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F6E00F" w14:textId="60A0064D" w:rsidR="00686205" w:rsidRPr="006A4901" w:rsidRDefault="00686205" w:rsidP="00686205">
      <w:pPr>
        <w:rPr>
          <w:sz w:val="24"/>
          <w:szCs w:val="24"/>
        </w:rPr>
      </w:pPr>
      <w:bookmarkStart w:id="0" w:name="_GoBack"/>
      <w:bookmarkEnd w:id="0"/>
      <w:r w:rsidRPr="006A4901">
        <w:rPr>
          <w:noProof/>
          <w:sz w:val="24"/>
          <w:szCs w:val="24"/>
        </w:rPr>
        <w:drawing>
          <wp:inline distT="0" distB="0" distL="0" distR="0" wp14:anchorId="3A496E98" wp14:editId="2E249ACE">
            <wp:extent cx="1095375" cy="1104900"/>
            <wp:effectExtent l="0" t="0" r="0" b="0"/>
            <wp:docPr id="4" name="Picture 4" descr="GLO Color Buffalo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LO Color Buffalo Sea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714BF">
        <w:rPr>
          <w:sz w:val="24"/>
          <w:szCs w:val="24"/>
        </w:rPr>
        <w:tab/>
      </w:r>
      <w:r w:rsidR="009714BF">
        <w:rPr>
          <w:sz w:val="24"/>
          <w:szCs w:val="24"/>
        </w:rPr>
        <w:tab/>
      </w:r>
      <w:r w:rsidR="009714BF" w:rsidRPr="009714BF">
        <w:rPr>
          <w:b/>
          <w:sz w:val="32"/>
          <w:szCs w:val="32"/>
        </w:rPr>
        <w:t>Attachment A</w:t>
      </w:r>
    </w:p>
    <w:p w14:paraId="0CFE5361" w14:textId="77777777" w:rsidR="00686205" w:rsidRPr="006A4901" w:rsidRDefault="00686205" w:rsidP="00686205">
      <w:pPr>
        <w:rPr>
          <w:sz w:val="24"/>
          <w:szCs w:val="24"/>
        </w:rPr>
      </w:pPr>
    </w:p>
    <w:p w14:paraId="13D17600" w14:textId="77777777" w:rsidR="00686205" w:rsidRPr="006A4901" w:rsidRDefault="00686205" w:rsidP="00686205">
      <w:pPr>
        <w:rPr>
          <w:sz w:val="24"/>
          <w:szCs w:val="24"/>
        </w:rPr>
      </w:pPr>
    </w:p>
    <w:p w14:paraId="65A89598" w14:textId="77777777" w:rsidR="00686205" w:rsidRPr="008E06BD" w:rsidRDefault="00686205" w:rsidP="00686205">
      <w:pPr>
        <w:rPr>
          <w:sz w:val="24"/>
          <w:szCs w:val="24"/>
        </w:rPr>
      </w:pPr>
      <w:r w:rsidRPr="008E06BD">
        <w:rPr>
          <w:sz w:val="24"/>
          <w:szCs w:val="24"/>
        </w:rPr>
        <w:t>TEXAS GENERAL LAND OFFICE</w:t>
      </w:r>
    </w:p>
    <w:p w14:paraId="0F7FDFE2" w14:textId="77777777" w:rsidR="00686205" w:rsidRPr="008E06BD" w:rsidRDefault="00686205" w:rsidP="00686205">
      <w:pPr>
        <w:rPr>
          <w:sz w:val="24"/>
          <w:szCs w:val="24"/>
        </w:rPr>
      </w:pPr>
      <w:r w:rsidRPr="008E06BD">
        <w:rPr>
          <w:sz w:val="24"/>
          <w:szCs w:val="24"/>
        </w:rPr>
        <w:t>COMMUNITY DEVELOPMENT AND REVITALIZATION DIVISION</w:t>
      </w:r>
    </w:p>
    <w:p w14:paraId="37BC97A6" w14:textId="77777777" w:rsidR="00686205" w:rsidRPr="008E06BD" w:rsidRDefault="00686205" w:rsidP="00686205">
      <w:pPr>
        <w:rPr>
          <w:sz w:val="24"/>
          <w:szCs w:val="24"/>
        </w:rPr>
      </w:pPr>
      <w:r w:rsidRPr="008E06BD">
        <w:rPr>
          <w:sz w:val="24"/>
          <w:szCs w:val="24"/>
        </w:rPr>
        <w:t>GLO-CDR HOUSING DESIGN STANDARDS</w:t>
      </w:r>
    </w:p>
    <w:p w14:paraId="05111401" w14:textId="05C823D7" w:rsidR="00686205" w:rsidRPr="008E06BD" w:rsidRDefault="00686205" w:rsidP="006A4901">
      <w:pPr>
        <w:rPr>
          <w:sz w:val="24"/>
          <w:szCs w:val="24"/>
        </w:rPr>
      </w:pPr>
      <w:r w:rsidRPr="008E06BD">
        <w:rPr>
          <w:sz w:val="24"/>
          <w:szCs w:val="24"/>
        </w:rPr>
        <w:t>(SINGLE FAMILY)</w:t>
      </w:r>
    </w:p>
    <w:p w14:paraId="51BD2AC8" w14:textId="4E310F1B" w:rsidR="00686205" w:rsidRPr="008E06BD" w:rsidRDefault="00686205" w:rsidP="006A4901">
      <w:pPr>
        <w:rPr>
          <w:sz w:val="24"/>
          <w:szCs w:val="24"/>
        </w:rPr>
      </w:pPr>
    </w:p>
    <w:p w14:paraId="4B1D65E9" w14:textId="3B1AE690" w:rsidR="00686205" w:rsidRPr="008E06BD" w:rsidRDefault="00686205" w:rsidP="006A4901">
      <w:pPr>
        <w:rPr>
          <w:sz w:val="24"/>
          <w:szCs w:val="24"/>
        </w:rPr>
      </w:pPr>
    </w:p>
    <w:p w14:paraId="120C0705" w14:textId="77777777" w:rsidR="00686205" w:rsidRPr="006A4901" w:rsidRDefault="00686205" w:rsidP="006A4901">
      <w:pPr>
        <w:rPr>
          <w:sz w:val="24"/>
          <w:szCs w:val="24"/>
        </w:rPr>
      </w:pPr>
    </w:p>
    <w:p w14:paraId="31621B44" w14:textId="47D278A8" w:rsidR="004F5A72" w:rsidRPr="008E06BD" w:rsidRDefault="5B244D61" w:rsidP="006A4901">
      <w:pPr>
        <w:jc w:val="both"/>
      </w:pPr>
      <w:r w:rsidRPr="006A4901">
        <w:rPr>
          <w:sz w:val="24"/>
          <w:szCs w:val="24"/>
        </w:rPr>
        <w:t xml:space="preserve">The purpose of </w:t>
      </w:r>
      <w:r w:rsidR="00A81480" w:rsidRPr="008E06BD">
        <w:rPr>
          <w:sz w:val="24"/>
          <w:szCs w:val="24"/>
        </w:rPr>
        <w:t>the Texas General Land Office Community Development and Revitalization division</w:t>
      </w:r>
      <w:r w:rsidR="0041150E" w:rsidRPr="008E06BD">
        <w:rPr>
          <w:sz w:val="24"/>
          <w:szCs w:val="24"/>
        </w:rPr>
        <w:t>’s</w:t>
      </w:r>
      <w:r w:rsidR="00A81480" w:rsidRPr="008E06BD">
        <w:rPr>
          <w:sz w:val="24"/>
          <w:szCs w:val="24"/>
        </w:rPr>
        <w:t xml:space="preserve"> (GLO-CDR) </w:t>
      </w:r>
      <w:r w:rsidRPr="006A4901">
        <w:rPr>
          <w:sz w:val="24"/>
          <w:szCs w:val="24"/>
        </w:rPr>
        <w:t>Housing Design Standards (</w:t>
      </w:r>
      <w:r w:rsidR="00480672" w:rsidRPr="006A4901">
        <w:rPr>
          <w:sz w:val="24"/>
          <w:szCs w:val="24"/>
        </w:rPr>
        <w:t>the Standards</w:t>
      </w:r>
      <w:r w:rsidRPr="006A4901">
        <w:rPr>
          <w:sz w:val="24"/>
          <w:szCs w:val="24"/>
        </w:rPr>
        <w:t xml:space="preserve">) is to </w:t>
      </w:r>
      <w:r w:rsidR="00480672" w:rsidRPr="006A4901">
        <w:rPr>
          <w:sz w:val="24"/>
          <w:szCs w:val="24"/>
        </w:rPr>
        <w:t xml:space="preserve">ensure </w:t>
      </w:r>
      <w:r w:rsidRPr="006A4901">
        <w:rPr>
          <w:sz w:val="24"/>
          <w:szCs w:val="24"/>
        </w:rPr>
        <w:t>that all applicants (</w:t>
      </w:r>
      <w:r w:rsidR="00157BE6" w:rsidRPr="00735B26">
        <w:rPr>
          <w:noProof/>
          <w:sz w:val="24"/>
          <w:szCs w:val="24"/>
        </w:rPr>
        <w:t>single</w:t>
      </w:r>
      <w:r w:rsidR="00735B26">
        <w:rPr>
          <w:noProof/>
          <w:sz w:val="24"/>
          <w:szCs w:val="24"/>
        </w:rPr>
        <w:t>-</w:t>
      </w:r>
      <w:r w:rsidR="00157BE6" w:rsidRPr="00735B26">
        <w:rPr>
          <w:noProof/>
          <w:sz w:val="24"/>
          <w:szCs w:val="24"/>
        </w:rPr>
        <w:t>family</w:t>
      </w:r>
      <w:r w:rsidR="0041150E" w:rsidRPr="008E06BD">
        <w:rPr>
          <w:sz w:val="24"/>
          <w:szCs w:val="24"/>
        </w:rPr>
        <w:t xml:space="preserve"> housing applicants</w:t>
      </w:r>
      <w:r w:rsidRPr="006A4901">
        <w:rPr>
          <w:sz w:val="24"/>
          <w:szCs w:val="24"/>
        </w:rPr>
        <w:t xml:space="preserve">) who receive new or rehabilitated construction housing through programs funded through GLO-CDR live in housing which is safe, sanitary, and affordable. Furthermore, </w:t>
      </w:r>
      <w:r w:rsidR="00480672" w:rsidRPr="006A4901">
        <w:rPr>
          <w:sz w:val="24"/>
          <w:szCs w:val="24"/>
        </w:rPr>
        <w:t>these Standards</w:t>
      </w:r>
      <w:r w:rsidRPr="006A4901">
        <w:rPr>
          <w:sz w:val="24"/>
          <w:szCs w:val="24"/>
        </w:rPr>
        <w:t xml:space="preserve"> shall ensure that the investment of public and homeowner funds result</w:t>
      </w:r>
      <w:r w:rsidR="004F5A72" w:rsidRPr="008E06BD">
        <w:rPr>
          <w:sz w:val="24"/>
          <w:szCs w:val="24"/>
        </w:rPr>
        <w:t>s</w:t>
      </w:r>
      <w:r w:rsidRPr="006A4901">
        <w:rPr>
          <w:sz w:val="24"/>
          <w:szCs w:val="24"/>
        </w:rPr>
        <w:t xml:space="preserve"> in lengthening the term of affordability and </w:t>
      </w:r>
      <w:r w:rsidR="004F5A72" w:rsidRPr="008E06BD">
        <w:rPr>
          <w:sz w:val="24"/>
          <w:szCs w:val="24"/>
        </w:rPr>
        <w:t xml:space="preserve">the </w:t>
      </w:r>
      <w:r w:rsidRPr="006A4901">
        <w:rPr>
          <w:sz w:val="24"/>
          <w:szCs w:val="24"/>
        </w:rPr>
        <w:t>preserv</w:t>
      </w:r>
      <w:r w:rsidR="004F5A72" w:rsidRPr="008E06BD">
        <w:rPr>
          <w:sz w:val="24"/>
          <w:szCs w:val="24"/>
        </w:rPr>
        <w:t>ation of</w:t>
      </w:r>
      <w:r w:rsidRPr="006A4901">
        <w:rPr>
          <w:sz w:val="24"/>
          <w:szCs w:val="24"/>
        </w:rPr>
        <w:t xml:space="preserve"> habitability.</w:t>
      </w:r>
    </w:p>
    <w:p w14:paraId="1C17800D" w14:textId="4DE3A5F2" w:rsidR="00596392" w:rsidRPr="006A4901" w:rsidRDefault="5B244D61" w:rsidP="006A4901">
      <w:pPr>
        <w:jc w:val="both"/>
        <w:rPr>
          <w:sz w:val="24"/>
          <w:szCs w:val="24"/>
        </w:rPr>
      </w:pPr>
      <w:r w:rsidRPr="006A4901">
        <w:rPr>
          <w:sz w:val="24"/>
          <w:szCs w:val="24"/>
        </w:rPr>
        <w:t xml:space="preserve"> </w:t>
      </w:r>
    </w:p>
    <w:p w14:paraId="1C17800E" w14:textId="36FEAF44" w:rsidR="00596392" w:rsidRPr="008E06BD" w:rsidRDefault="5B244D61" w:rsidP="006A4901">
      <w:pPr>
        <w:jc w:val="both"/>
      </w:pPr>
      <w:r w:rsidRPr="006A4901">
        <w:rPr>
          <w:sz w:val="24"/>
          <w:szCs w:val="24"/>
        </w:rPr>
        <w:t xml:space="preserve">All work carried out with the assistance of funds provided through GLO-CDR shall be done </w:t>
      </w:r>
      <w:r w:rsidRPr="00735B26">
        <w:rPr>
          <w:noProof/>
          <w:sz w:val="24"/>
          <w:szCs w:val="24"/>
        </w:rPr>
        <w:t>in accordance with</w:t>
      </w:r>
      <w:r w:rsidRPr="006A4901">
        <w:rPr>
          <w:sz w:val="24"/>
          <w:szCs w:val="24"/>
        </w:rPr>
        <w:t xml:space="preserve"> these </w:t>
      </w:r>
      <w:r w:rsidR="00480672" w:rsidRPr="006A4901">
        <w:rPr>
          <w:sz w:val="24"/>
          <w:szCs w:val="24"/>
        </w:rPr>
        <w:t>S</w:t>
      </w:r>
      <w:r w:rsidRPr="006A4901">
        <w:rPr>
          <w:sz w:val="24"/>
          <w:szCs w:val="24"/>
        </w:rPr>
        <w:t xml:space="preserve">tandards and </w:t>
      </w:r>
      <w:r w:rsidR="00735B26">
        <w:rPr>
          <w:sz w:val="24"/>
          <w:szCs w:val="24"/>
        </w:rPr>
        <w:t>the International Residential Code (IRC) 2012 (or newer)</w:t>
      </w:r>
      <w:r w:rsidRPr="006A4901">
        <w:rPr>
          <w:sz w:val="24"/>
          <w:szCs w:val="24"/>
        </w:rPr>
        <w:t xml:space="preserve"> </w:t>
      </w:r>
      <w:r w:rsidR="0041150E" w:rsidRPr="008E06BD">
        <w:rPr>
          <w:sz w:val="24"/>
          <w:szCs w:val="24"/>
        </w:rPr>
        <w:t xml:space="preserve">as they apply to </w:t>
      </w:r>
      <w:r w:rsidR="00157BE6" w:rsidRPr="00735B26">
        <w:rPr>
          <w:noProof/>
          <w:sz w:val="24"/>
          <w:szCs w:val="24"/>
        </w:rPr>
        <w:t>single</w:t>
      </w:r>
      <w:r w:rsidR="00735B26">
        <w:rPr>
          <w:noProof/>
          <w:sz w:val="24"/>
          <w:szCs w:val="24"/>
        </w:rPr>
        <w:t>-</w:t>
      </w:r>
      <w:r w:rsidR="00157BE6" w:rsidRPr="00735B26">
        <w:rPr>
          <w:noProof/>
          <w:sz w:val="24"/>
          <w:szCs w:val="24"/>
        </w:rPr>
        <w:t>family</w:t>
      </w:r>
      <w:r w:rsidR="0041150E" w:rsidRPr="008E06BD">
        <w:rPr>
          <w:sz w:val="24"/>
          <w:szCs w:val="24"/>
        </w:rPr>
        <w:t xml:space="preserve"> housing applicants</w:t>
      </w:r>
      <w:r w:rsidR="00480672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>and</w:t>
      </w:r>
      <w:r w:rsidR="00480672" w:rsidRPr="006A4901">
        <w:rPr>
          <w:sz w:val="24"/>
          <w:szCs w:val="24"/>
        </w:rPr>
        <w:t>,</w:t>
      </w:r>
      <w:r w:rsidRPr="006A4901">
        <w:rPr>
          <w:sz w:val="24"/>
          <w:szCs w:val="24"/>
        </w:rPr>
        <w:t xml:space="preserve"> unless otherwise defined</w:t>
      </w:r>
      <w:r w:rsidR="00480672" w:rsidRPr="006A4901">
        <w:rPr>
          <w:sz w:val="24"/>
          <w:szCs w:val="24"/>
        </w:rPr>
        <w:t>,</w:t>
      </w:r>
      <w:r w:rsidRPr="006A4901">
        <w:rPr>
          <w:sz w:val="24"/>
          <w:szCs w:val="24"/>
        </w:rPr>
        <w:t xml:space="preserve"> shall meet or exceed industry and trade standards. </w:t>
      </w:r>
      <w:r w:rsidR="00735B26">
        <w:rPr>
          <w:sz w:val="24"/>
          <w:szCs w:val="24"/>
        </w:rPr>
        <w:t xml:space="preserve">Also applicable to the </w:t>
      </w:r>
      <w:r w:rsidR="00735B26" w:rsidRPr="00735B26">
        <w:rPr>
          <w:noProof/>
          <w:sz w:val="24"/>
          <w:szCs w:val="24"/>
        </w:rPr>
        <w:t>construction</w:t>
      </w:r>
      <w:r w:rsidR="00735B26">
        <w:rPr>
          <w:sz w:val="24"/>
          <w:szCs w:val="24"/>
        </w:rPr>
        <w:t xml:space="preserve"> of </w:t>
      </w:r>
      <w:r w:rsidR="00735B26" w:rsidRPr="00735B26">
        <w:rPr>
          <w:noProof/>
          <w:sz w:val="24"/>
          <w:szCs w:val="24"/>
        </w:rPr>
        <w:t>single</w:t>
      </w:r>
      <w:r w:rsidR="00735B26">
        <w:rPr>
          <w:noProof/>
          <w:sz w:val="24"/>
          <w:szCs w:val="24"/>
        </w:rPr>
        <w:t>-</w:t>
      </w:r>
      <w:r w:rsidR="00735B26" w:rsidRPr="00735B26">
        <w:rPr>
          <w:noProof/>
          <w:sz w:val="24"/>
          <w:szCs w:val="24"/>
        </w:rPr>
        <w:t>family</w:t>
      </w:r>
      <w:r w:rsidR="00735B26">
        <w:rPr>
          <w:sz w:val="24"/>
          <w:szCs w:val="24"/>
        </w:rPr>
        <w:t xml:space="preserve"> housing are the CDR Visitability Standards, the applicable Green Standards and (when applicable) the FHA Design Manual and the ADA 2010 with HUD exceptions standards.</w:t>
      </w:r>
    </w:p>
    <w:p w14:paraId="1966BD87" w14:textId="77777777" w:rsidR="004F5A72" w:rsidRPr="006A4901" w:rsidRDefault="004F5A72" w:rsidP="006A4901">
      <w:pPr>
        <w:jc w:val="both"/>
        <w:rPr>
          <w:sz w:val="24"/>
          <w:szCs w:val="24"/>
        </w:rPr>
      </w:pPr>
    </w:p>
    <w:p w14:paraId="2AE2E3A3" w14:textId="05FE91CC" w:rsidR="004F5A72" w:rsidRPr="008E06BD" w:rsidRDefault="5B244D61" w:rsidP="006A4901">
      <w:pPr>
        <w:jc w:val="both"/>
      </w:pPr>
      <w:r w:rsidRPr="006A4901">
        <w:rPr>
          <w:sz w:val="24"/>
          <w:szCs w:val="24"/>
        </w:rPr>
        <w:t xml:space="preserve">Codes, laws, ordinances, rules, regulations, or orders of any public authority in conflict with installation, inspection, and testing take precedence over these </w:t>
      </w:r>
      <w:r w:rsidR="00480672" w:rsidRPr="006A4901">
        <w:rPr>
          <w:sz w:val="24"/>
          <w:szCs w:val="24"/>
        </w:rPr>
        <w:t>S</w:t>
      </w:r>
      <w:r w:rsidRPr="006A4901">
        <w:rPr>
          <w:sz w:val="24"/>
          <w:szCs w:val="24"/>
        </w:rPr>
        <w:t>tandards.</w:t>
      </w:r>
    </w:p>
    <w:p w14:paraId="1C17800F" w14:textId="07177B53" w:rsidR="00596392" w:rsidRPr="006A4901" w:rsidRDefault="5B244D61" w:rsidP="006A4901">
      <w:pPr>
        <w:jc w:val="both"/>
        <w:rPr>
          <w:sz w:val="24"/>
          <w:szCs w:val="24"/>
        </w:rPr>
      </w:pPr>
      <w:r w:rsidRPr="006A4901">
        <w:rPr>
          <w:sz w:val="24"/>
          <w:szCs w:val="24"/>
        </w:rPr>
        <w:t xml:space="preserve"> </w:t>
      </w:r>
    </w:p>
    <w:p w14:paraId="662BE364" w14:textId="715FC96A" w:rsidR="00480672" w:rsidRPr="006A4901" w:rsidRDefault="5B244D61" w:rsidP="006A4901">
      <w:pPr>
        <w:jc w:val="both"/>
        <w:rPr>
          <w:szCs w:val="24"/>
          <w:rtl/>
        </w:rPr>
      </w:pPr>
      <w:r w:rsidRPr="006A4901">
        <w:rPr>
          <w:sz w:val="24"/>
          <w:szCs w:val="24"/>
        </w:rPr>
        <w:t xml:space="preserve">A </w:t>
      </w:r>
      <w:r w:rsidRPr="00735B26">
        <w:rPr>
          <w:noProof/>
          <w:sz w:val="24"/>
          <w:szCs w:val="24"/>
        </w:rPr>
        <w:t>subrecipient</w:t>
      </w:r>
      <w:r w:rsidRPr="006A4901">
        <w:rPr>
          <w:sz w:val="24"/>
          <w:szCs w:val="24"/>
        </w:rPr>
        <w:t xml:space="preserve"> can request a variance for any part of these </w:t>
      </w:r>
      <w:r w:rsidR="004F5A72" w:rsidRPr="008E06BD">
        <w:rPr>
          <w:sz w:val="24"/>
          <w:szCs w:val="24"/>
        </w:rPr>
        <w:t>S</w:t>
      </w:r>
      <w:r w:rsidRPr="006A4901">
        <w:rPr>
          <w:sz w:val="24"/>
          <w:szCs w:val="24"/>
        </w:rPr>
        <w:t>tandards for a specific project by submitting a written request to GLO</w:t>
      </w:r>
      <w:r w:rsidR="004F5A72" w:rsidRPr="008E06BD">
        <w:rPr>
          <w:sz w:val="24"/>
          <w:szCs w:val="24"/>
        </w:rPr>
        <w:t>-CDR</w:t>
      </w:r>
      <w:r w:rsidRPr="006A4901">
        <w:rPr>
          <w:sz w:val="24"/>
          <w:szCs w:val="24"/>
        </w:rPr>
        <w:t xml:space="preserve"> detailing the </w:t>
      </w:r>
      <w:r w:rsidR="004F5A72" w:rsidRPr="008E06BD">
        <w:rPr>
          <w:sz w:val="24"/>
          <w:szCs w:val="24"/>
        </w:rPr>
        <w:t>project location, t</w:t>
      </w:r>
      <w:r w:rsidRPr="006A4901">
        <w:rPr>
          <w:sz w:val="24"/>
          <w:szCs w:val="24"/>
        </w:rPr>
        <w:t>he need for the varian</w:t>
      </w:r>
      <w:r w:rsidR="004F5A72" w:rsidRPr="006A4901">
        <w:rPr>
          <w:sz w:val="24"/>
          <w:szCs w:val="24"/>
        </w:rPr>
        <w:t>ce</w:t>
      </w:r>
      <w:r w:rsidR="00AD2A6C" w:rsidRPr="008E06BD">
        <w:rPr>
          <w:sz w:val="24"/>
          <w:szCs w:val="24"/>
        </w:rPr>
        <w:t>,</w:t>
      </w:r>
      <w:r w:rsidRPr="006A4901">
        <w:rPr>
          <w:sz w:val="24"/>
          <w:szCs w:val="24"/>
          <w:rtl/>
        </w:rPr>
        <w:t xml:space="preserve"> </w:t>
      </w:r>
      <w:r w:rsidRPr="006A4901">
        <w:rPr>
          <w:sz w:val="24"/>
          <w:szCs w:val="24"/>
        </w:rPr>
        <w:t>and</w:t>
      </w:r>
      <w:r w:rsidR="004F5A72" w:rsidRPr="008E06BD">
        <w:rPr>
          <w:sz w:val="24"/>
          <w:szCs w:val="24"/>
        </w:rPr>
        <w:t>,</w:t>
      </w:r>
      <w:r w:rsidRPr="006A4901">
        <w:rPr>
          <w:sz w:val="24"/>
          <w:szCs w:val="24"/>
        </w:rPr>
        <w:t xml:space="preserve"> if requir</w:t>
      </w:r>
      <w:r w:rsidR="004F5A72" w:rsidRPr="008E06BD">
        <w:rPr>
          <w:sz w:val="24"/>
          <w:szCs w:val="24"/>
        </w:rPr>
        <w:t>ed,</w:t>
      </w:r>
      <w:r w:rsidR="004F5A72" w:rsidRPr="008E06BD">
        <w:rPr>
          <w:sz w:val="24"/>
          <w:szCs w:val="24"/>
          <w:rtl/>
        </w:rPr>
        <w:t xml:space="preserve"> </w:t>
      </w:r>
      <w:r w:rsidRPr="006A4901">
        <w:rPr>
          <w:sz w:val="24"/>
          <w:szCs w:val="24"/>
        </w:rPr>
        <w:t>the proposed alternative. Variance requests can be submitted t</w:t>
      </w:r>
      <w:r w:rsidR="00480672" w:rsidRPr="006A4901">
        <w:rPr>
          <w:sz w:val="24"/>
          <w:szCs w:val="24"/>
        </w:rPr>
        <w:t>o</w:t>
      </w:r>
      <w:r w:rsidR="00480672" w:rsidRPr="006A4901">
        <w:rPr>
          <w:sz w:val="24"/>
          <w:szCs w:val="24"/>
          <w:rtl/>
        </w:rPr>
        <w:t>:</w:t>
      </w:r>
    </w:p>
    <w:p w14:paraId="1C178010" w14:textId="02BED56F" w:rsidR="00596392" w:rsidRPr="006A4901" w:rsidRDefault="00596392" w:rsidP="006A4901">
      <w:pPr>
        <w:rPr>
          <w:szCs w:val="24"/>
        </w:rPr>
      </w:pPr>
    </w:p>
    <w:p w14:paraId="1C178011" w14:textId="6E0EA26B" w:rsidR="00596392" w:rsidRPr="006A4901" w:rsidRDefault="00AA734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Martin Rivera</w:t>
      </w:r>
      <w:r w:rsidR="00497991" w:rsidRPr="006A4901">
        <w:rPr>
          <w:sz w:val="24"/>
          <w:szCs w:val="24"/>
        </w:rPr>
        <w:tab/>
      </w:r>
      <w:r w:rsidR="00497991" w:rsidRPr="006A4901">
        <w:rPr>
          <w:sz w:val="24"/>
          <w:szCs w:val="24"/>
        </w:rPr>
        <w:tab/>
      </w:r>
      <w:r w:rsidR="00497991" w:rsidRPr="006A4901">
        <w:rPr>
          <w:sz w:val="24"/>
          <w:szCs w:val="24"/>
        </w:rPr>
        <w:tab/>
      </w:r>
      <w:r w:rsidR="00497991" w:rsidRPr="006A4901">
        <w:rPr>
          <w:sz w:val="24"/>
          <w:szCs w:val="24"/>
        </w:rPr>
        <w:tab/>
      </w:r>
      <w:r w:rsidR="00596392" w:rsidRPr="006A4901">
        <w:rPr>
          <w:sz w:val="24"/>
          <w:szCs w:val="24"/>
        </w:rPr>
        <w:tab/>
      </w:r>
      <w:r w:rsidR="00596392" w:rsidRPr="006A4901">
        <w:rPr>
          <w:sz w:val="24"/>
          <w:szCs w:val="24"/>
        </w:rPr>
        <w:tab/>
      </w:r>
      <w:r w:rsidR="004F5A72" w:rsidRPr="006A4901">
        <w:rPr>
          <w:sz w:val="24"/>
          <w:szCs w:val="24"/>
        </w:rPr>
        <w:t xml:space="preserve">       </w:t>
      </w:r>
      <w:r w:rsidR="00B468A5" w:rsidRPr="006A4901">
        <w:rPr>
          <w:sz w:val="24"/>
          <w:szCs w:val="24"/>
        </w:rPr>
        <w:t>Brandon Clark</w:t>
      </w:r>
      <w:r w:rsidR="00596392" w:rsidRPr="006A4901">
        <w:rPr>
          <w:sz w:val="24"/>
          <w:szCs w:val="24"/>
        </w:rPr>
        <w:t xml:space="preserve"> </w:t>
      </w:r>
    </w:p>
    <w:p w14:paraId="1C178015" w14:textId="5157507B" w:rsidR="00497991" w:rsidRPr="006A4901" w:rsidRDefault="00480672" w:rsidP="006A4901">
      <w:pPr>
        <w:rPr>
          <w:sz w:val="24"/>
          <w:szCs w:val="24"/>
        </w:rPr>
      </w:pPr>
      <w:r w:rsidRPr="006A490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C17827B" wp14:editId="183306B1">
                <wp:simplePos x="0" y="0"/>
                <wp:positionH relativeFrom="column">
                  <wp:posOffset>3436620</wp:posOffset>
                </wp:positionH>
                <wp:positionV relativeFrom="paragraph">
                  <wp:posOffset>119380</wp:posOffset>
                </wp:positionV>
                <wp:extent cx="2409190" cy="1102995"/>
                <wp:effectExtent l="0" t="0" r="10160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190" cy="1102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178290" w14:textId="2C27CE09" w:rsidR="00F8325E" w:rsidRPr="006A4901" w:rsidRDefault="00F8325E" w:rsidP="00497991">
                            <w:pPr>
                              <w:pStyle w:val="CM1"/>
                              <w:rPr>
                                <w:color w:val="0000FF"/>
                                <w:u w:val="single"/>
                              </w:rPr>
                            </w:pPr>
                            <w:r w:rsidRPr="006A4901">
                              <w:t>Housing Manager</w:t>
                            </w:r>
                          </w:p>
                          <w:p w14:paraId="1C178291" w14:textId="77777777" w:rsidR="00F8325E" w:rsidRPr="006A4901" w:rsidRDefault="00F8325E" w:rsidP="0049799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A4901">
                              <w:rPr>
                                <w:sz w:val="24"/>
                                <w:szCs w:val="24"/>
                              </w:rPr>
                              <w:t xml:space="preserve">Community Development and Revitalization </w:t>
                            </w:r>
                          </w:p>
                          <w:p w14:paraId="1C178292" w14:textId="77777777" w:rsidR="00F8325E" w:rsidRPr="006A4901" w:rsidRDefault="00F8325E" w:rsidP="0049799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A4901">
                              <w:rPr>
                                <w:sz w:val="24"/>
                                <w:szCs w:val="24"/>
                              </w:rPr>
                              <w:t>Texas General Land Office</w:t>
                            </w:r>
                          </w:p>
                          <w:p w14:paraId="1C178293" w14:textId="77777777" w:rsidR="00F8325E" w:rsidRPr="006A4901" w:rsidRDefault="00F8325E" w:rsidP="00497991">
                            <w:pPr>
                              <w:pStyle w:val="CM1"/>
                            </w:pPr>
                            <w:r w:rsidRPr="006A4901">
                              <w:t>Office 512-475-5034</w:t>
                            </w:r>
                          </w:p>
                          <w:p w14:paraId="1C178294" w14:textId="77777777" w:rsidR="00F8325E" w:rsidRPr="00497991" w:rsidRDefault="00874F71" w:rsidP="00497991">
                            <w:pPr>
                              <w:pStyle w:val="CM1"/>
                            </w:pPr>
                            <w:hyperlink r:id="rId9" w:history="1">
                              <w:r w:rsidR="00F8325E" w:rsidRPr="006A4901">
                                <w:rPr>
                                  <w:rStyle w:val="Hyperlink"/>
                                  <w:color w:val="000000" w:themeColor="text1"/>
                                </w:rPr>
                                <w:t>Brandon.Clark@glo.texas.gov</w:t>
                              </w:r>
                            </w:hyperlink>
                            <w:r w:rsidR="00F8325E">
                              <w:rPr>
                                <w:color w:val="0000FF"/>
                                <w:sz w:val="22"/>
                                <w:szCs w:val="22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C1782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0.6pt;margin-top:9.4pt;width:189.7pt;height:86.85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">
                <v:textbox style="mso-fit-shape-to-text:t">
                  <w:txbxContent>
                    <w:p w14:paraId="1C178290" w14:textId="2C27CE09" w:rsidR="00F8325E" w:rsidRPr="006A4901" w:rsidRDefault="00F8325E" w:rsidP="00497991">
                      <w:pPr>
                        <w:pStyle w:val="CM1"/>
                        <w:rPr>
                          <w:color w:val="0000FF"/>
                          <w:u w:val="single"/>
                        </w:rPr>
                      </w:pPr>
                      <w:r w:rsidRPr="006A4901">
                        <w:t>Housing Manager</w:t>
                      </w:r>
                    </w:p>
                    <w:p w14:paraId="1C178291" w14:textId="77777777" w:rsidR="00F8325E" w:rsidRPr="006A4901" w:rsidRDefault="00F8325E" w:rsidP="00497991">
                      <w:pPr>
                        <w:rPr>
                          <w:sz w:val="24"/>
                          <w:szCs w:val="24"/>
                        </w:rPr>
                      </w:pPr>
                      <w:r w:rsidRPr="006A4901">
                        <w:rPr>
                          <w:sz w:val="24"/>
                          <w:szCs w:val="24"/>
                        </w:rPr>
                        <w:t xml:space="preserve">Community Development and Revitalization </w:t>
                      </w:r>
                    </w:p>
                    <w:p w14:paraId="1C178292" w14:textId="77777777" w:rsidR="00F8325E" w:rsidRPr="006A4901" w:rsidRDefault="00F8325E" w:rsidP="00497991">
                      <w:pPr>
                        <w:rPr>
                          <w:sz w:val="24"/>
                          <w:szCs w:val="24"/>
                        </w:rPr>
                      </w:pPr>
                      <w:r w:rsidRPr="006A4901">
                        <w:rPr>
                          <w:sz w:val="24"/>
                          <w:szCs w:val="24"/>
                        </w:rPr>
                        <w:t>Texas General Land Office</w:t>
                      </w:r>
                    </w:p>
                    <w:p w14:paraId="1C178293" w14:textId="77777777" w:rsidR="00F8325E" w:rsidRPr="006A4901" w:rsidRDefault="00F8325E" w:rsidP="00497991">
                      <w:pPr>
                        <w:pStyle w:val="CM1"/>
                      </w:pPr>
                      <w:r w:rsidRPr="006A4901">
                        <w:t>Office 512-475-5034</w:t>
                      </w:r>
                    </w:p>
                    <w:p w14:paraId="1C178294" w14:textId="77777777" w:rsidR="00F8325E" w:rsidRPr="00497991" w:rsidRDefault="00874F71" w:rsidP="00497991">
                      <w:pPr>
                        <w:pStyle w:val="CM1"/>
                      </w:pPr>
                      <w:hyperlink r:id="rId10" w:history="1">
                        <w:r w:rsidR="00F8325E" w:rsidRPr="006A4901">
                          <w:rPr>
                            <w:rStyle w:val="Hyperlink"/>
                            <w:color w:val="000000" w:themeColor="text1"/>
                          </w:rPr>
                          <w:t>Brandon.Clark@glo.texas.gov</w:t>
                        </w:r>
                      </w:hyperlink>
                      <w:r w:rsidR="00F8325E">
                        <w:rPr>
                          <w:color w:val="0000FF"/>
                          <w:sz w:val="22"/>
                          <w:szCs w:val="22"/>
                          <w:u w:val="single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00D5" w:rsidRPr="006A490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1C178279" wp14:editId="557B369B">
                <wp:simplePos x="0" y="0"/>
                <wp:positionH relativeFrom="margin">
                  <wp:align>left</wp:align>
                </wp:positionH>
                <wp:positionV relativeFrom="paragraph">
                  <wp:posOffset>119380</wp:posOffset>
                </wp:positionV>
                <wp:extent cx="2472690" cy="1102995"/>
                <wp:effectExtent l="0" t="0" r="22860" b="2159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2690" cy="1102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17828B" w14:textId="606CF2CF" w:rsidR="00F8325E" w:rsidRPr="006A4901" w:rsidRDefault="00F8325E" w:rsidP="00497991">
                            <w:pPr>
                              <w:pStyle w:val="CM1"/>
                              <w:rPr>
                                <w:color w:val="0000FF"/>
                                <w:u w:val="single"/>
                              </w:rPr>
                            </w:pPr>
                            <w:r w:rsidRPr="006A4901">
                              <w:t>QAPI Deputy Director</w:t>
                            </w:r>
                          </w:p>
                          <w:p w14:paraId="1C17828C" w14:textId="77777777" w:rsidR="00F8325E" w:rsidRPr="006A4901" w:rsidRDefault="00F8325E" w:rsidP="0049799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A4901">
                              <w:rPr>
                                <w:sz w:val="24"/>
                                <w:szCs w:val="24"/>
                              </w:rPr>
                              <w:t xml:space="preserve">Community Development and Revitalization </w:t>
                            </w:r>
                          </w:p>
                          <w:p w14:paraId="1C17828D" w14:textId="77777777" w:rsidR="00F8325E" w:rsidRPr="006A4901" w:rsidRDefault="00F8325E" w:rsidP="0049799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A4901">
                              <w:rPr>
                                <w:sz w:val="24"/>
                                <w:szCs w:val="24"/>
                              </w:rPr>
                              <w:t>Texas General Land Office</w:t>
                            </w:r>
                          </w:p>
                          <w:p w14:paraId="1C17828E" w14:textId="77777777" w:rsidR="00F8325E" w:rsidRPr="006A4901" w:rsidRDefault="00F8325E" w:rsidP="00497991">
                            <w:pPr>
                              <w:pStyle w:val="CM1"/>
                            </w:pPr>
                            <w:r w:rsidRPr="006A4901">
                              <w:t>Office 512-475-5000</w:t>
                            </w:r>
                          </w:p>
                          <w:p w14:paraId="1C17828F" w14:textId="4EABDAB9" w:rsidR="00F8325E" w:rsidRPr="006A4901" w:rsidRDefault="00F8325E" w:rsidP="00497991">
                            <w:pPr>
                              <w:pStyle w:val="CM1"/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6A4901">
                              <w:rPr>
                                <w:color w:val="000000" w:themeColor="text1"/>
                                <w:u w:val="single"/>
                              </w:rPr>
                              <w:t>Martin.Rivera@glo.texas.go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178279" id="_x0000_s1027" type="#_x0000_t202" style="position:absolute;margin-left:0;margin-top:9.4pt;width:194.7pt;height:86.85pt;z-index:251658241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">
                <v:textbox style="mso-fit-shape-to-text:t">
                  <w:txbxContent>
                    <w:p w14:paraId="1C17828B" w14:textId="606CF2CF" w:rsidR="00F8325E" w:rsidRPr="006A4901" w:rsidRDefault="00F8325E" w:rsidP="00497991">
                      <w:pPr>
                        <w:pStyle w:val="CM1"/>
                        <w:rPr>
                          <w:color w:val="0000FF"/>
                          <w:u w:val="single"/>
                        </w:rPr>
                      </w:pPr>
                      <w:r w:rsidRPr="006A4901">
                        <w:t>QAPI Deputy Director</w:t>
                      </w:r>
                    </w:p>
                    <w:p w14:paraId="1C17828C" w14:textId="77777777" w:rsidR="00F8325E" w:rsidRPr="006A4901" w:rsidRDefault="00F8325E" w:rsidP="00497991">
                      <w:pPr>
                        <w:rPr>
                          <w:sz w:val="24"/>
                          <w:szCs w:val="24"/>
                        </w:rPr>
                      </w:pPr>
                      <w:r w:rsidRPr="006A4901">
                        <w:rPr>
                          <w:sz w:val="24"/>
                          <w:szCs w:val="24"/>
                        </w:rPr>
                        <w:t xml:space="preserve">Community Development and Revitalization </w:t>
                      </w:r>
                    </w:p>
                    <w:p w14:paraId="1C17828D" w14:textId="77777777" w:rsidR="00F8325E" w:rsidRPr="006A4901" w:rsidRDefault="00F8325E" w:rsidP="00497991">
                      <w:pPr>
                        <w:rPr>
                          <w:sz w:val="24"/>
                          <w:szCs w:val="24"/>
                        </w:rPr>
                      </w:pPr>
                      <w:r w:rsidRPr="006A4901">
                        <w:rPr>
                          <w:sz w:val="24"/>
                          <w:szCs w:val="24"/>
                        </w:rPr>
                        <w:t>Texas General Land Office</w:t>
                      </w:r>
                    </w:p>
                    <w:p w14:paraId="1C17828E" w14:textId="77777777" w:rsidR="00F8325E" w:rsidRPr="006A4901" w:rsidRDefault="00F8325E" w:rsidP="00497991">
                      <w:pPr>
                        <w:pStyle w:val="CM1"/>
                      </w:pPr>
                      <w:r w:rsidRPr="006A4901">
                        <w:t>Office 512-475-5000</w:t>
                      </w:r>
                    </w:p>
                    <w:p w14:paraId="1C17828F" w14:textId="4EABDAB9" w:rsidR="00F8325E" w:rsidRPr="006A4901" w:rsidRDefault="00F8325E" w:rsidP="00497991">
                      <w:pPr>
                        <w:pStyle w:val="CM1"/>
                        <w:rPr>
                          <w:color w:val="000000" w:themeColor="text1"/>
                          <w:u w:val="single"/>
                        </w:rPr>
                      </w:pPr>
                      <w:r w:rsidRPr="006A4901">
                        <w:rPr>
                          <w:color w:val="000000" w:themeColor="text1"/>
                          <w:u w:val="single"/>
                        </w:rPr>
                        <w:t>Martin.Rivera@glo.texas.gov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C178016" w14:textId="77777777" w:rsidR="00596392" w:rsidRPr="008E06BD" w:rsidRDefault="002B1100" w:rsidP="006A4901"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="00497991" w:rsidRPr="006A4901">
        <w:rPr>
          <w:sz w:val="24"/>
          <w:szCs w:val="24"/>
        </w:rPr>
        <w:tab/>
      </w:r>
      <w:r w:rsidR="00497991" w:rsidRPr="006A4901">
        <w:rPr>
          <w:sz w:val="24"/>
          <w:szCs w:val="24"/>
        </w:rPr>
        <w:tab/>
      </w:r>
      <w:r w:rsidR="00596392" w:rsidRPr="006A4901">
        <w:rPr>
          <w:sz w:val="24"/>
          <w:szCs w:val="24"/>
        </w:rPr>
        <w:t xml:space="preserve"> </w:t>
      </w:r>
    </w:p>
    <w:p w14:paraId="1C178017" w14:textId="77777777" w:rsidR="00596392" w:rsidRPr="006A4901" w:rsidRDefault="00596392" w:rsidP="006A4901">
      <w:pPr>
        <w:rPr>
          <w:sz w:val="24"/>
          <w:szCs w:val="24"/>
        </w:rPr>
      </w:pPr>
    </w:p>
    <w:p w14:paraId="1C178018" w14:textId="77777777" w:rsidR="00596392" w:rsidRPr="006A4901" w:rsidRDefault="00596392" w:rsidP="006A4901">
      <w:pPr>
        <w:rPr>
          <w:sz w:val="24"/>
          <w:szCs w:val="24"/>
        </w:rPr>
      </w:pPr>
    </w:p>
    <w:p w14:paraId="1C178019" w14:textId="77777777" w:rsidR="00596392" w:rsidRPr="006A4901" w:rsidRDefault="00596392" w:rsidP="006A4901">
      <w:pPr>
        <w:rPr>
          <w:sz w:val="24"/>
          <w:szCs w:val="24"/>
        </w:rPr>
      </w:pPr>
    </w:p>
    <w:p w14:paraId="1C17801A" w14:textId="77777777" w:rsidR="00596392" w:rsidRPr="006A4901" w:rsidRDefault="00596392" w:rsidP="006A4901">
      <w:pPr>
        <w:rPr>
          <w:sz w:val="24"/>
          <w:szCs w:val="24"/>
        </w:rPr>
      </w:pPr>
    </w:p>
    <w:p w14:paraId="1C17801B" w14:textId="77777777" w:rsidR="00596392" w:rsidRPr="006A4901" w:rsidRDefault="00596392" w:rsidP="006A4901">
      <w:pPr>
        <w:rPr>
          <w:sz w:val="24"/>
          <w:szCs w:val="24"/>
        </w:rPr>
      </w:pPr>
    </w:p>
    <w:p w14:paraId="3E10E69B" w14:textId="77777777" w:rsidR="008E06BD" w:rsidRPr="006A4901" w:rsidRDefault="008E06BD" w:rsidP="006A4901">
      <w:pPr>
        <w:rPr>
          <w:sz w:val="24"/>
          <w:szCs w:val="24"/>
        </w:rPr>
      </w:pPr>
    </w:p>
    <w:p w14:paraId="64F28DED" w14:textId="22ADDA1F" w:rsidR="00A30DE5" w:rsidRPr="006A4901" w:rsidRDefault="00A30DE5">
      <w:pPr>
        <w:pStyle w:val="BasicParagraph"/>
        <w:spacing w:line="240" w:lineRule="auto"/>
        <w:jc w:val="center"/>
        <w:rPr>
          <w:rFonts w:ascii="Times New Roman" w:hAnsi="Times New Roman" w:cs="Times New Roman"/>
          <w:color w:val="auto"/>
          <w:sz w:val="20"/>
          <w:szCs w:val="20"/>
        </w:rPr>
      </w:pPr>
      <w:r w:rsidRPr="006A4901">
        <w:rPr>
          <w:rFonts w:ascii="Times New Roman" w:hAnsi="Times New Roman" w:cs="Times New Roman"/>
          <w:color w:val="auto"/>
          <w:sz w:val="20"/>
          <w:szCs w:val="20"/>
        </w:rPr>
        <w:t>1700 North Congress Avenue, Austin, Texas 78701-1495</w:t>
      </w:r>
    </w:p>
    <w:p w14:paraId="483BA9E5" w14:textId="77777777" w:rsidR="00A30DE5" w:rsidRPr="006A4901" w:rsidRDefault="00A30DE5">
      <w:pPr>
        <w:pStyle w:val="BasicParagraph"/>
        <w:spacing w:line="240" w:lineRule="auto"/>
        <w:jc w:val="center"/>
        <w:rPr>
          <w:rFonts w:ascii="Times New Roman" w:hAnsi="Times New Roman" w:cs="Times New Roman"/>
          <w:color w:val="auto"/>
          <w:sz w:val="20"/>
          <w:szCs w:val="20"/>
        </w:rPr>
      </w:pPr>
      <w:r w:rsidRPr="006A4901">
        <w:rPr>
          <w:rFonts w:ascii="Times New Roman" w:hAnsi="Times New Roman" w:cs="Times New Roman"/>
          <w:color w:val="auto"/>
          <w:sz w:val="20"/>
          <w:szCs w:val="20"/>
        </w:rPr>
        <w:t>P.O. Box 12873, Austin, Texas 78711-2873</w:t>
      </w:r>
    </w:p>
    <w:p w14:paraId="1C17801F" w14:textId="4861DC9A" w:rsidR="00E47B52" w:rsidRPr="006A4901" w:rsidRDefault="00A30DE5">
      <w:pPr>
        <w:pStyle w:val="Footer"/>
        <w:jc w:val="center"/>
      </w:pPr>
      <w:r w:rsidRPr="006A4901">
        <w:t>512-463-5001   glo.texas.gov</w:t>
      </w:r>
    </w:p>
    <w:p w14:paraId="1C178021" w14:textId="2107931F" w:rsidR="0005552B" w:rsidRPr="006A4901" w:rsidRDefault="00E47B52" w:rsidP="00735B26">
      <w:pPr>
        <w:suppressAutoHyphens w:val="0"/>
        <w:autoSpaceDN/>
        <w:textAlignment w:val="auto"/>
        <w:rPr>
          <w:sz w:val="24"/>
          <w:szCs w:val="24"/>
        </w:rPr>
      </w:pPr>
      <w:r w:rsidRPr="006A4901">
        <w:rPr>
          <w:sz w:val="24"/>
          <w:szCs w:val="24"/>
        </w:rPr>
        <w:br w:type="page"/>
      </w:r>
      <w:r w:rsidR="00735B26" w:rsidRPr="006A4901">
        <w:rPr>
          <w:noProof/>
          <w:sz w:val="24"/>
          <w:szCs w:val="24"/>
        </w:rPr>
        <w:lastRenderedPageBreak/>
        <w:t xml:space="preserve"> </w:t>
      </w:r>
      <w:r w:rsidR="009E00D5" w:rsidRPr="006A4901">
        <w:rPr>
          <w:noProof/>
          <w:sz w:val="24"/>
          <w:szCs w:val="24"/>
        </w:rPr>
        <w:drawing>
          <wp:inline distT="0" distB="0" distL="0" distR="0" wp14:anchorId="1C17827F" wp14:editId="1C178280">
            <wp:extent cx="1095375" cy="1104900"/>
            <wp:effectExtent l="0" t="0" r="0" b="0"/>
            <wp:docPr id="2" name="Picture 2" descr="GLO Color Buffalo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LO Color Buffalo Sea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78022" w14:textId="77777777" w:rsidR="0005552B" w:rsidRPr="006A4901" w:rsidRDefault="0005552B" w:rsidP="006A4901">
      <w:pPr>
        <w:rPr>
          <w:sz w:val="24"/>
          <w:szCs w:val="24"/>
        </w:rPr>
      </w:pPr>
    </w:p>
    <w:p w14:paraId="1C178023" w14:textId="77777777" w:rsidR="0005552B" w:rsidRPr="006A4901" w:rsidRDefault="0005552B" w:rsidP="006A4901">
      <w:pPr>
        <w:rPr>
          <w:sz w:val="24"/>
          <w:szCs w:val="24"/>
        </w:rPr>
      </w:pPr>
    </w:p>
    <w:p w14:paraId="1C178024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TEXAS GENERAL LAND OFFICE</w:t>
      </w:r>
    </w:p>
    <w:p w14:paraId="1C178026" w14:textId="0174F311" w:rsidR="0005552B" w:rsidRPr="006A4901" w:rsidRDefault="00AA734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COMMUNITY DEVELOPMENT AND REVITALIZATION</w:t>
      </w:r>
      <w:r w:rsidR="0005552B" w:rsidRPr="006A4901">
        <w:rPr>
          <w:sz w:val="24"/>
          <w:szCs w:val="24"/>
        </w:rPr>
        <w:t xml:space="preserve"> </w:t>
      </w:r>
      <w:r w:rsidR="003E3907" w:rsidRPr="006A4901">
        <w:rPr>
          <w:sz w:val="24"/>
          <w:szCs w:val="24"/>
        </w:rPr>
        <w:t>DIVISION</w:t>
      </w:r>
    </w:p>
    <w:p w14:paraId="1C178028" w14:textId="42CDDE45" w:rsidR="0005552B" w:rsidRPr="006A4901" w:rsidRDefault="005F052E" w:rsidP="006A4901">
      <w:pPr>
        <w:rPr>
          <w:sz w:val="24"/>
          <w:szCs w:val="24"/>
        </w:rPr>
      </w:pPr>
      <w:bookmarkStart w:id="1" w:name="_Hlk508363661"/>
      <w:r w:rsidRPr="008E06BD">
        <w:rPr>
          <w:sz w:val="24"/>
          <w:szCs w:val="24"/>
        </w:rPr>
        <w:t>GLO-</w:t>
      </w:r>
      <w:r w:rsidR="00AA7347" w:rsidRPr="006A4901">
        <w:rPr>
          <w:sz w:val="24"/>
          <w:szCs w:val="24"/>
        </w:rPr>
        <w:t>CDR</w:t>
      </w:r>
      <w:r w:rsidR="002F1A4A" w:rsidRPr="006A4901">
        <w:rPr>
          <w:sz w:val="24"/>
          <w:szCs w:val="24"/>
        </w:rPr>
        <w:t xml:space="preserve"> </w:t>
      </w:r>
      <w:bookmarkEnd w:id="1"/>
      <w:r w:rsidR="002F1A4A" w:rsidRPr="006A4901">
        <w:rPr>
          <w:sz w:val="24"/>
          <w:szCs w:val="24"/>
        </w:rPr>
        <w:t xml:space="preserve">HOUSING </w:t>
      </w:r>
      <w:r w:rsidR="005B3F1D" w:rsidRPr="006A4901">
        <w:rPr>
          <w:sz w:val="24"/>
          <w:szCs w:val="24"/>
        </w:rPr>
        <w:t>DESIGN STANDARDS</w:t>
      </w:r>
    </w:p>
    <w:p w14:paraId="1C178029" w14:textId="30517BEF" w:rsidR="002F1A4A" w:rsidRPr="008E06BD" w:rsidRDefault="002F1A4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(</w:t>
      </w:r>
      <w:r w:rsidR="00157BE6" w:rsidRPr="006A4901">
        <w:rPr>
          <w:sz w:val="24"/>
          <w:szCs w:val="24"/>
        </w:rPr>
        <w:t>SINGLE FAMILY</w:t>
      </w:r>
      <w:r w:rsidRPr="006A4901">
        <w:rPr>
          <w:sz w:val="24"/>
          <w:szCs w:val="24"/>
        </w:rPr>
        <w:t>)</w:t>
      </w:r>
    </w:p>
    <w:p w14:paraId="65E4352E" w14:textId="5AAE16B2" w:rsidR="00E90670" w:rsidRPr="008E06BD" w:rsidRDefault="00E90670" w:rsidP="006A4901">
      <w:pPr>
        <w:rPr>
          <w:sz w:val="24"/>
          <w:szCs w:val="24"/>
        </w:rPr>
      </w:pPr>
    </w:p>
    <w:p w14:paraId="63A99A15" w14:textId="35BA7F8A" w:rsidR="00E90670" w:rsidRPr="008E06BD" w:rsidRDefault="00E90670" w:rsidP="006A4901">
      <w:pPr>
        <w:rPr>
          <w:sz w:val="24"/>
          <w:szCs w:val="24"/>
        </w:rPr>
      </w:pPr>
    </w:p>
    <w:p w14:paraId="4EBB946B" w14:textId="77777777" w:rsidR="00686205" w:rsidRPr="008E06BD" w:rsidRDefault="00686205" w:rsidP="006A4901">
      <w:pPr>
        <w:rPr>
          <w:sz w:val="24"/>
          <w:szCs w:val="24"/>
        </w:rPr>
      </w:pPr>
    </w:p>
    <w:p w14:paraId="214BC762" w14:textId="3689E7B5" w:rsidR="00E90670" w:rsidRPr="006A4901" w:rsidRDefault="00E90670" w:rsidP="006A4901">
      <w:pPr>
        <w:rPr>
          <w:sz w:val="24"/>
          <w:szCs w:val="24"/>
          <w:u w:val="single"/>
        </w:rPr>
      </w:pPr>
      <w:r w:rsidRPr="006A4901">
        <w:rPr>
          <w:sz w:val="24"/>
          <w:szCs w:val="24"/>
          <w:u w:val="single"/>
        </w:rPr>
        <w:t>TABLE OF CONTENTS</w:t>
      </w:r>
    </w:p>
    <w:p w14:paraId="1C17802B" w14:textId="77777777" w:rsidR="0005552B" w:rsidRPr="006A4901" w:rsidRDefault="0005552B" w:rsidP="006A4901">
      <w:pPr>
        <w:rPr>
          <w:sz w:val="24"/>
          <w:szCs w:val="24"/>
        </w:rPr>
      </w:pPr>
    </w:p>
    <w:p w14:paraId="1C17802C" w14:textId="410C4C2D" w:rsidR="0005552B" w:rsidRPr="006A4901" w:rsidRDefault="0041173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.0</w:t>
      </w:r>
      <w:r w:rsidRPr="006A4901">
        <w:rPr>
          <w:sz w:val="24"/>
          <w:szCs w:val="24"/>
        </w:rPr>
        <w:tab/>
      </w:r>
      <w:r w:rsidR="0005552B" w:rsidRPr="006A4901">
        <w:rPr>
          <w:sz w:val="24"/>
          <w:szCs w:val="24"/>
        </w:rPr>
        <w:t>Overview</w:t>
      </w:r>
    </w:p>
    <w:p w14:paraId="1C17802D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2.0</w:t>
      </w:r>
      <w:r w:rsidRPr="006A4901">
        <w:rPr>
          <w:sz w:val="24"/>
          <w:szCs w:val="24"/>
        </w:rPr>
        <w:tab/>
        <w:t>Minimum Site Standards</w:t>
      </w:r>
    </w:p>
    <w:p w14:paraId="1C17802E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3.0</w:t>
      </w:r>
      <w:r w:rsidRPr="006A4901">
        <w:rPr>
          <w:sz w:val="24"/>
          <w:szCs w:val="24"/>
        </w:rPr>
        <w:tab/>
        <w:t>Ancillary Improvements</w:t>
      </w:r>
    </w:p>
    <w:p w14:paraId="1C17802F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4.0</w:t>
      </w:r>
      <w:r w:rsidRPr="006A4901">
        <w:rPr>
          <w:sz w:val="24"/>
          <w:szCs w:val="24"/>
        </w:rPr>
        <w:tab/>
        <w:t>Not Used</w:t>
      </w:r>
    </w:p>
    <w:p w14:paraId="1C178030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 xml:space="preserve">5.0 </w:t>
      </w:r>
      <w:r w:rsidRPr="006A4901">
        <w:rPr>
          <w:sz w:val="24"/>
          <w:szCs w:val="24"/>
        </w:rPr>
        <w:tab/>
        <w:t>Space and Use</w:t>
      </w:r>
    </w:p>
    <w:p w14:paraId="1C178031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 xml:space="preserve">6.0 </w:t>
      </w:r>
      <w:r w:rsidRPr="006A4901">
        <w:rPr>
          <w:sz w:val="24"/>
          <w:szCs w:val="24"/>
        </w:rPr>
        <w:tab/>
        <w:t>Foundations</w:t>
      </w:r>
    </w:p>
    <w:p w14:paraId="1C178032" w14:textId="0FD337B6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7.0</w:t>
      </w:r>
      <w:r w:rsidRPr="006A4901">
        <w:rPr>
          <w:sz w:val="24"/>
          <w:szCs w:val="24"/>
        </w:rPr>
        <w:tab/>
        <w:t>Floors</w:t>
      </w:r>
    </w:p>
    <w:p w14:paraId="1C178033" w14:textId="350D0108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8.0</w:t>
      </w:r>
      <w:r w:rsidRPr="006A4901">
        <w:rPr>
          <w:sz w:val="24"/>
          <w:szCs w:val="24"/>
        </w:rPr>
        <w:tab/>
        <w:t>Walls</w:t>
      </w:r>
    </w:p>
    <w:p w14:paraId="1C178034" w14:textId="4EED676C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9.0</w:t>
      </w:r>
      <w:r w:rsidRPr="006A4901">
        <w:rPr>
          <w:sz w:val="24"/>
          <w:szCs w:val="24"/>
        </w:rPr>
        <w:tab/>
        <w:t>Roofs</w:t>
      </w:r>
    </w:p>
    <w:p w14:paraId="1C178035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0.0</w:t>
      </w:r>
      <w:r w:rsidRPr="006A4901">
        <w:rPr>
          <w:sz w:val="24"/>
          <w:szCs w:val="24"/>
        </w:rPr>
        <w:tab/>
        <w:t>Windows and Doors</w:t>
      </w:r>
    </w:p>
    <w:p w14:paraId="1C178036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1.0</w:t>
      </w:r>
      <w:r w:rsidRPr="006A4901">
        <w:rPr>
          <w:sz w:val="24"/>
          <w:szCs w:val="24"/>
        </w:rPr>
        <w:tab/>
        <w:t>Weatherization</w:t>
      </w:r>
    </w:p>
    <w:p w14:paraId="1C178037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2.0</w:t>
      </w:r>
      <w:r w:rsidRPr="006A4901">
        <w:rPr>
          <w:sz w:val="24"/>
          <w:szCs w:val="24"/>
        </w:rPr>
        <w:tab/>
        <w:t>Electrical</w:t>
      </w:r>
    </w:p>
    <w:p w14:paraId="1C178038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3.0</w:t>
      </w:r>
      <w:r w:rsidRPr="006A4901">
        <w:rPr>
          <w:sz w:val="24"/>
          <w:szCs w:val="24"/>
        </w:rPr>
        <w:tab/>
        <w:t>Lighting</w:t>
      </w:r>
    </w:p>
    <w:p w14:paraId="1C178039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4.0</w:t>
      </w:r>
      <w:r w:rsidRPr="006A4901">
        <w:rPr>
          <w:sz w:val="24"/>
          <w:szCs w:val="24"/>
        </w:rPr>
        <w:tab/>
        <w:t>Water Supply and Wastewater Systems</w:t>
      </w:r>
    </w:p>
    <w:p w14:paraId="1C17803A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5.0</w:t>
      </w:r>
      <w:r w:rsidRPr="006A4901">
        <w:rPr>
          <w:sz w:val="24"/>
          <w:szCs w:val="24"/>
        </w:rPr>
        <w:tab/>
        <w:t>Mechanical Systems</w:t>
      </w:r>
    </w:p>
    <w:p w14:paraId="1C17803B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6.0</w:t>
      </w:r>
      <w:r w:rsidRPr="006A4901">
        <w:rPr>
          <w:sz w:val="24"/>
          <w:szCs w:val="24"/>
        </w:rPr>
        <w:tab/>
        <w:t>Water Heaters</w:t>
      </w:r>
    </w:p>
    <w:p w14:paraId="1C17803C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7.0</w:t>
      </w:r>
      <w:r w:rsidRPr="006A4901">
        <w:rPr>
          <w:sz w:val="24"/>
          <w:szCs w:val="24"/>
        </w:rPr>
        <w:tab/>
        <w:t>Accessibility</w:t>
      </w:r>
    </w:p>
    <w:p w14:paraId="1C17803D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8.0</w:t>
      </w:r>
      <w:r w:rsidRPr="006A4901">
        <w:rPr>
          <w:sz w:val="24"/>
          <w:szCs w:val="24"/>
        </w:rPr>
        <w:tab/>
        <w:t>Door Hardware</w:t>
      </w:r>
    </w:p>
    <w:p w14:paraId="1C17803E" w14:textId="77777777" w:rsidR="0005552B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9.0</w:t>
      </w:r>
      <w:r w:rsidRPr="006A4901">
        <w:rPr>
          <w:sz w:val="24"/>
          <w:szCs w:val="24"/>
        </w:rPr>
        <w:tab/>
        <w:t>Lead-Based Paint</w:t>
      </w:r>
    </w:p>
    <w:p w14:paraId="1C17803F" w14:textId="5137C8B5" w:rsidR="0005552B" w:rsidRPr="006A4901" w:rsidRDefault="0005552B" w:rsidP="006A4901">
      <w:pPr>
        <w:tabs>
          <w:tab w:val="left" w:pos="720"/>
          <w:tab w:val="left" w:pos="1440"/>
          <w:tab w:val="left" w:pos="2160"/>
          <w:tab w:val="left" w:pos="2880"/>
          <w:tab w:val="left" w:pos="6093"/>
        </w:tabs>
        <w:rPr>
          <w:sz w:val="24"/>
          <w:szCs w:val="24"/>
        </w:rPr>
      </w:pPr>
      <w:r w:rsidRPr="006A4901">
        <w:rPr>
          <w:sz w:val="24"/>
          <w:szCs w:val="24"/>
        </w:rPr>
        <w:t>20.0</w:t>
      </w:r>
      <w:r w:rsidRPr="006A4901">
        <w:rPr>
          <w:sz w:val="24"/>
          <w:szCs w:val="24"/>
        </w:rPr>
        <w:tab/>
        <w:t>Manufactured Housing</w:t>
      </w:r>
    </w:p>
    <w:p w14:paraId="1C178040" w14:textId="3700FEA5" w:rsidR="00912BB7" w:rsidRPr="006A4901" w:rsidRDefault="000555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br w:type="page"/>
      </w:r>
    </w:p>
    <w:p w14:paraId="115BB175" w14:textId="77777777" w:rsidR="00213939" w:rsidRPr="006A4901" w:rsidRDefault="00213939" w:rsidP="00213939">
      <w:pPr>
        <w:rPr>
          <w:sz w:val="24"/>
          <w:szCs w:val="24"/>
        </w:rPr>
      </w:pPr>
      <w:r w:rsidRPr="006A4901">
        <w:rPr>
          <w:noProof/>
          <w:sz w:val="24"/>
          <w:szCs w:val="24"/>
        </w:rPr>
        <w:lastRenderedPageBreak/>
        <w:drawing>
          <wp:inline distT="0" distB="0" distL="0" distR="0" wp14:anchorId="08C132DD" wp14:editId="76C906FF">
            <wp:extent cx="1095375" cy="1104900"/>
            <wp:effectExtent l="0" t="0" r="0" b="0"/>
            <wp:docPr id="5" name="Picture 5" descr="GLO Color Buffalo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LO Color Buffalo Sea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395A5" w14:textId="77777777" w:rsidR="00213939" w:rsidRPr="006A4901" w:rsidRDefault="00213939" w:rsidP="00213939">
      <w:pPr>
        <w:rPr>
          <w:sz w:val="24"/>
          <w:szCs w:val="24"/>
        </w:rPr>
      </w:pPr>
    </w:p>
    <w:p w14:paraId="5580A100" w14:textId="77777777" w:rsidR="00213939" w:rsidRPr="006A4901" w:rsidRDefault="00213939" w:rsidP="00213939">
      <w:pPr>
        <w:rPr>
          <w:sz w:val="24"/>
          <w:szCs w:val="24"/>
        </w:rPr>
      </w:pPr>
    </w:p>
    <w:p w14:paraId="42AD5078" w14:textId="77777777" w:rsidR="00213939" w:rsidRPr="008E06BD" w:rsidRDefault="00213939" w:rsidP="00213939">
      <w:pPr>
        <w:rPr>
          <w:sz w:val="24"/>
          <w:szCs w:val="24"/>
        </w:rPr>
      </w:pPr>
      <w:r w:rsidRPr="008E06BD">
        <w:rPr>
          <w:sz w:val="24"/>
          <w:szCs w:val="24"/>
        </w:rPr>
        <w:t>TEXAS GENERAL LAND OFFICE</w:t>
      </w:r>
    </w:p>
    <w:p w14:paraId="0DF4F2C6" w14:textId="77777777" w:rsidR="00213939" w:rsidRPr="008E06BD" w:rsidRDefault="00213939" w:rsidP="00213939">
      <w:pPr>
        <w:rPr>
          <w:sz w:val="24"/>
          <w:szCs w:val="24"/>
        </w:rPr>
      </w:pPr>
      <w:r w:rsidRPr="008E06BD">
        <w:rPr>
          <w:sz w:val="24"/>
          <w:szCs w:val="24"/>
        </w:rPr>
        <w:t>COMMUNITY DEVELOPMENT AND REVITALIZATION DIVISION</w:t>
      </w:r>
    </w:p>
    <w:p w14:paraId="09124DFB" w14:textId="77777777" w:rsidR="00213939" w:rsidRPr="008E06BD" w:rsidRDefault="00213939" w:rsidP="00213939">
      <w:pPr>
        <w:rPr>
          <w:sz w:val="24"/>
          <w:szCs w:val="24"/>
        </w:rPr>
      </w:pPr>
      <w:r w:rsidRPr="008E06BD">
        <w:rPr>
          <w:sz w:val="24"/>
          <w:szCs w:val="24"/>
        </w:rPr>
        <w:t>GLO-CDR HOUSING DESIGN STANDARDS</w:t>
      </w:r>
    </w:p>
    <w:p w14:paraId="7796D2BA" w14:textId="798DBC3A" w:rsidR="00213939" w:rsidRPr="008E06BD" w:rsidRDefault="00213939" w:rsidP="006A4901">
      <w:pPr>
        <w:rPr>
          <w:sz w:val="24"/>
          <w:szCs w:val="24"/>
        </w:rPr>
      </w:pPr>
      <w:r w:rsidRPr="008E06BD">
        <w:rPr>
          <w:sz w:val="24"/>
          <w:szCs w:val="24"/>
        </w:rPr>
        <w:t>(SINGLE FAMILY)</w:t>
      </w:r>
    </w:p>
    <w:p w14:paraId="4E5671FE" w14:textId="1C70D928" w:rsidR="00213939" w:rsidRPr="008E06BD" w:rsidRDefault="00213939" w:rsidP="006A4901">
      <w:pPr>
        <w:rPr>
          <w:sz w:val="24"/>
          <w:szCs w:val="24"/>
        </w:rPr>
      </w:pPr>
    </w:p>
    <w:p w14:paraId="30478642" w14:textId="742DAAA6" w:rsidR="00213939" w:rsidRPr="008E06BD" w:rsidRDefault="00213939" w:rsidP="006A4901">
      <w:pPr>
        <w:rPr>
          <w:sz w:val="24"/>
          <w:szCs w:val="24"/>
        </w:rPr>
      </w:pPr>
    </w:p>
    <w:p w14:paraId="16F89925" w14:textId="77777777" w:rsidR="00213939" w:rsidRPr="006A4901" w:rsidRDefault="00213939" w:rsidP="006A4901">
      <w:pPr>
        <w:rPr>
          <w:sz w:val="24"/>
          <w:szCs w:val="24"/>
        </w:rPr>
      </w:pPr>
    </w:p>
    <w:p w14:paraId="1C178044" w14:textId="4D7AF8ED" w:rsidR="00912BB7" w:rsidRPr="006A4901" w:rsidRDefault="003E3907" w:rsidP="006A4901">
      <w:pPr>
        <w:tabs>
          <w:tab w:val="left" w:pos="720"/>
          <w:tab w:val="left" w:pos="1623"/>
        </w:tabs>
        <w:rPr>
          <w:b/>
          <w:i/>
          <w:sz w:val="24"/>
          <w:szCs w:val="24"/>
        </w:rPr>
      </w:pPr>
      <w:r w:rsidRPr="006A4901">
        <w:rPr>
          <w:b/>
          <w:sz w:val="28"/>
          <w:szCs w:val="28"/>
        </w:rPr>
        <w:t>1.</w:t>
      </w:r>
      <w:r w:rsidRPr="006A4901">
        <w:rPr>
          <w:b/>
          <w:i/>
          <w:sz w:val="28"/>
          <w:szCs w:val="28"/>
        </w:rPr>
        <w:tab/>
      </w:r>
      <w:r w:rsidR="00BC6B2E" w:rsidRPr="006A4901">
        <w:rPr>
          <w:b/>
          <w:i/>
          <w:sz w:val="28"/>
          <w:szCs w:val="28"/>
        </w:rPr>
        <w:t>Overview</w:t>
      </w:r>
    </w:p>
    <w:p w14:paraId="1C178045" w14:textId="77777777" w:rsidR="00912BB7" w:rsidRPr="006A4901" w:rsidRDefault="00912BB7" w:rsidP="006A4901">
      <w:pPr>
        <w:rPr>
          <w:sz w:val="24"/>
          <w:szCs w:val="24"/>
        </w:rPr>
      </w:pPr>
    </w:p>
    <w:p w14:paraId="1C178046" w14:textId="3EBC95FF" w:rsidR="00BC6B2E" w:rsidRPr="006A4901" w:rsidRDefault="00CC1959" w:rsidP="00735B26">
      <w:pPr>
        <w:ind w:left="720"/>
        <w:rPr>
          <w:sz w:val="24"/>
          <w:szCs w:val="24"/>
        </w:rPr>
      </w:pPr>
      <w:r w:rsidRPr="006A4901">
        <w:rPr>
          <w:sz w:val="24"/>
          <w:szCs w:val="24"/>
        </w:rPr>
        <w:t>The purpose of</w:t>
      </w:r>
      <w:r w:rsidR="00CD6843" w:rsidRPr="006A4901">
        <w:rPr>
          <w:sz w:val="24"/>
          <w:szCs w:val="24"/>
        </w:rPr>
        <w:t xml:space="preserve"> </w:t>
      </w:r>
      <w:r w:rsidR="00AA7347" w:rsidRPr="006A4901">
        <w:rPr>
          <w:sz w:val="24"/>
          <w:szCs w:val="24"/>
        </w:rPr>
        <w:t xml:space="preserve">the CDR </w:t>
      </w:r>
      <w:r w:rsidR="00105404" w:rsidRPr="006A4901">
        <w:rPr>
          <w:sz w:val="24"/>
          <w:szCs w:val="24"/>
        </w:rPr>
        <w:t xml:space="preserve">Housing </w:t>
      </w:r>
      <w:r w:rsidR="00AD3750" w:rsidRPr="006A4901">
        <w:rPr>
          <w:sz w:val="24"/>
          <w:szCs w:val="24"/>
        </w:rPr>
        <w:t>Design Standards</w:t>
      </w:r>
      <w:r w:rsidR="002F1A4A" w:rsidRPr="006A4901">
        <w:rPr>
          <w:sz w:val="24"/>
          <w:szCs w:val="24"/>
        </w:rPr>
        <w:t xml:space="preserve"> </w:t>
      </w:r>
      <w:r w:rsidR="00AD3750" w:rsidRPr="006A4901">
        <w:rPr>
          <w:sz w:val="24"/>
          <w:szCs w:val="24"/>
        </w:rPr>
        <w:t xml:space="preserve">is to </w:t>
      </w:r>
      <w:r w:rsidR="00BC6B2E" w:rsidRPr="006A4901">
        <w:rPr>
          <w:sz w:val="24"/>
          <w:szCs w:val="24"/>
        </w:rPr>
        <w:t xml:space="preserve">ensure that all </w:t>
      </w:r>
      <w:r w:rsidR="00735B26" w:rsidRPr="00735B26">
        <w:rPr>
          <w:noProof/>
          <w:sz w:val="24"/>
          <w:szCs w:val="24"/>
        </w:rPr>
        <w:t>single-</w:t>
      </w:r>
      <w:r w:rsidR="003645AF" w:rsidRPr="00735B26">
        <w:rPr>
          <w:noProof/>
          <w:sz w:val="24"/>
          <w:szCs w:val="24"/>
        </w:rPr>
        <w:t>family home</w:t>
      </w:r>
      <w:r w:rsidR="003645AF" w:rsidRPr="006A4901">
        <w:rPr>
          <w:sz w:val="24"/>
          <w:szCs w:val="24"/>
        </w:rPr>
        <w:t xml:space="preserve"> </w:t>
      </w:r>
      <w:r w:rsidR="00BC6B2E" w:rsidRPr="006A4901">
        <w:rPr>
          <w:sz w:val="24"/>
          <w:szCs w:val="24"/>
        </w:rPr>
        <w:t xml:space="preserve">applicants who receive new or rehabilitation construction housing </w:t>
      </w:r>
      <w:r w:rsidR="00BC6B2E" w:rsidRPr="00735B26">
        <w:rPr>
          <w:noProof/>
          <w:sz w:val="24"/>
          <w:szCs w:val="24"/>
        </w:rPr>
        <w:t>through programs</w:t>
      </w:r>
      <w:r w:rsidR="00BC6B2E" w:rsidRPr="006A4901">
        <w:rPr>
          <w:sz w:val="24"/>
          <w:szCs w:val="24"/>
        </w:rPr>
        <w:t xml:space="preserve"> funded by the </w:t>
      </w:r>
      <w:r w:rsidR="005D173F" w:rsidRPr="006A4901">
        <w:rPr>
          <w:sz w:val="24"/>
          <w:szCs w:val="24"/>
        </w:rPr>
        <w:t>s</w:t>
      </w:r>
      <w:r w:rsidR="002D5215" w:rsidRPr="006A4901">
        <w:rPr>
          <w:sz w:val="24"/>
          <w:szCs w:val="24"/>
        </w:rPr>
        <w:t xml:space="preserve">tate of Texas </w:t>
      </w:r>
      <w:r w:rsidR="00AA7347" w:rsidRPr="006A4901">
        <w:rPr>
          <w:sz w:val="24"/>
          <w:szCs w:val="24"/>
        </w:rPr>
        <w:t xml:space="preserve">Community Development and </w:t>
      </w:r>
      <w:r w:rsidR="00AA7347" w:rsidRPr="00735B26">
        <w:rPr>
          <w:noProof/>
          <w:sz w:val="24"/>
          <w:szCs w:val="24"/>
        </w:rPr>
        <w:t>Revitalization</w:t>
      </w:r>
      <w:r w:rsidR="002D5215" w:rsidRPr="00735B26">
        <w:rPr>
          <w:noProof/>
          <w:sz w:val="24"/>
          <w:szCs w:val="24"/>
        </w:rPr>
        <w:t xml:space="preserve"> </w:t>
      </w:r>
      <w:r w:rsidR="005D173F" w:rsidRPr="00735B26">
        <w:rPr>
          <w:noProof/>
          <w:sz w:val="24"/>
          <w:szCs w:val="24"/>
        </w:rPr>
        <w:t>division</w:t>
      </w:r>
      <w:r w:rsidR="005D173F" w:rsidRPr="006A4901">
        <w:rPr>
          <w:sz w:val="24"/>
          <w:szCs w:val="24"/>
        </w:rPr>
        <w:t xml:space="preserve"> </w:t>
      </w:r>
      <w:r w:rsidR="00BC6B2E" w:rsidRPr="006A4901">
        <w:rPr>
          <w:sz w:val="24"/>
          <w:szCs w:val="24"/>
        </w:rPr>
        <w:t xml:space="preserve">live in housing which is safe, </w:t>
      </w:r>
      <w:r w:rsidR="00CD6843" w:rsidRPr="006A4901">
        <w:rPr>
          <w:sz w:val="24"/>
          <w:szCs w:val="24"/>
        </w:rPr>
        <w:t>sanitary,</w:t>
      </w:r>
      <w:r w:rsidR="00BC6B2E" w:rsidRPr="006A4901">
        <w:rPr>
          <w:sz w:val="24"/>
          <w:szCs w:val="24"/>
        </w:rPr>
        <w:t xml:space="preserve"> and affordable.</w:t>
      </w:r>
      <w:r w:rsidR="008E06BD" w:rsidRPr="006A4901">
        <w:rPr>
          <w:sz w:val="24"/>
          <w:szCs w:val="24"/>
        </w:rPr>
        <w:t xml:space="preserve"> </w:t>
      </w:r>
    </w:p>
    <w:p w14:paraId="1C178047" w14:textId="77777777" w:rsidR="00AD3750" w:rsidRPr="006A4901" w:rsidRDefault="00AD3750" w:rsidP="006A4901">
      <w:pPr>
        <w:rPr>
          <w:sz w:val="24"/>
          <w:szCs w:val="24"/>
        </w:rPr>
      </w:pPr>
    </w:p>
    <w:p w14:paraId="6DA90697" w14:textId="4A2574EB" w:rsidR="00735B26" w:rsidRPr="008E06BD" w:rsidRDefault="00CC1959" w:rsidP="00735B26">
      <w:pPr>
        <w:ind w:left="720"/>
        <w:jc w:val="both"/>
      </w:pPr>
      <w:r w:rsidRPr="006A4901">
        <w:rPr>
          <w:sz w:val="24"/>
          <w:szCs w:val="24"/>
        </w:rPr>
        <w:t xml:space="preserve">All </w:t>
      </w:r>
      <w:r w:rsidR="00735B26" w:rsidRPr="006A4901">
        <w:rPr>
          <w:sz w:val="24"/>
          <w:szCs w:val="24"/>
        </w:rPr>
        <w:t>single-family</w:t>
      </w:r>
      <w:r w:rsidR="00CD6843" w:rsidRPr="006A4901">
        <w:rPr>
          <w:sz w:val="24"/>
          <w:szCs w:val="24"/>
        </w:rPr>
        <w:t xml:space="preserve"> rehabilitation </w:t>
      </w:r>
      <w:r w:rsidR="00C019BF" w:rsidRPr="006A4901">
        <w:rPr>
          <w:sz w:val="24"/>
          <w:szCs w:val="24"/>
        </w:rPr>
        <w:t xml:space="preserve">and </w:t>
      </w:r>
      <w:r w:rsidR="00CD6843" w:rsidRPr="006A4901">
        <w:rPr>
          <w:sz w:val="24"/>
          <w:szCs w:val="24"/>
        </w:rPr>
        <w:t>reconstruction</w:t>
      </w:r>
      <w:r w:rsidRPr="006A4901">
        <w:rPr>
          <w:sz w:val="24"/>
          <w:szCs w:val="24"/>
        </w:rPr>
        <w:t xml:space="preserve"> carried out with the assistance </w:t>
      </w:r>
      <w:r w:rsidRPr="00735B26">
        <w:rPr>
          <w:noProof/>
          <w:sz w:val="24"/>
          <w:szCs w:val="24"/>
        </w:rPr>
        <w:t>of funds</w:t>
      </w:r>
      <w:r w:rsidRPr="006A4901">
        <w:rPr>
          <w:sz w:val="24"/>
          <w:szCs w:val="24"/>
        </w:rPr>
        <w:t xml:space="preserve"> pr</w:t>
      </w:r>
      <w:r w:rsidR="00702ADF" w:rsidRPr="006A4901">
        <w:rPr>
          <w:sz w:val="24"/>
          <w:szCs w:val="24"/>
        </w:rPr>
        <w:t xml:space="preserve">ovided </w:t>
      </w:r>
      <w:r w:rsidR="00C644D5" w:rsidRPr="006A4901">
        <w:rPr>
          <w:sz w:val="24"/>
          <w:szCs w:val="24"/>
        </w:rPr>
        <w:t>through CDR</w:t>
      </w:r>
      <w:r w:rsidR="00AD3750" w:rsidRPr="006A4901">
        <w:rPr>
          <w:sz w:val="24"/>
          <w:szCs w:val="24"/>
        </w:rPr>
        <w:t xml:space="preserve"> disaster recovery funding</w:t>
      </w:r>
      <w:r w:rsidRPr="006A4901">
        <w:rPr>
          <w:sz w:val="24"/>
          <w:szCs w:val="24"/>
        </w:rPr>
        <w:t xml:space="preserve">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be carried out </w:t>
      </w:r>
      <w:r w:rsidR="00735B26" w:rsidRPr="00735B26">
        <w:rPr>
          <w:noProof/>
          <w:sz w:val="24"/>
          <w:szCs w:val="24"/>
        </w:rPr>
        <w:t>in accordance with</w:t>
      </w:r>
      <w:r w:rsidR="00735B26" w:rsidRPr="006A4901">
        <w:rPr>
          <w:sz w:val="24"/>
          <w:szCs w:val="24"/>
        </w:rPr>
        <w:t xml:space="preserve"> these Standards and </w:t>
      </w:r>
      <w:r w:rsidR="00735B26">
        <w:rPr>
          <w:sz w:val="24"/>
          <w:szCs w:val="24"/>
        </w:rPr>
        <w:t>the International Residential Code (IRC) 2012 (or newer)</w:t>
      </w:r>
      <w:r w:rsidR="00735B26" w:rsidRPr="006A4901">
        <w:rPr>
          <w:sz w:val="24"/>
          <w:szCs w:val="24"/>
        </w:rPr>
        <w:t xml:space="preserve"> </w:t>
      </w:r>
      <w:r w:rsidR="00735B26" w:rsidRPr="008E06BD">
        <w:rPr>
          <w:sz w:val="24"/>
          <w:szCs w:val="24"/>
        </w:rPr>
        <w:t xml:space="preserve">as they apply to </w:t>
      </w:r>
      <w:r w:rsidR="00735B26" w:rsidRPr="00735B26">
        <w:rPr>
          <w:noProof/>
          <w:sz w:val="24"/>
          <w:szCs w:val="24"/>
        </w:rPr>
        <w:t>single</w:t>
      </w:r>
      <w:r w:rsidR="00735B26">
        <w:rPr>
          <w:noProof/>
          <w:sz w:val="24"/>
          <w:szCs w:val="24"/>
        </w:rPr>
        <w:t>-</w:t>
      </w:r>
      <w:r w:rsidR="00735B26" w:rsidRPr="00735B26">
        <w:rPr>
          <w:noProof/>
          <w:sz w:val="24"/>
          <w:szCs w:val="24"/>
        </w:rPr>
        <w:t>family</w:t>
      </w:r>
      <w:r w:rsidR="00735B26" w:rsidRPr="008E06BD">
        <w:rPr>
          <w:sz w:val="24"/>
          <w:szCs w:val="24"/>
        </w:rPr>
        <w:t xml:space="preserve"> housing applicants</w:t>
      </w:r>
      <w:r w:rsidR="00735B26" w:rsidRPr="006A4901">
        <w:rPr>
          <w:sz w:val="24"/>
          <w:szCs w:val="24"/>
        </w:rPr>
        <w:t xml:space="preserve"> and, unless otherwise defined, shall meet or exceed industry and trade standards. </w:t>
      </w:r>
      <w:r w:rsidR="00735B26">
        <w:rPr>
          <w:sz w:val="24"/>
          <w:szCs w:val="24"/>
        </w:rPr>
        <w:t xml:space="preserve">Also applicable to the </w:t>
      </w:r>
      <w:r w:rsidR="00735B26" w:rsidRPr="00735B26">
        <w:rPr>
          <w:noProof/>
          <w:sz w:val="24"/>
          <w:szCs w:val="24"/>
        </w:rPr>
        <w:t>construction</w:t>
      </w:r>
      <w:r w:rsidR="00735B26">
        <w:rPr>
          <w:sz w:val="24"/>
          <w:szCs w:val="24"/>
        </w:rPr>
        <w:t xml:space="preserve"> of </w:t>
      </w:r>
      <w:r w:rsidR="00735B26" w:rsidRPr="00735B26">
        <w:rPr>
          <w:noProof/>
          <w:sz w:val="24"/>
          <w:szCs w:val="24"/>
        </w:rPr>
        <w:t>single</w:t>
      </w:r>
      <w:r w:rsidR="00735B26">
        <w:rPr>
          <w:noProof/>
          <w:sz w:val="24"/>
          <w:szCs w:val="24"/>
        </w:rPr>
        <w:t>-</w:t>
      </w:r>
      <w:r w:rsidR="00735B26" w:rsidRPr="00735B26">
        <w:rPr>
          <w:noProof/>
          <w:sz w:val="24"/>
          <w:szCs w:val="24"/>
        </w:rPr>
        <w:t>family</w:t>
      </w:r>
      <w:r w:rsidR="00735B26">
        <w:rPr>
          <w:sz w:val="24"/>
          <w:szCs w:val="24"/>
        </w:rPr>
        <w:t xml:space="preserve"> housing are the CDR Visitability Standards, the applicable Green Standards and (when applicable) the FHA Design Manual and the ADA 2010 with HUD exceptions standards.</w:t>
      </w:r>
    </w:p>
    <w:p w14:paraId="1C178049" w14:textId="3B2DF8A8" w:rsidR="00912BB7" w:rsidRPr="006A4901" w:rsidRDefault="00912BB7" w:rsidP="006A4901">
      <w:pPr>
        <w:rPr>
          <w:sz w:val="24"/>
          <w:szCs w:val="24"/>
        </w:rPr>
      </w:pPr>
    </w:p>
    <w:p w14:paraId="1C17804A" w14:textId="52623A9F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.</w:t>
      </w:r>
      <w:r w:rsidR="00632300" w:rsidRPr="006A4901">
        <w:rPr>
          <w:sz w:val="24"/>
          <w:szCs w:val="24"/>
        </w:rPr>
        <w:t>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Definitions</w:t>
      </w:r>
      <w:r w:rsidR="00D75586" w:rsidRPr="006A4901">
        <w:rPr>
          <w:b/>
          <w:i/>
          <w:sz w:val="24"/>
          <w:szCs w:val="24"/>
        </w:rPr>
        <w:t xml:space="preserve"> and Acronyms</w:t>
      </w:r>
      <w:r w:rsidR="00C019BF" w:rsidRPr="006A4901">
        <w:rPr>
          <w:b/>
          <w:i/>
          <w:sz w:val="24"/>
          <w:szCs w:val="24"/>
        </w:rPr>
        <w:t>.</w:t>
      </w:r>
    </w:p>
    <w:p w14:paraId="7B7C9E7E" w14:textId="77777777" w:rsidR="003E3907" w:rsidRPr="006A4901" w:rsidRDefault="003E3907" w:rsidP="006A4901">
      <w:pPr>
        <w:rPr>
          <w:sz w:val="24"/>
          <w:szCs w:val="24"/>
        </w:rPr>
      </w:pPr>
    </w:p>
    <w:p w14:paraId="25B0049E" w14:textId="78430043" w:rsidR="006A4901" w:rsidRPr="006A4901" w:rsidRDefault="003E390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6A4901" w:rsidRPr="006A4901">
        <w:rPr>
          <w:b/>
          <w:i/>
          <w:sz w:val="24"/>
          <w:szCs w:val="24"/>
        </w:rPr>
        <w:t>Contractor</w:t>
      </w:r>
      <w:r w:rsidR="006A4901" w:rsidRPr="006A4901">
        <w:rPr>
          <w:sz w:val="24"/>
          <w:szCs w:val="24"/>
        </w:rPr>
        <w:t xml:space="preserve"> means the builder awarded the contract.</w:t>
      </w:r>
    </w:p>
    <w:p w14:paraId="396AD607" w14:textId="0B55E6DE" w:rsidR="006A4901" w:rsidRPr="006A4901" w:rsidRDefault="006A490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Contract Administrator</w:t>
      </w:r>
      <w:r w:rsidRPr="006A4901">
        <w:rPr>
          <w:sz w:val="24"/>
          <w:szCs w:val="24"/>
        </w:rPr>
        <w:t xml:space="preserve"> means the grant administrator. </w:t>
      </w:r>
      <w:r w:rsidRPr="00735B26">
        <w:rPr>
          <w:noProof/>
          <w:sz w:val="24"/>
          <w:szCs w:val="24"/>
        </w:rPr>
        <w:t>This</w:t>
      </w:r>
      <w:r w:rsidRPr="006A4901">
        <w:rPr>
          <w:sz w:val="24"/>
          <w:szCs w:val="24"/>
        </w:rPr>
        <w:t xml:space="preserve"> can be the </w:t>
      </w:r>
      <w:r w:rsidRPr="00735B26">
        <w:rPr>
          <w:noProof/>
          <w:sz w:val="24"/>
          <w:szCs w:val="24"/>
        </w:rPr>
        <w:t>subrecipient</w:t>
      </w:r>
      <w:r w:rsidRPr="006A4901">
        <w:rPr>
          <w:sz w:val="24"/>
          <w:szCs w:val="24"/>
        </w:rPr>
        <w:t>.</w:t>
      </w:r>
    </w:p>
    <w:p w14:paraId="3208D19D" w14:textId="18C76B15" w:rsidR="006A4901" w:rsidRPr="006A4901" w:rsidRDefault="006A4901" w:rsidP="006A4901">
      <w:pPr>
        <w:ind w:left="720"/>
        <w:rPr>
          <w:sz w:val="24"/>
          <w:szCs w:val="24"/>
        </w:rPr>
      </w:pPr>
      <w:r>
        <w:rPr>
          <w:b/>
          <w:i/>
          <w:sz w:val="24"/>
          <w:szCs w:val="24"/>
        </w:rPr>
        <w:t>Green Standard(s)</w:t>
      </w:r>
      <w:r w:rsidRPr="006A4901">
        <w:rPr>
          <w:sz w:val="24"/>
          <w:szCs w:val="24"/>
        </w:rPr>
        <w:t xml:space="preserve"> means one of these Green Standards: ENERGY STAR (Certified Homes), Enterprise Green Communities, LEED (New Construction, Homes), or the ICC-700 N</w:t>
      </w:r>
      <w:r>
        <w:rPr>
          <w:sz w:val="24"/>
          <w:szCs w:val="24"/>
        </w:rPr>
        <w:t>ational Green Building Standard (the builder must choose one of these standards as the standard they intend to meet).</w:t>
      </w:r>
    </w:p>
    <w:p w14:paraId="667D97A5" w14:textId="0169C3CA" w:rsidR="006A4901" w:rsidRPr="006A4901" w:rsidRDefault="006A4901" w:rsidP="006A4901">
      <w:pPr>
        <w:ind w:left="720"/>
        <w:rPr>
          <w:sz w:val="24"/>
          <w:szCs w:val="24"/>
        </w:rPr>
      </w:pPr>
      <w:r>
        <w:rPr>
          <w:b/>
          <w:i/>
          <w:sz w:val="24"/>
          <w:szCs w:val="24"/>
        </w:rPr>
        <w:t>Green Standard Certification</w:t>
      </w:r>
      <w:r w:rsidRPr="006A4901">
        <w:rPr>
          <w:sz w:val="24"/>
          <w:szCs w:val="24"/>
        </w:rPr>
        <w:t xml:space="preserve"> means </w:t>
      </w:r>
      <w:r>
        <w:rPr>
          <w:sz w:val="24"/>
          <w:szCs w:val="24"/>
        </w:rPr>
        <w:t>official certification by an entity empowered to issue such certification for the Green Standard selected by the builder.</w:t>
      </w:r>
    </w:p>
    <w:p w14:paraId="7F2A0B87" w14:textId="7B2F8422" w:rsidR="006A4901" w:rsidRPr="006A4901" w:rsidRDefault="006A490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omeowner</w:t>
      </w:r>
      <w:r w:rsidRPr="006A4901">
        <w:rPr>
          <w:sz w:val="24"/>
          <w:szCs w:val="24"/>
        </w:rPr>
        <w:t xml:space="preserve"> means the person to receive funds for structure.</w:t>
      </w:r>
    </w:p>
    <w:p w14:paraId="1F5E0005" w14:textId="0B0946B0" w:rsidR="006A4901" w:rsidRPr="006A4901" w:rsidRDefault="006A490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Subrecipient</w:t>
      </w:r>
      <w:r w:rsidRPr="006A4901">
        <w:rPr>
          <w:sz w:val="24"/>
          <w:szCs w:val="24"/>
        </w:rPr>
        <w:t xml:space="preserve"> means a unit of local government.</w:t>
      </w:r>
    </w:p>
    <w:p w14:paraId="18BEA2CE" w14:textId="23ED3A6B" w:rsidR="006A4901" w:rsidRDefault="006A490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69695E" w:rsidRPr="006A4901">
        <w:rPr>
          <w:b/>
          <w:i/>
          <w:sz w:val="24"/>
          <w:szCs w:val="24"/>
        </w:rPr>
        <w:t>Work Covered</w:t>
      </w:r>
      <w:r w:rsidR="0069695E" w:rsidRPr="006A4901">
        <w:rPr>
          <w:sz w:val="24"/>
          <w:szCs w:val="24"/>
        </w:rPr>
        <w:t xml:space="preserve"> means all new and remodel construction work called for in the “work </w:t>
      </w:r>
      <w:r w:rsidR="0074072F">
        <w:rPr>
          <w:sz w:val="24"/>
          <w:szCs w:val="24"/>
        </w:rPr>
        <w:tab/>
      </w:r>
      <w:r w:rsidR="0069695E" w:rsidRPr="006A4901">
        <w:rPr>
          <w:sz w:val="24"/>
          <w:szCs w:val="24"/>
        </w:rPr>
        <w:t>write-up</w:t>
      </w:r>
      <w:r w:rsidR="003E3907" w:rsidRPr="006A4901">
        <w:rPr>
          <w:sz w:val="24"/>
          <w:szCs w:val="24"/>
        </w:rPr>
        <w:t>.</w:t>
      </w:r>
      <w:r w:rsidR="0069695E" w:rsidRPr="006A4901">
        <w:rPr>
          <w:sz w:val="24"/>
          <w:szCs w:val="24"/>
        </w:rPr>
        <w:t xml:space="preserve">” </w:t>
      </w:r>
    </w:p>
    <w:p w14:paraId="1C17804B" w14:textId="5EE6D1B8" w:rsidR="0069695E" w:rsidRPr="006A4901" w:rsidRDefault="0069695E" w:rsidP="006A4901">
      <w:pPr>
        <w:rPr>
          <w:sz w:val="24"/>
          <w:szCs w:val="24"/>
        </w:rPr>
      </w:pPr>
    </w:p>
    <w:p w14:paraId="05228F9C" w14:textId="6603D0B5" w:rsidR="004266F5" w:rsidRPr="006A4901" w:rsidRDefault="003E3907" w:rsidP="006A4901">
      <w:pPr>
        <w:rPr>
          <w:bCs/>
          <w:sz w:val="24"/>
          <w:szCs w:val="24"/>
        </w:rPr>
      </w:pPr>
      <w:r w:rsidRPr="006A4901">
        <w:rPr>
          <w:sz w:val="24"/>
          <w:szCs w:val="24"/>
        </w:rPr>
        <w:tab/>
      </w:r>
      <w:r w:rsidR="004266F5" w:rsidRPr="006A4901">
        <w:rPr>
          <w:b/>
          <w:bCs/>
          <w:sz w:val="24"/>
          <w:szCs w:val="24"/>
        </w:rPr>
        <w:t>ACCA</w:t>
      </w:r>
      <w:r w:rsidR="004266F5" w:rsidRPr="006A4901">
        <w:rPr>
          <w:bCs/>
          <w:sz w:val="24"/>
          <w:szCs w:val="24"/>
        </w:rPr>
        <w:t xml:space="preserve"> refers to the Air Conditioning Contractors of America (quality standard)</w:t>
      </w:r>
      <w:r w:rsidR="001D4529" w:rsidRPr="006A4901">
        <w:rPr>
          <w:bCs/>
          <w:sz w:val="24"/>
          <w:szCs w:val="24"/>
        </w:rPr>
        <w:t>.</w:t>
      </w:r>
    </w:p>
    <w:p w14:paraId="48F0525B" w14:textId="25BACB42" w:rsidR="00A17060" w:rsidRPr="006A4901" w:rsidRDefault="00A17060" w:rsidP="00A17060">
      <w:pPr>
        <w:rPr>
          <w:bCs/>
          <w:sz w:val="24"/>
          <w:szCs w:val="24"/>
        </w:rPr>
      </w:pPr>
      <w:r w:rsidRPr="006A4901">
        <w:rPr>
          <w:b/>
          <w:sz w:val="24"/>
          <w:szCs w:val="24"/>
        </w:rPr>
        <w:tab/>
        <w:t>ADA</w:t>
      </w:r>
      <w:r w:rsidRPr="006A4901">
        <w:rPr>
          <w:sz w:val="24"/>
          <w:szCs w:val="24"/>
        </w:rPr>
        <w:t xml:space="preserve"> refers to the </w:t>
      </w:r>
      <w:r w:rsidRPr="006A4901">
        <w:rPr>
          <w:bCs/>
          <w:sz w:val="24"/>
          <w:szCs w:val="24"/>
        </w:rPr>
        <w:t>Americans with Disabilities Act.</w:t>
      </w:r>
    </w:p>
    <w:p w14:paraId="28A4E8E5" w14:textId="1499361B" w:rsidR="004266F5" w:rsidRPr="006A4901" w:rsidRDefault="00A17060" w:rsidP="006A4901">
      <w:pPr>
        <w:rPr>
          <w:sz w:val="24"/>
          <w:szCs w:val="24"/>
        </w:rPr>
      </w:pPr>
      <w:r w:rsidRPr="006A4901">
        <w:rPr>
          <w:bCs/>
          <w:sz w:val="24"/>
          <w:szCs w:val="24"/>
        </w:rPr>
        <w:lastRenderedPageBreak/>
        <w:tab/>
      </w:r>
      <w:r w:rsidR="004266F5" w:rsidRPr="006A4901">
        <w:rPr>
          <w:b/>
          <w:sz w:val="24"/>
          <w:szCs w:val="24"/>
        </w:rPr>
        <w:t>AFUE</w:t>
      </w:r>
      <w:r w:rsidR="004266F5" w:rsidRPr="006A4901">
        <w:rPr>
          <w:sz w:val="24"/>
          <w:szCs w:val="24"/>
        </w:rPr>
        <w:t xml:space="preserve"> refers to the annual fuel utilization efficiency (</w:t>
      </w:r>
      <w:r w:rsidR="004266F5" w:rsidRPr="00735B26">
        <w:rPr>
          <w:noProof/>
          <w:sz w:val="24"/>
          <w:szCs w:val="24"/>
        </w:rPr>
        <w:t>thermal</w:t>
      </w:r>
      <w:r w:rsidR="004266F5" w:rsidRPr="006A4901">
        <w:rPr>
          <w:sz w:val="24"/>
          <w:szCs w:val="24"/>
        </w:rPr>
        <w:t xml:space="preserve"> efficiency measure)</w:t>
      </w:r>
      <w:r w:rsidR="001D4529" w:rsidRPr="006A4901">
        <w:rPr>
          <w:sz w:val="24"/>
          <w:szCs w:val="24"/>
        </w:rPr>
        <w:t>.</w:t>
      </w:r>
    </w:p>
    <w:p w14:paraId="3795918A" w14:textId="03E2AE12" w:rsidR="004266F5" w:rsidRPr="006A4901" w:rsidRDefault="004266F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b/>
          <w:sz w:val="24"/>
          <w:szCs w:val="24"/>
        </w:rPr>
        <w:t>GFCI</w:t>
      </w:r>
      <w:r w:rsidRPr="006A4901">
        <w:rPr>
          <w:sz w:val="24"/>
          <w:szCs w:val="24"/>
        </w:rPr>
        <w:t xml:space="preserve"> refers to a ground fault circuit interrupter (safety device)</w:t>
      </w:r>
      <w:r w:rsidR="001D4529" w:rsidRPr="006A4901">
        <w:rPr>
          <w:sz w:val="24"/>
          <w:szCs w:val="24"/>
        </w:rPr>
        <w:t>.</w:t>
      </w:r>
    </w:p>
    <w:p w14:paraId="61F9679A" w14:textId="77777777" w:rsidR="00A17060" w:rsidRPr="006A4901" w:rsidRDefault="004266F5" w:rsidP="00A17060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A17060" w:rsidRPr="006A4901">
        <w:rPr>
          <w:b/>
          <w:sz w:val="24"/>
          <w:szCs w:val="24"/>
        </w:rPr>
        <w:t>HQS</w:t>
      </w:r>
      <w:r w:rsidR="00A17060" w:rsidRPr="006A4901">
        <w:rPr>
          <w:sz w:val="24"/>
          <w:szCs w:val="24"/>
        </w:rPr>
        <w:t xml:space="preserve"> refers to HUD’s Housing Quality Standards.</w:t>
      </w:r>
    </w:p>
    <w:p w14:paraId="37801C35" w14:textId="585BC2A2" w:rsidR="004266F5" w:rsidRPr="006A4901" w:rsidRDefault="00A17060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4266F5" w:rsidRPr="006A4901">
        <w:rPr>
          <w:b/>
          <w:sz w:val="24"/>
          <w:szCs w:val="24"/>
        </w:rPr>
        <w:t xml:space="preserve">HVAC </w:t>
      </w:r>
      <w:r w:rsidR="004266F5" w:rsidRPr="006A4901">
        <w:rPr>
          <w:sz w:val="24"/>
          <w:szCs w:val="24"/>
        </w:rPr>
        <w:t>refers to heating, ventilation, and air conditioning</w:t>
      </w:r>
      <w:r w:rsidR="001D4529" w:rsidRPr="006A4901">
        <w:rPr>
          <w:sz w:val="24"/>
          <w:szCs w:val="24"/>
        </w:rPr>
        <w:t>.</w:t>
      </w:r>
    </w:p>
    <w:p w14:paraId="18D43363" w14:textId="67EEF28B" w:rsidR="004266F5" w:rsidRPr="006A4901" w:rsidRDefault="004266F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b/>
          <w:sz w:val="24"/>
          <w:szCs w:val="24"/>
        </w:rPr>
        <w:t>ICAT</w:t>
      </w:r>
      <w:r w:rsidRPr="006A4901">
        <w:rPr>
          <w:sz w:val="24"/>
          <w:szCs w:val="24"/>
        </w:rPr>
        <w:t xml:space="preserve"> refers to the Initiative for Climate Action Transparency</w:t>
      </w:r>
      <w:r w:rsidR="001D4529" w:rsidRPr="006A4901">
        <w:rPr>
          <w:sz w:val="24"/>
          <w:szCs w:val="24"/>
        </w:rPr>
        <w:t>.</w:t>
      </w:r>
    </w:p>
    <w:p w14:paraId="622E268A" w14:textId="0045CD5A" w:rsidR="001D4529" w:rsidRDefault="001D452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b/>
          <w:sz w:val="24"/>
          <w:szCs w:val="24"/>
        </w:rPr>
        <w:t>ICC</w:t>
      </w:r>
      <w:r w:rsidRPr="006A4901">
        <w:rPr>
          <w:sz w:val="24"/>
          <w:szCs w:val="24"/>
        </w:rPr>
        <w:t xml:space="preserve"> refers to the International Code Council.</w:t>
      </w:r>
    </w:p>
    <w:p w14:paraId="4694964C" w14:textId="62F610A5" w:rsidR="00A17060" w:rsidRPr="006A4901" w:rsidRDefault="00A17060" w:rsidP="006A4901">
      <w:pPr>
        <w:suppressAutoHyphens w:val="0"/>
        <w:autoSpaceDN/>
        <w:textAlignment w:val="auto"/>
        <w:rPr>
          <w:sz w:val="24"/>
          <w:szCs w:val="24"/>
        </w:rPr>
      </w:pPr>
      <w:r w:rsidRPr="006A4901">
        <w:rPr>
          <w:b/>
          <w:sz w:val="24"/>
          <w:szCs w:val="24"/>
        </w:rPr>
        <w:tab/>
        <w:t>IRC</w:t>
      </w:r>
      <w:r w:rsidRPr="006A4901">
        <w:rPr>
          <w:sz w:val="24"/>
          <w:szCs w:val="24"/>
        </w:rPr>
        <w:t xml:space="preserve"> refers to the International Residential Code (for one- and two-family dwellings).</w:t>
      </w:r>
    </w:p>
    <w:p w14:paraId="157F6C85" w14:textId="791F0DE9" w:rsidR="001D4529" w:rsidRPr="006A4901" w:rsidRDefault="00A17060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1D4529" w:rsidRPr="006A4901">
        <w:rPr>
          <w:b/>
          <w:sz w:val="24"/>
          <w:szCs w:val="24"/>
        </w:rPr>
        <w:t>LEED</w:t>
      </w:r>
      <w:r w:rsidR="001D4529" w:rsidRPr="006A4901">
        <w:rPr>
          <w:sz w:val="24"/>
          <w:szCs w:val="24"/>
        </w:rPr>
        <w:t xml:space="preserve"> refers to Leadership in Energy and Environmental Design (green </w:t>
      </w:r>
      <w:r w:rsidR="001D4529" w:rsidRPr="00735B26">
        <w:rPr>
          <w:noProof/>
          <w:sz w:val="24"/>
          <w:szCs w:val="24"/>
        </w:rPr>
        <w:t xml:space="preserve">building </w:t>
      </w:r>
      <w:r w:rsidR="0074072F" w:rsidRPr="00735B26">
        <w:rPr>
          <w:noProof/>
          <w:sz w:val="24"/>
          <w:szCs w:val="24"/>
        </w:rPr>
        <w:tab/>
      </w:r>
      <w:r w:rsidR="001D4529" w:rsidRPr="00735B26">
        <w:rPr>
          <w:noProof/>
          <w:sz w:val="24"/>
          <w:szCs w:val="24"/>
        </w:rPr>
        <w:t>rating</w:t>
      </w:r>
      <w:r w:rsidR="001D4529" w:rsidRPr="006A4901">
        <w:rPr>
          <w:sz w:val="24"/>
          <w:szCs w:val="24"/>
        </w:rPr>
        <w:t xml:space="preserve"> system).</w:t>
      </w:r>
    </w:p>
    <w:p w14:paraId="6379EC6D" w14:textId="4F1F4DA3" w:rsidR="001D4529" w:rsidRPr="006A4901" w:rsidRDefault="001D452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b/>
          <w:sz w:val="24"/>
          <w:szCs w:val="24"/>
        </w:rPr>
        <w:t>NEC</w:t>
      </w:r>
      <w:r w:rsidRPr="006A4901">
        <w:rPr>
          <w:sz w:val="24"/>
          <w:szCs w:val="24"/>
        </w:rPr>
        <w:t xml:space="preserve"> refers to the National Electrical Code (safety standard).</w:t>
      </w:r>
    </w:p>
    <w:p w14:paraId="7EF23C14" w14:textId="602242D1" w:rsidR="001D4529" w:rsidRPr="006A4901" w:rsidRDefault="001D452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b/>
          <w:sz w:val="24"/>
          <w:szCs w:val="24"/>
        </w:rPr>
        <w:t>SBCCI</w:t>
      </w:r>
      <w:r w:rsidRPr="006A4901">
        <w:rPr>
          <w:sz w:val="24"/>
          <w:szCs w:val="24"/>
        </w:rPr>
        <w:t xml:space="preserve"> refers to </w:t>
      </w:r>
      <w:r w:rsidR="00A17060" w:rsidRPr="006A4901">
        <w:rPr>
          <w:sz w:val="24"/>
          <w:szCs w:val="24"/>
        </w:rPr>
        <w:t>the Southern Standard Building Code</w:t>
      </w:r>
      <w:r w:rsidR="00890FC1" w:rsidRPr="006A4901">
        <w:rPr>
          <w:sz w:val="24"/>
          <w:szCs w:val="24"/>
        </w:rPr>
        <w:t>.</w:t>
      </w:r>
    </w:p>
    <w:p w14:paraId="1C178050" w14:textId="77777777" w:rsidR="00912BB7" w:rsidRPr="006A4901" w:rsidRDefault="00912BB7" w:rsidP="006A4901">
      <w:pPr>
        <w:rPr>
          <w:sz w:val="24"/>
          <w:szCs w:val="24"/>
        </w:rPr>
      </w:pPr>
    </w:p>
    <w:p w14:paraId="6605FCBC" w14:textId="622C3516" w:rsidR="000863AF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.</w:t>
      </w:r>
      <w:r w:rsidR="00632300" w:rsidRPr="006A4901">
        <w:rPr>
          <w:sz w:val="24"/>
          <w:szCs w:val="24"/>
        </w:rPr>
        <w:t>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Inspections</w:t>
      </w:r>
      <w:r w:rsidR="00C019BF" w:rsidRPr="006A4901">
        <w:rPr>
          <w:b/>
          <w:i/>
          <w:sz w:val="24"/>
          <w:szCs w:val="24"/>
        </w:rPr>
        <w:t>.</w:t>
      </w:r>
      <w:r w:rsidR="00C019BF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Inspec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be carried out using the </w:t>
      </w:r>
      <w:r w:rsidR="00C644D5" w:rsidRPr="006A4901">
        <w:rPr>
          <w:sz w:val="24"/>
          <w:szCs w:val="24"/>
        </w:rPr>
        <w:t>applicable CDR</w:t>
      </w:r>
      <w:r w:rsidR="0069695E" w:rsidRPr="006A4901">
        <w:rPr>
          <w:sz w:val="24"/>
          <w:szCs w:val="24"/>
        </w:rPr>
        <w:t xml:space="preserve"> </w:t>
      </w:r>
      <w:r w:rsidR="00A01CD4" w:rsidRPr="006A4901">
        <w:rPr>
          <w:sz w:val="24"/>
          <w:szCs w:val="24"/>
        </w:rPr>
        <w:t xml:space="preserve">Housing </w:t>
      </w:r>
      <w:r w:rsidR="0074072F">
        <w:rPr>
          <w:sz w:val="24"/>
          <w:szCs w:val="24"/>
        </w:rPr>
        <w:tab/>
      </w:r>
      <w:r w:rsidR="00A01CD4" w:rsidRPr="006A4901">
        <w:rPr>
          <w:sz w:val="24"/>
          <w:szCs w:val="24"/>
        </w:rPr>
        <w:t>Design</w:t>
      </w:r>
      <w:r w:rsidR="000F172E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>Standards</w:t>
      </w:r>
      <w:r w:rsidR="00A01CD4" w:rsidRPr="006A4901">
        <w:rPr>
          <w:sz w:val="24"/>
          <w:szCs w:val="24"/>
        </w:rPr>
        <w:t xml:space="preserve"> </w:t>
      </w:r>
      <w:r w:rsidR="00735B26">
        <w:rPr>
          <w:sz w:val="24"/>
          <w:szCs w:val="24"/>
        </w:rPr>
        <w:t>and all other applicable building standards and codes</w:t>
      </w:r>
      <w:r w:rsidR="00A01CD4" w:rsidRPr="006A4901">
        <w:rPr>
          <w:sz w:val="24"/>
          <w:szCs w:val="24"/>
        </w:rPr>
        <w:t xml:space="preserve"> </w:t>
      </w:r>
      <w:r w:rsidR="00111F85" w:rsidRPr="006A4901">
        <w:rPr>
          <w:sz w:val="24"/>
          <w:szCs w:val="24"/>
        </w:rPr>
        <w:t xml:space="preserve">for </w:t>
      </w:r>
      <w:r w:rsidR="00C019BF" w:rsidRPr="00735B26">
        <w:rPr>
          <w:noProof/>
          <w:sz w:val="24"/>
          <w:szCs w:val="24"/>
        </w:rPr>
        <w:t>s</w:t>
      </w:r>
      <w:r w:rsidR="00157BE6" w:rsidRPr="00735B26">
        <w:rPr>
          <w:noProof/>
          <w:sz w:val="24"/>
          <w:szCs w:val="24"/>
        </w:rPr>
        <w:t>ingle family</w:t>
      </w:r>
      <w:r w:rsidR="00111F85" w:rsidRPr="006A4901">
        <w:rPr>
          <w:sz w:val="24"/>
          <w:szCs w:val="24"/>
        </w:rPr>
        <w:t xml:space="preserve"> </w:t>
      </w:r>
      <w:r w:rsidR="00111F85" w:rsidRPr="00735B26">
        <w:rPr>
          <w:noProof/>
          <w:sz w:val="24"/>
          <w:szCs w:val="24"/>
        </w:rPr>
        <w:t xml:space="preserve">housing </w:t>
      </w:r>
      <w:r w:rsidR="0074072F" w:rsidRPr="00735B26">
        <w:rPr>
          <w:noProof/>
          <w:sz w:val="24"/>
          <w:szCs w:val="24"/>
        </w:rPr>
        <w:tab/>
      </w:r>
      <w:r w:rsidR="00111F85" w:rsidRPr="00735B26">
        <w:rPr>
          <w:noProof/>
          <w:sz w:val="24"/>
          <w:szCs w:val="24"/>
        </w:rPr>
        <w:t>rehabilitation</w:t>
      </w:r>
      <w:r w:rsidR="00111F85" w:rsidRPr="006A4901">
        <w:rPr>
          <w:sz w:val="24"/>
          <w:szCs w:val="24"/>
        </w:rPr>
        <w:t xml:space="preserve"> and reconstruction </w:t>
      </w:r>
      <w:r w:rsidR="00BC7605" w:rsidRPr="006A4901">
        <w:rPr>
          <w:sz w:val="24"/>
          <w:szCs w:val="24"/>
        </w:rPr>
        <w:t xml:space="preserve">in addition to federal, state, and local </w:t>
      </w:r>
      <w:r w:rsidR="00D25091" w:rsidRPr="00735B26">
        <w:rPr>
          <w:noProof/>
          <w:sz w:val="24"/>
          <w:szCs w:val="24"/>
        </w:rPr>
        <w:t xml:space="preserve">code </w:t>
      </w:r>
      <w:r w:rsidR="0074072F" w:rsidRPr="00735B26">
        <w:rPr>
          <w:noProof/>
          <w:sz w:val="24"/>
          <w:szCs w:val="24"/>
        </w:rPr>
        <w:tab/>
      </w:r>
      <w:r w:rsidR="00BC7605" w:rsidRPr="00735B26">
        <w:rPr>
          <w:noProof/>
          <w:sz w:val="24"/>
          <w:szCs w:val="24"/>
        </w:rPr>
        <w:t>requirements</w:t>
      </w:r>
      <w:r w:rsidRPr="006A4901">
        <w:rPr>
          <w:sz w:val="24"/>
          <w:szCs w:val="24"/>
        </w:rPr>
        <w:t>. All rooms, porches, exterior areas, crawl spaces</w:t>
      </w:r>
      <w:r w:rsidR="00ED4B46" w:rsidRPr="006A4901">
        <w:rPr>
          <w:sz w:val="24"/>
          <w:szCs w:val="24"/>
        </w:rPr>
        <w:t>,</w:t>
      </w:r>
      <w:r w:rsidRPr="006A4901">
        <w:rPr>
          <w:sz w:val="24"/>
          <w:szCs w:val="24"/>
        </w:rPr>
        <w:t xml:space="preserve"> and attic </w:t>
      </w:r>
      <w:r w:rsidRPr="00735B26">
        <w:rPr>
          <w:noProof/>
          <w:sz w:val="24"/>
          <w:szCs w:val="24"/>
        </w:rPr>
        <w:t xml:space="preserve">spaces </w:t>
      </w:r>
      <w:r w:rsidR="0074072F" w:rsidRPr="00735B26">
        <w:rPr>
          <w:noProof/>
          <w:sz w:val="24"/>
          <w:szCs w:val="24"/>
        </w:rPr>
        <w:tab/>
      </w:r>
      <w:r w:rsidR="004F7388" w:rsidRPr="00735B26">
        <w:rPr>
          <w:noProof/>
          <w:sz w:val="24"/>
          <w:szCs w:val="24"/>
        </w:rPr>
        <w:t>shall</w:t>
      </w:r>
      <w:r w:rsidRPr="006A4901">
        <w:rPr>
          <w:sz w:val="24"/>
          <w:szCs w:val="24"/>
        </w:rPr>
        <w:t xml:space="preserve"> </w:t>
      </w:r>
      <w:r w:rsidRPr="00735B26">
        <w:rPr>
          <w:noProof/>
          <w:sz w:val="24"/>
          <w:szCs w:val="24"/>
        </w:rPr>
        <w:t>be</w:t>
      </w:r>
      <w:r w:rsidR="000863AF" w:rsidRPr="00735B26">
        <w:rPr>
          <w:noProof/>
          <w:sz w:val="24"/>
          <w:szCs w:val="24"/>
        </w:rPr>
        <w:t xml:space="preserve"> i</w:t>
      </w:r>
      <w:r w:rsidRPr="00735B26">
        <w:rPr>
          <w:noProof/>
          <w:sz w:val="24"/>
          <w:szCs w:val="24"/>
        </w:rPr>
        <w:t>ncluded</w:t>
      </w:r>
      <w:r w:rsidRPr="006A4901">
        <w:rPr>
          <w:sz w:val="24"/>
          <w:szCs w:val="24"/>
        </w:rPr>
        <w:t xml:space="preserve"> in all inspections. Inspections will include all issues included</w:t>
      </w:r>
    </w:p>
    <w:p w14:paraId="1C178052" w14:textId="1F45176E" w:rsidR="00912BB7" w:rsidRPr="006A4901" w:rsidRDefault="000863A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0F172E" w:rsidRPr="006A4901">
        <w:rPr>
          <w:sz w:val="24"/>
          <w:szCs w:val="24"/>
        </w:rPr>
        <w:t xml:space="preserve">in </w:t>
      </w:r>
      <w:r w:rsidR="00CC1959" w:rsidRPr="006A4901">
        <w:rPr>
          <w:sz w:val="24"/>
          <w:szCs w:val="24"/>
        </w:rPr>
        <w:t xml:space="preserve">the </w:t>
      </w:r>
      <w:r w:rsidR="00A01CD4" w:rsidRPr="006A4901">
        <w:rPr>
          <w:sz w:val="24"/>
          <w:szCs w:val="24"/>
        </w:rPr>
        <w:t>Housing Design Standards</w:t>
      </w:r>
      <w:r w:rsidR="00735B26">
        <w:rPr>
          <w:sz w:val="24"/>
          <w:szCs w:val="24"/>
        </w:rPr>
        <w:t xml:space="preserve"> and the appropriate </w:t>
      </w:r>
      <w:r w:rsidR="00735B26" w:rsidRPr="00735B26">
        <w:rPr>
          <w:noProof/>
          <w:sz w:val="24"/>
          <w:szCs w:val="24"/>
        </w:rPr>
        <w:t>inspection ch</w:t>
      </w:r>
      <w:r w:rsidR="00735B26">
        <w:rPr>
          <w:noProof/>
          <w:sz w:val="24"/>
          <w:szCs w:val="24"/>
        </w:rPr>
        <w:t>ecklist (Progress or Final)</w:t>
      </w:r>
      <w:r w:rsidR="00A01CD4" w:rsidRPr="00735B26">
        <w:rPr>
          <w:noProof/>
          <w:sz w:val="24"/>
          <w:szCs w:val="24"/>
        </w:rPr>
        <w:t>;</w:t>
      </w:r>
      <w:r w:rsidR="00A01CD4" w:rsidRPr="006A4901">
        <w:rPr>
          <w:sz w:val="24"/>
          <w:szCs w:val="24"/>
        </w:rPr>
        <w:t xml:space="preserve"> </w:t>
      </w:r>
      <w:r w:rsidR="00A01CD4" w:rsidRPr="00735B26">
        <w:rPr>
          <w:noProof/>
          <w:sz w:val="24"/>
          <w:szCs w:val="24"/>
        </w:rPr>
        <w:t xml:space="preserve">in </w:t>
      </w:r>
      <w:r w:rsidR="0074072F" w:rsidRPr="00735B26">
        <w:rPr>
          <w:noProof/>
          <w:sz w:val="24"/>
          <w:szCs w:val="24"/>
        </w:rPr>
        <w:tab/>
      </w:r>
      <w:r w:rsidR="00A01CD4" w:rsidRPr="00735B26">
        <w:rPr>
          <w:noProof/>
          <w:sz w:val="24"/>
          <w:szCs w:val="24"/>
        </w:rPr>
        <w:t>addition</w:t>
      </w:r>
      <w:r w:rsidR="00CC1959" w:rsidRPr="006A4901">
        <w:rPr>
          <w:sz w:val="24"/>
          <w:szCs w:val="24"/>
        </w:rPr>
        <w:t xml:space="preserve">, when not </w:t>
      </w:r>
      <w:r w:rsidR="00A01CD4" w:rsidRPr="006A4901">
        <w:rPr>
          <w:sz w:val="24"/>
          <w:szCs w:val="24"/>
        </w:rPr>
        <w:t xml:space="preserve">otherwise </w:t>
      </w:r>
      <w:r w:rsidR="00CC1959" w:rsidRPr="006A4901">
        <w:rPr>
          <w:sz w:val="24"/>
          <w:szCs w:val="24"/>
        </w:rPr>
        <w:t xml:space="preserve">indicated, any evident deficiency or hazard will </w:t>
      </w:r>
      <w:r w:rsidR="00CC1959" w:rsidRPr="00735B26">
        <w:rPr>
          <w:noProof/>
          <w:sz w:val="24"/>
          <w:szCs w:val="24"/>
        </w:rPr>
        <w:t xml:space="preserve">be </w:t>
      </w:r>
      <w:r w:rsidR="0074072F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noted</w:t>
      </w:r>
      <w:r w:rsidR="00CC1959" w:rsidRPr="006A4901">
        <w:rPr>
          <w:sz w:val="24"/>
          <w:szCs w:val="24"/>
        </w:rPr>
        <w:t>.</w:t>
      </w:r>
    </w:p>
    <w:p w14:paraId="1C178053" w14:textId="77777777" w:rsidR="00912BB7" w:rsidRPr="006A4901" w:rsidRDefault="00912BB7" w:rsidP="006A4901">
      <w:pPr>
        <w:rPr>
          <w:sz w:val="24"/>
          <w:szCs w:val="24"/>
        </w:rPr>
      </w:pPr>
    </w:p>
    <w:p w14:paraId="1C178055" w14:textId="41907645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.</w:t>
      </w:r>
      <w:r w:rsidR="00632300" w:rsidRPr="006A4901">
        <w:rPr>
          <w:sz w:val="24"/>
          <w:szCs w:val="24"/>
        </w:rPr>
        <w:t>3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Work Write-Ups</w:t>
      </w:r>
      <w:r w:rsidR="00C019BF" w:rsidRPr="006A4901">
        <w:rPr>
          <w:b/>
          <w:i/>
          <w:sz w:val="24"/>
          <w:szCs w:val="24"/>
        </w:rPr>
        <w:t>.</w:t>
      </w:r>
      <w:r w:rsidR="00C019BF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Work write-ups </w:t>
      </w:r>
      <w:r w:rsidR="00A75ADF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</w:t>
      </w:r>
      <w:r w:rsidRPr="00735B26">
        <w:rPr>
          <w:noProof/>
          <w:sz w:val="24"/>
          <w:szCs w:val="24"/>
        </w:rPr>
        <w:t>be written</w:t>
      </w:r>
      <w:r w:rsidRPr="006A4901">
        <w:rPr>
          <w:sz w:val="24"/>
          <w:szCs w:val="24"/>
        </w:rPr>
        <w:t xml:space="preserve"> with enough detail to specify, </w:t>
      </w:r>
      <w:r w:rsidRPr="00735B26">
        <w:rPr>
          <w:noProof/>
          <w:sz w:val="24"/>
          <w:szCs w:val="24"/>
        </w:rPr>
        <w:t xml:space="preserve">each </w:t>
      </w:r>
      <w:r w:rsidR="0074072F" w:rsidRPr="00735B26">
        <w:rPr>
          <w:noProof/>
          <w:sz w:val="24"/>
          <w:szCs w:val="24"/>
        </w:rPr>
        <w:tab/>
      </w:r>
      <w:r w:rsidRPr="00735B26">
        <w:rPr>
          <w:noProof/>
          <w:sz w:val="24"/>
          <w:szCs w:val="24"/>
        </w:rPr>
        <w:t>item</w:t>
      </w:r>
      <w:r w:rsidRPr="006A4901">
        <w:rPr>
          <w:sz w:val="24"/>
          <w:szCs w:val="24"/>
        </w:rPr>
        <w:t xml:space="preserve"> to be repaired</w:t>
      </w:r>
      <w:r w:rsidR="00B21D73" w:rsidRPr="006A4901">
        <w:rPr>
          <w:sz w:val="24"/>
          <w:szCs w:val="24"/>
        </w:rPr>
        <w:t xml:space="preserve"> or constructed</w:t>
      </w:r>
      <w:r w:rsidRPr="006A4901">
        <w:rPr>
          <w:sz w:val="24"/>
          <w:szCs w:val="24"/>
        </w:rPr>
        <w:t xml:space="preserve">, </w:t>
      </w:r>
      <w:r w:rsidRPr="00735B26">
        <w:rPr>
          <w:noProof/>
          <w:sz w:val="24"/>
          <w:szCs w:val="24"/>
        </w:rPr>
        <w:t>quantity</w:t>
      </w:r>
      <w:r w:rsidRPr="006A4901">
        <w:rPr>
          <w:sz w:val="24"/>
          <w:szCs w:val="24"/>
        </w:rPr>
        <w:t xml:space="preserve"> of materials to be used and exact </w:t>
      </w:r>
      <w:r w:rsidRPr="00735B26">
        <w:rPr>
          <w:noProof/>
          <w:sz w:val="24"/>
          <w:szCs w:val="24"/>
        </w:rPr>
        <w:t xml:space="preserve">location </w:t>
      </w:r>
      <w:r w:rsidR="0074072F" w:rsidRPr="00735B26">
        <w:rPr>
          <w:noProof/>
          <w:sz w:val="24"/>
          <w:szCs w:val="24"/>
        </w:rPr>
        <w:tab/>
      </w:r>
      <w:r w:rsidRPr="00735B26">
        <w:rPr>
          <w:noProof/>
          <w:sz w:val="24"/>
          <w:szCs w:val="24"/>
        </w:rPr>
        <w:t>of</w:t>
      </w:r>
      <w:r w:rsidRPr="006A4901">
        <w:rPr>
          <w:sz w:val="24"/>
          <w:szCs w:val="24"/>
        </w:rPr>
        <w:t xml:space="preserve"> </w:t>
      </w:r>
      <w:r w:rsidR="00B21D73" w:rsidRPr="006A4901">
        <w:rPr>
          <w:sz w:val="24"/>
          <w:szCs w:val="24"/>
        </w:rPr>
        <w:t>work</w:t>
      </w:r>
      <w:r w:rsidRPr="006A4901">
        <w:rPr>
          <w:sz w:val="24"/>
          <w:szCs w:val="24"/>
        </w:rPr>
        <w:t xml:space="preserve">. Each item </w:t>
      </w:r>
      <w:r w:rsidR="00A75ADF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relate to a specific</w:t>
      </w:r>
      <w:r w:rsidR="003C1B5B" w:rsidRPr="006A4901">
        <w:rPr>
          <w:sz w:val="24"/>
          <w:szCs w:val="24"/>
        </w:rPr>
        <w:t>ally</w:t>
      </w:r>
      <w:r w:rsidRPr="006A4901">
        <w:rPr>
          <w:sz w:val="24"/>
          <w:szCs w:val="24"/>
        </w:rPr>
        <w:t xml:space="preserve"> </w:t>
      </w:r>
      <w:r w:rsidR="00A316A4" w:rsidRPr="006A4901">
        <w:rPr>
          <w:sz w:val="24"/>
          <w:szCs w:val="24"/>
        </w:rPr>
        <w:t>required HQS standard</w:t>
      </w:r>
      <w:r w:rsidRPr="006A4901">
        <w:rPr>
          <w:sz w:val="24"/>
          <w:szCs w:val="24"/>
        </w:rPr>
        <w:t xml:space="preserve"> and </w:t>
      </w:r>
      <w:r w:rsidR="00A75ADF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</w:t>
      </w:r>
      <w:r w:rsidRPr="00735B26">
        <w:rPr>
          <w:noProof/>
          <w:sz w:val="24"/>
          <w:szCs w:val="24"/>
        </w:rPr>
        <w:t xml:space="preserve">have </w:t>
      </w:r>
      <w:r w:rsidR="0074072F" w:rsidRPr="00735B26">
        <w:rPr>
          <w:noProof/>
          <w:sz w:val="24"/>
          <w:szCs w:val="24"/>
        </w:rPr>
        <w:tab/>
      </w:r>
      <w:r w:rsidRPr="00735B26">
        <w:rPr>
          <w:noProof/>
          <w:sz w:val="24"/>
          <w:szCs w:val="24"/>
        </w:rPr>
        <w:t>a</w:t>
      </w:r>
      <w:r w:rsidRPr="006A4901">
        <w:rPr>
          <w:sz w:val="24"/>
          <w:szCs w:val="24"/>
        </w:rPr>
        <w:t xml:space="preserve"> specific line item cost estimate.</w:t>
      </w:r>
    </w:p>
    <w:p w14:paraId="1C178056" w14:textId="77777777" w:rsidR="00912BB7" w:rsidRPr="006A4901" w:rsidRDefault="00912BB7" w:rsidP="006A4901">
      <w:pPr>
        <w:rPr>
          <w:sz w:val="24"/>
          <w:szCs w:val="24"/>
        </w:rPr>
      </w:pPr>
    </w:p>
    <w:p w14:paraId="67A9D03C" w14:textId="0D443A1C" w:rsidR="003D3D2D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.</w:t>
      </w:r>
      <w:r w:rsidR="00632300" w:rsidRPr="006A4901">
        <w:rPr>
          <w:sz w:val="24"/>
          <w:szCs w:val="24"/>
        </w:rPr>
        <w:t>4</w:t>
      </w:r>
      <w:r w:rsidR="00003EBD" w:rsidRPr="006A4901">
        <w:rPr>
          <w:sz w:val="24"/>
          <w:szCs w:val="24"/>
        </w:rPr>
        <w:tab/>
      </w:r>
      <w:r w:rsidR="00C019BF" w:rsidRPr="006A4901">
        <w:rPr>
          <w:b/>
          <w:i/>
          <w:sz w:val="24"/>
          <w:szCs w:val="24"/>
        </w:rPr>
        <w:t>Contractors.</w:t>
      </w:r>
      <w:r w:rsidR="00C019BF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Contractors </w:t>
      </w:r>
      <w:r w:rsidR="00B21D73" w:rsidRPr="006A4901">
        <w:rPr>
          <w:sz w:val="24"/>
          <w:szCs w:val="24"/>
        </w:rPr>
        <w:t xml:space="preserve">will </w:t>
      </w:r>
      <w:r w:rsidR="008A610F" w:rsidRPr="00735B26">
        <w:rPr>
          <w:noProof/>
          <w:sz w:val="24"/>
          <w:szCs w:val="24"/>
        </w:rPr>
        <w:t>be selected</w:t>
      </w:r>
      <w:r w:rsidR="008A610F" w:rsidRPr="006A4901">
        <w:rPr>
          <w:sz w:val="24"/>
          <w:szCs w:val="24"/>
        </w:rPr>
        <w:t xml:space="preserve"> through a </w:t>
      </w:r>
      <w:r w:rsidR="00685924" w:rsidRPr="006A4901">
        <w:rPr>
          <w:sz w:val="24"/>
          <w:szCs w:val="24"/>
        </w:rPr>
        <w:t>builder assignment method</w:t>
      </w:r>
      <w:r w:rsidR="00B21D73" w:rsidRPr="006A4901">
        <w:rPr>
          <w:sz w:val="24"/>
          <w:szCs w:val="24"/>
        </w:rPr>
        <w:t xml:space="preserve"> for </w:t>
      </w:r>
      <w:r w:rsidR="0074072F">
        <w:rPr>
          <w:sz w:val="24"/>
          <w:szCs w:val="24"/>
        </w:rPr>
        <w:tab/>
      </w:r>
      <w:r w:rsidR="00B21D73" w:rsidRPr="006A4901">
        <w:rPr>
          <w:sz w:val="24"/>
          <w:szCs w:val="24"/>
        </w:rPr>
        <w:t>new construction</w:t>
      </w:r>
      <w:r w:rsidR="003D3D2D" w:rsidRPr="006A4901">
        <w:rPr>
          <w:sz w:val="24"/>
          <w:szCs w:val="24"/>
        </w:rPr>
        <w:t xml:space="preserve"> and:</w:t>
      </w:r>
    </w:p>
    <w:p w14:paraId="1C39AA32" w14:textId="4B0C7A95" w:rsidR="00213939" w:rsidRPr="006A4901" w:rsidRDefault="00213939">
      <w:pPr>
        <w:suppressAutoHyphens w:val="0"/>
        <w:autoSpaceDN/>
        <w:textAlignment w:val="auto"/>
        <w:rPr>
          <w:sz w:val="24"/>
          <w:szCs w:val="24"/>
        </w:rPr>
      </w:pPr>
    </w:p>
    <w:p w14:paraId="244A2D9D" w14:textId="2387D3AA" w:rsidR="00252D91" w:rsidRPr="006A4901" w:rsidRDefault="0060794E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632300" w:rsidRPr="006A4901">
        <w:rPr>
          <w:sz w:val="24"/>
          <w:szCs w:val="24"/>
        </w:rPr>
        <w:t>a.</w:t>
      </w:r>
      <w:r w:rsidR="001D11E6" w:rsidRPr="006A4901">
        <w:rPr>
          <w:sz w:val="24"/>
          <w:szCs w:val="24"/>
        </w:rPr>
        <w:tab/>
      </w:r>
      <w:r w:rsidR="003D3D2D" w:rsidRPr="006A4901">
        <w:rPr>
          <w:sz w:val="24"/>
          <w:szCs w:val="24"/>
        </w:rPr>
        <w:t>A</w:t>
      </w:r>
      <w:r w:rsidR="00CC1959" w:rsidRPr="006A4901">
        <w:rPr>
          <w:sz w:val="24"/>
          <w:szCs w:val="24"/>
        </w:rPr>
        <w:t xml:space="preserve">dhere to the terms of the </w:t>
      </w:r>
      <w:r w:rsidR="008A610F" w:rsidRPr="006A4901">
        <w:rPr>
          <w:sz w:val="24"/>
          <w:szCs w:val="24"/>
        </w:rPr>
        <w:t>construction</w:t>
      </w:r>
      <w:r w:rsidR="00502499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cont</w:t>
      </w:r>
      <w:r w:rsidR="00502499" w:rsidRPr="006A4901">
        <w:rPr>
          <w:sz w:val="24"/>
          <w:szCs w:val="24"/>
        </w:rPr>
        <w:t>r</w:t>
      </w:r>
      <w:r w:rsidR="00CC1959" w:rsidRPr="006A4901">
        <w:rPr>
          <w:sz w:val="24"/>
          <w:szCs w:val="24"/>
        </w:rPr>
        <w:t>act</w:t>
      </w:r>
      <w:r w:rsidR="001D04ED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including these </w:t>
      </w:r>
      <w:r w:rsidR="00A01CD4" w:rsidRPr="00735B26">
        <w:rPr>
          <w:noProof/>
          <w:sz w:val="24"/>
          <w:szCs w:val="24"/>
        </w:rPr>
        <w:t>S</w:t>
      </w:r>
      <w:r w:rsidR="00A75DF7" w:rsidRPr="00735B26">
        <w:rPr>
          <w:noProof/>
          <w:sz w:val="24"/>
          <w:szCs w:val="24"/>
        </w:rPr>
        <w:t xml:space="preserve">tandards </w:t>
      </w:r>
      <w:r w:rsidR="0074072F" w:rsidRPr="00735B26">
        <w:rPr>
          <w:noProof/>
          <w:sz w:val="24"/>
          <w:szCs w:val="24"/>
        </w:rPr>
        <w:tab/>
      </w:r>
      <w:r w:rsidR="0074072F" w:rsidRPr="00735B26">
        <w:rPr>
          <w:noProof/>
          <w:sz w:val="24"/>
          <w:szCs w:val="24"/>
        </w:rPr>
        <w:tab/>
      </w:r>
      <w:r w:rsidR="00A75DF7" w:rsidRPr="00735B26">
        <w:rPr>
          <w:noProof/>
          <w:sz w:val="24"/>
          <w:szCs w:val="24"/>
        </w:rPr>
        <w:t>and</w:t>
      </w:r>
      <w:r w:rsidR="00A75DF7" w:rsidRPr="006A4901">
        <w:rPr>
          <w:sz w:val="24"/>
          <w:szCs w:val="24"/>
        </w:rPr>
        <w:t xml:space="preserve"> </w:t>
      </w:r>
      <w:r w:rsidR="00735B26">
        <w:rPr>
          <w:sz w:val="24"/>
          <w:szCs w:val="24"/>
        </w:rPr>
        <w:t>all other applicable construction standards</w:t>
      </w:r>
      <w:r w:rsidR="00105404" w:rsidRPr="006A4901">
        <w:rPr>
          <w:sz w:val="24"/>
          <w:szCs w:val="24"/>
        </w:rPr>
        <w:t xml:space="preserve"> </w:t>
      </w:r>
      <w:r w:rsidR="001D04ED" w:rsidRPr="006A4901">
        <w:rPr>
          <w:sz w:val="24"/>
          <w:szCs w:val="24"/>
        </w:rPr>
        <w:t xml:space="preserve">for </w:t>
      </w:r>
      <w:r w:rsidR="00C019BF" w:rsidRPr="00735B26">
        <w:rPr>
          <w:noProof/>
          <w:sz w:val="24"/>
          <w:szCs w:val="24"/>
        </w:rPr>
        <w:t>s</w:t>
      </w:r>
      <w:r w:rsidR="00157BE6" w:rsidRPr="00735B26">
        <w:rPr>
          <w:noProof/>
          <w:sz w:val="24"/>
          <w:szCs w:val="24"/>
        </w:rPr>
        <w:t>ingle family</w:t>
      </w:r>
      <w:r w:rsidR="001D04ED" w:rsidRPr="006A4901">
        <w:rPr>
          <w:sz w:val="24"/>
          <w:szCs w:val="24"/>
        </w:rPr>
        <w:t xml:space="preserve"> housing</w:t>
      </w:r>
      <w:r w:rsidR="00CC1959" w:rsidRPr="006A4901">
        <w:rPr>
          <w:sz w:val="24"/>
          <w:szCs w:val="24"/>
        </w:rPr>
        <w:t>.</w:t>
      </w:r>
    </w:p>
    <w:p w14:paraId="52488016" w14:textId="77777777" w:rsidR="00252D91" w:rsidRPr="006A4901" w:rsidRDefault="00252D91" w:rsidP="006A4901">
      <w:pPr>
        <w:pStyle w:val="ListParagraph"/>
        <w:ind w:left="0"/>
        <w:rPr>
          <w:sz w:val="24"/>
          <w:szCs w:val="24"/>
        </w:rPr>
      </w:pPr>
    </w:p>
    <w:p w14:paraId="1C178059" w14:textId="664A9DE1" w:rsidR="00912BB7" w:rsidRPr="006A4901" w:rsidRDefault="00632300" w:rsidP="00AF3BCE">
      <w:pPr>
        <w:pStyle w:val="ListParagraph"/>
        <w:ind w:left="1440" w:hanging="720"/>
        <w:contextualSpacing w:val="0"/>
        <w:rPr>
          <w:sz w:val="24"/>
          <w:szCs w:val="24"/>
        </w:rPr>
      </w:pPr>
      <w:r w:rsidRPr="006A4901">
        <w:rPr>
          <w:sz w:val="24"/>
          <w:szCs w:val="24"/>
        </w:rPr>
        <w:t>b.</w:t>
      </w:r>
      <w:r w:rsidR="001D11E6" w:rsidRPr="006A4901">
        <w:rPr>
          <w:sz w:val="24"/>
          <w:szCs w:val="24"/>
        </w:rPr>
        <w:tab/>
      </w:r>
      <w:r w:rsidR="00957C78" w:rsidRPr="006A4901">
        <w:rPr>
          <w:sz w:val="24"/>
          <w:szCs w:val="24"/>
        </w:rPr>
        <w:t xml:space="preserve">No work will </w:t>
      </w:r>
      <w:r w:rsidR="00957C78" w:rsidRPr="00735B26">
        <w:rPr>
          <w:noProof/>
          <w:sz w:val="24"/>
          <w:szCs w:val="24"/>
        </w:rPr>
        <w:t>be approved</w:t>
      </w:r>
      <w:r w:rsidR="00957C78" w:rsidRPr="006A4901">
        <w:rPr>
          <w:sz w:val="24"/>
          <w:szCs w:val="24"/>
        </w:rPr>
        <w:t xml:space="preserve"> except that which is established in the contract and </w:t>
      </w:r>
      <w:r w:rsidR="00957C78" w:rsidRPr="00735B26">
        <w:rPr>
          <w:noProof/>
          <w:sz w:val="24"/>
          <w:szCs w:val="24"/>
        </w:rPr>
        <w:t>in</w:t>
      </w:r>
      <w:r w:rsidR="00957C78" w:rsidRPr="006A4901">
        <w:rPr>
          <w:sz w:val="24"/>
          <w:szCs w:val="24"/>
        </w:rPr>
        <w:t xml:space="preserve"> </w:t>
      </w:r>
      <w:r w:rsidR="00957C78" w:rsidRPr="00735B26">
        <w:rPr>
          <w:noProof/>
          <w:sz w:val="24"/>
          <w:szCs w:val="24"/>
        </w:rPr>
        <w:t>written</w:t>
      </w:r>
      <w:r w:rsidR="00957C78" w:rsidRPr="006A4901">
        <w:rPr>
          <w:sz w:val="24"/>
          <w:szCs w:val="24"/>
        </w:rPr>
        <w:t xml:space="preserve"> approved change orders</w:t>
      </w:r>
      <w:r w:rsidR="00B21D73" w:rsidRPr="006A4901">
        <w:rPr>
          <w:sz w:val="24"/>
          <w:szCs w:val="24"/>
        </w:rPr>
        <w:t xml:space="preserve"> by the </w:t>
      </w:r>
      <w:r w:rsidR="00C019BF" w:rsidRPr="006A4901">
        <w:rPr>
          <w:sz w:val="24"/>
          <w:szCs w:val="24"/>
        </w:rPr>
        <w:t>c</w:t>
      </w:r>
      <w:r w:rsidR="00B21D73" w:rsidRPr="006A4901">
        <w:rPr>
          <w:sz w:val="24"/>
          <w:szCs w:val="24"/>
        </w:rPr>
        <w:t xml:space="preserve">ontract </w:t>
      </w:r>
      <w:r w:rsidR="00C019BF" w:rsidRPr="006A4901">
        <w:rPr>
          <w:sz w:val="24"/>
          <w:szCs w:val="24"/>
        </w:rPr>
        <w:t>a</w:t>
      </w:r>
      <w:r w:rsidR="00DB175C" w:rsidRPr="006A4901">
        <w:rPr>
          <w:sz w:val="24"/>
          <w:szCs w:val="24"/>
        </w:rPr>
        <w:t>dministrator</w:t>
      </w:r>
      <w:r w:rsidR="00957C78" w:rsidRPr="006A4901">
        <w:rPr>
          <w:sz w:val="24"/>
          <w:szCs w:val="24"/>
        </w:rPr>
        <w:t>.</w:t>
      </w:r>
      <w:r w:rsidR="006A4901">
        <w:rPr>
          <w:sz w:val="24"/>
          <w:szCs w:val="24"/>
        </w:rPr>
        <w:t xml:space="preserve"> </w:t>
      </w:r>
      <w:r w:rsidR="00AF3BCE">
        <w:rPr>
          <w:sz w:val="24"/>
          <w:szCs w:val="24"/>
        </w:rPr>
        <w:t>Whenever t</w:t>
      </w:r>
      <w:r w:rsidR="00AF3BCE" w:rsidRPr="006A4901">
        <w:rPr>
          <w:sz w:val="24"/>
          <w:szCs w:val="24"/>
        </w:rPr>
        <w:t xml:space="preserve">he </w:t>
      </w:r>
      <w:r w:rsidR="00CC1959" w:rsidRPr="006A4901">
        <w:rPr>
          <w:sz w:val="24"/>
          <w:szCs w:val="24"/>
        </w:rPr>
        <w:t>need for clarification results in a change, such issues will result in a</w:t>
      </w:r>
      <w:r w:rsidR="00AF3BCE">
        <w:rPr>
          <w:sz w:val="24"/>
          <w:szCs w:val="24"/>
        </w:rPr>
        <w:t xml:space="preserve"> </w:t>
      </w:r>
      <w:r w:rsidR="00AF3BCE" w:rsidRPr="006A4901">
        <w:rPr>
          <w:sz w:val="24"/>
          <w:szCs w:val="24"/>
        </w:rPr>
        <w:t xml:space="preserve">written </w:t>
      </w:r>
      <w:r w:rsidR="00CC1959" w:rsidRPr="006A4901">
        <w:rPr>
          <w:sz w:val="24"/>
          <w:szCs w:val="24"/>
        </w:rPr>
        <w:t xml:space="preserve">change order </w:t>
      </w:r>
      <w:r w:rsidR="00CC1959" w:rsidRPr="00735B26">
        <w:rPr>
          <w:noProof/>
          <w:sz w:val="24"/>
          <w:szCs w:val="24"/>
        </w:rPr>
        <w:t>prior to</w:t>
      </w:r>
      <w:r w:rsidR="00CC1959" w:rsidRPr="006A4901">
        <w:rPr>
          <w:sz w:val="24"/>
          <w:szCs w:val="24"/>
        </w:rPr>
        <w:t xml:space="preserve"> any work </w:t>
      </w:r>
      <w:r w:rsidR="00CC1959" w:rsidRPr="00735B26">
        <w:rPr>
          <w:noProof/>
          <w:sz w:val="24"/>
          <w:szCs w:val="24"/>
        </w:rPr>
        <w:t>being completed</w:t>
      </w:r>
      <w:r w:rsidR="00CC1959" w:rsidRPr="006A4901">
        <w:rPr>
          <w:sz w:val="24"/>
          <w:szCs w:val="24"/>
        </w:rPr>
        <w:t>.</w:t>
      </w:r>
      <w:r w:rsidR="003D3D2D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Any unforeseen or </w:t>
      </w:r>
      <w:r w:rsidR="00CC1959" w:rsidRPr="00735B26">
        <w:rPr>
          <w:noProof/>
          <w:sz w:val="24"/>
          <w:szCs w:val="24"/>
        </w:rPr>
        <w:t xml:space="preserve">hidden </w:t>
      </w:r>
      <w:r w:rsidR="00AF3BCE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condition</w:t>
      </w:r>
      <w:r w:rsidR="00CC1959" w:rsidRPr="006A4901">
        <w:rPr>
          <w:sz w:val="24"/>
          <w:szCs w:val="24"/>
        </w:rPr>
        <w:t xml:space="preserve">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orted to the </w:t>
      </w:r>
      <w:r w:rsidR="00C019BF"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 xml:space="preserve">ontract </w:t>
      </w:r>
      <w:r w:rsidR="00C019BF" w:rsidRPr="006A4901">
        <w:rPr>
          <w:sz w:val="24"/>
          <w:szCs w:val="24"/>
        </w:rPr>
        <w:t>a</w:t>
      </w:r>
      <w:r w:rsidR="00CC1959" w:rsidRPr="006A4901">
        <w:rPr>
          <w:sz w:val="24"/>
          <w:szCs w:val="24"/>
        </w:rPr>
        <w:t>dministrator immediately</w:t>
      </w:r>
      <w:r w:rsidR="00F97733" w:rsidRPr="006A4901">
        <w:rPr>
          <w:sz w:val="24"/>
          <w:szCs w:val="24"/>
        </w:rPr>
        <w:t xml:space="preserve"> or no later than </w:t>
      </w:r>
      <w:r w:rsidR="00124FAF" w:rsidRPr="00735B26">
        <w:rPr>
          <w:noProof/>
          <w:sz w:val="24"/>
          <w:szCs w:val="24"/>
        </w:rPr>
        <w:t>3</w:t>
      </w:r>
      <w:r w:rsidR="00124FAF" w:rsidRPr="006A4901">
        <w:rPr>
          <w:sz w:val="24"/>
          <w:szCs w:val="24"/>
        </w:rPr>
        <w:t xml:space="preserve"> </w:t>
      </w:r>
      <w:r w:rsidR="00F97733" w:rsidRPr="006A4901">
        <w:rPr>
          <w:sz w:val="24"/>
          <w:szCs w:val="24"/>
        </w:rPr>
        <w:t>work days</w:t>
      </w:r>
      <w:r w:rsidR="00CC1959" w:rsidRPr="006A4901">
        <w:rPr>
          <w:sz w:val="24"/>
          <w:szCs w:val="24"/>
        </w:rPr>
        <w:t xml:space="preserve">. Any item that conflicts with these standards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orted immediately by the contractor.</w:t>
      </w:r>
    </w:p>
    <w:p w14:paraId="28562D36" w14:textId="3F25633D" w:rsidR="00252D91" w:rsidRPr="006A4901" w:rsidRDefault="00252D91">
      <w:pPr>
        <w:suppressAutoHyphens w:val="0"/>
        <w:autoSpaceDN/>
        <w:textAlignment w:val="auto"/>
        <w:rPr>
          <w:sz w:val="24"/>
          <w:szCs w:val="24"/>
        </w:rPr>
      </w:pPr>
    </w:p>
    <w:p w14:paraId="1C17805B" w14:textId="7D0A204D" w:rsidR="00912BB7" w:rsidRPr="006A4901" w:rsidRDefault="005805FD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632300" w:rsidRPr="006A4901">
        <w:rPr>
          <w:sz w:val="24"/>
          <w:szCs w:val="24"/>
        </w:rPr>
        <w:t>c.</w:t>
      </w:r>
      <w:r w:rsidR="00632300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Whenever </w:t>
      </w:r>
      <w:r w:rsidR="00CC1959" w:rsidRPr="00735B26">
        <w:rPr>
          <w:noProof/>
          <w:sz w:val="24"/>
          <w:szCs w:val="24"/>
        </w:rPr>
        <w:t>possible</w:t>
      </w:r>
      <w:r w:rsidR="00CC1959" w:rsidRPr="006A4901">
        <w:rPr>
          <w:sz w:val="24"/>
          <w:szCs w:val="24"/>
        </w:rPr>
        <w:t xml:space="preserve"> the contractor </w:t>
      </w:r>
      <w:r w:rsidR="00A75DF7" w:rsidRPr="006A4901">
        <w:rPr>
          <w:sz w:val="24"/>
          <w:szCs w:val="24"/>
        </w:rPr>
        <w:t xml:space="preserve">shall </w:t>
      </w:r>
      <w:r w:rsidR="00CC1959" w:rsidRPr="006A4901">
        <w:rPr>
          <w:sz w:val="24"/>
          <w:szCs w:val="24"/>
        </w:rPr>
        <w:t xml:space="preserve">make </w:t>
      </w:r>
      <w:r w:rsidR="00A75DF7" w:rsidRPr="006A4901">
        <w:rPr>
          <w:sz w:val="24"/>
          <w:szCs w:val="24"/>
        </w:rPr>
        <w:t xml:space="preserve">every </w:t>
      </w:r>
      <w:r w:rsidR="00CC1959" w:rsidRPr="006A4901">
        <w:rPr>
          <w:sz w:val="24"/>
          <w:szCs w:val="24"/>
        </w:rPr>
        <w:t xml:space="preserve">effort to minimize </w:t>
      </w:r>
      <w:r w:rsidR="00CC1959" w:rsidRPr="00735B26">
        <w:rPr>
          <w:noProof/>
          <w:sz w:val="24"/>
          <w:szCs w:val="24"/>
        </w:rPr>
        <w:t xml:space="preserve">the </w:t>
      </w:r>
      <w:r w:rsidR="0074072F" w:rsidRPr="00735B26">
        <w:rPr>
          <w:noProof/>
          <w:sz w:val="24"/>
          <w:szCs w:val="24"/>
        </w:rPr>
        <w:tab/>
      </w:r>
      <w:r w:rsidR="0074072F" w:rsidRPr="00735B26">
        <w:rPr>
          <w:noProof/>
          <w:sz w:val="24"/>
          <w:szCs w:val="24"/>
        </w:rPr>
        <w:tab/>
      </w:r>
      <w:r w:rsidR="0074072F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impact</w:t>
      </w:r>
      <w:r w:rsidR="00CC1959" w:rsidRPr="006A4901">
        <w:rPr>
          <w:sz w:val="24"/>
          <w:szCs w:val="24"/>
        </w:rPr>
        <w:t xml:space="preserve"> of the construction on the homeowner.</w:t>
      </w:r>
      <w:r w:rsidR="00157BE6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Work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</w:t>
      </w:r>
      <w:r w:rsidR="00CC1959" w:rsidRPr="00735B26">
        <w:rPr>
          <w:noProof/>
          <w:sz w:val="24"/>
          <w:szCs w:val="24"/>
        </w:rPr>
        <w:t>be carried</w:t>
      </w:r>
      <w:r w:rsidR="00CC1959" w:rsidRPr="006A4901">
        <w:rPr>
          <w:sz w:val="24"/>
          <w:szCs w:val="24"/>
        </w:rPr>
        <w:t xml:space="preserve"> </w:t>
      </w:r>
      <w:r w:rsidR="00CC1959" w:rsidRPr="00735B26">
        <w:rPr>
          <w:noProof/>
          <w:sz w:val="24"/>
          <w:szCs w:val="24"/>
        </w:rPr>
        <w:t xml:space="preserve">out </w:t>
      </w:r>
      <w:r w:rsidR="0074072F" w:rsidRPr="00735B26">
        <w:rPr>
          <w:noProof/>
          <w:sz w:val="24"/>
          <w:szCs w:val="24"/>
        </w:rPr>
        <w:tab/>
      </w:r>
      <w:r w:rsidR="0074072F" w:rsidRPr="00735B26">
        <w:rPr>
          <w:noProof/>
          <w:sz w:val="24"/>
          <w:szCs w:val="24"/>
        </w:rPr>
        <w:tab/>
      </w:r>
      <w:r w:rsidR="0074072F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swiftly</w:t>
      </w:r>
      <w:r w:rsidR="00CC1959" w:rsidRPr="006A4901">
        <w:rPr>
          <w:sz w:val="24"/>
          <w:szCs w:val="24"/>
        </w:rPr>
        <w:t xml:space="preserve"> </w:t>
      </w:r>
      <w:r w:rsidR="00685924" w:rsidRPr="006A4901">
        <w:rPr>
          <w:sz w:val="24"/>
          <w:szCs w:val="24"/>
        </w:rPr>
        <w:t xml:space="preserve">and directly. </w:t>
      </w:r>
      <w:r w:rsidR="00CC1959" w:rsidRPr="006A4901">
        <w:rPr>
          <w:sz w:val="24"/>
          <w:szCs w:val="24"/>
        </w:rPr>
        <w:t xml:space="preserve">The work area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</w:t>
      </w:r>
      <w:r w:rsidR="00CC1959" w:rsidRPr="00735B26">
        <w:rPr>
          <w:noProof/>
          <w:sz w:val="24"/>
          <w:szCs w:val="24"/>
        </w:rPr>
        <w:t>be secured</w:t>
      </w:r>
      <w:r w:rsidR="00CC1959" w:rsidRPr="006A4901">
        <w:rPr>
          <w:sz w:val="24"/>
          <w:szCs w:val="24"/>
        </w:rPr>
        <w:t xml:space="preserve"> at all times.</w:t>
      </w:r>
    </w:p>
    <w:p w14:paraId="7C935CE8" w14:textId="77777777" w:rsidR="005805FD" w:rsidRPr="006A4901" w:rsidRDefault="005805FD" w:rsidP="006A4901">
      <w:pPr>
        <w:pStyle w:val="ListParagraph"/>
        <w:rPr>
          <w:sz w:val="24"/>
          <w:szCs w:val="24"/>
        </w:rPr>
      </w:pPr>
    </w:p>
    <w:p w14:paraId="1C17805D" w14:textId="76E9AA43" w:rsidR="00912BB7" w:rsidRPr="006A4901" w:rsidRDefault="005805FD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632300" w:rsidRPr="006A4901">
        <w:rPr>
          <w:sz w:val="24"/>
          <w:szCs w:val="24"/>
        </w:rPr>
        <w:t>d.</w:t>
      </w:r>
      <w:r w:rsidR="00632300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e work area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left clean and free from clutter at the end of each day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</w:t>
      </w:r>
      <w:r w:rsidR="00867699">
        <w:rPr>
          <w:sz w:val="24"/>
          <w:szCs w:val="24"/>
        </w:rPr>
        <w:tab/>
      </w:r>
      <w:r w:rsidR="0086769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nd the</w:t>
      </w:r>
      <w:r w:rsidR="00632300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ontractor </w:t>
      </w:r>
      <w:r w:rsidR="00E149BC" w:rsidRPr="006A4901">
        <w:rPr>
          <w:sz w:val="24"/>
          <w:szCs w:val="24"/>
        </w:rPr>
        <w:t>(</w:t>
      </w:r>
      <w:r w:rsidR="00CC1959" w:rsidRPr="006A4901">
        <w:rPr>
          <w:sz w:val="24"/>
          <w:szCs w:val="24"/>
        </w:rPr>
        <w:t>not the homeowner</w:t>
      </w:r>
      <w:r w:rsidR="00E149BC"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 xml:space="preserve"> will be responsible for </w:t>
      </w:r>
      <w:r w:rsidR="00342795" w:rsidRPr="00735B26">
        <w:rPr>
          <w:noProof/>
          <w:sz w:val="24"/>
          <w:szCs w:val="24"/>
        </w:rPr>
        <w:t>storage</w:t>
      </w:r>
      <w:r w:rsidR="00342795" w:rsidRPr="006A4901">
        <w:rPr>
          <w:sz w:val="24"/>
          <w:szCs w:val="24"/>
        </w:rPr>
        <w:t xml:space="preserve"> </w:t>
      </w:r>
      <w:r w:rsidR="00342795" w:rsidRPr="00735B26">
        <w:rPr>
          <w:noProof/>
          <w:sz w:val="24"/>
          <w:szCs w:val="24"/>
        </w:rPr>
        <w:t xml:space="preserve">of </w:t>
      </w:r>
      <w:r w:rsidR="00867699" w:rsidRPr="00735B26">
        <w:rPr>
          <w:noProof/>
          <w:sz w:val="24"/>
          <w:szCs w:val="24"/>
        </w:rPr>
        <w:tab/>
      </w:r>
      <w:r w:rsidR="00867699" w:rsidRPr="00735B26">
        <w:rPr>
          <w:noProof/>
          <w:sz w:val="24"/>
          <w:szCs w:val="24"/>
        </w:rPr>
        <w:tab/>
      </w:r>
      <w:r w:rsidR="00867699" w:rsidRPr="00735B26">
        <w:rPr>
          <w:noProof/>
          <w:sz w:val="24"/>
          <w:szCs w:val="24"/>
        </w:rPr>
        <w:tab/>
      </w:r>
      <w:r w:rsidR="00342795" w:rsidRPr="00735B26">
        <w:rPr>
          <w:noProof/>
          <w:sz w:val="24"/>
          <w:szCs w:val="24"/>
        </w:rPr>
        <w:t>materials</w:t>
      </w:r>
      <w:r w:rsidR="00342795" w:rsidRPr="006A4901">
        <w:rPr>
          <w:sz w:val="24"/>
          <w:szCs w:val="24"/>
        </w:rPr>
        <w:t xml:space="preserve"> and tools.</w:t>
      </w:r>
    </w:p>
    <w:p w14:paraId="79217269" w14:textId="77777777" w:rsidR="005805FD" w:rsidRPr="006A4901" w:rsidRDefault="005805FD" w:rsidP="006A4901">
      <w:pPr>
        <w:pStyle w:val="ListParagraph"/>
        <w:rPr>
          <w:sz w:val="24"/>
          <w:szCs w:val="24"/>
        </w:rPr>
      </w:pPr>
    </w:p>
    <w:p w14:paraId="0FD2FFF0" w14:textId="4AE1BD16" w:rsidR="00867699" w:rsidRDefault="005805FD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</w:r>
      <w:r w:rsidR="00632300" w:rsidRPr="006A4901">
        <w:rPr>
          <w:sz w:val="24"/>
          <w:szCs w:val="24"/>
        </w:rPr>
        <w:t>e.</w:t>
      </w:r>
      <w:r w:rsidR="00632300" w:rsidRPr="006A4901">
        <w:rPr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Prior to</w:t>
      </w:r>
      <w:r w:rsidR="00CC1959" w:rsidRPr="006A4901">
        <w:rPr>
          <w:sz w:val="24"/>
          <w:szCs w:val="24"/>
        </w:rPr>
        <w:t xml:space="preserve"> the commencement of construction</w:t>
      </w:r>
      <w:r w:rsidR="003D3D2D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the homeowner </w:t>
      </w:r>
      <w:r w:rsidR="00292E01" w:rsidRPr="006A4901">
        <w:rPr>
          <w:sz w:val="24"/>
          <w:szCs w:val="24"/>
        </w:rPr>
        <w:t xml:space="preserve">shall </w:t>
      </w:r>
      <w:r w:rsidR="00CC1959" w:rsidRPr="006A4901">
        <w:rPr>
          <w:sz w:val="24"/>
          <w:szCs w:val="24"/>
        </w:rPr>
        <w:t xml:space="preserve">arrange </w:t>
      </w:r>
      <w:r w:rsidR="00CC1959" w:rsidRPr="00735B26">
        <w:rPr>
          <w:noProof/>
          <w:sz w:val="24"/>
          <w:szCs w:val="24"/>
        </w:rPr>
        <w:t xml:space="preserve">to </w:t>
      </w:r>
      <w:r w:rsidR="00867699" w:rsidRPr="00735B26">
        <w:rPr>
          <w:noProof/>
          <w:sz w:val="24"/>
          <w:szCs w:val="24"/>
        </w:rPr>
        <w:tab/>
      </w:r>
      <w:r w:rsidR="00867699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move</w:t>
      </w:r>
      <w:r w:rsidR="00CC1959" w:rsidRPr="006A4901">
        <w:rPr>
          <w:sz w:val="24"/>
          <w:szCs w:val="24"/>
        </w:rPr>
        <w:t xml:space="preserve"> and store any valuable personal property that might </w:t>
      </w:r>
      <w:r w:rsidR="00CC1959" w:rsidRPr="00735B26">
        <w:rPr>
          <w:noProof/>
          <w:sz w:val="24"/>
          <w:szCs w:val="24"/>
        </w:rPr>
        <w:t>be damaged</w:t>
      </w:r>
      <w:r w:rsidR="00CC1959" w:rsidRPr="006A4901">
        <w:rPr>
          <w:sz w:val="24"/>
          <w:szCs w:val="24"/>
        </w:rPr>
        <w:t xml:space="preserve"> </w:t>
      </w:r>
      <w:r w:rsidR="00CC1959" w:rsidRPr="00735B26">
        <w:rPr>
          <w:noProof/>
          <w:sz w:val="24"/>
          <w:szCs w:val="24"/>
        </w:rPr>
        <w:t xml:space="preserve">during </w:t>
      </w:r>
      <w:r w:rsidR="00867699" w:rsidRPr="00735B26">
        <w:rPr>
          <w:noProof/>
          <w:sz w:val="24"/>
          <w:szCs w:val="24"/>
        </w:rPr>
        <w:tab/>
      </w:r>
      <w:r w:rsidR="00867699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the course of</w:t>
      </w:r>
      <w:r w:rsidR="00CC1959" w:rsidRPr="006A4901">
        <w:rPr>
          <w:sz w:val="24"/>
          <w:szCs w:val="24"/>
        </w:rPr>
        <w:t xml:space="preserve"> construction. </w:t>
      </w:r>
      <w:r w:rsidR="004D2194" w:rsidRPr="00735B26">
        <w:rPr>
          <w:noProof/>
          <w:sz w:val="24"/>
          <w:szCs w:val="24"/>
        </w:rPr>
        <w:t>Contractor</w:t>
      </w:r>
      <w:r w:rsidR="004D2194" w:rsidRPr="006A4901">
        <w:rPr>
          <w:sz w:val="24"/>
          <w:szCs w:val="24"/>
        </w:rPr>
        <w:t xml:space="preserve"> will maintain protection of </w:t>
      </w:r>
      <w:r w:rsidR="004D2194" w:rsidRPr="00735B26">
        <w:rPr>
          <w:noProof/>
          <w:sz w:val="24"/>
          <w:szCs w:val="24"/>
        </w:rPr>
        <w:t xml:space="preserve">existing </w:t>
      </w:r>
      <w:r w:rsidR="00867699" w:rsidRPr="00735B26">
        <w:rPr>
          <w:noProof/>
          <w:sz w:val="24"/>
          <w:szCs w:val="24"/>
        </w:rPr>
        <w:tab/>
      </w:r>
      <w:r w:rsidR="00867699" w:rsidRPr="00735B26">
        <w:rPr>
          <w:noProof/>
          <w:sz w:val="24"/>
          <w:szCs w:val="24"/>
        </w:rPr>
        <w:tab/>
      </w:r>
      <w:r w:rsidR="00867699" w:rsidRPr="00735B26">
        <w:rPr>
          <w:noProof/>
          <w:sz w:val="24"/>
          <w:szCs w:val="24"/>
        </w:rPr>
        <w:tab/>
      </w:r>
      <w:r w:rsidR="004D2194" w:rsidRPr="00735B26">
        <w:rPr>
          <w:noProof/>
          <w:sz w:val="24"/>
          <w:szCs w:val="24"/>
        </w:rPr>
        <w:t>adjacent</w:t>
      </w:r>
      <w:r w:rsidR="004D2194" w:rsidRPr="006A4901">
        <w:rPr>
          <w:sz w:val="24"/>
          <w:szCs w:val="24"/>
        </w:rPr>
        <w:t xml:space="preserve"> surfaces and finishes</w:t>
      </w:r>
      <w:r w:rsidR="00867699">
        <w:rPr>
          <w:sz w:val="24"/>
          <w:szCs w:val="24"/>
        </w:rPr>
        <w:t xml:space="preserve"> </w:t>
      </w:r>
      <w:r w:rsidR="004D2194" w:rsidRPr="00735B26">
        <w:rPr>
          <w:noProof/>
          <w:sz w:val="24"/>
          <w:szCs w:val="24"/>
        </w:rPr>
        <w:t>prior to</w:t>
      </w:r>
      <w:r w:rsidR="004D2194" w:rsidRPr="006A4901">
        <w:rPr>
          <w:sz w:val="24"/>
          <w:szCs w:val="24"/>
        </w:rPr>
        <w:t xml:space="preserve"> commencing construction. </w:t>
      </w:r>
      <w:r w:rsidR="00CC1959" w:rsidRPr="006A4901">
        <w:rPr>
          <w:sz w:val="24"/>
          <w:szCs w:val="24"/>
        </w:rPr>
        <w:t>If property is</w:t>
      </w:r>
    </w:p>
    <w:p w14:paraId="03415122" w14:textId="511FCE02" w:rsidR="00867699" w:rsidRDefault="00867699">
      <w:pPr>
        <w:suppressAutoHyphens w:val="0"/>
        <w:autoSpaceDN/>
        <w:textAlignment w:val="auto"/>
        <w:rPr>
          <w:sz w:val="24"/>
          <w:szCs w:val="24"/>
        </w:rPr>
      </w:pPr>
    </w:p>
    <w:p w14:paraId="1C17805F" w14:textId="4C2EF479" w:rsidR="00912BB7" w:rsidRPr="006A4901" w:rsidRDefault="00867699" w:rsidP="006A4901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damaged through</w:t>
      </w:r>
      <w:r w:rsidR="003C1B5B" w:rsidRPr="00735B26">
        <w:rPr>
          <w:noProof/>
          <w:sz w:val="24"/>
          <w:szCs w:val="24"/>
        </w:rPr>
        <w:t xml:space="preserve"> the</w:t>
      </w:r>
      <w:r w:rsidR="00CC1959" w:rsidRPr="00735B26">
        <w:rPr>
          <w:noProof/>
          <w:sz w:val="24"/>
          <w:szCs w:val="24"/>
        </w:rPr>
        <w:t xml:space="preserve"> negligence of the contractor</w:t>
      </w:r>
      <w:r w:rsidR="00CC1959" w:rsidRPr="006A4901">
        <w:rPr>
          <w:sz w:val="24"/>
          <w:szCs w:val="24"/>
        </w:rPr>
        <w:t xml:space="preserve">, arrangements </w:t>
      </w:r>
      <w:r w:rsidR="00292E01" w:rsidRPr="006A4901">
        <w:rPr>
          <w:sz w:val="24"/>
          <w:szCs w:val="24"/>
        </w:rPr>
        <w:t>sha</w:t>
      </w:r>
      <w:r w:rsidR="00CC1959" w:rsidRPr="006A4901">
        <w:rPr>
          <w:sz w:val="24"/>
          <w:szCs w:val="24"/>
        </w:rPr>
        <w:t xml:space="preserve">ll </w:t>
      </w:r>
      <w:r w:rsidR="00CC1959" w:rsidRPr="00735B26">
        <w:rPr>
          <w:noProof/>
          <w:sz w:val="24"/>
          <w:szCs w:val="24"/>
        </w:rPr>
        <w:t xml:space="preserve">be </w:t>
      </w:r>
      <w:r w:rsidRPr="00735B26">
        <w:rPr>
          <w:noProof/>
          <w:sz w:val="24"/>
          <w:szCs w:val="24"/>
        </w:rPr>
        <w:tab/>
      </w:r>
      <w:r w:rsidRPr="00735B26">
        <w:rPr>
          <w:noProof/>
          <w:sz w:val="24"/>
          <w:szCs w:val="24"/>
        </w:rPr>
        <w:tab/>
      </w:r>
      <w:r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made</w:t>
      </w:r>
      <w:r w:rsidR="00CC1959" w:rsidRPr="006A4901">
        <w:rPr>
          <w:sz w:val="24"/>
          <w:szCs w:val="24"/>
        </w:rPr>
        <w:t xml:space="preserve"> by the contrac</w:t>
      </w:r>
      <w:r w:rsidR="00A43091" w:rsidRPr="006A4901">
        <w:rPr>
          <w:sz w:val="24"/>
          <w:szCs w:val="24"/>
        </w:rPr>
        <w:t>tor to reimburse the homeowner.</w:t>
      </w:r>
    </w:p>
    <w:p w14:paraId="0B8BEC0C" w14:textId="77777777" w:rsidR="005805FD" w:rsidRPr="006A4901" w:rsidRDefault="005805FD" w:rsidP="006A4901">
      <w:pPr>
        <w:pStyle w:val="ListParagraph"/>
        <w:rPr>
          <w:sz w:val="24"/>
          <w:szCs w:val="24"/>
        </w:rPr>
      </w:pPr>
    </w:p>
    <w:p w14:paraId="1C178061" w14:textId="203371BA" w:rsidR="00912BB7" w:rsidRPr="006A4901" w:rsidRDefault="005805FD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632300" w:rsidRPr="006A4901">
        <w:rPr>
          <w:sz w:val="24"/>
          <w:szCs w:val="24"/>
        </w:rPr>
        <w:t>f.</w:t>
      </w:r>
      <w:r w:rsidR="00632300" w:rsidRPr="006A4901">
        <w:rPr>
          <w:sz w:val="24"/>
          <w:szCs w:val="24"/>
        </w:rPr>
        <w:tab/>
      </w:r>
      <w:r w:rsidR="00BC6B2E" w:rsidRPr="006A4901">
        <w:rPr>
          <w:sz w:val="24"/>
          <w:szCs w:val="24"/>
        </w:rPr>
        <w:t>T</w:t>
      </w:r>
      <w:r w:rsidR="00CC1959" w:rsidRPr="006A4901">
        <w:rPr>
          <w:sz w:val="24"/>
          <w:szCs w:val="24"/>
        </w:rPr>
        <w:t xml:space="preserve">he contractor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use the site and its facilities only for </w:t>
      </w:r>
      <w:r w:rsidR="00CC1959" w:rsidRPr="00735B26">
        <w:rPr>
          <w:noProof/>
          <w:sz w:val="24"/>
          <w:szCs w:val="24"/>
        </w:rPr>
        <w:t xml:space="preserve">specified </w:t>
      </w:r>
      <w:r w:rsidR="00867699" w:rsidRPr="00735B26">
        <w:rPr>
          <w:noProof/>
          <w:sz w:val="24"/>
          <w:szCs w:val="24"/>
        </w:rPr>
        <w:tab/>
      </w:r>
      <w:r w:rsidR="00867699" w:rsidRPr="00735B26">
        <w:rPr>
          <w:noProof/>
          <w:sz w:val="24"/>
          <w:szCs w:val="24"/>
        </w:rPr>
        <w:tab/>
      </w:r>
      <w:r w:rsidR="00867699" w:rsidRPr="00735B26">
        <w:rPr>
          <w:noProof/>
          <w:sz w:val="24"/>
          <w:szCs w:val="24"/>
        </w:rPr>
        <w:tab/>
      </w:r>
      <w:r w:rsidR="00867699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construction</w:t>
      </w:r>
      <w:r w:rsidR="00CC1959" w:rsidRPr="006A4901">
        <w:rPr>
          <w:sz w:val="24"/>
          <w:szCs w:val="24"/>
        </w:rPr>
        <w:t xml:space="preserve">. The electrical, water, </w:t>
      </w:r>
      <w:r w:rsidR="00BC6B2E" w:rsidRPr="006A4901">
        <w:rPr>
          <w:sz w:val="24"/>
          <w:szCs w:val="24"/>
        </w:rPr>
        <w:t>se</w:t>
      </w:r>
      <w:r w:rsidR="00CC1959" w:rsidRPr="006A4901">
        <w:rPr>
          <w:sz w:val="24"/>
          <w:szCs w:val="24"/>
        </w:rPr>
        <w:t>wer</w:t>
      </w:r>
      <w:r w:rsidR="005D173F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gas system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used </w:t>
      </w:r>
      <w:r w:rsidR="00CC1959" w:rsidRPr="00735B26">
        <w:rPr>
          <w:noProof/>
          <w:sz w:val="24"/>
          <w:szCs w:val="24"/>
        </w:rPr>
        <w:t xml:space="preserve">only </w:t>
      </w:r>
      <w:r w:rsidR="00867699" w:rsidRPr="00735B26">
        <w:rPr>
          <w:noProof/>
          <w:sz w:val="24"/>
          <w:szCs w:val="24"/>
        </w:rPr>
        <w:tab/>
      </w:r>
      <w:r w:rsidR="00867699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for</w:t>
      </w:r>
      <w:r w:rsidR="00CC1959" w:rsidRPr="006A4901">
        <w:rPr>
          <w:sz w:val="24"/>
          <w:szCs w:val="24"/>
        </w:rPr>
        <w:t xml:space="preserve"> construction purpo</w:t>
      </w:r>
      <w:r w:rsidR="00AA68DE" w:rsidRPr="006A4901">
        <w:rPr>
          <w:sz w:val="24"/>
          <w:szCs w:val="24"/>
        </w:rPr>
        <w:t>ses and during the construction</w:t>
      </w:r>
      <w:r w:rsidR="00BC6B2E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phase only.</w:t>
      </w:r>
    </w:p>
    <w:p w14:paraId="4DE2BEC4" w14:textId="77777777" w:rsidR="005805FD" w:rsidRPr="006A4901" w:rsidRDefault="005805FD" w:rsidP="006A4901">
      <w:pPr>
        <w:pStyle w:val="ListParagraph"/>
        <w:rPr>
          <w:sz w:val="24"/>
          <w:szCs w:val="24"/>
        </w:rPr>
      </w:pPr>
    </w:p>
    <w:p w14:paraId="1C178063" w14:textId="0B2122ED" w:rsidR="00912BB7" w:rsidRPr="006A4901" w:rsidRDefault="005805FD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632300" w:rsidRPr="006A4901">
        <w:rPr>
          <w:sz w:val="24"/>
          <w:szCs w:val="24"/>
        </w:rPr>
        <w:t>g.</w:t>
      </w:r>
      <w:r w:rsidR="00632300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ny discrepancy in the contract document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brought to the attention </w:t>
      </w:r>
      <w:r w:rsidR="00CC1959" w:rsidRPr="00735B26">
        <w:rPr>
          <w:noProof/>
          <w:sz w:val="24"/>
          <w:szCs w:val="24"/>
        </w:rPr>
        <w:t xml:space="preserve">of </w:t>
      </w:r>
      <w:r w:rsidR="00867699" w:rsidRPr="00735B26">
        <w:rPr>
          <w:noProof/>
          <w:sz w:val="24"/>
          <w:szCs w:val="24"/>
        </w:rPr>
        <w:tab/>
      </w:r>
      <w:r w:rsidR="00867699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the</w:t>
      </w:r>
      <w:r w:rsidR="00CC1959" w:rsidRPr="006A4901">
        <w:rPr>
          <w:sz w:val="24"/>
          <w:szCs w:val="24"/>
        </w:rPr>
        <w:t xml:space="preserve"> </w:t>
      </w:r>
      <w:r w:rsidR="004266F5"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>ontract</w:t>
      </w:r>
      <w:r w:rsidR="0069695E" w:rsidRPr="006A4901">
        <w:rPr>
          <w:sz w:val="24"/>
          <w:szCs w:val="24"/>
        </w:rPr>
        <w:t xml:space="preserve"> </w:t>
      </w:r>
      <w:r w:rsidR="004266F5" w:rsidRPr="006A4901">
        <w:rPr>
          <w:sz w:val="24"/>
          <w:szCs w:val="24"/>
        </w:rPr>
        <w:t>a</w:t>
      </w:r>
      <w:r w:rsidR="00090EBE" w:rsidRPr="006A4901">
        <w:rPr>
          <w:sz w:val="24"/>
          <w:szCs w:val="24"/>
        </w:rPr>
        <w:t>dministrator immediately</w:t>
      </w:r>
      <w:r w:rsidR="00CC1959" w:rsidRPr="006A4901">
        <w:rPr>
          <w:sz w:val="24"/>
          <w:szCs w:val="24"/>
        </w:rPr>
        <w:t>.</w:t>
      </w:r>
    </w:p>
    <w:p w14:paraId="5F78DCD8" w14:textId="77777777" w:rsidR="005805FD" w:rsidRPr="006A4901" w:rsidRDefault="005805FD" w:rsidP="006A4901">
      <w:pPr>
        <w:pStyle w:val="ListParagraph"/>
        <w:rPr>
          <w:sz w:val="24"/>
          <w:szCs w:val="24"/>
        </w:rPr>
      </w:pPr>
    </w:p>
    <w:p w14:paraId="6A956824" w14:textId="0863300D" w:rsidR="00EF6D1D" w:rsidRPr="006A4901" w:rsidRDefault="005805FD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632300" w:rsidRPr="006A4901">
        <w:rPr>
          <w:sz w:val="24"/>
          <w:szCs w:val="24"/>
        </w:rPr>
        <w:t>h.</w:t>
      </w:r>
      <w:r w:rsidR="00632300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Failure of contractors to meet </w:t>
      </w:r>
      <w:r w:rsidR="00EF6D1D" w:rsidRPr="00735B26">
        <w:rPr>
          <w:noProof/>
          <w:sz w:val="24"/>
          <w:szCs w:val="24"/>
        </w:rPr>
        <w:t>s</w:t>
      </w:r>
      <w:r w:rsidR="002D5215" w:rsidRPr="00735B26">
        <w:rPr>
          <w:noProof/>
          <w:sz w:val="24"/>
          <w:szCs w:val="24"/>
        </w:rPr>
        <w:t>tate</w:t>
      </w:r>
      <w:r w:rsidR="002D5215" w:rsidRPr="006A4901">
        <w:rPr>
          <w:sz w:val="24"/>
          <w:szCs w:val="24"/>
        </w:rPr>
        <w:t xml:space="preserve"> of Texas</w:t>
      </w:r>
      <w:r w:rsidR="00CC1959" w:rsidRPr="006A4901">
        <w:rPr>
          <w:sz w:val="24"/>
          <w:szCs w:val="24"/>
        </w:rPr>
        <w:t xml:space="preserve"> criteria can result in</w:t>
      </w:r>
      <w:r w:rsidR="00EF6D1D" w:rsidRPr="006A4901">
        <w:rPr>
          <w:sz w:val="24"/>
          <w:szCs w:val="24"/>
        </w:rPr>
        <w:t>:</w:t>
      </w:r>
    </w:p>
    <w:p w14:paraId="6B458A5D" w14:textId="77777777" w:rsidR="00632300" w:rsidRPr="006A4901" w:rsidRDefault="00632300" w:rsidP="006A4901">
      <w:pPr>
        <w:pStyle w:val="ListParagraph"/>
        <w:ind w:left="0"/>
        <w:rPr>
          <w:sz w:val="24"/>
          <w:szCs w:val="24"/>
        </w:rPr>
      </w:pPr>
    </w:p>
    <w:p w14:paraId="6BCAF43B" w14:textId="3E01F6D5" w:rsidR="003D3D2D" w:rsidRPr="006A4901" w:rsidRDefault="00632300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ontractors not being eligible for payment</w:t>
      </w:r>
      <w:r w:rsidR="00EF6D1D" w:rsidRPr="006A4901">
        <w:rPr>
          <w:sz w:val="24"/>
          <w:szCs w:val="24"/>
        </w:rPr>
        <w:t>;</w:t>
      </w:r>
      <w:r w:rsidR="00CC1959" w:rsidRPr="006A4901">
        <w:rPr>
          <w:sz w:val="24"/>
          <w:szCs w:val="24"/>
        </w:rPr>
        <w:t xml:space="preserve"> and</w:t>
      </w:r>
    </w:p>
    <w:p w14:paraId="1C178067" w14:textId="6C6710C8" w:rsidR="00912BB7" w:rsidRPr="006A4901" w:rsidRDefault="00632300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ontractor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not become </w:t>
      </w:r>
      <w:r w:rsidR="00CC1959" w:rsidRPr="00735B26">
        <w:rPr>
          <w:noProof/>
          <w:sz w:val="24"/>
          <w:szCs w:val="24"/>
        </w:rPr>
        <w:t>party</w:t>
      </w:r>
      <w:r w:rsidR="00CC1959" w:rsidRPr="006A4901">
        <w:rPr>
          <w:sz w:val="24"/>
          <w:szCs w:val="24"/>
        </w:rPr>
        <w:t xml:space="preserve"> to any </w:t>
      </w:r>
      <w:r w:rsidR="008C2C10" w:rsidRPr="006A4901">
        <w:rPr>
          <w:sz w:val="24"/>
          <w:szCs w:val="24"/>
        </w:rPr>
        <w:t xml:space="preserve">future disaster </w:t>
      </w:r>
      <w:r w:rsidR="008C2C10" w:rsidRPr="00735B26">
        <w:rPr>
          <w:noProof/>
          <w:sz w:val="24"/>
          <w:szCs w:val="24"/>
        </w:rPr>
        <w:t>recovery</w:t>
      </w:r>
      <w:r w:rsidR="003C1B5B" w:rsidRPr="00735B26">
        <w:rPr>
          <w:noProof/>
          <w:sz w:val="24"/>
          <w:szCs w:val="24"/>
        </w:rPr>
        <w:t>-</w:t>
      </w:r>
      <w:r w:rsidR="00CE5A76" w:rsidRPr="00735B26">
        <w:rPr>
          <w:noProof/>
          <w:sz w:val="24"/>
          <w:szCs w:val="24"/>
        </w:rPr>
        <w:tab/>
      </w:r>
      <w:r w:rsidR="00CE5A76" w:rsidRPr="00735B26">
        <w:rPr>
          <w:noProof/>
          <w:sz w:val="24"/>
          <w:szCs w:val="24"/>
        </w:rPr>
        <w:tab/>
      </w:r>
      <w:r w:rsidR="00CE5A76" w:rsidRPr="00735B26">
        <w:rPr>
          <w:noProof/>
          <w:sz w:val="24"/>
          <w:szCs w:val="24"/>
        </w:rPr>
        <w:tab/>
      </w:r>
      <w:r w:rsidR="00CE5A76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funded</w:t>
      </w:r>
      <w:r w:rsidR="00CC1959" w:rsidRPr="006A4901">
        <w:rPr>
          <w:sz w:val="24"/>
          <w:szCs w:val="24"/>
        </w:rPr>
        <w:t xml:space="preserve"> project</w:t>
      </w:r>
      <w:r w:rsidR="008C2C10" w:rsidRPr="006A4901">
        <w:rPr>
          <w:sz w:val="24"/>
          <w:szCs w:val="24"/>
        </w:rPr>
        <w:t>s</w:t>
      </w:r>
      <w:r w:rsidR="00CC1959" w:rsidRPr="006A4901">
        <w:rPr>
          <w:sz w:val="24"/>
          <w:szCs w:val="24"/>
        </w:rPr>
        <w:t>.</w:t>
      </w:r>
    </w:p>
    <w:p w14:paraId="1C178068" w14:textId="77777777" w:rsidR="00912BB7" w:rsidRPr="006A4901" w:rsidRDefault="00912BB7" w:rsidP="006A4901">
      <w:pPr>
        <w:rPr>
          <w:sz w:val="24"/>
          <w:szCs w:val="24"/>
        </w:rPr>
      </w:pPr>
    </w:p>
    <w:p w14:paraId="1C178069" w14:textId="038799D1" w:rsidR="00912BB7" w:rsidRPr="006A4901" w:rsidRDefault="00103129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3D2984" w:rsidRPr="006A4901">
        <w:rPr>
          <w:sz w:val="24"/>
          <w:szCs w:val="24"/>
        </w:rPr>
        <w:t>i.</w:t>
      </w:r>
      <w:r w:rsidR="003D2984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Within ten (10) days of receiving the issuance of the Notice to Proceed, </w:t>
      </w:r>
      <w:r w:rsidR="00CC1959" w:rsidRPr="00735B26">
        <w:rPr>
          <w:noProof/>
          <w:sz w:val="24"/>
          <w:szCs w:val="24"/>
        </w:rPr>
        <w:t xml:space="preserve">the </w:t>
      </w:r>
      <w:r w:rsidR="00CE5A76" w:rsidRPr="00735B26">
        <w:rPr>
          <w:noProof/>
          <w:sz w:val="24"/>
          <w:szCs w:val="24"/>
        </w:rPr>
        <w:tab/>
      </w:r>
      <w:r w:rsidR="00CE5A76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contractor</w:t>
      </w:r>
      <w:r w:rsidR="00CC1959" w:rsidRPr="006A4901">
        <w:rPr>
          <w:sz w:val="24"/>
          <w:szCs w:val="24"/>
        </w:rPr>
        <w:t xml:space="preserve">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gin </w:t>
      </w:r>
      <w:r w:rsidR="00AA7347" w:rsidRPr="006A4901">
        <w:rPr>
          <w:sz w:val="24"/>
          <w:szCs w:val="24"/>
        </w:rPr>
        <w:t>the permitting process</w:t>
      </w:r>
      <w:r w:rsidR="00CC1959" w:rsidRPr="006A4901">
        <w:rPr>
          <w:sz w:val="24"/>
          <w:szCs w:val="24"/>
        </w:rPr>
        <w:t>.</w:t>
      </w:r>
    </w:p>
    <w:p w14:paraId="1C17806A" w14:textId="77777777" w:rsidR="00912BB7" w:rsidRPr="006A4901" w:rsidRDefault="00912BB7" w:rsidP="006A4901">
      <w:pPr>
        <w:rPr>
          <w:sz w:val="24"/>
          <w:szCs w:val="24"/>
        </w:rPr>
      </w:pPr>
    </w:p>
    <w:p w14:paraId="1C17806B" w14:textId="7E815636" w:rsidR="00912BB7" w:rsidRPr="006A4901" w:rsidRDefault="0010312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3D2984" w:rsidRPr="006A4901">
        <w:rPr>
          <w:sz w:val="24"/>
          <w:szCs w:val="24"/>
        </w:rPr>
        <w:t>j.</w:t>
      </w:r>
      <w:r w:rsidR="003D2984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e number of work day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set out in the contract.</w:t>
      </w:r>
      <w:r w:rsidR="00EF6D1D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Upon completion </w:t>
      </w:r>
      <w:r w:rsidR="00CC1959" w:rsidRPr="00735B26">
        <w:rPr>
          <w:noProof/>
          <w:sz w:val="24"/>
          <w:szCs w:val="24"/>
        </w:rPr>
        <w:t xml:space="preserve">of </w:t>
      </w:r>
      <w:r w:rsidR="00CE5A76" w:rsidRPr="00735B26">
        <w:rPr>
          <w:noProof/>
          <w:sz w:val="24"/>
          <w:szCs w:val="24"/>
        </w:rPr>
        <w:tab/>
      </w:r>
      <w:r w:rsidR="00CE5A76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the</w:t>
      </w:r>
      <w:r w:rsidR="00CC1959" w:rsidRPr="006A4901">
        <w:rPr>
          <w:sz w:val="24"/>
          <w:szCs w:val="24"/>
        </w:rPr>
        <w:t xml:space="preserve"> work acceptance by the </w:t>
      </w:r>
      <w:r w:rsidR="001D04ED"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 xml:space="preserve">ontract </w:t>
      </w:r>
      <w:r w:rsidR="001D04ED" w:rsidRPr="006A4901">
        <w:rPr>
          <w:sz w:val="24"/>
          <w:szCs w:val="24"/>
        </w:rPr>
        <w:t>a</w:t>
      </w:r>
      <w:r w:rsidR="00CC1959" w:rsidRPr="006A4901">
        <w:rPr>
          <w:sz w:val="24"/>
          <w:szCs w:val="24"/>
        </w:rPr>
        <w:t xml:space="preserve">dministrator and homeowner, the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ertificate of Final Inspection </w:t>
      </w:r>
      <w:r w:rsidR="00CC1959" w:rsidRPr="00735B26">
        <w:rPr>
          <w:noProof/>
          <w:sz w:val="24"/>
          <w:szCs w:val="24"/>
        </w:rPr>
        <w:t>is issued</w:t>
      </w:r>
      <w:r w:rsidR="00CC1959" w:rsidRPr="006A4901">
        <w:rPr>
          <w:sz w:val="24"/>
          <w:szCs w:val="24"/>
        </w:rPr>
        <w:t xml:space="preserve"> and the </w:t>
      </w:r>
      <w:r w:rsidR="00ED4B46" w:rsidRPr="006A4901">
        <w:rPr>
          <w:sz w:val="24"/>
          <w:szCs w:val="24"/>
        </w:rPr>
        <w:t>w</w:t>
      </w:r>
      <w:r w:rsidR="00CC1959" w:rsidRPr="006A4901">
        <w:rPr>
          <w:sz w:val="24"/>
          <w:szCs w:val="24"/>
        </w:rPr>
        <w:t xml:space="preserve">arranty </w:t>
      </w:r>
      <w:r w:rsidR="00ED4B46" w:rsidRPr="006A4901">
        <w:rPr>
          <w:sz w:val="24"/>
          <w:szCs w:val="24"/>
        </w:rPr>
        <w:t>p</w:t>
      </w:r>
      <w:r w:rsidR="00CC1959" w:rsidRPr="006A4901">
        <w:rPr>
          <w:sz w:val="24"/>
          <w:szCs w:val="24"/>
        </w:rPr>
        <w:t>eriod begins.</w:t>
      </w:r>
    </w:p>
    <w:p w14:paraId="36AE34A0" w14:textId="77777777" w:rsidR="005805FD" w:rsidRPr="006A4901" w:rsidRDefault="005805FD" w:rsidP="006A4901">
      <w:pPr>
        <w:rPr>
          <w:sz w:val="24"/>
          <w:szCs w:val="24"/>
        </w:rPr>
      </w:pPr>
    </w:p>
    <w:p w14:paraId="1C17806D" w14:textId="7067F38F" w:rsidR="00912BB7" w:rsidRPr="006A4901" w:rsidRDefault="0010312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3D2984" w:rsidRPr="006A4901">
        <w:rPr>
          <w:sz w:val="24"/>
          <w:szCs w:val="24"/>
        </w:rPr>
        <w:t>k.</w:t>
      </w:r>
      <w:r w:rsidR="003D2984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irty (30) days after the Certificate of Final Inspection date, the statutory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mount retained </w:t>
      </w:r>
      <w:r w:rsidR="00342795" w:rsidRPr="006A4901">
        <w:rPr>
          <w:sz w:val="24"/>
          <w:szCs w:val="24"/>
        </w:rPr>
        <w:t>may be</w:t>
      </w:r>
      <w:r w:rsidR="00CC1959" w:rsidRPr="006A4901">
        <w:rPr>
          <w:sz w:val="24"/>
          <w:szCs w:val="24"/>
        </w:rPr>
        <w:t xml:space="preserve"> released to the contractor</w:t>
      </w:r>
      <w:r w:rsidR="00A91C39" w:rsidRPr="006A4901">
        <w:rPr>
          <w:sz w:val="24"/>
          <w:szCs w:val="24"/>
        </w:rPr>
        <w:t xml:space="preserve">. In the case that punch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A91C39" w:rsidRPr="006A4901">
        <w:rPr>
          <w:sz w:val="24"/>
          <w:szCs w:val="24"/>
        </w:rPr>
        <w:t>list/warranty items are still pending</w:t>
      </w:r>
      <w:r w:rsidR="00CE5A76">
        <w:rPr>
          <w:sz w:val="24"/>
          <w:szCs w:val="24"/>
        </w:rPr>
        <w:t xml:space="preserve"> </w:t>
      </w:r>
      <w:r w:rsidR="00A91C39" w:rsidRPr="006A4901">
        <w:rPr>
          <w:sz w:val="24"/>
          <w:szCs w:val="24"/>
        </w:rPr>
        <w:t>from the final walkthrough</w:t>
      </w:r>
      <w:r w:rsidR="00CC1959" w:rsidRPr="006A4901">
        <w:rPr>
          <w:sz w:val="24"/>
          <w:szCs w:val="24"/>
        </w:rPr>
        <w:t xml:space="preserve">, </w:t>
      </w:r>
      <w:r w:rsidR="00A91C39" w:rsidRPr="006A4901">
        <w:rPr>
          <w:sz w:val="24"/>
          <w:szCs w:val="24"/>
        </w:rPr>
        <w:t xml:space="preserve">the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5805FD" w:rsidRPr="006A4901">
        <w:rPr>
          <w:sz w:val="24"/>
          <w:szCs w:val="24"/>
        </w:rPr>
        <w:t>s</w:t>
      </w:r>
      <w:r w:rsidR="00E149BC" w:rsidRPr="006A4901">
        <w:rPr>
          <w:sz w:val="24"/>
          <w:szCs w:val="24"/>
        </w:rPr>
        <w:t>ubrecipient</w:t>
      </w:r>
      <w:r w:rsidR="00A91C39" w:rsidRPr="006A4901">
        <w:rPr>
          <w:sz w:val="24"/>
          <w:szCs w:val="24"/>
        </w:rPr>
        <w:t xml:space="preserve"> reserves the right to hold retainage until all items have been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A91C39" w:rsidRPr="006A4901">
        <w:rPr>
          <w:sz w:val="24"/>
          <w:szCs w:val="24"/>
        </w:rPr>
        <w:t>addressed</w:t>
      </w:r>
      <w:r w:rsidR="008C2C10" w:rsidRPr="006A4901">
        <w:rPr>
          <w:sz w:val="24"/>
          <w:szCs w:val="24"/>
        </w:rPr>
        <w:t xml:space="preserve">. In the event that punch list </w:t>
      </w:r>
      <w:r w:rsidR="005A044D">
        <w:rPr>
          <w:sz w:val="24"/>
          <w:szCs w:val="24"/>
        </w:rPr>
        <w:t>items are</w:t>
      </w:r>
      <w:r w:rsidR="008C2C10" w:rsidRPr="006A4901">
        <w:rPr>
          <w:sz w:val="24"/>
          <w:szCs w:val="24"/>
        </w:rPr>
        <w:t xml:space="preserve"> not completed before the </w:t>
      </w:r>
      <w:r w:rsidR="007B6DCC" w:rsidRPr="006A4901">
        <w:rPr>
          <w:sz w:val="24"/>
          <w:szCs w:val="24"/>
        </w:rPr>
        <w:t>30-</w:t>
      </w:r>
      <w:r w:rsidR="005A044D">
        <w:rPr>
          <w:sz w:val="24"/>
          <w:szCs w:val="24"/>
        </w:rPr>
        <w:tab/>
      </w:r>
      <w:r w:rsidR="005A044D">
        <w:rPr>
          <w:sz w:val="24"/>
          <w:szCs w:val="24"/>
        </w:rPr>
        <w:tab/>
      </w:r>
      <w:r w:rsidR="007B6DCC" w:rsidRPr="006A4901">
        <w:rPr>
          <w:sz w:val="24"/>
          <w:szCs w:val="24"/>
        </w:rPr>
        <w:t>day</w:t>
      </w:r>
      <w:r w:rsidR="008C2C10" w:rsidRPr="006A4901">
        <w:rPr>
          <w:sz w:val="24"/>
          <w:szCs w:val="24"/>
        </w:rPr>
        <w:t xml:space="preserve"> deadline, the </w:t>
      </w:r>
      <w:r w:rsidR="005805FD" w:rsidRPr="006A4901">
        <w:rPr>
          <w:sz w:val="24"/>
          <w:szCs w:val="24"/>
        </w:rPr>
        <w:t>s</w:t>
      </w:r>
      <w:r w:rsidR="00E149BC" w:rsidRPr="006A4901">
        <w:rPr>
          <w:sz w:val="24"/>
          <w:szCs w:val="24"/>
        </w:rPr>
        <w:t>ubrecipient</w:t>
      </w:r>
      <w:r w:rsidR="008C2C10" w:rsidRPr="006A4901">
        <w:rPr>
          <w:sz w:val="24"/>
          <w:szCs w:val="24"/>
        </w:rPr>
        <w:t xml:space="preserve"> reserves the right to have the punch list items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8C2C10" w:rsidRPr="006A4901">
        <w:rPr>
          <w:sz w:val="24"/>
          <w:szCs w:val="24"/>
        </w:rPr>
        <w:t xml:space="preserve">completed by others and have the cost </w:t>
      </w:r>
      <w:r w:rsidR="00FD4F8D" w:rsidRPr="006A4901">
        <w:rPr>
          <w:sz w:val="24"/>
          <w:szCs w:val="24"/>
        </w:rPr>
        <w:t>deduct</w:t>
      </w:r>
      <w:r w:rsidR="008C2C10" w:rsidRPr="006A4901">
        <w:rPr>
          <w:sz w:val="24"/>
          <w:szCs w:val="24"/>
        </w:rPr>
        <w:t>ed</w:t>
      </w:r>
      <w:r w:rsidR="00FD4F8D" w:rsidRPr="006A4901">
        <w:rPr>
          <w:sz w:val="24"/>
          <w:szCs w:val="24"/>
        </w:rPr>
        <w:t xml:space="preserve"> from the retain</w:t>
      </w:r>
      <w:r w:rsidR="008C2C10" w:rsidRPr="006A4901">
        <w:rPr>
          <w:sz w:val="24"/>
          <w:szCs w:val="24"/>
        </w:rPr>
        <w:t>ed amount</w:t>
      </w:r>
      <w:r w:rsidR="00E93D15" w:rsidRPr="006A4901">
        <w:rPr>
          <w:sz w:val="24"/>
          <w:szCs w:val="24"/>
        </w:rPr>
        <w:t>.</w:t>
      </w:r>
    </w:p>
    <w:p w14:paraId="1C17806E" w14:textId="77777777" w:rsidR="00912BB7" w:rsidRPr="006A4901" w:rsidRDefault="00912BB7" w:rsidP="006A4901">
      <w:pPr>
        <w:rPr>
          <w:sz w:val="24"/>
          <w:szCs w:val="24"/>
        </w:rPr>
      </w:pPr>
    </w:p>
    <w:p w14:paraId="1C17806F" w14:textId="3731F36E" w:rsidR="00912BB7" w:rsidRPr="006A4901" w:rsidRDefault="003D298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l.</w:t>
      </w:r>
      <w:r w:rsidRPr="006A4901">
        <w:rPr>
          <w:sz w:val="24"/>
          <w:szCs w:val="24"/>
        </w:rPr>
        <w:tab/>
      </w:r>
      <w:r w:rsidR="00A43091" w:rsidRPr="006A4901">
        <w:rPr>
          <w:sz w:val="24"/>
          <w:szCs w:val="24"/>
        </w:rPr>
        <w:t xml:space="preserve">For reconstruction, </w:t>
      </w:r>
      <w:r w:rsidR="00CC1959" w:rsidRPr="006A4901">
        <w:rPr>
          <w:sz w:val="24"/>
          <w:szCs w:val="24"/>
        </w:rPr>
        <w:t xml:space="preserve">payments are </w:t>
      </w:r>
      <w:r w:rsidR="00117D76" w:rsidRPr="006A4901">
        <w:rPr>
          <w:sz w:val="24"/>
          <w:szCs w:val="24"/>
        </w:rPr>
        <w:t xml:space="preserve">to be requested </w:t>
      </w:r>
      <w:r w:rsidR="00CC1959" w:rsidRPr="006A4901">
        <w:rPr>
          <w:sz w:val="24"/>
          <w:szCs w:val="24"/>
        </w:rPr>
        <w:t xml:space="preserve">when the project reaches </w:t>
      </w:r>
      <w:r w:rsidR="00D77987" w:rsidRPr="006A4901">
        <w:rPr>
          <w:sz w:val="24"/>
          <w:szCs w:val="24"/>
        </w:rPr>
        <w:t xml:space="preserve">50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3C1B5B" w:rsidRPr="006A4901">
        <w:rPr>
          <w:sz w:val="24"/>
          <w:szCs w:val="24"/>
        </w:rPr>
        <w:t>per</w:t>
      </w:r>
      <w:r w:rsidR="00D77987" w:rsidRPr="006A4901">
        <w:rPr>
          <w:sz w:val="24"/>
          <w:szCs w:val="24"/>
        </w:rPr>
        <w:t>cent</w:t>
      </w:r>
      <w:r w:rsidR="00117D76" w:rsidRPr="006A4901">
        <w:rPr>
          <w:sz w:val="24"/>
          <w:szCs w:val="24"/>
        </w:rPr>
        <w:t xml:space="preserve"> (</w:t>
      </w:r>
      <w:r w:rsidR="003C1B5B" w:rsidRPr="006A4901">
        <w:rPr>
          <w:sz w:val="24"/>
          <w:szCs w:val="24"/>
        </w:rPr>
        <w:t>pre-dry</w:t>
      </w:r>
      <w:r w:rsidR="00D77987" w:rsidRPr="006A4901">
        <w:rPr>
          <w:sz w:val="24"/>
          <w:szCs w:val="24"/>
        </w:rPr>
        <w:t>wall</w:t>
      </w:r>
      <w:r w:rsidR="00117D76"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>, 100</w:t>
      </w:r>
      <w:r w:rsidR="00A75ADF" w:rsidRPr="006A4901">
        <w:rPr>
          <w:sz w:val="24"/>
          <w:szCs w:val="24"/>
        </w:rPr>
        <w:t xml:space="preserve"> percent</w:t>
      </w:r>
      <w:r w:rsidR="00CC1959" w:rsidRPr="006A4901">
        <w:rPr>
          <w:sz w:val="24"/>
          <w:szCs w:val="24"/>
        </w:rPr>
        <w:t xml:space="preserve"> completion</w:t>
      </w:r>
      <w:r w:rsidR="001D04ED" w:rsidRPr="006A4901">
        <w:rPr>
          <w:sz w:val="24"/>
          <w:szCs w:val="24"/>
        </w:rPr>
        <w:t>,</w:t>
      </w:r>
      <w:r w:rsidR="00473DC2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and at 30 days after Certificate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of Final Inspection is issued.</w:t>
      </w:r>
      <w:r w:rsidR="00A43091" w:rsidRPr="006A4901">
        <w:rPr>
          <w:sz w:val="24"/>
          <w:szCs w:val="24"/>
        </w:rPr>
        <w:t xml:space="preserve"> </w:t>
      </w:r>
      <w:r w:rsidR="00603B3E" w:rsidRPr="006A4901">
        <w:rPr>
          <w:sz w:val="24"/>
          <w:szCs w:val="24"/>
        </w:rPr>
        <w:t xml:space="preserve">For </w:t>
      </w:r>
      <w:r w:rsidR="007B6DCC" w:rsidRPr="006A4901">
        <w:rPr>
          <w:sz w:val="24"/>
          <w:szCs w:val="24"/>
        </w:rPr>
        <w:t>rehabilitation, payments</w:t>
      </w:r>
      <w:r w:rsidR="00603B3E" w:rsidRPr="006A4901">
        <w:rPr>
          <w:sz w:val="24"/>
          <w:szCs w:val="24"/>
        </w:rPr>
        <w:t xml:space="preserve"> are </w:t>
      </w:r>
      <w:r w:rsidR="00117D76" w:rsidRPr="006A4901">
        <w:rPr>
          <w:sz w:val="24"/>
          <w:szCs w:val="24"/>
        </w:rPr>
        <w:t xml:space="preserve">to be </w:t>
      </w:r>
      <w:r w:rsidR="00603B3E" w:rsidRPr="006A4901">
        <w:rPr>
          <w:sz w:val="24"/>
          <w:szCs w:val="24"/>
        </w:rPr>
        <w:t xml:space="preserve">made at 50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603B3E" w:rsidRPr="006A4901">
        <w:rPr>
          <w:sz w:val="24"/>
          <w:szCs w:val="24"/>
        </w:rPr>
        <w:t>percent, 100 percent</w:t>
      </w:r>
      <w:r w:rsidR="005418D1" w:rsidRPr="006A4901">
        <w:rPr>
          <w:sz w:val="24"/>
          <w:szCs w:val="24"/>
        </w:rPr>
        <w:t>,</w:t>
      </w:r>
      <w:r w:rsidR="00603B3E" w:rsidRPr="006A4901">
        <w:rPr>
          <w:sz w:val="24"/>
          <w:szCs w:val="24"/>
        </w:rPr>
        <w:t xml:space="preserve"> and at 30 days after Certificate of Final Inspection is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5A044D">
        <w:rPr>
          <w:sz w:val="24"/>
          <w:szCs w:val="24"/>
        </w:rPr>
        <w:tab/>
      </w:r>
      <w:r w:rsidR="00603B3E" w:rsidRPr="006A4901">
        <w:rPr>
          <w:sz w:val="24"/>
          <w:szCs w:val="24"/>
        </w:rPr>
        <w:t>issued.</w:t>
      </w:r>
    </w:p>
    <w:p w14:paraId="1C178070" w14:textId="77777777" w:rsidR="00912BB7" w:rsidRPr="006A4901" w:rsidRDefault="00912BB7" w:rsidP="006A4901">
      <w:pPr>
        <w:rPr>
          <w:sz w:val="24"/>
          <w:szCs w:val="24"/>
        </w:rPr>
      </w:pPr>
    </w:p>
    <w:p w14:paraId="1C178071" w14:textId="07C9C01C" w:rsidR="00213939" w:rsidRPr="006A4901" w:rsidRDefault="003D2984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m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ll requests for payments will be made in writing by the contractor to</w:t>
      </w:r>
      <w:r w:rsidR="00704554" w:rsidRPr="006A4901">
        <w:rPr>
          <w:sz w:val="24"/>
          <w:szCs w:val="24"/>
        </w:rPr>
        <w:t xml:space="preserve"> the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D37C69" w:rsidRPr="006A4901">
        <w:rPr>
          <w:sz w:val="24"/>
          <w:szCs w:val="24"/>
        </w:rPr>
        <w:t>c</w:t>
      </w:r>
      <w:r w:rsidR="00704554" w:rsidRPr="006A4901">
        <w:rPr>
          <w:sz w:val="24"/>
          <w:szCs w:val="24"/>
        </w:rPr>
        <w:t xml:space="preserve">ontract </w:t>
      </w:r>
      <w:r w:rsidR="00D37C69" w:rsidRPr="006A4901">
        <w:rPr>
          <w:sz w:val="24"/>
          <w:szCs w:val="24"/>
        </w:rPr>
        <w:t>a</w:t>
      </w:r>
      <w:r w:rsidR="00704554" w:rsidRPr="006A4901">
        <w:rPr>
          <w:sz w:val="24"/>
          <w:szCs w:val="24"/>
        </w:rPr>
        <w:t>dministrator</w:t>
      </w:r>
      <w:r w:rsidR="001D04ED" w:rsidRPr="006A4901">
        <w:rPr>
          <w:sz w:val="24"/>
          <w:szCs w:val="24"/>
        </w:rPr>
        <w:t>,</w:t>
      </w:r>
      <w:r w:rsidR="00704554" w:rsidRPr="006A4901">
        <w:rPr>
          <w:sz w:val="24"/>
          <w:szCs w:val="24"/>
        </w:rPr>
        <w:t xml:space="preserve"> and </w:t>
      </w:r>
      <w:r w:rsidR="00CC1959" w:rsidRPr="006A4901">
        <w:rPr>
          <w:sz w:val="24"/>
          <w:szCs w:val="24"/>
        </w:rPr>
        <w:t xml:space="preserve">will include a list of items, their costs, and a sum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of the item costs.</w:t>
      </w:r>
    </w:p>
    <w:p w14:paraId="2B5712DA" w14:textId="4CC0DF93" w:rsidR="00213939" w:rsidRPr="006A4901" w:rsidRDefault="00213939">
      <w:pPr>
        <w:suppressAutoHyphens w:val="0"/>
        <w:autoSpaceDN/>
        <w:textAlignment w:val="auto"/>
        <w:rPr>
          <w:sz w:val="24"/>
          <w:szCs w:val="24"/>
        </w:rPr>
      </w:pPr>
    </w:p>
    <w:p w14:paraId="1C178073" w14:textId="5683E7DB" w:rsidR="00912BB7" w:rsidRPr="006A4901" w:rsidRDefault="003D298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n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e work to be paid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based solely on completed items </w:t>
      </w:r>
      <w:r w:rsidR="00AC5E45" w:rsidRPr="006A4901">
        <w:rPr>
          <w:sz w:val="24"/>
          <w:szCs w:val="24"/>
        </w:rPr>
        <w:t xml:space="preserve">(less retainage)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from the schedule of values submitted by the contractor prior to construction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or the Itemization of Bid Form if no schedule submitted.</w:t>
      </w:r>
    </w:p>
    <w:p w14:paraId="1C178074" w14:textId="77777777" w:rsidR="00912BB7" w:rsidRPr="006A4901" w:rsidRDefault="00912BB7" w:rsidP="006A4901">
      <w:pPr>
        <w:rPr>
          <w:sz w:val="24"/>
          <w:szCs w:val="24"/>
        </w:rPr>
      </w:pPr>
    </w:p>
    <w:p w14:paraId="1C178075" w14:textId="33FE527C" w:rsidR="00912BB7" w:rsidRPr="006A4901" w:rsidRDefault="003D298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o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e </w:t>
      </w:r>
      <w:r w:rsidR="00ED4B46"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 xml:space="preserve">ontract </w:t>
      </w:r>
      <w:r w:rsidR="00ED4B46" w:rsidRPr="006A4901">
        <w:rPr>
          <w:sz w:val="24"/>
          <w:szCs w:val="24"/>
        </w:rPr>
        <w:t>a</w:t>
      </w:r>
      <w:r w:rsidR="00CC1959" w:rsidRPr="006A4901">
        <w:rPr>
          <w:sz w:val="24"/>
          <w:szCs w:val="24"/>
        </w:rPr>
        <w:t xml:space="preserve">dministrator </w:t>
      </w:r>
      <w:r w:rsidR="00502499" w:rsidRPr="006A4901">
        <w:rPr>
          <w:sz w:val="24"/>
          <w:szCs w:val="24"/>
        </w:rPr>
        <w:t>will</w:t>
      </w:r>
      <w:r w:rsidR="008A610F" w:rsidRPr="006A4901">
        <w:rPr>
          <w:sz w:val="24"/>
          <w:szCs w:val="24"/>
        </w:rPr>
        <w:t xml:space="preserve"> inspect work in a timely fashion from the date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8A610F" w:rsidRPr="006A4901">
        <w:rPr>
          <w:sz w:val="24"/>
          <w:szCs w:val="24"/>
        </w:rPr>
        <w:t>of request.</w:t>
      </w:r>
    </w:p>
    <w:p w14:paraId="1C178076" w14:textId="3EAF30B8" w:rsidR="00CE5A76" w:rsidRDefault="00CE5A76">
      <w:pPr>
        <w:suppressAutoHyphens w:val="0"/>
        <w:autoSpaceDN/>
        <w:textAlignment w:val="auto"/>
        <w:rPr>
          <w:sz w:val="24"/>
          <w:szCs w:val="24"/>
        </w:rPr>
      </w:pPr>
    </w:p>
    <w:p w14:paraId="1C178077" w14:textId="046E96F6" w:rsidR="00912BB7" w:rsidRPr="006A4901" w:rsidRDefault="003D2984" w:rsidP="00735B26">
      <w:pPr>
        <w:tabs>
          <w:tab w:val="left" w:pos="1440"/>
        </w:tabs>
        <w:ind w:left="1440" w:hanging="720"/>
        <w:rPr>
          <w:sz w:val="24"/>
          <w:szCs w:val="24"/>
        </w:rPr>
      </w:pPr>
      <w:r w:rsidRPr="006A4901">
        <w:rPr>
          <w:sz w:val="24"/>
          <w:szCs w:val="24"/>
        </w:rPr>
        <w:t>p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ll materials use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new and of a good quality. All work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done with skilled craftsmen and accomplished with care. Contractor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provide samples to the homeowner for selection for all materials and provide reasonable time to the homeowner to make selections. Contractor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submit a letter to the </w:t>
      </w:r>
      <w:r w:rsidR="00BB6879"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 xml:space="preserve">ontract </w:t>
      </w:r>
      <w:r w:rsidR="00BB6879" w:rsidRPr="006A4901">
        <w:rPr>
          <w:sz w:val="24"/>
          <w:szCs w:val="24"/>
        </w:rPr>
        <w:t>a</w:t>
      </w:r>
      <w:r w:rsidR="00CC1959" w:rsidRPr="006A4901">
        <w:rPr>
          <w:sz w:val="24"/>
          <w:szCs w:val="24"/>
        </w:rPr>
        <w:t>dministrator, signed</w:t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by the homeowner, stating that the homeowner approves of colors and quality </w:t>
      </w:r>
      <w:r w:rsidR="00735B26">
        <w:rPr>
          <w:sz w:val="24"/>
          <w:szCs w:val="24"/>
        </w:rPr>
        <w:t>o</w:t>
      </w:r>
      <w:r w:rsidR="00CC1959" w:rsidRPr="006A4901">
        <w:rPr>
          <w:sz w:val="24"/>
          <w:szCs w:val="24"/>
        </w:rPr>
        <w:t>f items such as, but not limited to</w:t>
      </w:r>
      <w:r w:rsidR="00D74AAB" w:rsidRPr="006A4901">
        <w:rPr>
          <w:sz w:val="24"/>
          <w:szCs w:val="24"/>
        </w:rPr>
        <w:t xml:space="preserve">: </w:t>
      </w:r>
      <w:r w:rsidR="003C6E88" w:rsidRPr="006A4901">
        <w:rPr>
          <w:sz w:val="24"/>
          <w:szCs w:val="24"/>
        </w:rPr>
        <w:t xml:space="preserve">(1) </w:t>
      </w:r>
      <w:r w:rsidR="00CC1959" w:rsidRPr="006A4901">
        <w:rPr>
          <w:sz w:val="24"/>
          <w:szCs w:val="24"/>
        </w:rPr>
        <w:t xml:space="preserve">paint, </w:t>
      </w:r>
      <w:r w:rsidR="003C6E88" w:rsidRPr="006A4901">
        <w:rPr>
          <w:sz w:val="24"/>
          <w:szCs w:val="24"/>
        </w:rPr>
        <w:t xml:space="preserve">(2) </w:t>
      </w:r>
      <w:r w:rsidR="00CC1959" w:rsidRPr="006A4901">
        <w:rPr>
          <w:sz w:val="24"/>
          <w:szCs w:val="24"/>
        </w:rPr>
        <w:t xml:space="preserve">flooring materials, </w:t>
      </w:r>
      <w:r w:rsidR="003C6E88" w:rsidRPr="006A4901">
        <w:rPr>
          <w:sz w:val="24"/>
          <w:szCs w:val="24"/>
        </w:rPr>
        <w:t xml:space="preserve">(3) </w:t>
      </w:r>
      <w:r w:rsidR="00CC1959" w:rsidRPr="006A4901">
        <w:rPr>
          <w:sz w:val="24"/>
          <w:szCs w:val="24"/>
        </w:rPr>
        <w:t xml:space="preserve">brick, </w:t>
      </w:r>
      <w:r w:rsidR="003C6E88" w:rsidRPr="006A4901">
        <w:rPr>
          <w:sz w:val="24"/>
          <w:szCs w:val="24"/>
        </w:rPr>
        <w:t xml:space="preserve">(4) </w:t>
      </w:r>
      <w:r w:rsidR="00CC1959" w:rsidRPr="006A4901">
        <w:rPr>
          <w:sz w:val="24"/>
          <w:szCs w:val="24"/>
        </w:rPr>
        <w:t xml:space="preserve">shingles, </w:t>
      </w:r>
      <w:r w:rsidR="003C6E88" w:rsidRPr="006A4901">
        <w:rPr>
          <w:sz w:val="24"/>
          <w:szCs w:val="24"/>
        </w:rPr>
        <w:t xml:space="preserve">(5) </w:t>
      </w:r>
      <w:r w:rsidR="00CC1959" w:rsidRPr="006A4901">
        <w:rPr>
          <w:sz w:val="24"/>
          <w:szCs w:val="24"/>
        </w:rPr>
        <w:t xml:space="preserve">siding, </w:t>
      </w:r>
      <w:r w:rsidR="003C6E88" w:rsidRPr="006A4901">
        <w:rPr>
          <w:sz w:val="24"/>
          <w:szCs w:val="24"/>
        </w:rPr>
        <w:t xml:space="preserve">(6) </w:t>
      </w:r>
      <w:r w:rsidR="00CC1959" w:rsidRPr="006A4901">
        <w:rPr>
          <w:sz w:val="24"/>
          <w:szCs w:val="24"/>
        </w:rPr>
        <w:t xml:space="preserve">door/window/drawer hardware, and </w:t>
      </w:r>
      <w:r w:rsidR="003C6E88" w:rsidRPr="006A4901">
        <w:rPr>
          <w:sz w:val="24"/>
          <w:szCs w:val="24"/>
        </w:rPr>
        <w:t>(7)</w:t>
      </w:r>
      <w:r w:rsidR="00735B26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countertops.</w:t>
      </w:r>
    </w:p>
    <w:p w14:paraId="1C178078" w14:textId="77777777" w:rsidR="00912BB7" w:rsidRPr="006A4901" w:rsidRDefault="00912BB7" w:rsidP="00735B26">
      <w:pPr>
        <w:ind w:left="1440" w:hanging="720"/>
        <w:rPr>
          <w:sz w:val="24"/>
          <w:szCs w:val="24"/>
        </w:rPr>
      </w:pPr>
    </w:p>
    <w:p w14:paraId="4A0E1F5A" w14:textId="45F52380" w:rsidR="00A02199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q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Upon completion of construction, </w:t>
      </w:r>
      <w:r w:rsidR="00FD4F8D" w:rsidRPr="006A4901">
        <w:rPr>
          <w:sz w:val="24"/>
          <w:szCs w:val="24"/>
        </w:rPr>
        <w:t xml:space="preserve">but prior to final inspection, </w:t>
      </w:r>
      <w:r w:rsidR="00CC1959" w:rsidRPr="006A4901">
        <w:rPr>
          <w:sz w:val="24"/>
          <w:szCs w:val="24"/>
        </w:rPr>
        <w:t xml:space="preserve">the contractor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will</w:t>
      </w:r>
      <w:r w:rsidR="00A02199" w:rsidRPr="006A4901">
        <w:rPr>
          <w:sz w:val="24"/>
          <w:szCs w:val="24"/>
        </w:rPr>
        <w:t>:</w:t>
      </w:r>
    </w:p>
    <w:p w14:paraId="1C178079" w14:textId="685FD118" w:rsidR="00912BB7" w:rsidRPr="006A4901" w:rsidRDefault="00912BB7" w:rsidP="006A4901">
      <w:pPr>
        <w:rPr>
          <w:sz w:val="24"/>
          <w:szCs w:val="24"/>
        </w:rPr>
      </w:pPr>
    </w:p>
    <w:p w14:paraId="1C17807A" w14:textId="3EE57FA1" w:rsidR="00912BB7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Remove all construction debris from the site;</w:t>
      </w:r>
    </w:p>
    <w:p w14:paraId="1C17807B" w14:textId="055E0B46" w:rsidR="00912BB7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lean and mop all floors;</w:t>
      </w:r>
    </w:p>
    <w:p w14:paraId="1C17807C" w14:textId="03E3305C" w:rsidR="00912BB7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3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lean all new and existing paint from other finished surf</w:t>
      </w:r>
      <w:r w:rsidR="00E9298D" w:rsidRPr="006A4901">
        <w:rPr>
          <w:sz w:val="24"/>
          <w:szCs w:val="24"/>
        </w:rPr>
        <w:t xml:space="preserve">aces including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E9298D" w:rsidRPr="006A4901">
        <w:rPr>
          <w:sz w:val="24"/>
          <w:szCs w:val="24"/>
        </w:rPr>
        <w:t>window glass and</w:t>
      </w:r>
      <w:r w:rsidR="00603B3E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mirrors;</w:t>
      </w:r>
    </w:p>
    <w:p w14:paraId="1C17807D" w14:textId="3DC2E82D" w:rsidR="00912BB7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4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eave all newly installed items in operating condition;</w:t>
      </w:r>
    </w:p>
    <w:p w14:paraId="1C17807E" w14:textId="7951ED5F" w:rsidR="00912BB7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5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ight gas water heater pilots, stove/oven pilots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gas heater pilots;</w:t>
      </w:r>
    </w:p>
    <w:p w14:paraId="1C17807F" w14:textId="570C4C59" w:rsidR="00912BB7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6)</w:t>
      </w:r>
      <w:r w:rsidRPr="006A4901">
        <w:rPr>
          <w:sz w:val="24"/>
          <w:szCs w:val="24"/>
        </w:rPr>
        <w:tab/>
      </w:r>
      <w:r w:rsidR="00292E01" w:rsidRPr="006A4901">
        <w:rPr>
          <w:sz w:val="24"/>
          <w:szCs w:val="24"/>
        </w:rPr>
        <w:t>S</w:t>
      </w:r>
      <w:r w:rsidR="00CC1959" w:rsidRPr="006A4901">
        <w:rPr>
          <w:sz w:val="24"/>
          <w:szCs w:val="24"/>
        </w:rPr>
        <w:t>tart all other electrical and mechanical systems;</w:t>
      </w:r>
    </w:p>
    <w:p w14:paraId="1C178080" w14:textId="0DD9CF79" w:rsidR="00912BB7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7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Put all hardware in operating condition;</w:t>
      </w:r>
      <w:r w:rsidR="00A02199" w:rsidRPr="006A4901">
        <w:rPr>
          <w:sz w:val="24"/>
          <w:szCs w:val="24"/>
        </w:rPr>
        <w:t xml:space="preserve"> and</w:t>
      </w:r>
    </w:p>
    <w:p w14:paraId="1C178081" w14:textId="77F8FFF6" w:rsidR="00912BB7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8)</w:t>
      </w:r>
      <w:r w:rsidRPr="006A4901">
        <w:rPr>
          <w:sz w:val="24"/>
          <w:szCs w:val="24"/>
        </w:rPr>
        <w:tab/>
      </w:r>
      <w:r w:rsidR="00AC5E45" w:rsidRPr="006A4901">
        <w:rPr>
          <w:sz w:val="24"/>
          <w:szCs w:val="24"/>
        </w:rPr>
        <w:t xml:space="preserve">Schedule a </w:t>
      </w:r>
      <w:r w:rsidR="0083395E" w:rsidRPr="006A4901">
        <w:rPr>
          <w:sz w:val="24"/>
          <w:szCs w:val="24"/>
        </w:rPr>
        <w:t>meeting with</w:t>
      </w:r>
      <w:r w:rsidR="003C1B5B" w:rsidRPr="006A4901">
        <w:rPr>
          <w:sz w:val="24"/>
          <w:szCs w:val="24"/>
        </w:rPr>
        <w:t xml:space="preserve"> the</w:t>
      </w:r>
      <w:r w:rsidR="0083395E" w:rsidRPr="006A4901">
        <w:rPr>
          <w:sz w:val="24"/>
          <w:szCs w:val="24"/>
        </w:rPr>
        <w:t xml:space="preserve"> homeowner to </w:t>
      </w:r>
      <w:r w:rsidR="00443BA8" w:rsidRPr="006A4901">
        <w:rPr>
          <w:sz w:val="24"/>
          <w:szCs w:val="24"/>
        </w:rPr>
        <w:t>furnish</w:t>
      </w:r>
      <w:r w:rsidR="0083395E" w:rsidRPr="006A4901">
        <w:rPr>
          <w:sz w:val="24"/>
          <w:szCs w:val="24"/>
        </w:rPr>
        <w:t xml:space="preserve"> equipment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83395E" w:rsidRPr="006A4901">
        <w:rPr>
          <w:sz w:val="24"/>
          <w:szCs w:val="24"/>
        </w:rPr>
        <w:t>manuals</w:t>
      </w:r>
      <w:r w:rsidR="00AA7347" w:rsidRPr="006A4901">
        <w:rPr>
          <w:sz w:val="24"/>
          <w:szCs w:val="24"/>
        </w:rPr>
        <w:t>, warranty documents,</w:t>
      </w:r>
      <w:r w:rsidR="0083395E" w:rsidRPr="006A4901">
        <w:rPr>
          <w:sz w:val="24"/>
          <w:szCs w:val="24"/>
        </w:rPr>
        <w:t xml:space="preserve"> and </w:t>
      </w:r>
      <w:r w:rsidR="00443BA8" w:rsidRPr="006A4901">
        <w:rPr>
          <w:sz w:val="24"/>
          <w:szCs w:val="24"/>
        </w:rPr>
        <w:t xml:space="preserve">provide home </w:t>
      </w:r>
      <w:r w:rsidR="0083395E" w:rsidRPr="006A4901">
        <w:rPr>
          <w:sz w:val="24"/>
          <w:szCs w:val="24"/>
        </w:rPr>
        <w:t xml:space="preserve">operational </w:t>
      </w:r>
      <w:r w:rsidR="00443BA8" w:rsidRPr="006A4901">
        <w:rPr>
          <w:sz w:val="24"/>
          <w:szCs w:val="24"/>
        </w:rPr>
        <w:t xml:space="preserve">and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443BA8" w:rsidRPr="006A4901">
        <w:rPr>
          <w:sz w:val="24"/>
          <w:szCs w:val="24"/>
        </w:rPr>
        <w:t xml:space="preserve">maintenance </w:t>
      </w:r>
      <w:r w:rsidR="0083395E" w:rsidRPr="006A4901">
        <w:rPr>
          <w:sz w:val="24"/>
          <w:szCs w:val="24"/>
        </w:rPr>
        <w:t>instruction</w:t>
      </w:r>
      <w:r w:rsidR="00443BA8" w:rsidRPr="006A4901">
        <w:rPr>
          <w:sz w:val="24"/>
          <w:szCs w:val="24"/>
        </w:rPr>
        <w:t>s</w:t>
      </w:r>
      <w:r w:rsidR="0083395E" w:rsidRPr="006A4901">
        <w:rPr>
          <w:sz w:val="24"/>
          <w:szCs w:val="24"/>
        </w:rPr>
        <w:t xml:space="preserve"> as needed.</w:t>
      </w:r>
    </w:p>
    <w:p w14:paraId="2CCC0EE7" w14:textId="089E3C7C" w:rsidR="00103129" w:rsidRPr="006A4901" w:rsidRDefault="00103129" w:rsidP="006A4901">
      <w:pPr>
        <w:rPr>
          <w:sz w:val="24"/>
          <w:szCs w:val="24"/>
        </w:rPr>
      </w:pPr>
    </w:p>
    <w:p w14:paraId="1C178083" w14:textId="07B5EDA7" w:rsidR="00912BB7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r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Discovery of defective elements made known to the contractor before or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during the construction proces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brought to the immediate attention of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e </w:t>
      </w:r>
      <w:r w:rsidR="00103129"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 xml:space="preserve">ontract </w:t>
      </w:r>
      <w:r w:rsidR="00103129" w:rsidRPr="006A4901">
        <w:rPr>
          <w:sz w:val="24"/>
          <w:szCs w:val="24"/>
        </w:rPr>
        <w:t>a</w:t>
      </w:r>
      <w:r w:rsidR="00CC1959" w:rsidRPr="006A4901">
        <w:rPr>
          <w:sz w:val="24"/>
          <w:szCs w:val="24"/>
        </w:rPr>
        <w:t xml:space="preserve">dministrator in writing. When repairs are made, the repair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reasonably match the surrounding materials in original design and dimension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s approved by the </w:t>
      </w:r>
      <w:r w:rsidR="00103129"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 xml:space="preserve">ontract </w:t>
      </w:r>
      <w:r w:rsidR="00103129" w:rsidRPr="006A4901">
        <w:rPr>
          <w:sz w:val="24"/>
          <w:szCs w:val="24"/>
        </w:rPr>
        <w:t>a</w:t>
      </w:r>
      <w:r w:rsidR="00CC1959" w:rsidRPr="006A4901">
        <w:rPr>
          <w:sz w:val="24"/>
          <w:szCs w:val="24"/>
        </w:rPr>
        <w:t>dministrator.</w:t>
      </w:r>
    </w:p>
    <w:p w14:paraId="1C178084" w14:textId="77777777" w:rsidR="00912BB7" w:rsidRPr="006A4901" w:rsidRDefault="00912BB7" w:rsidP="006A4901">
      <w:pPr>
        <w:rPr>
          <w:sz w:val="24"/>
          <w:szCs w:val="24"/>
        </w:rPr>
      </w:pPr>
    </w:p>
    <w:p w14:paraId="1C178085" w14:textId="5EDAC98B" w:rsidR="00912BB7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s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Where additional work is necessary to make repairs or to correct unforeseen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angerous</w:t>
      </w:r>
      <w:r w:rsidR="00CE5A76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conditions, the contractor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submit to the </w:t>
      </w:r>
      <w:r w:rsidR="00BB6879"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 xml:space="preserve">ontract </w:t>
      </w:r>
      <w:r w:rsidR="00BB6879" w:rsidRPr="006A4901">
        <w:rPr>
          <w:sz w:val="24"/>
          <w:szCs w:val="24"/>
        </w:rPr>
        <w:t>a</w:t>
      </w:r>
      <w:r w:rsidR="00CC1959" w:rsidRPr="006A4901">
        <w:rPr>
          <w:sz w:val="24"/>
          <w:szCs w:val="24"/>
        </w:rPr>
        <w:t xml:space="preserve">dministrator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 proposal consisting of what type of work is needed, the cost of such work,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nd the time necessary for such work to be completed. Unless it is determined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ere exists an immediate health and safety danger, NO WORK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UTHORIZED until agreed upon in writing by the homeowner, contractor,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nd </w:t>
      </w:r>
      <w:r w:rsidR="00BB6879"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 xml:space="preserve">ontract </w:t>
      </w:r>
      <w:r w:rsidR="00BB6879" w:rsidRPr="006A4901">
        <w:rPr>
          <w:sz w:val="24"/>
          <w:szCs w:val="24"/>
        </w:rPr>
        <w:t>a</w:t>
      </w:r>
      <w:r w:rsidR="00CC1959" w:rsidRPr="006A4901">
        <w:rPr>
          <w:sz w:val="24"/>
          <w:szCs w:val="24"/>
        </w:rPr>
        <w:t>dministrator.</w:t>
      </w:r>
    </w:p>
    <w:p w14:paraId="1C178086" w14:textId="77777777" w:rsidR="00912BB7" w:rsidRPr="006A4901" w:rsidRDefault="00912BB7" w:rsidP="006A4901">
      <w:pPr>
        <w:rPr>
          <w:sz w:val="24"/>
          <w:szCs w:val="24"/>
        </w:rPr>
      </w:pPr>
    </w:p>
    <w:p w14:paraId="1C178087" w14:textId="7D384BC6" w:rsidR="00912BB7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D836ED" w:rsidRPr="006A4901">
        <w:rPr>
          <w:sz w:val="24"/>
          <w:szCs w:val="24"/>
        </w:rPr>
        <w:t>t</w:t>
      </w:r>
      <w:r w:rsidRPr="006A4901">
        <w:rPr>
          <w:sz w:val="24"/>
          <w:szCs w:val="24"/>
        </w:rPr>
        <w:t>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ompensation for additional work will be negotiated in the following manner:</w:t>
      </w:r>
    </w:p>
    <w:p w14:paraId="2CC26C17" w14:textId="77777777" w:rsidR="00A02199" w:rsidRPr="006A4901" w:rsidRDefault="00A02199" w:rsidP="006A4901">
      <w:pPr>
        <w:rPr>
          <w:sz w:val="24"/>
          <w:szCs w:val="24"/>
        </w:rPr>
      </w:pPr>
    </w:p>
    <w:p w14:paraId="1C178088" w14:textId="73BFDFAA" w:rsidR="00912BB7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The deletion of work proposed, but not started;</w:t>
      </w:r>
      <w:r w:rsidR="003C1B5B" w:rsidRPr="006A4901">
        <w:rPr>
          <w:sz w:val="24"/>
          <w:szCs w:val="24"/>
        </w:rPr>
        <w:t xml:space="preserve"> or</w:t>
      </w:r>
      <w:r w:rsidR="00A02199" w:rsidRPr="006A4901">
        <w:rPr>
          <w:sz w:val="24"/>
          <w:szCs w:val="24"/>
        </w:rPr>
        <w:t>,</w:t>
      </w:r>
      <w:r w:rsidR="003C1B5B" w:rsidRPr="006A4901">
        <w:rPr>
          <w:sz w:val="24"/>
          <w:szCs w:val="24"/>
        </w:rPr>
        <w:t xml:space="preserve"> if that is not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3C1B5B" w:rsidRPr="006A4901">
        <w:rPr>
          <w:sz w:val="24"/>
          <w:szCs w:val="24"/>
        </w:rPr>
        <w:t>possible</w:t>
      </w:r>
      <w:r w:rsidR="00411733" w:rsidRPr="006A4901">
        <w:rPr>
          <w:sz w:val="24"/>
          <w:szCs w:val="24"/>
        </w:rPr>
        <w:t>,</w:t>
      </w:r>
    </w:p>
    <w:p w14:paraId="1C178089" w14:textId="22F47CF6" w:rsidR="00912BB7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n increase to the dollar amount of the contract (if funds are </w:t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E5A76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vailable).</w:t>
      </w:r>
    </w:p>
    <w:p w14:paraId="1C17808A" w14:textId="186ABB1E" w:rsidR="00890FC1" w:rsidRPr="006A4901" w:rsidRDefault="00890FC1">
      <w:pPr>
        <w:suppressAutoHyphens w:val="0"/>
        <w:autoSpaceDN/>
        <w:textAlignment w:val="auto"/>
        <w:rPr>
          <w:sz w:val="24"/>
          <w:szCs w:val="24"/>
        </w:rPr>
      </w:pPr>
    </w:p>
    <w:p w14:paraId="1C17808B" w14:textId="314D241E" w:rsidR="00912BB7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  <w:t>u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ontractor </w:t>
      </w:r>
      <w:r w:rsidR="00292E01" w:rsidRPr="006A4901">
        <w:rPr>
          <w:sz w:val="24"/>
          <w:szCs w:val="24"/>
        </w:rPr>
        <w:t xml:space="preserve">shall </w:t>
      </w:r>
      <w:r w:rsidR="00CC1959" w:rsidRPr="006A4901">
        <w:rPr>
          <w:sz w:val="24"/>
          <w:szCs w:val="24"/>
        </w:rPr>
        <w:t xml:space="preserve">be responsible </w:t>
      </w:r>
      <w:r w:rsidR="003C1B5B" w:rsidRPr="006A4901">
        <w:rPr>
          <w:sz w:val="24"/>
          <w:szCs w:val="24"/>
        </w:rPr>
        <w:t>for determining</w:t>
      </w:r>
      <w:r w:rsidR="00CC1959" w:rsidRPr="006A4901">
        <w:rPr>
          <w:sz w:val="24"/>
          <w:szCs w:val="24"/>
        </w:rPr>
        <w:t xml:space="preserve"> utility needs, to provide </w:t>
      </w:r>
      <w:r w:rsidR="008A1CC1">
        <w:rPr>
          <w:sz w:val="24"/>
          <w:szCs w:val="24"/>
        </w:rPr>
        <w:tab/>
      </w:r>
      <w:r w:rsidR="008A1CC1">
        <w:rPr>
          <w:sz w:val="24"/>
          <w:szCs w:val="24"/>
        </w:rPr>
        <w:tab/>
      </w:r>
      <w:r w:rsidR="008A1CC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dequate sanitary facility(s) and to safely operate equipment on site.</w:t>
      </w:r>
    </w:p>
    <w:p w14:paraId="1C17808C" w14:textId="77777777" w:rsidR="00FD4F8D" w:rsidRPr="006A4901" w:rsidRDefault="00FD4F8D" w:rsidP="006A4901">
      <w:pPr>
        <w:rPr>
          <w:sz w:val="24"/>
          <w:szCs w:val="24"/>
        </w:rPr>
      </w:pPr>
    </w:p>
    <w:p w14:paraId="1C17808D" w14:textId="776F5F2C" w:rsidR="00912BB7" w:rsidRPr="006A4901" w:rsidRDefault="00CC1959" w:rsidP="006A4901">
      <w:pPr>
        <w:rPr>
          <w:b/>
          <w:sz w:val="28"/>
          <w:szCs w:val="28"/>
        </w:rPr>
      </w:pPr>
      <w:r w:rsidRPr="006A4901">
        <w:rPr>
          <w:b/>
          <w:sz w:val="28"/>
          <w:szCs w:val="28"/>
        </w:rPr>
        <w:t>2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Site</w:t>
      </w:r>
    </w:p>
    <w:p w14:paraId="1C17808E" w14:textId="77777777" w:rsidR="00912BB7" w:rsidRPr="006A4901" w:rsidRDefault="00912BB7" w:rsidP="006A4901">
      <w:pPr>
        <w:rPr>
          <w:sz w:val="24"/>
          <w:szCs w:val="24"/>
        </w:rPr>
      </w:pPr>
    </w:p>
    <w:p w14:paraId="59865575" w14:textId="06A317BE" w:rsidR="00A02199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2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Site Standards</w:t>
      </w:r>
      <w:r w:rsidR="00A02199" w:rsidRPr="006A4901">
        <w:rPr>
          <w:b/>
          <w:i/>
          <w:sz w:val="24"/>
          <w:szCs w:val="24"/>
        </w:rPr>
        <w:t>.</w:t>
      </w:r>
      <w:r w:rsidR="00A02199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The lot or defined site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be free of debris, garbage</w:t>
      </w:r>
      <w:r w:rsidR="005A044D">
        <w:rPr>
          <w:sz w:val="24"/>
          <w:szCs w:val="24"/>
        </w:rPr>
        <w:t>,</w:t>
      </w:r>
      <w:r w:rsidRPr="006A4901">
        <w:rPr>
          <w:sz w:val="24"/>
          <w:szCs w:val="24"/>
        </w:rPr>
        <w:t xml:space="preserve"> or </w:t>
      </w:r>
      <w:r w:rsidR="00813588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other accumulations of site stored items that create possibilities of infestations. The </w:t>
      </w:r>
      <w:r w:rsidR="00813588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site </w:t>
      </w:r>
      <w:r w:rsidR="00A75ADF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be generally level, well drained, and accessible.</w:t>
      </w:r>
    </w:p>
    <w:p w14:paraId="3222E45D" w14:textId="77777777" w:rsidR="00A02199" w:rsidRPr="006A4901" w:rsidRDefault="00A02199" w:rsidP="006A4901">
      <w:pPr>
        <w:rPr>
          <w:sz w:val="24"/>
          <w:szCs w:val="24"/>
        </w:rPr>
      </w:pPr>
    </w:p>
    <w:p w14:paraId="1C178092" w14:textId="00FBC5FC" w:rsidR="00213939" w:rsidRPr="006A4901" w:rsidRDefault="00D836ED">
      <w:pPr>
        <w:rPr>
          <w:sz w:val="24"/>
          <w:szCs w:val="24"/>
        </w:rPr>
      </w:pPr>
      <w:r w:rsidRPr="006A4901">
        <w:rPr>
          <w:sz w:val="24"/>
          <w:szCs w:val="24"/>
        </w:rPr>
        <w:t>2.2</w:t>
      </w:r>
      <w:r w:rsidRPr="006A4901">
        <w:rPr>
          <w:sz w:val="24"/>
          <w:szCs w:val="24"/>
        </w:rPr>
        <w:tab/>
      </w:r>
      <w:r w:rsidR="00CC1959" w:rsidRPr="006A4901">
        <w:rPr>
          <w:b/>
          <w:i/>
          <w:sz w:val="24"/>
          <w:szCs w:val="24"/>
        </w:rPr>
        <w:t>Sidewalks, Driveways</w:t>
      </w:r>
      <w:r w:rsidR="00D75586" w:rsidRPr="006A4901">
        <w:rPr>
          <w:b/>
          <w:i/>
          <w:sz w:val="24"/>
          <w:szCs w:val="24"/>
        </w:rPr>
        <w:t>,</w:t>
      </w:r>
      <w:r w:rsidR="00CC1959" w:rsidRPr="006A4901">
        <w:rPr>
          <w:b/>
          <w:i/>
          <w:sz w:val="24"/>
          <w:szCs w:val="24"/>
        </w:rPr>
        <w:t xml:space="preserve"> and Parking Pads</w:t>
      </w:r>
      <w:r w:rsidR="00A02199" w:rsidRPr="006A4901">
        <w:rPr>
          <w:b/>
          <w:i/>
          <w:sz w:val="24"/>
          <w:szCs w:val="24"/>
        </w:rPr>
        <w:t>.</w:t>
      </w:r>
      <w:r w:rsidR="00A02199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Sidewalks, driveways and parking pads </w:t>
      </w:r>
      <w:r w:rsidR="0071351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hall be provided as required by </w:t>
      </w:r>
      <w:r w:rsidR="00CA088B" w:rsidRPr="006A4901">
        <w:rPr>
          <w:sz w:val="24"/>
          <w:szCs w:val="24"/>
        </w:rPr>
        <w:t>f</w:t>
      </w:r>
      <w:r w:rsidR="00603B3E" w:rsidRPr="006A4901">
        <w:rPr>
          <w:sz w:val="24"/>
          <w:szCs w:val="24"/>
        </w:rPr>
        <w:t xml:space="preserve">ederal, </w:t>
      </w:r>
      <w:r w:rsidR="00CA088B" w:rsidRPr="006A4901">
        <w:rPr>
          <w:sz w:val="24"/>
          <w:szCs w:val="24"/>
        </w:rPr>
        <w:t>s</w:t>
      </w:r>
      <w:r w:rsidR="00603B3E" w:rsidRPr="006A4901">
        <w:rPr>
          <w:sz w:val="24"/>
          <w:szCs w:val="24"/>
        </w:rPr>
        <w:t xml:space="preserve">tate or </w:t>
      </w:r>
      <w:r w:rsidR="00CC1959" w:rsidRPr="006A4901">
        <w:rPr>
          <w:sz w:val="24"/>
          <w:szCs w:val="24"/>
        </w:rPr>
        <w:t>local jurisdiction and as follows:</w:t>
      </w:r>
    </w:p>
    <w:p w14:paraId="36B78717" w14:textId="228662CC" w:rsidR="00213939" w:rsidRPr="006A4901" w:rsidRDefault="00213939">
      <w:pPr>
        <w:suppressAutoHyphens w:val="0"/>
        <w:autoSpaceDN/>
        <w:textAlignment w:val="auto"/>
        <w:rPr>
          <w:sz w:val="24"/>
          <w:szCs w:val="24"/>
        </w:rPr>
      </w:pPr>
    </w:p>
    <w:p w14:paraId="1C178093" w14:textId="6DA3F03E" w:rsidR="00912BB7" w:rsidRPr="006A4901" w:rsidRDefault="00D836ED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9127F4" w:rsidRPr="006A4901">
        <w:rPr>
          <w:sz w:val="24"/>
          <w:szCs w:val="24"/>
        </w:rPr>
        <w:t>a.</w:t>
      </w:r>
      <w:r w:rsidR="009127F4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 handicap accessible route shall be provided from the street to </w:t>
      </w:r>
      <w:r w:rsidR="00EE62B0" w:rsidRPr="006A4901">
        <w:rPr>
          <w:sz w:val="24"/>
          <w:szCs w:val="24"/>
        </w:rPr>
        <w:t>one entrance</w:t>
      </w:r>
      <w:r w:rsidR="00CC1959" w:rsidRPr="006A4901">
        <w:rPr>
          <w:sz w:val="24"/>
          <w:szCs w:val="24"/>
        </w:rPr>
        <w:t xml:space="preserve"> </w:t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oor of the house</w:t>
      </w:r>
      <w:r w:rsidR="008163C7" w:rsidRPr="006A4901">
        <w:rPr>
          <w:sz w:val="24"/>
          <w:szCs w:val="24"/>
        </w:rPr>
        <w:t xml:space="preserve"> in accordance with </w:t>
      </w:r>
      <w:r w:rsidR="00AA7347" w:rsidRPr="006A4901">
        <w:rPr>
          <w:sz w:val="24"/>
          <w:szCs w:val="24"/>
        </w:rPr>
        <w:t>the GLO Visitability Standards</w:t>
      </w:r>
      <w:r w:rsidR="00CC1959" w:rsidRPr="006A4901">
        <w:rPr>
          <w:sz w:val="24"/>
          <w:szCs w:val="24"/>
        </w:rPr>
        <w:t>.</w:t>
      </w:r>
    </w:p>
    <w:p w14:paraId="08A22B6B" w14:textId="2191C208" w:rsidR="00D836ED" w:rsidRPr="006A4901" w:rsidRDefault="00D836ED">
      <w:pPr>
        <w:suppressAutoHyphens w:val="0"/>
        <w:autoSpaceDN/>
        <w:textAlignment w:val="auto"/>
        <w:rPr>
          <w:sz w:val="24"/>
          <w:szCs w:val="24"/>
        </w:rPr>
      </w:pPr>
    </w:p>
    <w:p w14:paraId="1C178094" w14:textId="3D3339C4" w:rsidR="00912BB7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  <w:t>b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idewalks</w:t>
      </w:r>
      <w:r w:rsidR="00A02199" w:rsidRPr="006A4901">
        <w:rPr>
          <w:sz w:val="24"/>
          <w:szCs w:val="24"/>
        </w:rPr>
        <w:t xml:space="preserve"> shall consist of </w:t>
      </w:r>
      <w:r w:rsidR="00CC1959" w:rsidRPr="006A4901">
        <w:rPr>
          <w:sz w:val="24"/>
          <w:szCs w:val="24"/>
        </w:rPr>
        <w:t>3</w:t>
      </w:r>
      <w:r w:rsidR="00DB4BFE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 xml:space="preserve"> to 4</w:t>
      </w:r>
      <w:r w:rsidR="00DB4BFE" w:rsidRPr="006A4901">
        <w:rPr>
          <w:sz w:val="24"/>
          <w:szCs w:val="24"/>
        </w:rPr>
        <w:t>-foot-</w:t>
      </w:r>
      <w:r w:rsidR="00CC1959" w:rsidRPr="006A4901">
        <w:rPr>
          <w:sz w:val="24"/>
          <w:szCs w:val="24"/>
        </w:rPr>
        <w:t xml:space="preserve">wide concrete with </w:t>
      </w:r>
      <w:r w:rsidR="00090EBE" w:rsidRPr="006A4901">
        <w:rPr>
          <w:sz w:val="24"/>
          <w:szCs w:val="24"/>
        </w:rPr>
        <w:t>specified</w:t>
      </w:r>
      <w:r w:rsidR="00CC1959" w:rsidRPr="006A4901">
        <w:rPr>
          <w:sz w:val="24"/>
          <w:szCs w:val="24"/>
        </w:rPr>
        <w:t xml:space="preserve"> finish </w:t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from street to front porch</w:t>
      </w:r>
      <w:r w:rsidR="00BE3972" w:rsidRPr="006A4901">
        <w:rPr>
          <w:sz w:val="24"/>
          <w:szCs w:val="24"/>
        </w:rPr>
        <w:t>.</w:t>
      </w:r>
    </w:p>
    <w:p w14:paraId="0C3D67CB" w14:textId="77777777" w:rsidR="00D836ED" w:rsidRPr="006A4901" w:rsidRDefault="00D836ED" w:rsidP="006A4901">
      <w:pPr>
        <w:pStyle w:val="ListParagraph"/>
        <w:ind w:left="0"/>
        <w:rPr>
          <w:sz w:val="24"/>
          <w:szCs w:val="24"/>
        </w:rPr>
      </w:pPr>
    </w:p>
    <w:p w14:paraId="3D223F2A" w14:textId="7C54DBD3" w:rsidR="00A02199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  <w:t>c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riveways and Parking Pads</w:t>
      </w:r>
      <w:r w:rsidR="00A02199" w:rsidRPr="006A4901">
        <w:rPr>
          <w:sz w:val="24"/>
          <w:szCs w:val="24"/>
        </w:rPr>
        <w:t xml:space="preserve">: </w:t>
      </w:r>
      <w:r w:rsidR="008A610F" w:rsidRPr="006A4901">
        <w:rPr>
          <w:sz w:val="24"/>
          <w:szCs w:val="24"/>
        </w:rPr>
        <w:t>If</w:t>
      </w:r>
      <w:r w:rsidR="003C1B5B" w:rsidRPr="006A4901">
        <w:rPr>
          <w:sz w:val="24"/>
          <w:szCs w:val="24"/>
        </w:rPr>
        <w:t xml:space="preserve"> a</w:t>
      </w:r>
      <w:r w:rsidR="008A610F" w:rsidRPr="006A4901">
        <w:rPr>
          <w:sz w:val="24"/>
          <w:szCs w:val="24"/>
        </w:rPr>
        <w:t xml:space="preserve"> driveway or parking pad is required, </w:t>
      </w:r>
      <w:r w:rsidR="0027286E" w:rsidRPr="006A4901">
        <w:rPr>
          <w:sz w:val="24"/>
          <w:szCs w:val="24"/>
        </w:rPr>
        <w:t>9</w:t>
      </w:r>
      <w:r w:rsidR="00DB4BFE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>f</w:t>
      </w:r>
      <w:r w:rsidR="00DB4BFE" w:rsidRPr="006A4901">
        <w:rPr>
          <w:sz w:val="24"/>
          <w:szCs w:val="24"/>
        </w:rPr>
        <w:t>oo</w:t>
      </w:r>
      <w:r w:rsidR="00CC1959" w:rsidRPr="006A4901">
        <w:rPr>
          <w:sz w:val="24"/>
          <w:szCs w:val="24"/>
        </w:rPr>
        <w:t>t</w:t>
      </w:r>
      <w:r w:rsidR="00DB4BFE" w:rsidRPr="006A4901">
        <w:rPr>
          <w:sz w:val="24"/>
          <w:szCs w:val="24"/>
        </w:rPr>
        <w:t>-</w:t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wide concrete driveway with </w:t>
      </w:r>
      <w:r w:rsidR="00090EBE" w:rsidRPr="006A4901">
        <w:rPr>
          <w:sz w:val="24"/>
          <w:szCs w:val="24"/>
        </w:rPr>
        <w:t xml:space="preserve">specified </w:t>
      </w:r>
      <w:r w:rsidR="00CC1959" w:rsidRPr="006A4901">
        <w:rPr>
          <w:sz w:val="24"/>
          <w:szCs w:val="24"/>
        </w:rPr>
        <w:t xml:space="preserve">finish from street to garage (if house </w:t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has a</w:t>
      </w:r>
      <w:r w:rsidR="00A734EE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garage) or to parking pad (if house has a parking pad)</w:t>
      </w:r>
      <w:r w:rsidR="00A02199" w:rsidRPr="006A4901">
        <w:rPr>
          <w:sz w:val="24"/>
          <w:szCs w:val="24"/>
        </w:rPr>
        <w:t xml:space="preserve">. </w:t>
      </w:r>
      <w:r w:rsidR="00D11054" w:rsidRPr="006A4901">
        <w:rPr>
          <w:sz w:val="24"/>
          <w:szCs w:val="24"/>
        </w:rPr>
        <w:t xml:space="preserve">When not in a </w:t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D11054" w:rsidRPr="006A4901">
        <w:rPr>
          <w:sz w:val="24"/>
          <w:szCs w:val="24"/>
        </w:rPr>
        <w:t xml:space="preserve">municipality, an </w:t>
      </w:r>
      <w:r w:rsidR="007B6DCC" w:rsidRPr="006A4901">
        <w:rPr>
          <w:sz w:val="24"/>
          <w:szCs w:val="24"/>
        </w:rPr>
        <w:t>all-weather</w:t>
      </w:r>
      <w:r w:rsidR="00D11054" w:rsidRPr="006A4901">
        <w:rPr>
          <w:sz w:val="24"/>
          <w:szCs w:val="24"/>
        </w:rPr>
        <w:t xml:space="preserve"> surface, i.e.</w:t>
      </w:r>
      <w:r w:rsidR="00DB4BFE" w:rsidRPr="006A4901">
        <w:rPr>
          <w:sz w:val="24"/>
          <w:szCs w:val="24"/>
        </w:rPr>
        <w:t>,</w:t>
      </w:r>
      <w:r w:rsidR="00D11054" w:rsidRPr="006A4901">
        <w:rPr>
          <w:sz w:val="24"/>
          <w:szCs w:val="24"/>
        </w:rPr>
        <w:t xml:space="preserve"> decomposed granite, shells, crushed </w:t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D11054" w:rsidRPr="006A4901">
        <w:rPr>
          <w:sz w:val="24"/>
          <w:szCs w:val="24"/>
        </w:rPr>
        <w:t>limestone, etc.</w:t>
      </w:r>
      <w:r w:rsidR="006779ED">
        <w:rPr>
          <w:sz w:val="24"/>
          <w:szCs w:val="24"/>
        </w:rPr>
        <w:t>,</w:t>
      </w:r>
      <w:r w:rsidR="00D11054" w:rsidRPr="006A4901">
        <w:rPr>
          <w:sz w:val="24"/>
          <w:szCs w:val="24"/>
        </w:rPr>
        <w:t xml:space="preserve"> that forms a hard</w:t>
      </w:r>
      <w:r w:rsidR="00DB4BFE" w:rsidRPr="006A4901">
        <w:rPr>
          <w:sz w:val="24"/>
          <w:szCs w:val="24"/>
        </w:rPr>
        <w:t>-</w:t>
      </w:r>
      <w:r w:rsidR="00D11054" w:rsidRPr="006A4901">
        <w:rPr>
          <w:sz w:val="24"/>
          <w:szCs w:val="24"/>
        </w:rPr>
        <w:t xml:space="preserve">packed surface for an automobile to drive on </w:t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D11054" w:rsidRPr="006A4901">
        <w:rPr>
          <w:sz w:val="24"/>
          <w:szCs w:val="24"/>
        </w:rPr>
        <w:t xml:space="preserve">may be used as access for a vehicle to travel from the road to a concrete </w:t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D11054" w:rsidRPr="006A4901">
        <w:rPr>
          <w:sz w:val="24"/>
          <w:szCs w:val="24"/>
        </w:rPr>
        <w:t xml:space="preserve">parking pad or a suitably sized concrete exit pad that will allow a disabled </w:t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D11054" w:rsidRPr="006A4901">
        <w:rPr>
          <w:sz w:val="24"/>
          <w:szCs w:val="24"/>
        </w:rPr>
        <w:t>person to exit and enter his/her vehicle and have access to a 36</w:t>
      </w:r>
      <w:r w:rsidR="00DB4BFE" w:rsidRPr="006A4901">
        <w:rPr>
          <w:sz w:val="24"/>
          <w:szCs w:val="24"/>
        </w:rPr>
        <w:t>-inch-</w:t>
      </w:r>
      <w:r w:rsidR="00D11054" w:rsidRPr="006A4901">
        <w:rPr>
          <w:sz w:val="24"/>
          <w:szCs w:val="24"/>
        </w:rPr>
        <w:t xml:space="preserve">wide </w:t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D11054" w:rsidRPr="006A4901">
        <w:rPr>
          <w:sz w:val="24"/>
          <w:szCs w:val="24"/>
        </w:rPr>
        <w:t xml:space="preserve">route that meets ADA standards for slope and leads to a </w:t>
      </w:r>
      <w:r w:rsidR="00DB4BFE" w:rsidRPr="006A4901">
        <w:rPr>
          <w:sz w:val="24"/>
          <w:szCs w:val="24"/>
        </w:rPr>
        <w:t xml:space="preserve">36-inch-wide </w:t>
      </w:r>
      <w:r w:rsidR="00D11054" w:rsidRPr="006A4901">
        <w:rPr>
          <w:sz w:val="24"/>
          <w:szCs w:val="24"/>
        </w:rPr>
        <w:t xml:space="preserve">entry </w:t>
      </w:r>
      <w:r w:rsidR="00813588">
        <w:rPr>
          <w:sz w:val="24"/>
          <w:szCs w:val="24"/>
        </w:rPr>
        <w:tab/>
      </w:r>
      <w:r w:rsidR="00813588">
        <w:rPr>
          <w:sz w:val="24"/>
          <w:szCs w:val="24"/>
        </w:rPr>
        <w:tab/>
      </w:r>
      <w:r w:rsidR="00D11054" w:rsidRPr="006A4901">
        <w:rPr>
          <w:sz w:val="24"/>
          <w:szCs w:val="24"/>
        </w:rPr>
        <w:t>door on the home.</w:t>
      </w:r>
    </w:p>
    <w:p w14:paraId="7866D2DF" w14:textId="77777777" w:rsidR="00A02199" w:rsidRPr="006A4901" w:rsidRDefault="00A02199" w:rsidP="006A4901">
      <w:pPr>
        <w:pStyle w:val="ListParagraph"/>
        <w:rPr>
          <w:sz w:val="24"/>
          <w:szCs w:val="24"/>
        </w:rPr>
      </w:pPr>
    </w:p>
    <w:p w14:paraId="1C178097" w14:textId="42AA61CB" w:rsidR="00912BB7" w:rsidRPr="006A4901" w:rsidRDefault="00D836ED" w:rsidP="006A4901">
      <w:pPr>
        <w:spacing w:line="360" w:lineRule="auto"/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2.3</w:t>
      </w:r>
      <w:r w:rsidRPr="006A4901">
        <w:rPr>
          <w:sz w:val="24"/>
          <w:szCs w:val="24"/>
        </w:rPr>
        <w:tab/>
      </w:r>
      <w:r w:rsidR="00CC1959" w:rsidRPr="006A4901">
        <w:rPr>
          <w:b/>
          <w:i/>
          <w:sz w:val="24"/>
          <w:szCs w:val="24"/>
        </w:rPr>
        <w:t xml:space="preserve">Outdoor </w:t>
      </w:r>
      <w:r w:rsidR="00D75586" w:rsidRPr="006A4901">
        <w:rPr>
          <w:b/>
          <w:i/>
          <w:sz w:val="24"/>
          <w:szCs w:val="24"/>
        </w:rPr>
        <w:t>L</w:t>
      </w:r>
      <w:r w:rsidR="00CC1959" w:rsidRPr="006A4901">
        <w:rPr>
          <w:b/>
          <w:i/>
          <w:sz w:val="24"/>
          <w:szCs w:val="24"/>
        </w:rPr>
        <w:t>ighting</w:t>
      </w:r>
      <w:r w:rsidR="00166C04" w:rsidRPr="006A4901">
        <w:rPr>
          <w:b/>
          <w:i/>
          <w:sz w:val="24"/>
          <w:szCs w:val="24"/>
        </w:rPr>
        <w:t>.</w:t>
      </w:r>
    </w:p>
    <w:p w14:paraId="1C178098" w14:textId="643AC028" w:rsidR="00912BB7" w:rsidRPr="006A4901" w:rsidRDefault="00D836ED" w:rsidP="006A4901">
      <w:pPr>
        <w:spacing w:line="360" w:lineRule="auto"/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2.4</w:t>
      </w:r>
      <w:r w:rsidRPr="006A4901">
        <w:rPr>
          <w:b/>
          <w:i/>
          <w:sz w:val="24"/>
          <w:szCs w:val="24"/>
        </w:rPr>
        <w:tab/>
      </w:r>
      <w:r w:rsidR="00CC1959" w:rsidRPr="006A4901">
        <w:rPr>
          <w:b/>
          <w:i/>
          <w:sz w:val="24"/>
          <w:szCs w:val="24"/>
        </w:rPr>
        <w:t xml:space="preserve">Front </w:t>
      </w:r>
      <w:r w:rsidR="00D75586" w:rsidRPr="006A4901">
        <w:rPr>
          <w:b/>
          <w:i/>
          <w:sz w:val="24"/>
          <w:szCs w:val="24"/>
        </w:rPr>
        <w:t>P</w:t>
      </w:r>
      <w:r w:rsidR="00CC1959" w:rsidRPr="006A4901">
        <w:rPr>
          <w:b/>
          <w:i/>
          <w:sz w:val="24"/>
          <w:szCs w:val="24"/>
        </w:rPr>
        <w:t xml:space="preserve">orch </w:t>
      </w:r>
      <w:r w:rsidR="00D75586" w:rsidRPr="006A4901">
        <w:rPr>
          <w:b/>
          <w:i/>
          <w:sz w:val="24"/>
          <w:szCs w:val="24"/>
        </w:rPr>
        <w:t>L</w:t>
      </w:r>
      <w:r w:rsidR="00CC1959" w:rsidRPr="006A4901">
        <w:rPr>
          <w:b/>
          <w:i/>
          <w:sz w:val="24"/>
          <w:szCs w:val="24"/>
        </w:rPr>
        <w:t>ight</w:t>
      </w:r>
      <w:r w:rsidR="00166C04" w:rsidRPr="006A4901">
        <w:rPr>
          <w:b/>
          <w:i/>
          <w:sz w:val="24"/>
          <w:szCs w:val="24"/>
        </w:rPr>
        <w:t>.</w:t>
      </w:r>
    </w:p>
    <w:p w14:paraId="1C178099" w14:textId="56162BFD" w:rsidR="00912BB7" w:rsidRPr="006A4901" w:rsidRDefault="00D836ED" w:rsidP="006A4901">
      <w:pPr>
        <w:spacing w:line="360" w:lineRule="auto"/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2.5</w:t>
      </w:r>
      <w:r w:rsidRPr="006A4901">
        <w:rPr>
          <w:b/>
          <w:i/>
          <w:sz w:val="24"/>
          <w:szCs w:val="24"/>
        </w:rPr>
        <w:tab/>
      </w:r>
      <w:r w:rsidR="00CC1959" w:rsidRPr="006A4901">
        <w:rPr>
          <w:b/>
          <w:i/>
          <w:sz w:val="24"/>
          <w:szCs w:val="24"/>
        </w:rPr>
        <w:t xml:space="preserve">Secondary </w:t>
      </w:r>
      <w:r w:rsidR="00D75586" w:rsidRPr="006A4901">
        <w:rPr>
          <w:b/>
          <w:i/>
          <w:sz w:val="24"/>
          <w:szCs w:val="24"/>
        </w:rPr>
        <w:t>E</w:t>
      </w:r>
      <w:r w:rsidR="00CC1959" w:rsidRPr="006A4901">
        <w:rPr>
          <w:b/>
          <w:i/>
          <w:sz w:val="24"/>
          <w:szCs w:val="24"/>
        </w:rPr>
        <w:t xml:space="preserve">gress </w:t>
      </w:r>
      <w:r w:rsidR="00D75586" w:rsidRPr="006A4901">
        <w:rPr>
          <w:b/>
          <w:i/>
          <w:sz w:val="24"/>
          <w:szCs w:val="24"/>
        </w:rPr>
        <w:t>D</w:t>
      </w:r>
      <w:r w:rsidR="00CC1959" w:rsidRPr="006A4901">
        <w:rPr>
          <w:b/>
          <w:i/>
          <w:sz w:val="24"/>
          <w:szCs w:val="24"/>
        </w:rPr>
        <w:t xml:space="preserve">oor </w:t>
      </w:r>
      <w:r w:rsidR="00D75586" w:rsidRPr="006A4901">
        <w:rPr>
          <w:b/>
          <w:i/>
          <w:sz w:val="24"/>
          <w:szCs w:val="24"/>
        </w:rPr>
        <w:t>L</w:t>
      </w:r>
      <w:r w:rsidR="00CC1959" w:rsidRPr="006A4901">
        <w:rPr>
          <w:b/>
          <w:i/>
          <w:sz w:val="24"/>
          <w:szCs w:val="24"/>
        </w:rPr>
        <w:t>ight</w:t>
      </w:r>
      <w:r w:rsidR="00166C04" w:rsidRPr="006A4901">
        <w:rPr>
          <w:b/>
          <w:i/>
          <w:sz w:val="24"/>
          <w:szCs w:val="24"/>
        </w:rPr>
        <w:t>.</w:t>
      </w:r>
    </w:p>
    <w:p w14:paraId="1C17809A" w14:textId="2BA279AE" w:rsidR="00912BB7" w:rsidRPr="006A4901" w:rsidRDefault="00D836E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2.6</w:t>
      </w:r>
      <w:r w:rsidRPr="006A4901">
        <w:rPr>
          <w:b/>
          <w:i/>
          <w:sz w:val="24"/>
          <w:szCs w:val="24"/>
        </w:rPr>
        <w:tab/>
      </w:r>
      <w:r w:rsidR="00CC1959" w:rsidRPr="006A4901">
        <w:rPr>
          <w:b/>
          <w:i/>
          <w:sz w:val="24"/>
          <w:szCs w:val="24"/>
        </w:rPr>
        <w:t>Grading</w:t>
      </w:r>
      <w:r w:rsidR="00166C04" w:rsidRPr="006A4901">
        <w:rPr>
          <w:b/>
          <w:i/>
          <w:sz w:val="24"/>
          <w:szCs w:val="24"/>
        </w:rPr>
        <w:t xml:space="preserve">. </w:t>
      </w:r>
      <w:r w:rsidR="00166C04" w:rsidRPr="006A4901">
        <w:rPr>
          <w:sz w:val="24"/>
          <w:szCs w:val="24"/>
        </w:rPr>
        <w:t>The following shall apply:</w:t>
      </w:r>
    </w:p>
    <w:p w14:paraId="6CCC5A3D" w14:textId="77777777" w:rsidR="00166C04" w:rsidRPr="006A4901" w:rsidRDefault="00166C04" w:rsidP="006A4901">
      <w:pPr>
        <w:rPr>
          <w:sz w:val="24"/>
          <w:szCs w:val="24"/>
        </w:rPr>
      </w:pPr>
    </w:p>
    <w:p w14:paraId="1C17809B" w14:textId="1322C9DA" w:rsidR="00912BB7" w:rsidRPr="006A4901" w:rsidRDefault="00D836ED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9127F4" w:rsidRPr="006A4901">
        <w:rPr>
          <w:sz w:val="24"/>
          <w:szCs w:val="24"/>
        </w:rPr>
        <w:t>a.</w:t>
      </w:r>
      <w:r w:rsidR="009127F4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Finish Grade at house foundation </w:t>
      </w:r>
      <w:r w:rsidR="00090EBE" w:rsidRPr="006A4901">
        <w:rPr>
          <w:sz w:val="24"/>
          <w:szCs w:val="24"/>
        </w:rPr>
        <w:t>shall provide positive drainage away f</w:t>
      </w:r>
      <w:r w:rsidR="00117D76" w:rsidRPr="006A4901">
        <w:rPr>
          <w:sz w:val="24"/>
          <w:szCs w:val="24"/>
        </w:rPr>
        <w:t>ro</w:t>
      </w:r>
      <w:r w:rsidR="00090EBE" w:rsidRPr="006A4901">
        <w:rPr>
          <w:sz w:val="24"/>
          <w:szCs w:val="24"/>
        </w:rPr>
        <w:t xml:space="preserve">m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90EBE" w:rsidRPr="006A4901">
        <w:rPr>
          <w:sz w:val="24"/>
          <w:szCs w:val="24"/>
        </w:rPr>
        <w:t xml:space="preserve">structure and shall </w:t>
      </w:r>
      <w:r w:rsidR="00CC1959" w:rsidRPr="006A4901">
        <w:rPr>
          <w:sz w:val="24"/>
          <w:szCs w:val="24"/>
        </w:rPr>
        <w:t xml:space="preserve">start a minimum of 6 inches below finish floor at slab on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grade or a minimum of 6 inches below pier footings for elevated floor</w:t>
      </w:r>
      <w:r w:rsidR="00BE3972" w:rsidRPr="006A4901">
        <w:rPr>
          <w:sz w:val="24"/>
          <w:szCs w:val="24"/>
        </w:rPr>
        <w:t>.</w:t>
      </w:r>
    </w:p>
    <w:p w14:paraId="50A4B0B9" w14:textId="77777777" w:rsidR="00D836ED" w:rsidRPr="006A4901" w:rsidRDefault="00D836ED" w:rsidP="006A4901">
      <w:pPr>
        <w:pStyle w:val="ListParagraph"/>
        <w:ind w:left="0"/>
        <w:rPr>
          <w:sz w:val="24"/>
          <w:szCs w:val="24"/>
        </w:rPr>
      </w:pPr>
    </w:p>
    <w:p w14:paraId="1C17809C" w14:textId="38A6682B" w:rsidR="00912BB7" w:rsidRPr="006A4901" w:rsidRDefault="009127F4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  <w:t>b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Grading below elevated floor slab shall provide positive drainage away from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house footprint</w:t>
      </w:r>
      <w:r w:rsidR="00AA7347" w:rsidRPr="006A4901">
        <w:rPr>
          <w:sz w:val="24"/>
          <w:szCs w:val="24"/>
        </w:rPr>
        <w:t xml:space="preserve"> and prevent pooling under the house</w:t>
      </w:r>
      <w:r w:rsidR="00166C04" w:rsidRPr="006A4901">
        <w:rPr>
          <w:sz w:val="24"/>
          <w:szCs w:val="24"/>
        </w:rPr>
        <w:t>.</w:t>
      </w:r>
    </w:p>
    <w:p w14:paraId="1C17809D" w14:textId="77777777" w:rsidR="00912BB7" w:rsidRPr="006A4901" w:rsidRDefault="00912BB7" w:rsidP="006A4901">
      <w:pPr>
        <w:rPr>
          <w:sz w:val="24"/>
          <w:szCs w:val="24"/>
        </w:rPr>
      </w:pPr>
    </w:p>
    <w:p w14:paraId="1C17809F" w14:textId="4B785C42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2.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azardous and Substandard Conditions</w:t>
      </w:r>
      <w:r w:rsidR="00D836ED" w:rsidRPr="006A4901">
        <w:rPr>
          <w:b/>
          <w:i/>
          <w:sz w:val="24"/>
          <w:szCs w:val="24"/>
        </w:rPr>
        <w:t>.</w:t>
      </w:r>
      <w:r w:rsidR="00D836ED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Hazardous and substandard conditions </w:t>
      </w:r>
      <w:r w:rsidR="000E74A7">
        <w:rPr>
          <w:sz w:val="24"/>
          <w:szCs w:val="24"/>
        </w:rPr>
        <w:tab/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any condition that threatens the health and or safety of the occupants. </w:t>
      </w:r>
      <w:r w:rsidR="000E74A7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Substandard conditions include any condition that threatens, defeats or will lead to </w:t>
      </w:r>
      <w:r w:rsidR="000E74A7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the lack of functional viability of a single feature of a home. These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</w:t>
      </w:r>
      <w:r w:rsidR="000E74A7">
        <w:rPr>
          <w:sz w:val="24"/>
          <w:szCs w:val="24"/>
        </w:rPr>
        <w:tab/>
      </w:r>
      <w:r w:rsidRPr="006A4901">
        <w:rPr>
          <w:sz w:val="24"/>
          <w:szCs w:val="24"/>
        </w:rPr>
        <w:t>include but not be limited to:</w:t>
      </w:r>
    </w:p>
    <w:p w14:paraId="53ED5BE7" w14:textId="77777777" w:rsidR="00D836ED" w:rsidRPr="006A4901" w:rsidRDefault="00D836ED" w:rsidP="006A4901">
      <w:pPr>
        <w:rPr>
          <w:sz w:val="24"/>
          <w:szCs w:val="24"/>
        </w:rPr>
      </w:pPr>
    </w:p>
    <w:p w14:paraId="4F451231" w14:textId="164A6D2F" w:rsidR="00D836ED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  <w:t>a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ccumulated debris, waste, or garbage either in enclosed areas such as storage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buildings or in yard areas</w:t>
      </w:r>
      <w:r w:rsidR="00D836ED" w:rsidRPr="006A4901">
        <w:rPr>
          <w:sz w:val="24"/>
          <w:szCs w:val="24"/>
        </w:rPr>
        <w:t>.</w:t>
      </w:r>
    </w:p>
    <w:p w14:paraId="1C1780A0" w14:textId="404B5FCB" w:rsidR="00912BB7" w:rsidRPr="006A4901" w:rsidRDefault="00912BB7" w:rsidP="006A4901">
      <w:pPr>
        <w:rPr>
          <w:sz w:val="24"/>
          <w:szCs w:val="24"/>
        </w:rPr>
      </w:pPr>
    </w:p>
    <w:p w14:paraId="3DD44B62" w14:textId="26A6BFAC" w:rsidR="00D836ED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Deteriorated and/or </w:t>
      </w:r>
      <w:r w:rsidR="00AE517B" w:rsidRPr="006A4901">
        <w:rPr>
          <w:sz w:val="24"/>
          <w:szCs w:val="24"/>
        </w:rPr>
        <w:t>irreparable</w:t>
      </w:r>
      <w:r w:rsidR="00CC1959" w:rsidRPr="006A4901">
        <w:rPr>
          <w:sz w:val="24"/>
          <w:szCs w:val="24"/>
        </w:rPr>
        <w:t xml:space="preserve"> outbuildings, sheds, wells, privies, or other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tructures that are no longer in use or are made unusable by their </w:t>
      </w:r>
      <w:r w:rsidR="00117D76" w:rsidRPr="006A4901">
        <w:rPr>
          <w:sz w:val="24"/>
          <w:szCs w:val="24"/>
        </w:rPr>
        <w:t>condition</w:t>
      </w:r>
      <w:r w:rsidR="00D836ED" w:rsidRPr="006A4901">
        <w:rPr>
          <w:sz w:val="24"/>
          <w:szCs w:val="24"/>
        </w:rPr>
        <w:t>.</w:t>
      </w:r>
    </w:p>
    <w:p w14:paraId="1C1780A1" w14:textId="6613E38D" w:rsidR="00912BB7" w:rsidRPr="006A4901" w:rsidRDefault="00912BB7" w:rsidP="006A4901">
      <w:pPr>
        <w:rPr>
          <w:sz w:val="24"/>
          <w:szCs w:val="24"/>
        </w:rPr>
      </w:pPr>
    </w:p>
    <w:p w14:paraId="1C72D249" w14:textId="374D0E67" w:rsidR="00D836ED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Holes, ditches, exposed meter boxes or other conditions </w:t>
      </w:r>
      <w:r w:rsidR="00EF5288" w:rsidRPr="006A4901">
        <w:rPr>
          <w:sz w:val="24"/>
          <w:szCs w:val="24"/>
        </w:rPr>
        <w:t xml:space="preserve">that create a tripping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EF5288" w:rsidRPr="006A4901">
        <w:rPr>
          <w:sz w:val="24"/>
          <w:szCs w:val="24"/>
        </w:rPr>
        <w:t xml:space="preserve">hazard 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excluding drainage ditches that are part of a designed drainage system</w:t>
      </w:r>
      <w:r w:rsidR="00D836ED" w:rsidRPr="006A4901">
        <w:rPr>
          <w:sz w:val="24"/>
          <w:szCs w:val="24"/>
        </w:rPr>
        <w:t>.</w:t>
      </w:r>
    </w:p>
    <w:p w14:paraId="1C1780A2" w14:textId="222E4E40" w:rsidR="00912BB7" w:rsidRPr="006A4901" w:rsidRDefault="00912BB7" w:rsidP="006A4901">
      <w:pPr>
        <w:rPr>
          <w:sz w:val="24"/>
          <w:szCs w:val="24"/>
        </w:rPr>
      </w:pPr>
    </w:p>
    <w:p w14:paraId="1C1780A3" w14:textId="7C5F2C83" w:rsidR="00912BB7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Rodents, insects, or other </w:t>
      </w:r>
      <w:r w:rsidR="007B6DCC" w:rsidRPr="006A4901">
        <w:rPr>
          <w:sz w:val="24"/>
          <w:szCs w:val="24"/>
        </w:rPr>
        <w:t>infestations; pre</w:t>
      </w:r>
      <w:r w:rsidR="005217BB" w:rsidRPr="006A4901">
        <w:rPr>
          <w:sz w:val="24"/>
          <w:szCs w:val="24"/>
        </w:rPr>
        <w:t xml:space="preserve">-emptive measurements should be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5217BB" w:rsidRPr="006A4901">
        <w:rPr>
          <w:sz w:val="24"/>
          <w:szCs w:val="24"/>
        </w:rPr>
        <w:t xml:space="preserve">taken as necessary such as soil treatment (termite control), removal of nearby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5217BB" w:rsidRPr="006A4901">
        <w:rPr>
          <w:sz w:val="24"/>
          <w:szCs w:val="24"/>
        </w:rPr>
        <w:t>overgrown vegetation (vermin) to address such issues.</w:t>
      </w:r>
    </w:p>
    <w:p w14:paraId="705809D9" w14:textId="77777777" w:rsidR="000E74A7" w:rsidRPr="006A4901" w:rsidRDefault="000E74A7" w:rsidP="006A4901">
      <w:pPr>
        <w:rPr>
          <w:sz w:val="24"/>
          <w:szCs w:val="24"/>
        </w:rPr>
      </w:pPr>
    </w:p>
    <w:p w14:paraId="323EAFB9" w14:textId="6A3B89DC" w:rsidR="00D836ED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tanding water or depressions that hold water during wet weather, leaking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water supply, percolating or leaking sewage</w:t>
      </w:r>
      <w:r w:rsidR="00D836ED" w:rsidRPr="006A4901">
        <w:rPr>
          <w:sz w:val="24"/>
          <w:szCs w:val="24"/>
        </w:rPr>
        <w:t>.</w:t>
      </w:r>
    </w:p>
    <w:p w14:paraId="1C1780A4" w14:textId="0924A8E6" w:rsidR="00912BB7" w:rsidRPr="006A4901" w:rsidRDefault="00912BB7" w:rsidP="006A4901">
      <w:pPr>
        <w:rPr>
          <w:sz w:val="24"/>
          <w:szCs w:val="24"/>
        </w:rPr>
      </w:pPr>
    </w:p>
    <w:p w14:paraId="53A72FC7" w14:textId="5E702937" w:rsidR="00D836ED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Exposed pipes, railings or other installations creating tripping hazards</w:t>
      </w:r>
      <w:r w:rsidR="00D836ED" w:rsidRPr="006A4901">
        <w:rPr>
          <w:sz w:val="24"/>
          <w:szCs w:val="24"/>
        </w:rPr>
        <w:t>.</w:t>
      </w:r>
    </w:p>
    <w:p w14:paraId="1C1780A5" w14:textId="0FE9FC86" w:rsidR="00912BB7" w:rsidRPr="006A4901" w:rsidRDefault="00912BB7" w:rsidP="006A4901">
      <w:pPr>
        <w:rPr>
          <w:sz w:val="24"/>
          <w:szCs w:val="24"/>
        </w:rPr>
      </w:pPr>
    </w:p>
    <w:p w14:paraId="07F3862A" w14:textId="1E89567B" w:rsidR="00D836ED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g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amaged, missing or deteriorated walkways, steps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decks that create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tripping hazards or are otherwise unsafe</w:t>
      </w:r>
      <w:r w:rsidR="00D836ED" w:rsidRPr="006A4901">
        <w:rPr>
          <w:sz w:val="24"/>
          <w:szCs w:val="24"/>
        </w:rPr>
        <w:t>.</w:t>
      </w:r>
    </w:p>
    <w:p w14:paraId="1C1780A6" w14:textId="15C77032" w:rsidR="00912BB7" w:rsidRPr="006A4901" w:rsidRDefault="00912BB7" w:rsidP="006A4901">
      <w:pPr>
        <w:rPr>
          <w:sz w:val="24"/>
          <w:szCs w:val="24"/>
        </w:rPr>
      </w:pPr>
    </w:p>
    <w:p w14:paraId="1C1780A7" w14:textId="1F27FAE5" w:rsidR="00E801C9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h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tairways or steps with two steps or more and without a functional rail.</w:t>
      </w:r>
    </w:p>
    <w:p w14:paraId="786F5160" w14:textId="77777777" w:rsidR="0010314F" w:rsidRPr="006A4901" w:rsidRDefault="0010314F" w:rsidP="006A4901">
      <w:pPr>
        <w:rPr>
          <w:sz w:val="24"/>
          <w:szCs w:val="24"/>
        </w:rPr>
      </w:pPr>
    </w:p>
    <w:p w14:paraId="1C1780A8" w14:textId="5BD0D6AA" w:rsidR="00AA7347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i.</w:t>
      </w:r>
      <w:r w:rsidRPr="006A4901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>Removing tree limbs that are within 2 feet of the roof or sides of the house.</w:t>
      </w:r>
    </w:p>
    <w:p w14:paraId="1C1780A9" w14:textId="77777777" w:rsidR="00912BB7" w:rsidRPr="006A4901" w:rsidRDefault="00912BB7" w:rsidP="006A4901">
      <w:pPr>
        <w:rPr>
          <w:sz w:val="24"/>
          <w:szCs w:val="24"/>
        </w:rPr>
      </w:pPr>
    </w:p>
    <w:p w14:paraId="1C1780AA" w14:textId="62EBF3FF" w:rsidR="00912BB7" w:rsidRPr="006A4901" w:rsidRDefault="00CC1959" w:rsidP="006A4901">
      <w:pPr>
        <w:rPr>
          <w:sz w:val="28"/>
          <w:szCs w:val="28"/>
        </w:rPr>
      </w:pPr>
      <w:r w:rsidRPr="006A4901">
        <w:rPr>
          <w:b/>
          <w:sz w:val="28"/>
          <w:szCs w:val="28"/>
        </w:rPr>
        <w:t>3.0</w:t>
      </w:r>
      <w:r w:rsidRPr="006A4901">
        <w:rPr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Ancillary Improvements</w:t>
      </w:r>
    </w:p>
    <w:p w14:paraId="1C1780AB" w14:textId="77777777" w:rsidR="00912BB7" w:rsidRPr="006A4901" w:rsidRDefault="00912BB7" w:rsidP="006A4901">
      <w:pPr>
        <w:rPr>
          <w:sz w:val="24"/>
          <w:szCs w:val="24"/>
        </w:rPr>
      </w:pPr>
    </w:p>
    <w:p w14:paraId="1C1780AC" w14:textId="537A9E26" w:rsidR="00912BB7" w:rsidRPr="006A4901" w:rsidRDefault="00CC1959" w:rsidP="006A4901">
      <w:pPr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3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Ancillary Improvements Standards</w:t>
      </w:r>
      <w:r w:rsidR="00945940" w:rsidRPr="006A4901">
        <w:rPr>
          <w:b/>
          <w:i/>
          <w:sz w:val="24"/>
          <w:szCs w:val="24"/>
        </w:rPr>
        <w:t>.</w:t>
      </w:r>
    </w:p>
    <w:p w14:paraId="2211F95D" w14:textId="77777777" w:rsidR="00945940" w:rsidRPr="006A4901" w:rsidRDefault="00945940" w:rsidP="006A4901">
      <w:pPr>
        <w:rPr>
          <w:sz w:val="24"/>
          <w:szCs w:val="24"/>
        </w:rPr>
      </w:pPr>
    </w:p>
    <w:p w14:paraId="1C1780AD" w14:textId="75C82FCA" w:rsidR="00912BB7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ll walkways and decks </w:t>
      </w:r>
      <w:r w:rsidR="00D13297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continuous and usable, free from tripping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hazards or other defects.</w:t>
      </w:r>
    </w:p>
    <w:p w14:paraId="1563AC14" w14:textId="77777777" w:rsidR="00945940" w:rsidRPr="006A4901" w:rsidRDefault="00945940" w:rsidP="006A4901">
      <w:pPr>
        <w:rPr>
          <w:sz w:val="24"/>
          <w:szCs w:val="24"/>
        </w:rPr>
      </w:pPr>
    </w:p>
    <w:p w14:paraId="1C1780AE" w14:textId="7CD8AF33" w:rsidR="00912BB7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Walkways that include two or more steps or decks more than 30</w:t>
      </w:r>
      <w:r w:rsidR="00945940" w:rsidRPr="006A4901">
        <w:rPr>
          <w:sz w:val="24"/>
          <w:szCs w:val="24"/>
        </w:rPr>
        <w:t xml:space="preserve"> </w:t>
      </w:r>
      <w:r w:rsidR="00A75ADF" w:rsidRPr="006A4901">
        <w:rPr>
          <w:sz w:val="24"/>
          <w:szCs w:val="24"/>
        </w:rPr>
        <w:t>in</w:t>
      </w:r>
      <w:r w:rsidR="00945940" w:rsidRPr="006A4901">
        <w:rPr>
          <w:sz w:val="24"/>
          <w:szCs w:val="24"/>
        </w:rPr>
        <w:t xml:space="preserve">ches </w:t>
      </w:r>
      <w:r w:rsidR="00CC1959" w:rsidRPr="006A4901">
        <w:rPr>
          <w:sz w:val="24"/>
          <w:szCs w:val="24"/>
        </w:rPr>
        <w:t xml:space="preserve">high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hall include railing</w:t>
      </w:r>
      <w:r w:rsidR="00AE517B" w:rsidRPr="006A4901">
        <w:rPr>
          <w:sz w:val="24"/>
          <w:szCs w:val="24"/>
        </w:rPr>
        <w:t xml:space="preserve"> installed per building code</w:t>
      </w:r>
      <w:r w:rsidR="00CC1959" w:rsidRPr="006A4901">
        <w:rPr>
          <w:sz w:val="24"/>
          <w:szCs w:val="24"/>
        </w:rPr>
        <w:t>.</w:t>
      </w:r>
    </w:p>
    <w:p w14:paraId="1C1780AF" w14:textId="77777777" w:rsidR="00912BB7" w:rsidRPr="006A4901" w:rsidRDefault="00912BB7" w:rsidP="006A4901">
      <w:pPr>
        <w:rPr>
          <w:sz w:val="24"/>
          <w:szCs w:val="24"/>
        </w:rPr>
      </w:pPr>
    </w:p>
    <w:p w14:paraId="1C1780B0" w14:textId="362739E3" w:rsidR="00912BB7" w:rsidRPr="006A4901" w:rsidRDefault="00CC1959" w:rsidP="006A4901">
      <w:pPr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3.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azardous and Substandard Conditions</w:t>
      </w:r>
      <w:r w:rsidR="00945940" w:rsidRPr="006A4901">
        <w:rPr>
          <w:b/>
          <w:i/>
          <w:sz w:val="24"/>
          <w:szCs w:val="24"/>
        </w:rPr>
        <w:t>.</w:t>
      </w:r>
    </w:p>
    <w:p w14:paraId="19E47B2E" w14:textId="77777777" w:rsidR="00945940" w:rsidRPr="006A4901" w:rsidRDefault="00945940" w:rsidP="006A4901">
      <w:pPr>
        <w:rPr>
          <w:sz w:val="24"/>
          <w:szCs w:val="24"/>
        </w:rPr>
      </w:pPr>
    </w:p>
    <w:p w14:paraId="5BD6DB2D" w14:textId="137165F4" w:rsidR="00945940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945940" w:rsidRPr="006A4901">
        <w:rPr>
          <w:sz w:val="24"/>
          <w:szCs w:val="24"/>
        </w:rPr>
        <w:t>a</w:t>
      </w:r>
      <w:r w:rsidRPr="006A4901">
        <w:rPr>
          <w:sz w:val="24"/>
          <w:szCs w:val="24"/>
        </w:rPr>
        <w:t>.</w:t>
      </w:r>
      <w:r w:rsidRPr="006A4901">
        <w:rPr>
          <w:sz w:val="24"/>
          <w:szCs w:val="24"/>
        </w:rPr>
        <w:tab/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include any condition that threatens the health and or safety of the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occupants. Substandard conditions include any condition that threatens,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defeats or will lead to the lack of functional viability of a single feature of a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home.</w:t>
      </w:r>
    </w:p>
    <w:p w14:paraId="1C1780B1" w14:textId="0061109F" w:rsidR="00912BB7" w:rsidRPr="006A4901" w:rsidRDefault="00912BB7" w:rsidP="006A4901">
      <w:pPr>
        <w:rPr>
          <w:sz w:val="24"/>
          <w:szCs w:val="24"/>
        </w:rPr>
      </w:pPr>
    </w:p>
    <w:p w14:paraId="1C1780B2" w14:textId="26C7421C" w:rsidR="00912BB7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ripping hazards in primary walkways or decks caused by upheaval, broken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or damaged wood or concrete or other condition creating a hazard.</w:t>
      </w:r>
    </w:p>
    <w:p w14:paraId="3A0B7E04" w14:textId="0C5666B5" w:rsidR="000E74A7" w:rsidRDefault="000E74A7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0B3" w14:textId="453FF54E" w:rsidR="00912BB7" w:rsidRPr="006A4901" w:rsidRDefault="009127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  <w:t>c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ny condition not mentioned that meets the definition of a hazardous or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ubstandard condition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aired and/or rehabilitated to meet industry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tandards</w:t>
      </w:r>
      <w:r w:rsidR="00AE517B" w:rsidRPr="006A4901">
        <w:rPr>
          <w:sz w:val="24"/>
          <w:szCs w:val="24"/>
        </w:rPr>
        <w:t>.</w:t>
      </w:r>
    </w:p>
    <w:p w14:paraId="1C1780B4" w14:textId="77777777" w:rsidR="00912BB7" w:rsidRPr="006A4901" w:rsidRDefault="00912BB7" w:rsidP="006A4901">
      <w:pPr>
        <w:rPr>
          <w:sz w:val="24"/>
          <w:szCs w:val="24"/>
        </w:rPr>
      </w:pPr>
    </w:p>
    <w:p w14:paraId="1C1780B5" w14:textId="75F2B484" w:rsidR="00C016E8" w:rsidRPr="006A4901" w:rsidRDefault="00C016E8" w:rsidP="006A4901">
      <w:pPr>
        <w:rPr>
          <w:b/>
          <w:sz w:val="28"/>
          <w:szCs w:val="28"/>
        </w:rPr>
      </w:pPr>
      <w:r w:rsidRPr="006A4901">
        <w:rPr>
          <w:b/>
          <w:sz w:val="28"/>
          <w:szCs w:val="28"/>
        </w:rPr>
        <w:t>4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NOT USED</w:t>
      </w:r>
    </w:p>
    <w:p w14:paraId="7B04240F" w14:textId="77777777" w:rsidR="00945940" w:rsidRPr="006A4901" w:rsidRDefault="00945940" w:rsidP="006A4901">
      <w:pPr>
        <w:rPr>
          <w:sz w:val="24"/>
          <w:szCs w:val="24"/>
        </w:rPr>
      </w:pPr>
    </w:p>
    <w:p w14:paraId="1C1780B6" w14:textId="05D7E2F4" w:rsidR="00912BB7" w:rsidRPr="006A4901" w:rsidRDefault="00CC1959" w:rsidP="006A4901">
      <w:pPr>
        <w:rPr>
          <w:sz w:val="28"/>
          <w:szCs w:val="28"/>
        </w:rPr>
      </w:pPr>
      <w:r w:rsidRPr="006A4901">
        <w:rPr>
          <w:b/>
          <w:sz w:val="28"/>
          <w:szCs w:val="28"/>
        </w:rPr>
        <w:t>5.0</w:t>
      </w:r>
      <w:r w:rsidRPr="006A4901">
        <w:rPr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Space and Use</w:t>
      </w:r>
    </w:p>
    <w:p w14:paraId="1C1780B7" w14:textId="77777777" w:rsidR="00912BB7" w:rsidRPr="006A4901" w:rsidRDefault="00912BB7" w:rsidP="006A4901">
      <w:pPr>
        <w:rPr>
          <w:sz w:val="24"/>
          <w:szCs w:val="24"/>
        </w:rPr>
      </w:pPr>
    </w:p>
    <w:p w14:paraId="6D12E99B" w14:textId="77777777" w:rsidR="003C5CA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5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Design Standards for Ceilings</w:t>
      </w:r>
      <w:r w:rsidR="003C5CA7" w:rsidRPr="006A4901">
        <w:rPr>
          <w:sz w:val="24"/>
          <w:szCs w:val="24"/>
        </w:rPr>
        <w:t>.</w:t>
      </w:r>
    </w:p>
    <w:p w14:paraId="1C1780B8" w14:textId="41B27DFD" w:rsidR="00912BB7" w:rsidRPr="006A4901" w:rsidRDefault="00912BB7" w:rsidP="006A4901">
      <w:pPr>
        <w:rPr>
          <w:sz w:val="24"/>
          <w:szCs w:val="24"/>
        </w:rPr>
      </w:pPr>
    </w:p>
    <w:p w14:paraId="1C1780B9" w14:textId="167F248E" w:rsidR="00912BB7" w:rsidRPr="006A4901" w:rsidRDefault="005D6AC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FLAT </w:t>
      </w:r>
      <w:r w:rsidR="007F136D" w:rsidRPr="006A4901">
        <w:rPr>
          <w:sz w:val="24"/>
          <w:szCs w:val="24"/>
        </w:rPr>
        <w:t>CEILINGS:</w:t>
      </w:r>
      <w:r w:rsidR="004444AC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All habitable rooms and front porches in a dwelling or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dwelling unit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have a minimum ceiling height of </w:t>
      </w:r>
      <w:bookmarkStart w:id="2" w:name="OLE_LINK44"/>
      <w:bookmarkStart w:id="3" w:name="OLE_LINK45"/>
      <w:r w:rsidR="00CC1959" w:rsidRPr="006A4901">
        <w:rPr>
          <w:sz w:val="24"/>
          <w:szCs w:val="24"/>
        </w:rPr>
        <w:t xml:space="preserve">8 ft. 0 in. </w:t>
      </w:r>
      <w:bookmarkEnd w:id="2"/>
      <w:bookmarkEnd w:id="3"/>
      <w:r w:rsidR="00CC1959" w:rsidRPr="006A4901">
        <w:rPr>
          <w:sz w:val="24"/>
          <w:szCs w:val="24"/>
        </w:rPr>
        <w:t xml:space="preserve">and a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maximum ceiling height of 9 ft</w:t>
      </w:r>
      <w:r w:rsidR="003C5CA7" w:rsidRPr="006A4901">
        <w:rPr>
          <w:sz w:val="24"/>
          <w:szCs w:val="24"/>
        </w:rPr>
        <w:t>.</w:t>
      </w:r>
      <w:r w:rsidR="00FB6FD0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0 in. At least one half of the floor area of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every habitable room located above the first floor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have a ceiling height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of 8 ft. 0 in. The floor area of that part of any room with a ceiling height </w:t>
      </w:r>
      <w:r w:rsidR="00F07A42" w:rsidRPr="006A4901">
        <w:rPr>
          <w:sz w:val="24"/>
          <w:szCs w:val="24"/>
        </w:rPr>
        <w:t>of</w:t>
      </w:r>
      <w:r w:rsidR="00CC1959" w:rsidRPr="006A4901">
        <w:rPr>
          <w:sz w:val="24"/>
          <w:szCs w:val="24"/>
        </w:rPr>
        <w:t xml:space="preserve">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less than 8 ft. 0 in.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not be considered as part of the floor area in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omputing the total floor area of the room for the purpose of determining </w:t>
      </w:r>
      <w:r w:rsidR="00D13297" w:rsidRPr="006A4901">
        <w:rPr>
          <w:sz w:val="24"/>
          <w:szCs w:val="24"/>
        </w:rPr>
        <w:t>f</w:t>
      </w:r>
      <w:r w:rsidR="000166AF" w:rsidRPr="006A4901">
        <w:rPr>
          <w:sz w:val="24"/>
          <w:szCs w:val="24"/>
        </w:rPr>
        <w:t xml:space="preserve">loor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166AF" w:rsidRPr="006A4901">
        <w:rPr>
          <w:sz w:val="24"/>
          <w:szCs w:val="24"/>
        </w:rPr>
        <w:t>area requirements.</w:t>
      </w:r>
    </w:p>
    <w:p w14:paraId="50924896" w14:textId="77777777" w:rsidR="003C5CA7" w:rsidRPr="006A4901" w:rsidRDefault="003C5CA7" w:rsidP="006A4901">
      <w:pPr>
        <w:rPr>
          <w:sz w:val="24"/>
          <w:szCs w:val="24"/>
        </w:rPr>
      </w:pPr>
    </w:p>
    <w:p w14:paraId="1C1780BA" w14:textId="5FE5C9F2" w:rsidR="00912BB7" w:rsidRPr="006A4901" w:rsidRDefault="005D6AC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eiling Treatments</w:t>
      </w:r>
      <w:r w:rsidR="003C5CA7" w:rsidRPr="006A4901">
        <w:rPr>
          <w:sz w:val="24"/>
          <w:szCs w:val="24"/>
        </w:rPr>
        <w:t xml:space="preserve">: </w:t>
      </w:r>
      <w:r w:rsidR="00CC1959" w:rsidRPr="006A4901">
        <w:rPr>
          <w:sz w:val="24"/>
          <w:szCs w:val="24"/>
        </w:rPr>
        <w:t>Single</w:t>
      </w:r>
      <w:r w:rsidR="003C5CA7" w:rsidRPr="006A4901">
        <w:rPr>
          <w:sz w:val="24"/>
          <w:szCs w:val="24"/>
        </w:rPr>
        <w:t>-</w:t>
      </w:r>
      <w:r w:rsidR="000166AF" w:rsidRPr="006A4901">
        <w:rPr>
          <w:sz w:val="24"/>
          <w:szCs w:val="24"/>
        </w:rPr>
        <w:t xml:space="preserve">ceiling </w:t>
      </w:r>
      <w:r w:rsidR="00CC1959" w:rsidRPr="006A4901">
        <w:rPr>
          <w:sz w:val="24"/>
          <w:szCs w:val="24"/>
        </w:rPr>
        <w:t>step</w:t>
      </w:r>
      <w:r w:rsidR="003C5CA7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 xml:space="preserve">ups allowed for maximum ceiling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height of 10 ft.</w:t>
      </w:r>
      <w:r w:rsidR="003C5CA7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0 in. in the following rooms:</w:t>
      </w:r>
    </w:p>
    <w:p w14:paraId="76FF757C" w14:textId="77777777" w:rsidR="003C5CA7" w:rsidRPr="006A4901" w:rsidRDefault="003C5CA7" w:rsidP="006A4901">
      <w:pPr>
        <w:rPr>
          <w:sz w:val="24"/>
          <w:szCs w:val="24"/>
        </w:rPr>
      </w:pPr>
    </w:p>
    <w:p w14:paraId="1C1780BB" w14:textId="323288D7" w:rsidR="00912BB7" w:rsidRPr="006A4901" w:rsidRDefault="005D6AC7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iving</w:t>
      </w:r>
      <w:r w:rsidR="00C64283" w:rsidRPr="006A4901">
        <w:rPr>
          <w:sz w:val="24"/>
          <w:szCs w:val="24"/>
        </w:rPr>
        <w:t>; and</w:t>
      </w:r>
    </w:p>
    <w:p w14:paraId="1C1780BC" w14:textId="57B879B8" w:rsidR="00912BB7" w:rsidRPr="006A4901" w:rsidRDefault="005D6AC7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ining</w:t>
      </w:r>
      <w:r w:rsidR="00C64283" w:rsidRPr="006A4901">
        <w:rPr>
          <w:sz w:val="24"/>
          <w:szCs w:val="24"/>
        </w:rPr>
        <w:t>.</w:t>
      </w:r>
    </w:p>
    <w:p w14:paraId="19401782" w14:textId="77777777" w:rsidR="003C5CA7" w:rsidRPr="006A4901" w:rsidRDefault="003C5CA7" w:rsidP="006A4901">
      <w:pPr>
        <w:pStyle w:val="ListParagraph"/>
        <w:ind w:left="1350"/>
        <w:rPr>
          <w:sz w:val="24"/>
          <w:szCs w:val="24"/>
        </w:rPr>
      </w:pPr>
    </w:p>
    <w:p w14:paraId="1C1780BD" w14:textId="7C9DBCB7" w:rsidR="000166AF" w:rsidRDefault="005D6AC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.</w:t>
      </w:r>
      <w:r w:rsidRPr="006A4901">
        <w:rPr>
          <w:sz w:val="24"/>
          <w:szCs w:val="24"/>
        </w:rPr>
        <w:tab/>
      </w:r>
      <w:r w:rsidR="000166AF" w:rsidRPr="006A4901">
        <w:rPr>
          <w:sz w:val="24"/>
          <w:szCs w:val="24"/>
        </w:rPr>
        <w:t>Vaulted Ceilings may be provided when follow</w:t>
      </w:r>
      <w:r w:rsidR="007A5235" w:rsidRPr="006A4901">
        <w:rPr>
          <w:sz w:val="24"/>
          <w:szCs w:val="24"/>
        </w:rPr>
        <w:t>ing</w:t>
      </w:r>
      <w:r w:rsidR="000166AF" w:rsidRPr="006A4901">
        <w:rPr>
          <w:sz w:val="24"/>
          <w:szCs w:val="24"/>
        </w:rPr>
        <w:t xml:space="preserve"> roof framing</w:t>
      </w:r>
      <w:r w:rsidR="007A5235" w:rsidRPr="006A4901">
        <w:rPr>
          <w:sz w:val="24"/>
          <w:szCs w:val="24"/>
        </w:rPr>
        <w:t xml:space="preserve">. These should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7A5235" w:rsidRPr="006A4901">
        <w:rPr>
          <w:sz w:val="24"/>
          <w:szCs w:val="24"/>
        </w:rPr>
        <w:t xml:space="preserve">be </w:t>
      </w:r>
      <w:r w:rsidR="000166AF" w:rsidRPr="006A4901">
        <w:rPr>
          <w:sz w:val="24"/>
          <w:szCs w:val="24"/>
        </w:rPr>
        <w:t>properly insulated and ventilated.</w:t>
      </w:r>
    </w:p>
    <w:p w14:paraId="169606B6" w14:textId="77777777" w:rsidR="000E74A7" w:rsidRPr="006A4901" w:rsidRDefault="000E74A7" w:rsidP="006A4901">
      <w:pPr>
        <w:rPr>
          <w:sz w:val="24"/>
          <w:szCs w:val="24"/>
        </w:rPr>
      </w:pPr>
    </w:p>
    <w:p w14:paraId="1C1780C0" w14:textId="07FBC954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5.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 xml:space="preserve">Minimum Space Standards for </w:t>
      </w:r>
      <w:r w:rsidR="00AA7347" w:rsidRPr="006A4901">
        <w:rPr>
          <w:b/>
          <w:i/>
          <w:sz w:val="24"/>
          <w:szCs w:val="24"/>
        </w:rPr>
        <w:t>rooms.</w:t>
      </w:r>
      <w:r w:rsidR="003C5CA7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All rooms, except </w:t>
      </w:r>
      <w:r w:rsidR="008163C7" w:rsidRPr="006A4901">
        <w:rPr>
          <w:sz w:val="24"/>
          <w:szCs w:val="24"/>
        </w:rPr>
        <w:t>kitchens,</w:t>
      </w:r>
      <w:r w:rsidRPr="006A4901">
        <w:rPr>
          <w:sz w:val="24"/>
          <w:szCs w:val="24"/>
        </w:rPr>
        <w:t xml:space="preserve"> baths, hallways, </w:t>
      </w:r>
      <w:r w:rsidR="000E74A7">
        <w:rPr>
          <w:sz w:val="24"/>
          <w:szCs w:val="24"/>
        </w:rPr>
        <w:tab/>
      </w:r>
      <w:r w:rsidRPr="006A4901">
        <w:rPr>
          <w:sz w:val="24"/>
          <w:szCs w:val="24"/>
        </w:rPr>
        <w:t>storage rooms</w:t>
      </w:r>
      <w:r w:rsidR="003C1B5B" w:rsidRPr="006A4901">
        <w:rPr>
          <w:sz w:val="24"/>
          <w:szCs w:val="24"/>
        </w:rPr>
        <w:t>,</w:t>
      </w:r>
      <w:r w:rsidRPr="006A4901">
        <w:rPr>
          <w:sz w:val="24"/>
          <w:szCs w:val="24"/>
        </w:rPr>
        <w:t xml:space="preserve"> and porche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have a minimum width of </w:t>
      </w:r>
      <w:r w:rsidR="00AA7347" w:rsidRPr="006A4901">
        <w:rPr>
          <w:sz w:val="24"/>
          <w:szCs w:val="24"/>
        </w:rPr>
        <w:t>8</w:t>
      </w:r>
      <w:r w:rsidR="003C5CA7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>f</w:t>
      </w:r>
      <w:r w:rsidR="002311E8" w:rsidRPr="006A4901">
        <w:rPr>
          <w:sz w:val="24"/>
          <w:szCs w:val="24"/>
        </w:rPr>
        <w:t>ee</w:t>
      </w:r>
      <w:r w:rsidRPr="006A4901">
        <w:rPr>
          <w:sz w:val="24"/>
          <w:szCs w:val="24"/>
        </w:rPr>
        <w:t>t.</w:t>
      </w:r>
    </w:p>
    <w:p w14:paraId="1C1780C1" w14:textId="77777777" w:rsidR="00912BB7" w:rsidRPr="006A4901" w:rsidRDefault="00912BB7" w:rsidP="006A4901">
      <w:pPr>
        <w:rPr>
          <w:sz w:val="24"/>
          <w:szCs w:val="24"/>
        </w:rPr>
      </w:pPr>
    </w:p>
    <w:p w14:paraId="1C1780C2" w14:textId="16F02B82" w:rsidR="00912BB7" w:rsidRPr="006A4901" w:rsidRDefault="00CC1959" w:rsidP="006A4901">
      <w:pPr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5.3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 xml:space="preserve">Minimum Space Standards </w:t>
      </w:r>
      <w:r w:rsidR="00C83C84" w:rsidRPr="006A4901">
        <w:rPr>
          <w:b/>
          <w:i/>
          <w:sz w:val="24"/>
          <w:szCs w:val="24"/>
        </w:rPr>
        <w:t xml:space="preserve">and Appliances </w:t>
      </w:r>
      <w:r w:rsidRPr="006A4901">
        <w:rPr>
          <w:b/>
          <w:i/>
          <w:sz w:val="24"/>
          <w:szCs w:val="24"/>
        </w:rPr>
        <w:t>for Kitchens</w:t>
      </w:r>
      <w:r w:rsidR="003C5CA7" w:rsidRPr="006A4901">
        <w:rPr>
          <w:b/>
          <w:i/>
          <w:sz w:val="24"/>
          <w:szCs w:val="24"/>
        </w:rPr>
        <w:t>.</w:t>
      </w:r>
    </w:p>
    <w:p w14:paraId="16C1CA8F" w14:textId="77777777" w:rsidR="003C5CA7" w:rsidRPr="006A4901" w:rsidRDefault="003C5CA7" w:rsidP="006A4901">
      <w:pPr>
        <w:rPr>
          <w:sz w:val="24"/>
          <w:szCs w:val="24"/>
        </w:rPr>
      </w:pPr>
    </w:p>
    <w:p w14:paraId="1C1780C3" w14:textId="6167506A" w:rsidR="00912BB7" w:rsidRPr="006A4901" w:rsidRDefault="005D6AC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ll kitchen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have adequate food storage facilities including at least three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inear feet of counter area for food preparation</w:t>
      </w:r>
      <w:r w:rsidR="00AE517B" w:rsidRPr="006A4901">
        <w:rPr>
          <w:sz w:val="24"/>
          <w:szCs w:val="24"/>
        </w:rPr>
        <w:t xml:space="preserve"> and</w:t>
      </w:r>
      <w:r w:rsidR="00CC1959" w:rsidRPr="006A4901">
        <w:rPr>
          <w:sz w:val="24"/>
          <w:szCs w:val="24"/>
        </w:rPr>
        <w:t xml:space="preserve"> adequate cabinet space. </w:t>
      </w:r>
    </w:p>
    <w:p w14:paraId="5BDE64B2" w14:textId="77777777" w:rsidR="003C5CA7" w:rsidRPr="006A4901" w:rsidRDefault="003C5CA7" w:rsidP="006A4901">
      <w:pPr>
        <w:rPr>
          <w:sz w:val="24"/>
          <w:szCs w:val="24"/>
        </w:rPr>
      </w:pPr>
    </w:p>
    <w:p w14:paraId="1C1780C4" w14:textId="5384D57D" w:rsidR="003C5CA7" w:rsidRPr="006A4901" w:rsidRDefault="005D6AC7" w:rsidP="003E3907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ll kitchen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have a working refrigerator</w:t>
      </w:r>
      <w:r w:rsidR="00AE517B" w:rsidRPr="006A4901">
        <w:rPr>
          <w:sz w:val="24"/>
          <w:szCs w:val="24"/>
        </w:rPr>
        <w:t>/freezer</w:t>
      </w:r>
      <w:r w:rsidR="00CC1959" w:rsidRPr="006A4901">
        <w:rPr>
          <w:sz w:val="24"/>
          <w:szCs w:val="24"/>
        </w:rPr>
        <w:t>, cook-top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oven.</w:t>
      </w:r>
    </w:p>
    <w:p w14:paraId="27A2E782" w14:textId="77777777" w:rsidR="00C4379D" w:rsidRPr="006A4901" w:rsidRDefault="00C4379D" w:rsidP="006A4901">
      <w:pPr>
        <w:rPr>
          <w:sz w:val="24"/>
          <w:szCs w:val="24"/>
        </w:rPr>
      </w:pPr>
    </w:p>
    <w:p w14:paraId="1C1780C6" w14:textId="3286EB4E" w:rsidR="00E47B52" w:rsidRPr="006A4901" w:rsidRDefault="00CC1959">
      <w:pPr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5.4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azardous and Substandard Conditions</w:t>
      </w:r>
      <w:r w:rsidR="003C5CA7" w:rsidRPr="006A4901">
        <w:rPr>
          <w:b/>
          <w:i/>
          <w:sz w:val="24"/>
          <w:szCs w:val="24"/>
        </w:rPr>
        <w:t>.</w:t>
      </w:r>
    </w:p>
    <w:p w14:paraId="44C772AB" w14:textId="72D745F0" w:rsidR="00912BB7" w:rsidRPr="006A4901" w:rsidRDefault="00912BB7" w:rsidP="006A4901">
      <w:pPr>
        <w:suppressAutoHyphens w:val="0"/>
        <w:autoSpaceDN/>
        <w:textAlignment w:val="auto"/>
        <w:rPr>
          <w:b/>
          <w:i/>
          <w:sz w:val="24"/>
          <w:szCs w:val="24"/>
        </w:rPr>
      </w:pPr>
    </w:p>
    <w:p w14:paraId="1C1780C7" w14:textId="6323FA13" w:rsidR="00912BB7" w:rsidRPr="006A4901" w:rsidRDefault="005D6AC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.</w:t>
      </w:r>
      <w:r w:rsidRPr="006A4901">
        <w:rPr>
          <w:sz w:val="24"/>
          <w:szCs w:val="24"/>
        </w:rPr>
        <w:tab/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include any condition that threatens the health and or safety of the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occupants. Substandard conditions include any condition that threatens,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defeats or will lead to the lack of functional viability of a single feature of a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home. These condition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include but not be limited to:</w:t>
      </w:r>
    </w:p>
    <w:p w14:paraId="3E2338AC" w14:textId="09CBC8E6" w:rsidR="000E74A7" w:rsidRDefault="000E74A7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0C8" w14:textId="77F3DFC7" w:rsidR="00912BB7" w:rsidRPr="006A4901" w:rsidRDefault="005D6AC7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Lack of adequate food storage, food preparation area, refrigeration or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ooking facilities</w:t>
      </w:r>
      <w:r w:rsidR="00C64283" w:rsidRPr="006A4901">
        <w:rPr>
          <w:sz w:val="24"/>
          <w:szCs w:val="24"/>
        </w:rPr>
        <w:t>; or</w:t>
      </w:r>
    </w:p>
    <w:p w14:paraId="1C1780C9" w14:textId="6F30E3E1" w:rsidR="00912BB7" w:rsidRPr="006A4901" w:rsidRDefault="005D6AC7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paces that are so small as to be unusable or inadequate for their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intended purpose. </w:t>
      </w:r>
    </w:p>
    <w:p w14:paraId="5029E6F6" w14:textId="77777777" w:rsidR="003C5CA7" w:rsidRPr="006A4901" w:rsidRDefault="003C5CA7" w:rsidP="006A4901">
      <w:pPr>
        <w:rPr>
          <w:sz w:val="24"/>
          <w:szCs w:val="24"/>
        </w:rPr>
      </w:pPr>
    </w:p>
    <w:p w14:paraId="1C1780CA" w14:textId="41A325E0" w:rsidR="00912BB7" w:rsidRPr="006A4901" w:rsidRDefault="005D6AC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ny other condition not mentioned that meets the definition of a hazardous or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ubstandard condition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aired and/or rehabilitated to meet industry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tandards.</w:t>
      </w:r>
    </w:p>
    <w:p w14:paraId="1C1780CB" w14:textId="77777777" w:rsidR="00912BB7" w:rsidRPr="006A4901" w:rsidRDefault="00912BB7" w:rsidP="006A4901">
      <w:pPr>
        <w:rPr>
          <w:sz w:val="24"/>
          <w:szCs w:val="24"/>
        </w:rPr>
      </w:pPr>
    </w:p>
    <w:p w14:paraId="1C1780CE" w14:textId="275A53DC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5.5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Floor Plan</w:t>
      </w:r>
      <w:r w:rsidR="00D72EBC" w:rsidRPr="006A4901">
        <w:rPr>
          <w:sz w:val="24"/>
          <w:szCs w:val="24"/>
        </w:rPr>
        <w:t>.</w:t>
      </w:r>
      <w:r w:rsidRPr="006A4901">
        <w:rPr>
          <w:sz w:val="24"/>
          <w:szCs w:val="24"/>
        </w:rPr>
        <w:t xml:space="preserve"> </w:t>
      </w:r>
      <w:r w:rsidR="00D72EBC" w:rsidRPr="006A4901">
        <w:rPr>
          <w:sz w:val="24"/>
          <w:szCs w:val="24"/>
        </w:rPr>
        <w:t>The floor plan s</w:t>
      </w:r>
      <w:r w:rsidRPr="006A4901">
        <w:rPr>
          <w:sz w:val="24"/>
          <w:szCs w:val="24"/>
        </w:rPr>
        <w:t>hall include Living/Dining/Kitchen with open floor plans</w:t>
      </w:r>
      <w:r w:rsidR="00D72EBC" w:rsidRPr="006A4901">
        <w:rPr>
          <w:sz w:val="24"/>
          <w:szCs w:val="24"/>
        </w:rPr>
        <w:t xml:space="preserve"> </w:t>
      </w:r>
      <w:r w:rsidR="000E74A7">
        <w:rPr>
          <w:sz w:val="24"/>
          <w:szCs w:val="24"/>
        </w:rPr>
        <w:tab/>
      </w:r>
      <w:r w:rsidR="00D72EBC" w:rsidRPr="006A4901">
        <w:rPr>
          <w:sz w:val="24"/>
          <w:szCs w:val="24"/>
        </w:rPr>
        <w:t xml:space="preserve">expressed in </w:t>
      </w:r>
      <w:bookmarkStart w:id="4" w:name="OLE_LINK63"/>
      <w:bookmarkStart w:id="5" w:name="OLE_LINK64"/>
      <w:r w:rsidR="00D72EBC" w:rsidRPr="006A4901">
        <w:rPr>
          <w:sz w:val="24"/>
          <w:szCs w:val="24"/>
        </w:rPr>
        <w:t>s</w:t>
      </w:r>
      <w:r w:rsidRPr="006A4901">
        <w:rPr>
          <w:sz w:val="24"/>
          <w:szCs w:val="24"/>
        </w:rPr>
        <w:t xml:space="preserve">quare </w:t>
      </w:r>
      <w:r w:rsidR="00D72EBC" w:rsidRPr="006A4901">
        <w:rPr>
          <w:sz w:val="24"/>
          <w:szCs w:val="24"/>
        </w:rPr>
        <w:t>f</w:t>
      </w:r>
      <w:r w:rsidRPr="006A4901">
        <w:rPr>
          <w:sz w:val="24"/>
          <w:szCs w:val="24"/>
        </w:rPr>
        <w:t xml:space="preserve">ootages </w:t>
      </w:r>
      <w:r w:rsidR="00F13EF4" w:rsidRPr="006A4901">
        <w:rPr>
          <w:sz w:val="24"/>
          <w:szCs w:val="24"/>
        </w:rPr>
        <w:t>(</w:t>
      </w:r>
      <w:r w:rsidR="00A91C42" w:rsidRPr="006A4901">
        <w:rPr>
          <w:sz w:val="24"/>
          <w:szCs w:val="24"/>
        </w:rPr>
        <w:t>sq. ft.</w:t>
      </w:r>
      <w:r w:rsidR="00F13EF4" w:rsidRPr="006A4901">
        <w:rPr>
          <w:sz w:val="24"/>
          <w:szCs w:val="24"/>
        </w:rPr>
        <w:t xml:space="preserve">) </w:t>
      </w:r>
      <w:r w:rsidRPr="006A4901">
        <w:rPr>
          <w:sz w:val="24"/>
          <w:szCs w:val="24"/>
        </w:rPr>
        <w:t>(</w:t>
      </w:r>
      <w:r w:rsidR="00F76F68" w:rsidRPr="006A4901">
        <w:rPr>
          <w:sz w:val="24"/>
          <w:szCs w:val="24"/>
        </w:rPr>
        <w:t>g</w:t>
      </w:r>
      <w:r w:rsidRPr="006A4901">
        <w:rPr>
          <w:sz w:val="24"/>
          <w:szCs w:val="24"/>
        </w:rPr>
        <w:t xml:space="preserve">ross square footage including all framed walls, </w:t>
      </w:r>
      <w:r w:rsidR="000E74A7">
        <w:rPr>
          <w:sz w:val="24"/>
          <w:szCs w:val="24"/>
        </w:rPr>
        <w:tab/>
      </w:r>
      <w:r w:rsidRPr="006A4901">
        <w:rPr>
          <w:sz w:val="24"/>
          <w:szCs w:val="24"/>
        </w:rPr>
        <w:t>excl</w:t>
      </w:r>
      <w:bookmarkEnd w:id="4"/>
      <w:bookmarkEnd w:id="5"/>
      <w:r w:rsidRPr="006A4901">
        <w:rPr>
          <w:sz w:val="24"/>
          <w:szCs w:val="24"/>
        </w:rPr>
        <w:t>uding exterior masonry lug</w:t>
      </w:r>
      <w:r w:rsidR="00F76F68" w:rsidRPr="006A4901">
        <w:rPr>
          <w:sz w:val="24"/>
          <w:szCs w:val="24"/>
        </w:rPr>
        <w:t>.</w:t>
      </w:r>
      <w:r w:rsidRPr="006A4901">
        <w:rPr>
          <w:sz w:val="24"/>
          <w:szCs w:val="24"/>
        </w:rPr>
        <w:t xml:space="preserve"> </w:t>
      </w:r>
      <w:r w:rsidR="00F76F68" w:rsidRPr="006A4901">
        <w:rPr>
          <w:sz w:val="24"/>
          <w:szCs w:val="24"/>
        </w:rPr>
        <w:t>A</w:t>
      </w:r>
      <w:r w:rsidRPr="006A4901">
        <w:rPr>
          <w:sz w:val="24"/>
          <w:szCs w:val="24"/>
        </w:rPr>
        <w:t>ttached garages not included)</w:t>
      </w:r>
      <w:r w:rsidR="00D72EBC" w:rsidRPr="006A4901">
        <w:rPr>
          <w:sz w:val="24"/>
          <w:szCs w:val="24"/>
        </w:rPr>
        <w:t>.</w:t>
      </w:r>
      <w:r w:rsidRPr="006A4901">
        <w:rPr>
          <w:sz w:val="24"/>
          <w:szCs w:val="24"/>
        </w:rPr>
        <w:t xml:space="preserve"> </w:t>
      </w:r>
    </w:p>
    <w:p w14:paraId="1C1780CF" w14:textId="77777777" w:rsidR="007233F6" w:rsidRPr="006A4901" w:rsidRDefault="007233F6" w:rsidP="006A4901">
      <w:pPr>
        <w:rPr>
          <w:sz w:val="24"/>
          <w:szCs w:val="24"/>
        </w:rPr>
      </w:pPr>
    </w:p>
    <w:p w14:paraId="7F0DC12C" w14:textId="48357776" w:rsidR="00A5081F" w:rsidRPr="006A4901" w:rsidRDefault="005D6AC7" w:rsidP="006A4901">
      <w:pPr>
        <w:rPr>
          <w:sz w:val="24"/>
          <w:szCs w:val="24"/>
        </w:rPr>
      </w:pPr>
      <w:bookmarkStart w:id="6" w:name="OLE_LINK9"/>
      <w:r w:rsidRPr="006A4901">
        <w:rPr>
          <w:sz w:val="24"/>
          <w:szCs w:val="24"/>
        </w:rPr>
        <w:tab/>
        <w:t>a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2 Bedroom/1 Bath home </w:t>
      </w:r>
      <w:r w:rsidR="00C34C03" w:rsidRPr="006A4901">
        <w:rPr>
          <w:sz w:val="24"/>
          <w:szCs w:val="24"/>
        </w:rPr>
        <w:t>1,000</w:t>
      </w:r>
      <w:r w:rsidR="00CC1959" w:rsidRPr="006A4901">
        <w:rPr>
          <w:sz w:val="24"/>
          <w:szCs w:val="24"/>
        </w:rPr>
        <w:t xml:space="preserve"> min. – </w:t>
      </w:r>
      <w:r w:rsidR="00C34C03" w:rsidRPr="006A4901">
        <w:rPr>
          <w:sz w:val="24"/>
          <w:szCs w:val="24"/>
        </w:rPr>
        <w:t>1,330</w:t>
      </w:r>
      <w:r w:rsidR="00CC1959" w:rsidRPr="006A4901">
        <w:rPr>
          <w:sz w:val="24"/>
          <w:szCs w:val="24"/>
        </w:rPr>
        <w:t xml:space="preserve"> max. </w:t>
      </w:r>
      <w:r w:rsidR="004540AB" w:rsidRPr="006A4901">
        <w:rPr>
          <w:sz w:val="24"/>
          <w:szCs w:val="24"/>
        </w:rPr>
        <w:t>sq. ft</w:t>
      </w:r>
      <w:r w:rsidR="00C64283" w:rsidRPr="006A4901">
        <w:rPr>
          <w:sz w:val="24"/>
          <w:szCs w:val="24"/>
        </w:rPr>
        <w:t>.</w:t>
      </w:r>
    </w:p>
    <w:p w14:paraId="1C1780D0" w14:textId="3C8CC27B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 xml:space="preserve"> </w:t>
      </w:r>
    </w:p>
    <w:p w14:paraId="5393FEAA" w14:textId="4634D2B1" w:rsidR="004540AB" w:rsidRPr="006A4901" w:rsidRDefault="00F76F68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5D6AC7" w:rsidRPr="006A4901">
        <w:rPr>
          <w:sz w:val="24"/>
          <w:szCs w:val="24"/>
        </w:rPr>
        <w:t>b.</w:t>
      </w:r>
      <w:r w:rsidR="005D6AC7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2 Bedroom</w:t>
      </w:r>
      <w:r w:rsidRPr="006A4901">
        <w:rPr>
          <w:sz w:val="24"/>
          <w:szCs w:val="24"/>
        </w:rPr>
        <w:t>/</w:t>
      </w:r>
      <w:r w:rsidR="00CC1959" w:rsidRPr="006A4901">
        <w:rPr>
          <w:sz w:val="24"/>
          <w:szCs w:val="24"/>
        </w:rPr>
        <w:t xml:space="preserve">2 Bath home </w:t>
      </w:r>
      <w:r w:rsidR="00C34C03" w:rsidRPr="006A4901">
        <w:rPr>
          <w:sz w:val="24"/>
          <w:szCs w:val="24"/>
        </w:rPr>
        <w:t>1,000</w:t>
      </w:r>
      <w:r w:rsidR="00CC1959" w:rsidRPr="006A4901">
        <w:rPr>
          <w:sz w:val="24"/>
          <w:szCs w:val="24"/>
        </w:rPr>
        <w:t xml:space="preserve"> min</w:t>
      </w:r>
      <w:r w:rsidR="00AE517B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 xml:space="preserve"> – 1,</w:t>
      </w:r>
      <w:r w:rsidR="00C34C03" w:rsidRPr="006A4901">
        <w:rPr>
          <w:sz w:val="24"/>
          <w:szCs w:val="24"/>
        </w:rPr>
        <w:t>33</w:t>
      </w:r>
      <w:r w:rsidR="00CC1959" w:rsidRPr="006A4901">
        <w:rPr>
          <w:sz w:val="24"/>
          <w:szCs w:val="24"/>
        </w:rPr>
        <w:t>0 max</w:t>
      </w:r>
      <w:r w:rsidR="000166AF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 xml:space="preserve"> </w:t>
      </w:r>
      <w:r w:rsidR="004540AB" w:rsidRPr="006A4901">
        <w:rPr>
          <w:sz w:val="24"/>
          <w:szCs w:val="24"/>
        </w:rPr>
        <w:t>sq. ft.</w:t>
      </w:r>
    </w:p>
    <w:p w14:paraId="1FC95816" w14:textId="7383AE8F" w:rsidR="00A5081F" w:rsidRPr="006A4901" w:rsidRDefault="00A5081F" w:rsidP="006A4901">
      <w:pPr>
        <w:rPr>
          <w:sz w:val="24"/>
          <w:szCs w:val="24"/>
        </w:rPr>
      </w:pPr>
    </w:p>
    <w:p w14:paraId="1C1780D2" w14:textId="22F10A24" w:rsidR="00912BB7" w:rsidRPr="006A4901" w:rsidRDefault="00F76F68" w:rsidP="006A4901">
      <w:pPr>
        <w:rPr>
          <w:sz w:val="24"/>
          <w:szCs w:val="24"/>
        </w:rPr>
      </w:pPr>
      <w:bookmarkStart w:id="7" w:name="OLE_LINK61"/>
      <w:bookmarkStart w:id="8" w:name="OLE_LINK62"/>
      <w:bookmarkStart w:id="9" w:name="OLE_LINK59"/>
      <w:bookmarkStart w:id="10" w:name="OLE_LINK60"/>
      <w:bookmarkEnd w:id="6"/>
      <w:r w:rsidRPr="006A4901">
        <w:rPr>
          <w:sz w:val="24"/>
          <w:szCs w:val="24"/>
        </w:rPr>
        <w:tab/>
      </w:r>
      <w:r w:rsidR="005D6AC7" w:rsidRPr="006A4901">
        <w:rPr>
          <w:sz w:val="24"/>
          <w:szCs w:val="24"/>
        </w:rPr>
        <w:t>c.</w:t>
      </w:r>
      <w:r w:rsidR="005D6AC7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3 Bedroom/1 Bath home 1,</w:t>
      </w:r>
      <w:r w:rsidR="00C34C03" w:rsidRPr="006A4901">
        <w:rPr>
          <w:sz w:val="24"/>
          <w:szCs w:val="24"/>
        </w:rPr>
        <w:t>331</w:t>
      </w:r>
      <w:r w:rsidR="00CC1959" w:rsidRPr="006A4901">
        <w:rPr>
          <w:sz w:val="24"/>
          <w:szCs w:val="24"/>
        </w:rPr>
        <w:t xml:space="preserve"> min. – 1,</w:t>
      </w:r>
      <w:r w:rsidR="00C34C03" w:rsidRPr="006A4901">
        <w:rPr>
          <w:sz w:val="24"/>
          <w:szCs w:val="24"/>
        </w:rPr>
        <w:t>425</w:t>
      </w:r>
      <w:r w:rsidR="00CC1959" w:rsidRPr="006A4901">
        <w:rPr>
          <w:sz w:val="24"/>
          <w:szCs w:val="24"/>
        </w:rPr>
        <w:t xml:space="preserve"> max. </w:t>
      </w:r>
      <w:r w:rsidR="004540AB" w:rsidRPr="006A4901">
        <w:rPr>
          <w:sz w:val="24"/>
          <w:szCs w:val="24"/>
        </w:rPr>
        <w:t>sq. ft.</w:t>
      </w:r>
    </w:p>
    <w:p w14:paraId="26439256" w14:textId="77777777" w:rsidR="00A5081F" w:rsidRPr="006A4901" w:rsidRDefault="00A5081F" w:rsidP="006A4901">
      <w:pPr>
        <w:rPr>
          <w:sz w:val="24"/>
          <w:szCs w:val="24"/>
        </w:rPr>
      </w:pPr>
    </w:p>
    <w:bookmarkEnd w:id="7"/>
    <w:bookmarkEnd w:id="8"/>
    <w:p w14:paraId="41AFE766" w14:textId="6709063E" w:rsidR="00A5081F" w:rsidRPr="006A4901" w:rsidRDefault="00F76F68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5D6AC7" w:rsidRPr="006A4901">
        <w:rPr>
          <w:sz w:val="24"/>
          <w:szCs w:val="24"/>
        </w:rPr>
        <w:t>d.</w:t>
      </w:r>
      <w:r w:rsidR="005D6AC7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3 Bedroom/1</w:t>
      </w:r>
      <w:r w:rsidR="005D6AC7" w:rsidRPr="006A4901">
        <w:rPr>
          <w:sz w:val="24"/>
          <w:szCs w:val="24"/>
        </w:rPr>
        <w:t xml:space="preserve"> 1/2 </w:t>
      </w:r>
      <w:r w:rsidR="00CC1959" w:rsidRPr="006A4901">
        <w:rPr>
          <w:sz w:val="24"/>
          <w:szCs w:val="24"/>
        </w:rPr>
        <w:t>Bath home 1,</w:t>
      </w:r>
      <w:r w:rsidR="00C34C03" w:rsidRPr="006A4901">
        <w:rPr>
          <w:sz w:val="24"/>
          <w:szCs w:val="24"/>
        </w:rPr>
        <w:t>331</w:t>
      </w:r>
      <w:r w:rsidR="00CC1959" w:rsidRPr="006A4901">
        <w:rPr>
          <w:sz w:val="24"/>
          <w:szCs w:val="24"/>
        </w:rPr>
        <w:t xml:space="preserve"> min. – 1,</w:t>
      </w:r>
      <w:r w:rsidR="00C34C03" w:rsidRPr="006A4901">
        <w:rPr>
          <w:sz w:val="24"/>
          <w:szCs w:val="24"/>
        </w:rPr>
        <w:t>425</w:t>
      </w:r>
      <w:r w:rsidR="00CC1959" w:rsidRPr="006A4901">
        <w:rPr>
          <w:sz w:val="24"/>
          <w:szCs w:val="24"/>
        </w:rPr>
        <w:t xml:space="preserve"> max. </w:t>
      </w:r>
      <w:r w:rsidR="004540AB" w:rsidRPr="006A4901">
        <w:rPr>
          <w:sz w:val="24"/>
          <w:szCs w:val="24"/>
        </w:rPr>
        <w:t>sq. ft.</w:t>
      </w:r>
    </w:p>
    <w:p w14:paraId="1C1780D3" w14:textId="64418C4A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 xml:space="preserve"> </w:t>
      </w:r>
    </w:p>
    <w:p w14:paraId="1C1780D4" w14:textId="466BBB29" w:rsidR="00912BB7" w:rsidRPr="006A4901" w:rsidRDefault="00F76F68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5D6AC7" w:rsidRPr="006A4901">
        <w:rPr>
          <w:sz w:val="24"/>
          <w:szCs w:val="24"/>
        </w:rPr>
        <w:t>e.</w:t>
      </w:r>
      <w:r w:rsidR="005D6AC7" w:rsidRPr="006A4901">
        <w:rPr>
          <w:sz w:val="24"/>
          <w:szCs w:val="24"/>
        </w:rPr>
        <w:tab/>
      </w:r>
      <w:r w:rsidR="00C34C03" w:rsidRPr="006A4901">
        <w:rPr>
          <w:sz w:val="24"/>
          <w:szCs w:val="24"/>
        </w:rPr>
        <w:t>3 Bedroom/2 Bath home 1,331 min. – 1,425</w:t>
      </w:r>
      <w:r w:rsidR="00CC1959" w:rsidRPr="006A4901">
        <w:rPr>
          <w:sz w:val="24"/>
          <w:szCs w:val="24"/>
        </w:rPr>
        <w:t xml:space="preserve"> max. </w:t>
      </w:r>
      <w:r w:rsidR="004540AB" w:rsidRPr="006A4901">
        <w:rPr>
          <w:sz w:val="24"/>
          <w:szCs w:val="24"/>
        </w:rPr>
        <w:t>sq. ft.</w:t>
      </w:r>
    </w:p>
    <w:p w14:paraId="5A3F6CE7" w14:textId="77777777" w:rsidR="00A5081F" w:rsidRPr="006A4901" w:rsidRDefault="00A5081F" w:rsidP="006A4901">
      <w:pPr>
        <w:rPr>
          <w:sz w:val="24"/>
          <w:szCs w:val="24"/>
        </w:rPr>
      </w:pPr>
    </w:p>
    <w:bookmarkEnd w:id="9"/>
    <w:bookmarkEnd w:id="10"/>
    <w:p w14:paraId="2C4A5D24" w14:textId="1FA736CB" w:rsidR="004540AB" w:rsidRPr="006A4901" w:rsidRDefault="00F76F68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5D6AC7" w:rsidRPr="006A4901">
        <w:rPr>
          <w:sz w:val="24"/>
          <w:szCs w:val="24"/>
        </w:rPr>
        <w:t>f.</w:t>
      </w:r>
      <w:r w:rsidR="005D6AC7" w:rsidRPr="006A4901">
        <w:rPr>
          <w:sz w:val="24"/>
          <w:szCs w:val="24"/>
        </w:rPr>
        <w:tab/>
      </w:r>
      <w:r w:rsidR="00C34C03" w:rsidRPr="006A4901">
        <w:rPr>
          <w:sz w:val="24"/>
          <w:szCs w:val="24"/>
        </w:rPr>
        <w:t>4 Bedroom/2 Bath home 1,426</w:t>
      </w:r>
      <w:r w:rsidR="00CC1959" w:rsidRPr="006A4901">
        <w:rPr>
          <w:sz w:val="24"/>
          <w:szCs w:val="24"/>
        </w:rPr>
        <w:t xml:space="preserve"> min. – 1,5</w:t>
      </w:r>
      <w:r w:rsidR="00C34C03" w:rsidRPr="006A4901">
        <w:rPr>
          <w:sz w:val="24"/>
          <w:szCs w:val="24"/>
        </w:rPr>
        <w:t>00</w:t>
      </w:r>
      <w:r w:rsidR="00CC1959" w:rsidRPr="006A4901">
        <w:rPr>
          <w:sz w:val="24"/>
          <w:szCs w:val="24"/>
        </w:rPr>
        <w:t xml:space="preserve"> max. </w:t>
      </w:r>
      <w:r w:rsidR="004540AB" w:rsidRPr="006A4901">
        <w:rPr>
          <w:sz w:val="24"/>
          <w:szCs w:val="24"/>
        </w:rPr>
        <w:t>sq. ft.</w:t>
      </w:r>
    </w:p>
    <w:p w14:paraId="1C1780D6" w14:textId="77777777" w:rsidR="00AE517B" w:rsidRPr="006A4901" w:rsidRDefault="00AE517B" w:rsidP="006A4901">
      <w:pPr>
        <w:rPr>
          <w:sz w:val="24"/>
          <w:szCs w:val="24"/>
        </w:rPr>
      </w:pPr>
    </w:p>
    <w:p w14:paraId="1C1780D7" w14:textId="061D08B4" w:rsidR="00912BB7" w:rsidRPr="006A4901" w:rsidRDefault="00F13EF4" w:rsidP="006A4901">
      <w:pPr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5.6</w:t>
      </w:r>
      <w:r w:rsidRPr="006A4901">
        <w:rPr>
          <w:sz w:val="24"/>
          <w:szCs w:val="24"/>
        </w:rPr>
        <w:tab/>
      </w:r>
      <w:r w:rsidR="00CC1959" w:rsidRPr="006A4901">
        <w:rPr>
          <w:b/>
          <w:i/>
          <w:sz w:val="24"/>
          <w:szCs w:val="24"/>
        </w:rPr>
        <w:t xml:space="preserve">Required </w:t>
      </w:r>
      <w:r w:rsidR="00D75586" w:rsidRPr="006A4901">
        <w:rPr>
          <w:b/>
          <w:i/>
          <w:sz w:val="24"/>
          <w:szCs w:val="24"/>
        </w:rPr>
        <w:t>R</w:t>
      </w:r>
      <w:r w:rsidR="00CC1959" w:rsidRPr="006A4901">
        <w:rPr>
          <w:b/>
          <w:i/>
          <w:sz w:val="24"/>
          <w:szCs w:val="24"/>
        </w:rPr>
        <w:t>ooms/</w:t>
      </w:r>
      <w:r w:rsidR="00D75586" w:rsidRPr="006A4901">
        <w:rPr>
          <w:b/>
          <w:i/>
          <w:sz w:val="24"/>
          <w:szCs w:val="24"/>
        </w:rPr>
        <w:t>S</w:t>
      </w:r>
      <w:r w:rsidR="00CC1959" w:rsidRPr="006A4901">
        <w:rPr>
          <w:b/>
          <w:i/>
          <w:sz w:val="24"/>
          <w:szCs w:val="24"/>
        </w:rPr>
        <w:t>paces</w:t>
      </w:r>
      <w:r w:rsidRPr="006A4901">
        <w:rPr>
          <w:b/>
          <w:i/>
          <w:sz w:val="24"/>
          <w:szCs w:val="24"/>
        </w:rPr>
        <w:t>.</w:t>
      </w:r>
    </w:p>
    <w:p w14:paraId="6B805943" w14:textId="77777777" w:rsidR="00F13EF4" w:rsidRPr="006A4901" w:rsidRDefault="00F13EF4" w:rsidP="006A4901">
      <w:pPr>
        <w:rPr>
          <w:sz w:val="24"/>
          <w:szCs w:val="24"/>
        </w:rPr>
      </w:pPr>
    </w:p>
    <w:p w14:paraId="1C1780D8" w14:textId="22E3A188" w:rsidR="00912BB7" w:rsidRPr="006A4901" w:rsidRDefault="005D6AC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Kitchen</w:t>
      </w:r>
      <w:r w:rsidR="00C64283" w:rsidRPr="006A4901">
        <w:rPr>
          <w:sz w:val="24"/>
          <w:szCs w:val="24"/>
        </w:rPr>
        <w:t>.</w:t>
      </w:r>
    </w:p>
    <w:p w14:paraId="594A614B" w14:textId="77777777" w:rsidR="00CF4CCF" w:rsidRPr="006A4901" w:rsidRDefault="00CF4CCF" w:rsidP="006A4901">
      <w:pPr>
        <w:rPr>
          <w:sz w:val="24"/>
          <w:szCs w:val="24"/>
        </w:rPr>
      </w:pPr>
    </w:p>
    <w:p w14:paraId="1C1780D9" w14:textId="19DB9748" w:rsidR="00912BB7" w:rsidRPr="006A4901" w:rsidRDefault="00F13E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CF4CCF" w:rsidRPr="006A4901">
        <w:rPr>
          <w:sz w:val="24"/>
          <w:szCs w:val="24"/>
        </w:rPr>
        <w:t>b.</w:t>
      </w:r>
      <w:r w:rsidR="00CF4CCF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iving</w:t>
      </w:r>
      <w:r w:rsidR="00C64283" w:rsidRPr="006A4901">
        <w:rPr>
          <w:sz w:val="24"/>
          <w:szCs w:val="24"/>
        </w:rPr>
        <w:t>.</w:t>
      </w:r>
    </w:p>
    <w:p w14:paraId="68F8BD8D" w14:textId="77777777" w:rsidR="00CF4CCF" w:rsidRPr="006A4901" w:rsidRDefault="00CF4CCF" w:rsidP="006A4901">
      <w:pPr>
        <w:rPr>
          <w:sz w:val="24"/>
          <w:szCs w:val="24"/>
        </w:rPr>
      </w:pPr>
    </w:p>
    <w:p w14:paraId="1C1780DA" w14:textId="00B29036" w:rsidR="00912BB7" w:rsidRPr="006A4901" w:rsidRDefault="00F13E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CF4CCF" w:rsidRPr="006A4901">
        <w:rPr>
          <w:sz w:val="24"/>
          <w:szCs w:val="24"/>
        </w:rPr>
        <w:t>c.</w:t>
      </w:r>
      <w:r w:rsidR="00CF4CCF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ining</w:t>
      </w:r>
      <w:r w:rsidR="00C64283" w:rsidRPr="006A4901">
        <w:rPr>
          <w:sz w:val="24"/>
          <w:szCs w:val="24"/>
        </w:rPr>
        <w:t>.</w:t>
      </w:r>
    </w:p>
    <w:p w14:paraId="6E9957C1" w14:textId="77777777" w:rsidR="00CF4CCF" w:rsidRPr="006A4901" w:rsidRDefault="00CF4CCF" w:rsidP="006A4901">
      <w:pPr>
        <w:rPr>
          <w:sz w:val="24"/>
          <w:szCs w:val="24"/>
        </w:rPr>
      </w:pPr>
    </w:p>
    <w:p w14:paraId="1C1780DB" w14:textId="11B8A478" w:rsidR="00912BB7" w:rsidRPr="006A4901" w:rsidRDefault="00CF4CC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Bedrooms</w:t>
      </w:r>
      <w:r w:rsidR="00C4379D" w:rsidRPr="006A4901">
        <w:rPr>
          <w:sz w:val="24"/>
          <w:szCs w:val="24"/>
        </w:rPr>
        <w:t>:</w:t>
      </w:r>
    </w:p>
    <w:p w14:paraId="3198AB29" w14:textId="77777777" w:rsidR="00F13EF4" w:rsidRPr="006A4901" w:rsidRDefault="00F13EF4" w:rsidP="006A4901">
      <w:pPr>
        <w:rPr>
          <w:sz w:val="24"/>
          <w:szCs w:val="24"/>
        </w:rPr>
      </w:pPr>
    </w:p>
    <w:p w14:paraId="1C1780DC" w14:textId="7F315DD2" w:rsidR="00912BB7" w:rsidRPr="006A4901" w:rsidRDefault="00CF4CCF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12 ft.</w:t>
      </w:r>
      <w:r w:rsidR="00F13EF4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0 in. minimum furniture wall in </w:t>
      </w:r>
      <w:r w:rsidR="009557DC" w:rsidRPr="006A4901">
        <w:rPr>
          <w:sz w:val="24"/>
          <w:szCs w:val="24"/>
        </w:rPr>
        <w:t>m</w:t>
      </w:r>
      <w:r w:rsidR="00CC1959" w:rsidRPr="006A4901">
        <w:rPr>
          <w:sz w:val="24"/>
          <w:szCs w:val="24"/>
        </w:rPr>
        <w:t xml:space="preserve">aster </w:t>
      </w:r>
      <w:r w:rsidR="009557DC" w:rsidRPr="006A4901">
        <w:rPr>
          <w:sz w:val="24"/>
          <w:szCs w:val="24"/>
        </w:rPr>
        <w:t>b</w:t>
      </w:r>
      <w:r w:rsidR="00CC1959" w:rsidRPr="006A4901">
        <w:rPr>
          <w:sz w:val="24"/>
          <w:szCs w:val="24"/>
        </w:rPr>
        <w:t>edroom</w:t>
      </w:r>
      <w:r w:rsidR="00AD0C15" w:rsidRPr="006A4901">
        <w:rPr>
          <w:sz w:val="24"/>
          <w:szCs w:val="24"/>
        </w:rPr>
        <w:t>;</w:t>
      </w:r>
    </w:p>
    <w:p w14:paraId="1C1780DD" w14:textId="53913A70" w:rsidR="00912BB7" w:rsidRPr="006A4901" w:rsidRDefault="00CF4CCF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11</w:t>
      </w:r>
      <w:r w:rsidR="00A94F73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ft.</w:t>
      </w:r>
      <w:r w:rsidR="00F13EF4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0 in. diagonal minimum measurement </w:t>
      </w:r>
      <w:r w:rsidR="009557DC" w:rsidRPr="006A4901">
        <w:rPr>
          <w:sz w:val="24"/>
          <w:szCs w:val="24"/>
        </w:rPr>
        <w:t>b</w:t>
      </w:r>
      <w:r w:rsidR="00CC1959" w:rsidRPr="006A4901">
        <w:rPr>
          <w:sz w:val="24"/>
          <w:szCs w:val="24"/>
        </w:rPr>
        <w:t>edroom size</w:t>
      </w:r>
      <w:r w:rsidR="00AD0C15" w:rsidRPr="006A4901">
        <w:rPr>
          <w:sz w:val="24"/>
          <w:szCs w:val="24"/>
        </w:rPr>
        <w:t>;</w:t>
      </w:r>
    </w:p>
    <w:p w14:paraId="1C1780DE" w14:textId="7132A26F" w:rsidR="00912BB7" w:rsidRPr="006A4901" w:rsidRDefault="00CF4CCF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3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Minimum 5 ft.</w:t>
      </w:r>
      <w:r w:rsidR="00F13EF4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0</w:t>
      </w:r>
      <w:r w:rsidR="00A94F73" w:rsidRPr="006A4901">
        <w:rPr>
          <w:sz w:val="24"/>
          <w:szCs w:val="24"/>
        </w:rPr>
        <w:t xml:space="preserve"> in. wide x 2 ft.</w:t>
      </w:r>
      <w:r w:rsidR="00F13EF4" w:rsidRPr="006A4901">
        <w:rPr>
          <w:sz w:val="24"/>
          <w:szCs w:val="24"/>
        </w:rPr>
        <w:t xml:space="preserve"> </w:t>
      </w:r>
      <w:r w:rsidR="00A94F73" w:rsidRPr="006A4901">
        <w:rPr>
          <w:sz w:val="24"/>
          <w:szCs w:val="24"/>
        </w:rPr>
        <w:t>0 in.</w:t>
      </w:r>
      <w:r w:rsidR="00CC1959" w:rsidRPr="006A4901">
        <w:rPr>
          <w:sz w:val="24"/>
          <w:szCs w:val="24"/>
        </w:rPr>
        <w:t xml:space="preserve"> deep closet required in each </w:t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0E74A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bedroom and </w:t>
      </w:r>
      <w:r w:rsidR="0027286E" w:rsidRPr="006A4901">
        <w:rPr>
          <w:sz w:val="24"/>
          <w:szCs w:val="24"/>
        </w:rPr>
        <w:t>m</w:t>
      </w:r>
      <w:r w:rsidR="000166AF" w:rsidRPr="006A4901">
        <w:rPr>
          <w:sz w:val="24"/>
          <w:szCs w:val="24"/>
        </w:rPr>
        <w:t xml:space="preserve">aximum 18 </w:t>
      </w:r>
      <w:r w:rsidR="004540AB" w:rsidRPr="006A4901">
        <w:rPr>
          <w:sz w:val="24"/>
          <w:szCs w:val="24"/>
        </w:rPr>
        <w:t>sq. ft.</w:t>
      </w:r>
      <w:r w:rsidR="00AD0C15" w:rsidRPr="006A4901">
        <w:rPr>
          <w:sz w:val="24"/>
          <w:szCs w:val="24"/>
        </w:rPr>
        <w:t>; and</w:t>
      </w:r>
    </w:p>
    <w:p w14:paraId="1233225E" w14:textId="21128586" w:rsidR="000E74A7" w:rsidRDefault="00CF4CCF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4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Walk</w:t>
      </w:r>
      <w:r w:rsidR="003C1B5B" w:rsidRPr="006A4901">
        <w:rPr>
          <w:sz w:val="24"/>
          <w:szCs w:val="24"/>
        </w:rPr>
        <w:t>-</w:t>
      </w:r>
      <w:r w:rsidR="0027286E" w:rsidRPr="006A4901">
        <w:rPr>
          <w:sz w:val="24"/>
          <w:szCs w:val="24"/>
        </w:rPr>
        <w:t>i</w:t>
      </w:r>
      <w:r w:rsidR="00CC1959" w:rsidRPr="006A4901">
        <w:rPr>
          <w:sz w:val="24"/>
          <w:szCs w:val="24"/>
        </w:rPr>
        <w:t>n closet in master bedroom</w:t>
      </w:r>
      <w:r w:rsidR="00C92657" w:rsidRPr="006A4901">
        <w:t>—</w:t>
      </w:r>
      <w:r w:rsidR="009557DC" w:rsidRPr="006A4901">
        <w:rPr>
          <w:sz w:val="24"/>
          <w:szCs w:val="24"/>
        </w:rPr>
        <w:t>m</w:t>
      </w:r>
      <w:r w:rsidR="00CC1959" w:rsidRPr="006A4901">
        <w:rPr>
          <w:sz w:val="24"/>
          <w:szCs w:val="24"/>
        </w:rPr>
        <w:t xml:space="preserve">inimum 25 </w:t>
      </w:r>
      <w:r w:rsidR="004540AB" w:rsidRPr="006A4901">
        <w:rPr>
          <w:sz w:val="24"/>
          <w:szCs w:val="24"/>
        </w:rPr>
        <w:t>sq. ft.</w:t>
      </w:r>
    </w:p>
    <w:p w14:paraId="1C1780DF" w14:textId="36F8D091" w:rsidR="00912BB7" w:rsidRPr="006A4901" w:rsidRDefault="00912BB7" w:rsidP="006A4901">
      <w:pPr>
        <w:pStyle w:val="ListParagraph"/>
        <w:ind w:left="0"/>
        <w:rPr>
          <w:sz w:val="24"/>
          <w:szCs w:val="24"/>
        </w:rPr>
      </w:pPr>
    </w:p>
    <w:p w14:paraId="1C1780E0" w14:textId="02662EC9" w:rsidR="00912BB7" w:rsidRPr="006A4901" w:rsidRDefault="00F13EF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CF4CCF" w:rsidRPr="006A4901">
        <w:rPr>
          <w:sz w:val="24"/>
          <w:szCs w:val="24"/>
        </w:rPr>
        <w:t>e.</w:t>
      </w:r>
      <w:r w:rsidR="00CF4CCF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Bathroom(s)</w:t>
      </w:r>
      <w:r w:rsidR="00C4379D" w:rsidRPr="006A4901">
        <w:rPr>
          <w:sz w:val="24"/>
          <w:szCs w:val="24"/>
        </w:rPr>
        <w:t>:</w:t>
      </w:r>
    </w:p>
    <w:p w14:paraId="651760DC" w14:textId="77777777" w:rsidR="00F13EF4" w:rsidRPr="006A4901" w:rsidRDefault="00F13EF4" w:rsidP="006A4901">
      <w:pPr>
        <w:rPr>
          <w:sz w:val="24"/>
          <w:szCs w:val="24"/>
        </w:rPr>
      </w:pPr>
    </w:p>
    <w:p w14:paraId="03A976A1" w14:textId="17BA6FFA" w:rsidR="00C81D39" w:rsidRDefault="00CF4CCF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When</w:t>
      </w:r>
      <w:r w:rsidR="003C1B5B" w:rsidRPr="006A4901">
        <w:rPr>
          <w:sz w:val="24"/>
          <w:szCs w:val="24"/>
        </w:rPr>
        <w:t xml:space="preserve"> a</w:t>
      </w:r>
      <w:r w:rsidR="00CC1959" w:rsidRPr="006A4901">
        <w:rPr>
          <w:sz w:val="24"/>
          <w:szCs w:val="24"/>
        </w:rPr>
        <w:t xml:space="preserve"> plan includes </w:t>
      </w:r>
      <w:r w:rsidR="009557DC" w:rsidRPr="006A4901">
        <w:rPr>
          <w:sz w:val="24"/>
          <w:szCs w:val="24"/>
        </w:rPr>
        <w:t>two</w:t>
      </w:r>
      <w:r w:rsidR="00CC1959" w:rsidRPr="006A4901">
        <w:rPr>
          <w:sz w:val="24"/>
          <w:szCs w:val="24"/>
        </w:rPr>
        <w:t xml:space="preserve"> or more bathrooms, provide</w:t>
      </w:r>
      <w:r w:rsidR="00815A5E" w:rsidRPr="006A4901">
        <w:rPr>
          <w:sz w:val="24"/>
          <w:szCs w:val="24"/>
        </w:rPr>
        <w:t xml:space="preserve"> </w:t>
      </w:r>
      <w:r w:rsidR="0091091B" w:rsidRPr="006A4901">
        <w:rPr>
          <w:sz w:val="24"/>
          <w:szCs w:val="24"/>
        </w:rPr>
        <w:t>m</w:t>
      </w:r>
      <w:r w:rsidR="00815A5E" w:rsidRPr="006A4901">
        <w:rPr>
          <w:sz w:val="24"/>
          <w:szCs w:val="24"/>
        </w:rPr>
        <w:t xml:space="preserve">aster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91091B" w:rsidRPr="006A4901">
        <w:rPr>
          <w:sz w:val="24"/>
          <w:szCs w:val="24"/>
        </w:rPr>
        <w:t>b</w:t>
      </w:r>
      <w:r w:rsidR="00815A5E" w:rsidRPr="006A4901">
        <w:rPr>
          <w:sz w:val="24"/>
          <w:szCs w:val="24"/>
        </w:rPr>
        <w:t xml:space="preserve">athroom and </w:t>
      </w:r>
      <w:r w:rsidR="0091091B" w:rsidRPr="006A4901">
        <w:rPr>
          <w:sz w:val="24"/>
          <w:szCs w:val="24"/>
        </w:rPr>
        <w:t>m</w:t>
      </w:r>
      <w:r w:rsidR="00A94F73" w:rsidRPr="006A4901">
        <w:rPr>
          <w:sz w:val="24"/>
          <w:szCs w:val="24"/>
        </w:rPr>
        <w:t xml:space="preserve">aster </w:t>
      </w:r>
      <w:r w:rsidR="0091091B" w:rsidRPr="006A4901">
        <w:rPr>
          <w:sz w:val="24"/>
          <w:szCs w:val="24"/>
        </w:rPr>
        <w:t>c</w:t>
      </w:r>
      <w:r w:rsidR="00815A5E" w:rsidRPr="006A4901">
        <w:rPr>
          <w:sz w:val="24"/>
          <w:szCs w:val="24"/>
        </w:rPr>
        <w:t xml:space="preserve">loset in </w:t>
      </w:r>
      <w:r w:rsidR="0091091B" w:rsidRPr="006A4901">
        <w:rPr>
          <w:sz w:val="24"/>
          <w:szCs w:val="24"/>
        </w:rPr>
        <w:t>m</w:t>
      </w:r>
      <w:r w:rsidR="000166AF" w:rsidRPr="006A4901">
        <w:rPr>
          <w:sz w:val="24"/>
          <w:szCs w:val="24"/>
        </w:rPr>
        <w:t xml:space="preserve">aster </w:t>
      </w:r>
      <w:r w:rsidR="0091091B" w:rsidRPr="006A4901">
        <w:rPr>
          <w:sz w:val="24"/>
          <w:szCs w:val="24"/>
        </w:rPr>
        <w:t>b</w:t>
      </w:r>
      <w:r w:rsidR="00CC1959" w:rsidRPr="006A4901">
        <w:rPr>
          <w:sz w:val="24"/>
          <w:szCs w:val="24"/>
        </w:rPr>
        <w:t>edroom</w:t>
      </w:r>
      <w:r w:rsidR="00AD0C15" w:rsidRPr="006A4901">
        <w:rPr>
          <w:sz w:val="24"/>
          <w:szCs w:val="24"/>
        </w:rPr>
        <w:t>; and</w:t>
      </w:r>
    </w:p>
    <w:p w14:paraId="2F06BA61" w14:textId="77777777" w:rsidR="00C81D39" w:rsidRDefault="00C81D39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0E2" w14:textId="07DB5C03" w:rsidR="00C83C84" w:rsidRPr="006A4901" w:rsidRDefault="00CF4CCF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743731" w:rsidRPr="006A4901">
        <w:rPr>
          <w:sz w:val="24"/>
          <w:szCs w:val="24"/>
        </w:rPr>
        <w:t xml:space="preserve">Bathroom hardware </w:t>
      </w:r>
      <w:r w:rsidR="004F7388" w:rsidRPr="006A4901">
        <w:rPr>
          <w:sz w:val="24"/>
          <w:szCs w:val="24"/>
        </w:rPr>
        <w:t>shall</w:t>
      </w:r>
      <w:r w:rsidR="00743731" w:rsidRPr="006A4901">
        <w:rPr>
          <w:sz w:val="24"/>
          <w:szCs w:val="24"/>
        </w:rPr>
        <w:t xml:space="preserve"> include the following:</w:t>
      </w:r>
    </w:p>
    <w:p w14:paraId="5130AC36" w14:textId="77777777" w:rsidR="00F13EF4" w:rsidRPr="006A4901" w:rsidRDefault="00F13EF4" w:rsidP="006A4901">
      <w:pPr>
        <w:rPr>
          <w:sz w:val="24"/>
          <w:szCs w:val="24"/>
        </w:rPr>
      </w:pPr>
    </w:p>
    <w:p w14:paraId="1C1780E3" w14:textId="27B413D2" w:rsidR="00743731" w:rsidRPr="006A4901" w:rsidRDefault="0091091B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)</w:t>
      </w:r>
      <w:r w:rsidRPr="006A4901">
        <w:rPr>
          <w:sz w:val="24"/>
          <w:szCs w:val="24"/>
        </w:rPr>
        <w:tab/>
      </w:r>
      <w:r w:rsidR="00743731" w:rsidRPr="006A4901">
        <w:rPr>
          <w:sz w:val="24"/>
          <w:szCs w:val="24"/>
        </w:rPr>
        <w:t>One chrome towel bar minimum of 14 in</w:t>
      </w:r>
      <w:r w:rsidR="009557DC" w:rsidRPr="006A4901">
        <w:rPr>
          <w:sz w:val="24"/>
          <w:szCs w:val="24"/>
        </w:rPr>
        <w:t>ches</w:t>
      </w:r>
      <w:r w:rsidR="00743731" w:rsidRPr="006A4901">
        <w:rPr>
          <w:sz w:val="24"/>
          <w:szCs w:val="24"/>
        </w:rPr>
        <w:t xml:space="preserve"> long</w:t>
      </w:r>
    </w:p>
    <w:p w14:paraId="5CEE950D" w14:textId="0299ED9A" w:rsidR="00F13EF4" w:rsidRPr="006A4901" w:rsidRDefault="0091091B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i)</w:t>
      </w:r>
      <w:r w:rsidRPr="006A4901">
        <w:rPr>
          <w:sz w:val="24"/>
          <w:szCs w:val="24"/>
        </w:rPr>
        <w:tab/>
      </w:r>
      <w:r w:rsidR="00743731" w:rsidRPr="006A4901">
        <w:rPr>
          <w:sz w:val="24"/>
          <w:szCs w:val="24"/>
        </w:rPr>
        <w:t>Chrome toilet tissue holder</w:t>
      </w:r>
    </w:p>
    <w:p w14:paraId="1C1780E5" w14:textId="49CD91A6" w:rsidR="00743731" w:rsidRPr="006A4901" w:rsidRDefault="0091091B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ii)</w:t>
      </w:r>
      <w:r w:rsidRPr="006A4901">
        <w:rPr>
          <w:sz w:val="24"/>
          <w:szCs w:val="24"/>
        </w:rPr>
        <w:tab/>
      </w:r>
      <w:r w:rsidR="00743731" w:rsidRPr="006A4901">
        <w:rPr>
          <w:sz w:val="24"/>
          <w:szCs w:val="24"/>
        </w:rPr>
        <w:t>Recessed wall</w:t>
      </w:r>
      <w:r w:rsidRPr="006A4901">
        <w:rPr>
          <w:sz w:val="24"/>
          <w:szCs w:val="24"/>
        </w:rPr>
        <w:t>-</w:t>
      </w:r>
      <w:r w:rsidR="00743731" w:rsidRPr="006A4901">
        <w:rPr>
          <w:sz w:val="24"/>
          <w:szCs w:val="24"/>
        </w:rPr>
        <w:t>mounted mirrored medicine cabinet</w:t>
      </w:r>
    </w:p>
    <w:p w14:paraId="1C1780E6" w14:textId="76556DEE" w:rsidR="00743731" w:rsidRPr="006A4901" w:rsidRDefault="0091091B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v)</w:t>
      </w:r>
      <w:r w:rsidRPr="006A4901">
        <w:rPr>
          <w:sz w:val="24"/>
          <w:szCs w:val="24"/>
        </w:rPr>
        <w:tab/>
      </w:r>
      <w:r w:rsidR="00743731" w:rsidRPr="006A4901">
        <w:rPr>
          <w:sz w:val="24"/>
          <w:szCs w:val="24"/>
        </w:rPr>
        <w:t>Lavatory with mirror</w:t>
      </w:r>
      <w:r w:rsidRPr="006A4901">
        <w:rPr>
          <w:sz w:val="24"/>
          <w:szCs w:val="24"/>
        </w:rPr>
        <w:t xml:space="preserve"> </w:t>
      </w:r>
      <w:r w:rsidR="00743731" w:rsidRPr="006A4901">
        <w:rPr>
          <w:sz w:val="24"/>
          <w:szCs w:val="24"/>
        </w:rPr>
        <w:t>centered over lavatory</w:t>
      </w:r>
    </w:p>
    <w:p w14:paraId="1C1780E7" w14:textId="0198EE26" w:rsidR="00743731" w:rsidRPr="006A4901" w:rsidRDefault="0049392B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v)</w:t>
      </w:r>
      <w:r w:rsidRPr="006A4901">
        <w:rPr>
          <w:sz w:val="24"/>
          <w:szCs w:val="24"/>
        </w:rPr>
        <w:tab/>
      </w:r>
      <w:r w:rsidR="00743731" w:rsidRPr="006A4901">
        <w:rPr>
          <w:sz w:val="24"/>
          <w:szCs w:val="24"/>
        </w:rPr>
        <w:t xml:space="preserve">Shower/tub if panel kit, </w:t>
      </w:r>
      <w:r w:rsidR="004F7388" w:rsidRPr="006A4901">
        <w:rPr>
          <w:sz w:val="24"/>
          <w:szCs w:val="24"/>
        </w:rPr>
        <w:t>shall</w:t>
      </w:r>
      <w:r w:rsidR="00743731" w:rsidRPr="006A4901">
        <w:rPr>
          <w:sz w:val="24"/>
          <w:szCs w:val="24"/>
        </w:rPr>
        <w:t xml:space="preserve"> be ABS plastic unit sealed with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743731" w:rsidRPr="006A4901">
        <w:rPr>
          <w:sz w:val="24"/>
          <w:szCs w:val="24"/>
        </w:rPr>
        <w:t>matching color silicone sealant</w:t>
      </w:r>
    </w:p>
    <w:p w14:paraId="1C1780E8" w14:textId="62F4D50F" w:rsidR="00743731" w:rsidRPr="006A4901" w:rsidRDefault="0049392B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vi)</w:t>
      </w:r>
      <w:r w:rsidRPr="006A4901">
        <w:rPr>
          <w:sz w:val="24"/>
          <w:szCs w:val="24"/>
        </w:rPr>
        <w:tab/>
      </w:r>
      <w:r w:rsidR="00743731" w:rsidRPr="006A4901">
        <w:rPr>
          <w:sz w:val="24"/>
          <w:szCs w:val="24"/>
        </w:rPr>
        <w:t>Chrome shower curtain rod</w:t>
      </w:r>
    </w:p>
    <w:p w14:paraId="4064DFB7" w14:textId="77777777" w:rsidR="00F13EF4" w:rsidRPr="006A4901" w:rsidRDefault="00F13EF4" w:rsidP="006A4901">
      <w:pPr>
        <w:rPr>
          <w:sz w:val="24"/>
          <w:szCs w:val="24"/>
        </w:rPr>
      </w:pPr>
    </w:p>
    <w:p w14:paraId="1C1780E9" w14:textId="659E9590" w:rsidR="00912BB7" w:rsidRPr="006A4901" w:rsidRDefault="009E366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49392B" w:rsidRPr="006A4901">
        <w:rPr>
          <w:sz w:val="24"/>
          <w:szCs w:val="24"/>
        </w:rPr>
        <w:t>f.</w:t>
      </w:r>
      <w:r w:rsidR="0049392B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oat Closet is optional</w:t>
      </w:r>
      <w:r w:rsidR="00C64283" w:rsidRPr="006A4901">
        <w:rPr>
          <w:sz w:val="24"/>
          <w:szCs w:val="24"/>
        </w:rPr>
        <w:t>.</w:t>
      </w:r>
    </w:p>
    <w:p w14:paraId="4C3F1174" w14:textId="77777777" w:rsidR="0049392B" w:rsidRPr="006A4901" w:rsidRDefault="0049392B" w:rsidP="006A4901">
      <w:pPr>
        <w:rPr>
          <w:sz w:val="24"/>
          <w:szCs w:val="24"/>
        </w:rPr>
      </w:pPr>
    </w:p>
    <w:p w14:paraId="1C1780EA" w14:textId="0FDC96F3" w:rsidR="00912BB7" w:rsidRPr="006A4901" w:rsidRDefault="009E366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49392B" w:rsidRPr="006A4901">
        <w:rPr>
          <w:sz w:val="24"/>
          <w:szCs w:val="24"/>
        </w:rPr>
        <w:t>g.</w:t>
      </w:r>
      <w:r w:rsidR="0049392B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Full Utility Room with Storage/Hanging Space</w:t>
      </w:r>
      <w:r w:rsidR="00C64283" w:rsidRPr="006A4901">
        <w:rPr>
          <w:sz w:val="24"/>
          <w:szCs w:val="24"/>
        </w:rPr>
        <w:t>.</w:t>
      </w:r>
    </w:p>
    <w:p w14:paraId="75F21767" w14:textId="77777777" w:rsidR="0049392B" w:rsidRPr="006A4901" w:rsidRDefault="0049392B" w:rsidP="006A4901">
      <w:pPr>
        <w:rPr>
          <w:sz w:val="24"/>
          <w:szCs w:val="24"/>
        </w:rPr>
      </w:pPr>
    </w:p>
    <w:p w14:paraId="1C1780EB" w14:textId="1D781474" w:rsidR="00912BB7" w:rsidRPr="006A4901" w:rsidRDefault="009E366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49392B" w:rsidRPr="006A4901">
        <w:rPr>
          <w:sz w:val="24"/>
          <w:szCs w:val="24"/>
        </w:rPr>
        <w:t>h.</w:t>
      </w:r>
      <w:r w:rsidR="0049392B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Washer/</w:t>
      </w:r>
      <w:r w:rsidR="0010314F" w:rsidRPr="006A4901">
        <w:rPr>
          <w:sz w:val="24"/>
          <w:szCs w:val="24"/>
        </w:rPr>
        <w:t>D</w:t>
      </w:r>
      <w:r w:rsidR="00CC1959" w:rsidRPr="006A4901">
        <w:rPr>
          <w:sz w:val="24"/>
          <w:szCs w:val="24"/>
        </w:rPr>
        <w:t>ryer hookups</w:t>
      </w:r>
      <w:r w:rsidR="00C64283" w:rsidRPr="006A4901">
        <w:rPr>
          <w:sz w:val="24"/>
          <w:szCs w:val="24"/>
        </w:rPr>
        <w:t>.</w:t>
      </w:r>
    </w:p>
    <w:p w14:paraId="285BFE9B" w14:textId="69ACA0E2" w:rsidR="009E366B" w:rsidRPr="006A4901" w:rsidRDefault="009E366B" w:rsidP="006A4901">
      <w:pPr>
        <w:rPr>
          <w:sz w:val="24"/>
          <w:szCs w:val="24"/>
        </w:rPr>
      </w:pPr>
    </w:p>
    <w:p w14:paraId="1C1780EC" w14:textId="22B55CEA" w:rsidR="00912BB7" w:rsidRPr="006A4901" w:rsidRDefault="009E366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49392B" w:rsidRPr="006A4901">
        <w:rPr>
          <w:sz w:val="24"/>
          <w:szCs w:val="24"/>
        </w:rPr>
        <w:t>i.</w:t>
      </w:r>
      <w:r w:rsidR="0049392B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overed Front Porch</w:t>
      </w:r>
      <w:r w:rsidR="00C64283" w:rsidRPr="006A4901">
        <w:rPr>
          <w:sz w:val="24"/>
          <w:szCs w:val="24"/>
        </w:rPr>
        <w:t>.</w:t>
      </w:r>
    </w:p>
    <w:p w14:paraId="5A37F3EC" w14:textId="77777777" w:rsidR="009E366B" w:rsidRPr="006A4901" w:rsidRDefault="009E366B" w:rsidP="006A4901">
      <w:pPr>
        <w:rPr>
          <w:sz w:val="24"/>
          <w:szCs w:val="24"/>
        </w:rPr>
      </w:pPr>
    </w:p>
    <w:p w14:paraId="43581743" w14:textId="63D60EED" w:rsidR="009E366B" w:rsidRPr="006A4901" w:rsidRDefault="0049392B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Minimum depth 5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0 in</w:t>
      </w:r>
      <w:r w:rsidR="00AD0C15" w:rsidRPr="006A4901">
        <w:rPr>
          <w:sz w:val="24"/>
          <w:szCs w:val="24"/>
        </w:rPr>
        <w:t>; and</w:t>
      </w:r>
    </w:p>
    <w:p w14:paraId="1C1780EE" w14:textId="4A13DFC1" w:rsidR="00912BB7" w:rsidRPr="006A4901" w:rsidRDefault="0049392B" w:rsidP="006A4901">
      <w:pPr>
        <w:pStyle w:val="ListParagraph"/>
        <w:ind w:left="0"/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2E33B2" w:rsidRPr="006A4901">
        <w:rPr>
          <w:sz w:val="24"/>
          <w:szCs w:val="24"/>
        </w:rPr>
        <w:t xml:space="preserve">Minimum 25 </w:t>
      </w:r>
      <w:r w:rsidR="00D75586" w:rsidRPr="006A4901">
        <w:rPr>
          <w:sz w:val="24"/>
          <w:szCs w:val="24"/>
        </w:rPr>
        <w:t>sq. ft.</w:t>
      </w:r>
      <w:r w:rsidR="009557DC" w:rsidRPr="006A4901">
        <w:rPr>
          <w:sz w:val="24"/>
          <w:szCs w:val="24"/>
        </w:rPr>
        <w:t xml:space="preserve"> </w:t>
      </w:r>
      <w:r w:rsidR="002E33B2" w:rsidRPr="006A4901">
        <w:rPr>
          <w:sz w:val="24"/>
          <w:szCs w:val="24"/>
        </w:rPr>
        <w:t xml:space="preserve">and </w:t>
      </w:r>
      <w:r w:rsidRPr="006A4901">
        <w:rPr>
          <w:sz w:val="24"/>
          <w:szCs w:val="24"/>
        </w:rPr>
        <w:t>m</w:t>
      </w:r>
      <w:r w:rsidR="002E33B2" w:rsidRPr="006A4901">
        <w:rPr>
          <w:sz w:val="24"/>
          <w:szCs w:val="24"/>
        </w:rPr>
        <w:t>aximum 75</w:t>
      </w:r>
      <w:r w:rsidR="00D75586" w:rsidRPr="006A4901">
        <w:rPr>
          <w:sz w:val="24"/>
          <w:szCs w:val="24"/>
        </w:rPr>
        <w:t xml:space="preserve"> sq. ft.</w:t>
      </w:r>
    </w:p>
    <w:p w14:paraId="6E16BB55" w14:textId="77777777" w:rsidR="009E366B" w:rsidRPr="006A4901" w:rsidRDefault="009E366B" w:rsidP="006A4901">
      <w:pPr>
        <w:rPr>
          <w:sz w:val="24"/>
          <w:szCs w:val="24"/>
        </w:rPr>
      </w:pPr>
    </w:p>
    <w:p w14:paraId="1C1780EF" w14:textId="0E934996" w:rsidR="00912BB7" w:rsidRPr="006A4901" w:rsidRDefault="009E366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49392B" w:rsidRPr="006A4901">
        <w:rPr>
          <w:sz w:val="24"/>
          <w:szCs w:val="24"/>
        </w:rPr>
        <w:t>j.</w:t>
      </w:r>
      <w:r w:rsidR="0049392B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Back or </w:t>
      </w:r>
      <w:r w:rsidR="0049392B" w:rsidRPr="006A4901">
        <w:rPr>
          <w:sz w:val="24"/>
          <w:szCs w:val="24"/>
        </w:rPr>
        <w:t>s</w:t>
      </w:r>
      <w:r w:rsidR="00CC1959" w:rsidRPr="006A4901">
        <w:rPr>
          <w:sz w:val="24"/>
          <w:szCs w:val="24"/>
        </w:rPr>
        <w:t>ide door shall have a 5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0 in. x 5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0 in. stoop</w:t>
      </w:r>
      <w:r w:rsidR="00AA7347" w:rsidRPr="006A4901">
        <w:rPr>
          <w:sz w:val="24"/>
          <w:szCs w:val="24"/>
        </w:rPr>
        <w:t xml:space="preserve"> (minimum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>.</w:t>
      </w:r>
    </w:p>
    <w:p w14:paraId="1C1780F0" w14:textId="77777777" w:rsidR="00912BB7" w:rsidRPr="006A4901" w:rsidRDefault="00912BB7" w:rsidP="006A4901">
      <w:pPr>
        <w:rPr>
          <w:sz w:val="24"/>
          <w:szCs w:val="24"/>
        </w:rPr>
      </w:pPr>
    </w:p>
    <w:p w14:paraId="1C1780F1" w14:textId="7EF03115" w:rsidR="00912BB7" w:rsidRPr="006A4901" w:rsidRDefault="00CC1959" w:rsidP="006A4901">
      <w:pPr>
        <w:rPr>
          <w:b/>
          <w:i/>
          <w:sz w:val="28"/>
          <w:szCs w:val="28"/>
        </w:rPr>
      </w:pPr>
      <w:r w:rsidRPr="006A4901">
        <w:rPr>
          <w:b/>
          <w:sz w:val="28"/>
          <w:szCs w:val="28"/>
        </w:rPr>
        <w:t>6.0</w:t>
      </w:r>
      <w:r w:rsidRPr="006A4901">
        <w:rPr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Foundations</w:t>
      </w:r>
    </w:p>
    <w:p w14:paraId="1C1780F2" w14:textId="77777777" w:rsidR="00912BB7" w:rsidRPr="006A4901" w:rsidRDefault="00912BB7" w:rsidP="006A4901">
      <w:pPr>
        <w:rPr>
          <w:sz w:val="24"/>
          <w:szCs w:val="24"/>
        </w:rPr>
      </w:pPr>
    </w:p>
    <w:p w14:paraId="1C1780F4" w14:textId="55618391" w:rsidR="009C3E6B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6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Foundation Standards</w:t>
      </w:r>
      <w:r w:rsidR="009E366B" w:rsidRPr="006A4901">
        <w:rPr>
          <w:b/>
          <w:i/>
          <w:sz w:val="24"/>
          <w:szCs w:val="24"/>
        </w:rPr>
        <w:t>.</w:t>
      </w:r>
      <w:r w:rsidR="009E366B" w:rsidRPr="006A4901">
        <w:rPr>
          <w:sz w:val="24"/>
          <w:szCs w:val="24"/>
        </w:rPr>
        <w:t xml:space="preserve"> </w:t>
      </w:r>
      <w:r w:rsidR="009C3E6B" w:rsidRPr="006A4901">
        <w:rPr>
          <w:sz w:val="24"/>
          <w:szCs w:val="24"/>
        </w:rPr>
        <w:t xml:space="preserve">All building slabs, piers and other supporting </w:t>
      </w:r>
      <w:r w:rsidR="00C81D39">
        <w:rPr>
          <w:sz w:val="24"/>
          <w:szCs w:val="24"/>
        </w:rPr>
        <w:tab/>
      </w:r>
      <w:r w:rsidR="009C3E6B" w:rsidRPr="006A4901">
        <w:rPr>
          <w:sz w:val="24"/>
          <w:szCs w:val="24"/>
        </w:rPr>
        <w:t>structures shall be designed and sealed by a licensed professional engineer (PE).</w:t>
      </w:r>
    </w:p>
    <w:p w14:paraId="1C1780F5" w14:textId="77777777" w:rsidR="009C3E6B" w:rsidRPr="006A4901" w:rsidRDefault="009C3E6B" w:rsidP="006A4901">
      <w:pPr>
        <w:rPr>
          <w:sz w:val="24"/>
          <w:szCs w:val="24"/>
        </w:rPr>
      </w:pPr>
    </w:p>
    <w:p w14:paraId="1C1780F6" w14:textId="7FE958E3" w:rsidR="00912BB7" w:rsidRPr="006A4901" w:rsidRDefault="009E366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49392B" w:rsidRPr="006A4901">
        <w:rPr>
          <w:sz w:val="24"/>
          <w:szCs w:val="24"/>
        </w:rPr>
        <w:t>a.</w:t>
      </w:r>
      <w:r w:rsidR="0049392B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Pier placements will have allowable spans betw</w:t>
      </w:r>
      <w:r w:rsidR="00815A5E" w:rsidRPr="006A4901">
        <w:rPr>
          <w:sz w:val="24"/>
          <w:szCs w:val="24"/>
        </w:rPr>
        <w:t xml:space="preserve">een piers or posts for </w:t>
      </w:r>
      <w:r w:rsidR="00735B26" w:rsidRPr="006A4901">
        <w:rPr>
          <w:sz w:val="24"/>
          <w:szCs w:val="24"/>
        </w:rPr>
        <w:t xml:space="preserve">4 in. x </w:t>
      </w:r>
      <w:r w:rsidR="00735B26" w:rsidRPr="006A4901">
        <w:rPr>
          <w:sz w:val="24"/>
          <w:szCs w:val="24"/>
        </w:rPr>
        <w:tab/>
      </w:r>
      <w:r w:rsidR="00735B26" w:rsidRPr="006A4901">
        <w:rPr>
          <w:sz w:val="24"/>
          <w:szCs w:val="24"/>
        </w:rPr>
        <w:tab/>
        <w:t>4 in. sill 5 feet</w:t>
      </w:r>
      <w:r w:rsidR="00815A5E" w:rsidRPr="006A4901">
        <w:rPr>
          <w:sz w:val="24"/>
          <w:szCs w:val="24"/>
        </w:rPr>
        <w:t xml:space="preserve"> </w:t>
      </w:r>
      <w:r w:rsidR="009557DC" w:rsidRPr="006A4901">
        <w:rPr>
          <w:sz w:val="24"/>
          <w:szCs w:val="24"/>
        </w:rPr>
        <w:tab/>
      </w:r>
      <w:r w:rsidR="00815A5E" w:rsidRPr="006A4901">
        <w:rPr>
          <w:sz w:val="24"/>
          <w:szCs w:val="24"/>
        </w:rPr>
        <w:t xml:space="preserve">on center or for </w:t>
      </w:r>
      <w:r w:rsidR="00735B26" w:rsidRPr="006A4901">
        <w:rPr>
          <w:sz w:val="24"/>
          <w:szCs w:val="24"/>
        </w:rPr>
        <w:t>4 in. x 6 in. sill 7 feet</w:t>
      </w:r>
      <w:r w:rsidR="00CC1959" w:rsidRPr="006A4901">
        <w:rPr>
          <w:sz w:val="24"/>
          <w:szCs w:val="24"/>
        </w:rPr>
        <w:t xml:space="preserve"> on center.</w:t>
      </w:r>
    </w:p>
    <w:p w14:paraId="71214252" w14:textId="77777777" w:rsidR="0049392B" w:rsidRPr="006A4901" w:rsidRDefault="0049392B" w:rsidP="006A4901">
      <w:pPr>
        <w:rPr>
          <w:sz w:val="24"/>
          <w:szCs w:val="24"/>
        </w:rPr>
      </w:pPr>
    </w:p>
    <w:p w14:paraId="55E52EC2" w14:textId="5CBC3602" w:rsidR="0049392B" w:rsidRPr="006A4901" w:rsidRDefault="004939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ll piers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designed in accordance with </w:t>
      </w:r>
      <w:r w:rsidR="00AA7347" w:rsidRPr="006A4901">
        <w:rPr>
          <w:sz w:val="24"/>
          <w:szCs w:val="24"/>
        </w:rPr>
        <w:t>2012</w:t>
      </w:r>
      <w:r w:rsidR="002F1638" w:rsidRPr="006A4901">
        <w:rPr>
          <w:sz w:val="24"/>
          <w:szCs w:val="24"/>
        </w:rPr>
        <w:t xml:space="preserve"> IRC Building Code</w:t>
      </w:r>
      <w:r w:rsidR="00CC1959" w:rsidRPr="006A4901">
        <w:rPr>
          <w:sz w:val="24"/>
          <w:szCs w:val="24"/>
        </w:rPr>
        <w:t xml:space="preserve"> or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ater in accordance with authorities having jurisdiction.</w:t>
      </w:r>
    </w:p>
    <w:p w14:paraId="1C1780F7" w14:textId="3B70C517" w:rsidR="00912BB7" w:rsidRPr="006A4901" w:rsidRDefault="00912BB7" w:rsidP="006A4901">
      <w:pPr>
        <w:rPr>
          <w:sz w:val="24"/>
          <w:szCs w:val="24"/>
        </w:rPr>
      </w:pPr>
    </w:p>
    <w:p w14:paraId="1C1780F8" w14:textId="7045DF71" w:rsidR="00912BB7" w:rsidRPr="006A4901" w:rsidRDefault="004939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Leveling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done in such a manner as to be permanent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ompleted before other work begins.</w:t>
      </w:r>
    </w:p>
    <w:p w14:paraId="7E9B68B4" w14:textId="77777777" w:rsidR="0049392B" w:rsidRPr="006A4901" w:rsidRDefault="0049392B" w:rsidP="006A4901">
      <w:pPr>
        <w:rPr>
          <w:sz w:val="24"/>
          <w:szCs w:val="24"/>
        </w:rPr>
      </w:pPr>
    </w:p>
    <w:p w14:paraId="1C1780F9" w14:textId="7F8B8BD9" w:rsidR="00912BB7" w:rsidRPr="006A4901" w:rsidRDefault="004939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New post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concrete piers or</w:t>
      </w:r>
      <w:r w:rsidR="00AE517B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treated wood posts of a species that has a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natural resistance to decay.</w:t>
      </w:r>
    </w:p>
    <w:p w14:paraId="6FD19BB8" w14:textId="77777777" w:rsidR="0049392B" w:rsidRPr="006A4901" w:rsidRDefault="0049392B" w:rsidP="006A4901">
      <w:pPr>
        <w:rPr>
          <w:sz w:val="24"/>
          <w:szCs w:val="24"/>
        </w:rPr>
      </w:pPr>
    </w:p>
    <w:p w14:paraId="1C1780FA" w14:textId="1B763FBE" w:rsidR="00912BB7" w:rsidRPr="006A4901" w:rsidRDefault="004939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</w:r>
      <w:r w:rsidR="006F4FCE" w:rsidRPr="006A4901">
        <w:rPr>
          <w:sz w:val="24"/>
          <w:szCs w:val="24"/>
        </w:rPr>
        <w:t>Only pressure</w:t>
      </w:r>
      <w:r w:rsidR="008B72B1">
        <w:rPr>
          <w:sz w:val="24"/>
          <w:szCs w:val="24"/>
        </w:rPr>
        <w:t>-</w:t>
      </w:r>
      <w:r w:rsidR="006F4FCE" w:rsidRPr="006A4901">
        <w:rPr>
          <w:sz w:val="24"/>
          <w:szCs w:val="24"/>
        </w:rPr>
        <w:t>treated lumber may be used for pier and beam foundations.</w:t>
      </w:r>
    </w:p>
    <w:p w14:paraId="0C9F862B" w14:textId="77777777" w:rsidR="0049392B" w:rsidRPr="006A4901" w:rsidRDefault="0049392B" w:rsidP="006A4901">
      <w:pPr>
        <w:rPr>
          <w:sz w:val="24"/>
          <w:szCs w:val="24"/>
        </w:rPr>
      </w:pPr>
    </w:p>
    <w:p w14:paraId="1C1780FB" w14:textId="22780B3B" w:rsidR="00912BB7" w:rsidRPr="006A4901" w:rsidRDefault="004939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newly installed foundations shall be designed in accordance with the </w:t>
      </w:r>
      <w:r w:rsidR="00AA7347" w:rsidRPr="006A4901">
        <w:rPr>
          <w:sz w:val="24"/>
          <w:szCs w:val="24"/>
        </w:rPr>
        <w:t>2012</w:t>
      </w:r>
      <w:r w:rsidR="002F1638" w:rsidRPr="006A4901">
        <w:rPr>
          <w:sz w:val="24"/>
          <w:szCs w:val="24"/>
        </w:rPr>
        <w:t xml:space="preserve">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IRC </w:t>
      </w:r>
      <w:r w:rsidR="002F1638" w:rsidRPr="006A4901">
        <w:rPr>
          <w:sz w:val="24"/>
          <w:szCs w:val="24"/>
        </w:rPr>
        <w:t xml:space="preserve">Building Code </w:t>
      </w:r>
      <w:r w:rsidR="00CC1959" w:rsidRPr="006A4901">
        <w:rPr>
          <w:sz w:val="24"/>
          <w:szCs w:val="24"/>
        </w:rPr>
        <w:t>or later in accordance with authorities having jurisdiction.</w:t>
      </w:r>
    </w:p>
    <w:p w14:paraId="191219AA" w14:textId="77777777" w:rsidR="0049392B" w:rsidRPr="006A4901" w:rsidRDefault="0049392B" w:rsidP="006A4901">
      <w:pPr>
        <w:rPr>
          <w:sz w:val="24"/>
          <w:szCs w:val="24"/>
        </w:rPr>
      </w:pPr>
    </w:p>
    <w:p w14:paraId="1C1780FC" w14:textId="1AD0D9C5" w:rsidR="00912BB7" w:rsidRPr="006A4901" w:rsidRDefault="004939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g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All concrete slabs shall be designed in accordance with</w:t>
      </w:r>
      <w:r w:rsidR="00815A5E" w:rsidRPr="006A4901">
        <w:rPr>
          <w:sz w:val="24"/>
          <w:szCs w:val="24"/>
        </w:rPr>
        <w:t xml:space="preserve"> </w:t>
      </w:r>
      <w:r w:rsidR="00A94F73" w:rsidRPr="006A4901">
        <w:rPr>
          <w:sz w:val="24"/>
          <w:szCs w:val="24"/>
        </w:rPr>
        <w:t xml:space="preserve">these standards,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A94F73" w:rsidRPr="006A4901">
        <w:rPr>
          <w:sz w:val="24"/>
          <w:szCs w:val="24"/>
        </w:rPr>
        <w:t xml:space="preserve">building codes </w:t>
      </w:r>
      <w:r w:rsidR="00735B26">
        <w:rPr>
          <w:sz w:val="24"/>
          <w:szCs w:val="24"/>
        </w:rPr>
        <w:t>and engineer’s recommendations</w:t>
      </w:r>
      <w:r w:rsidR="00A94F73" w:rsidRPr="006A4901">
        <w:rPr>
          <w:sz w:val="24"/>
          <w:szCs w:val="24"/>
        </w:rPr>
        <w:t>.</w:t>
      </w:r>
    </w:p>
    <w:p w14:paraId="008E5A72" w14:textId="2D6A990B" w:rsidR="00C81D39" w:rsidRDefault="00C81D39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0FD" w14:textId="5F715972" w:rsidR="00912BB7" w:rsidRDefault="004939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  <w:t>h</w:t>
      </w:r>
      <w:r w:rsidR="00815A5E" w:rsidRPr="006A4901">
        <w:rPr>
          <w:sz w:val="24"/>
          <w:szCs w:val="24"/>
        </w:rPr>
        <w:t>.</w:t>
      </w:r>
      <w:r w:rsidR="007F136D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kirting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have ventilation openings a mini</w:t>
      </w:r>
      <w:r w:rsidR="00815A5E" w:rsidRPr="006A4901">
        <w:rPr>
          <w:sz w:val="24"/>
          <w:szCs w:val="24"/>
        </w:rPr>
        <w:t>mum of 4 f</w:t>
      </w:r>
      <w:r w:rsidR="009557DC" w:rsidRPr="006A4901">
        <w:rPr>
          <w:sz w:val="24"/>
          <w:szCs w:val="24"/>
        </w:rPr>
        <w:t>ee</w:t>
      </w:r>
      <w:r w:rsidR="00815A5E" w:rsidRPr="006A4901">
        <w:rPr>
          <w:sz w:val="24"/>
          <w:szCs w:val="24"/>
        </w:rPr>
        <w:t>t</w:t>
      </w:r>
      <w:r w:rsidR="00CC1959" w:rsidRPr="006A4901">
        <w:rPr>
          <w:sz w:val="24"/>
          <w:szCs w:val="24"/>
        </w:rPr>
        <w:t xml:space="preserve"> from each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orner, and no less than every 8</w:t>
      </w:r>
      <w:r w:rsidR="00815A5E" w:rsidRPr="006A4901">
        <w:rPr>
          <w:sz w:val="24"/>
          <w:szCs w:val="24"/>
        </w:rPr>
        <w:t xml:space="preserve"> f</w:t>
      </w:r>
      <w:r w:rsidR="009557DC" w:rsidRPr="006A4901">
        <w:rPr>
          <w:sz w:val="24"/>
          <w:szCs w:val="24"/>
        </w:rPr>
        <w:t>eet</w:t>
      </w:r>
      <w:r w:rsidR="00CC1959" w:rsidRPr="006A4901">
        <w:rPr>
          <w:sz w:val="24"/>
          <w:szCs w:val="24"/>
        </w:rPr>
        <w:t xml:space="preserve"> </w:t>
      </w:r>
      <w:r w:rsidR="009557DC" w:rsidRPr="006A4901">
        <w:rPr>
          <w:sz w:val="24"/>
          <w:szCs w:val="24"/>
        </w:rPr>
        <w:t>v</w:t>
      </w:r>
      <w:r w:rsidR="00CC1959" w:rsidRPr="006A4901">
        <w:rPr>
          <w:sz w:val="24"/>
          <w:szCs w:val="24"/>
        </w:rPr>
        <w:t xml:space="preserve">ent openings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covered by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louvered screened vents, and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a minimum of 50 square inches.</w:t>
      </w:r>
    </w:p>
    <w:p w14:paraId="49144740" w14:textId="77777777" w:rsidR="00C81D39" w:rsidRPr="006A4901" w:rsidRDefault="00C81D39" w:rsidP="006A4901">
      <w:pPr>
        <w:rPr>
          <w:sz w:val="24"/>
          <w:szCs w:val="24"/>
        </w:rPr>
      </w:pPr>
    </w:p>
    <w:p w14:paraId="1C1780FE" w14:textId="7CAE35C3" w:rsidR="00912BB7" w:rsidRPr="006A4901" w:rsidRDefault="004939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i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Creep-hole door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hinged and constructed of s</w:t>
      </w:r>
      <w:r w:rsidR="00A94F73" w:rsidRPr="006A4901">
        <w:rPr>
          <w:sz w:val="24"/>
          <w:szCs w:val="24"/>
        </w:rPr>
        <w:t xml:space="preserve">uch insect and decay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A94F73" w:rsidRPr="006A4901">
        <w:rPr>
          <w:sz w:val="24"/>
          <w:szCs w:val="24"/>
        </w:rPr>
        <w:t xml:space="preserve">resistant </w:t>
      </w:r>
      <w:r w:rsidR="008163C7" w:rsidRPr="006A4901">
        <w:rPr>
          <w:sz w:val="24"/>
          <w:szCs w:val="24"/>
        </w:rPr>
        <w:t xml:space="preserve">material to conform with </w:t>
      </w:r>
      <w:r w:rsidR="00CC1959" w:rsidRPr="006A4901">
        <w:rPr>
          <w:sz w:val="24"/>
          <w:szCs w:val="24"/>
        </w:rPr>
        <w:t xml:space="preserve">foundation skirt,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of adequate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ize for entrance </w:t>
      </w:r>
      <w:r w:rsidR="00815A5E" w:rsidRPr="006A4901">
        <w:rPr>
          <w:sz w:val="24"/>
          <w:szCs w:val="24"/>
        </w:rPr>
        <w:t xml:space="preserve">into crawl space (minimum of </w:t>
      </w:r>
      <w:r w:rsidR="008163C7" w:rsidRPr="006A4901">
        <w:rPr>
          <w:sz w:val="24"/>
          <w:szCs w:val="24"/>
        </w:rPr>
        <w:t>24 in. x 24</w:t>
      </w:r>
      <w:r w:rsidR="00A94F73" w:rsidRPr="006A4901">
        <w:rPr>
          <w:sz w:val="24"/>
          <w:szCs w:val="24"/>
        </w:rPr>
        <w:t xml:space="preserve"> </w:t>
      </w:r>
      <w:r w:rsidR="00815A5E" w:rsidRPr="006A4901">
        <w:rPr>
          <w:sz w:val="24"/>
          <w:szCs w:val="24"/>
        </w:rPr>
        <w:t>in</w:t>
      </w:r>
      <w:r w:rsidR="008B72B1">
        <w:rPr>
          <w:sz w:val="24"/>
          <w:szCs w:val="24"/>
        </w:rPr>
        <w:t>;</w:t>
      </w:r>
      <w:r w:rsidR="008F055E" w:rsidRPr="006A4901">
        <w:rPr>
          <w:sz w:val="24"/>
          <w:szCs w:val="24"/>
        </w:rPr>
        <w:t xml:space="preserve"> recommended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8F055E" w:rsidRPr="006A4901">
        <w:rPr>
          <w:sz w:val="24"/>
          <w:szCs w:val="24"/>
        </w:rPr>
        <w:t>30 in x 30 in</w:t>
      </w:r>
      <w:r w:rsidR="00815A5E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>).</w:t>
      </w:r>
    </w:p>
    <w:p w14:paraId="1C1780FF" w14:textId="77777777" w:rsidR="00912BB7" w:rsidRPr="006A4901" w:rsidRDefault="00912BB7" w:rsidP="006A4901">
      <w:pPr>
        <w:rPr>
          <w:sz w:val="24"/>
          <w:szCs w:val="24"/>
        </w:rPr>
      </w:pPr>
    </w:p>
    <w:p w14:paraId="1C178101" w14:textId="1C43F3FC" w:rsidR="0049392B" w:rsidRPr="006A4901" w:rsidRDefault="00CC1959">
      <w:pPr>
        <w:rPr>
          <w:sz w:val="24"/>
          <w:szCs w:val="24"/>
        </w:rPr>
      </w:pPr>
      <w:r w:rsidRPr="006A4901">
        <w:rPr>
          <w:sz w:val="24"/>
          <w:szCs w:val="24"/>
        </w:rPr>
        <w:t>6.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azards and Substandard Conditions</w:t>
      </w:r>
      <w:r w:rsidR="0049392B" w:rsidRPr="006A4901">
        <w:rPr>
          <w:b/>
          <w:i/>
          <w:sz w:val="24"/>
          <w:szCs w:val="24"/>
        </w:rPr>
        <w:t xml:space="preserve">. </w:t>
      </w:r>
      <w:r w:rsidRPr="006A4901">
        <w:rPr>
          <w:sz w:val="24"/>
          <w:szCs w:val="24"/>
        </w:rPr>
        <w:t xml:space="preserve">Hazardous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any </w:t>
      </w:r>
      <w:r w:rsidR="00C81D39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 that threatens the health and or safety of the occupants. Substandard </w:t>
      </w:r>
      <w:r w:rsidR="00C81D39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s include any condition that threatens, defeats or will lead to the lack of </w:t>
      </w:r>
      <w:r w:rsidR="00C81D39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functional viability of a single feature of a home. These conditions </w:t>
      </w:r>
      <w:r w:rsidR="00D56BEF" w:rsidRPr="006A4901">
        <w:rPr>
          <w:sz w:val="24"/>
          <w:szCs w:val="24"/>
        </w:rPr>
        <w:tab/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but </w:t>
      </w:r>
      <w:r w:rsidR="00C81D39">
        <w:rPr>
          <w:sz w:val="24"/>
          <w:szCs w:val="24"/>
        </w:rPr>
        <w:tab/>
      </w:r>
      <w:r w:rsidRPr="006A4901">
        <w:rPr>
          <w:sz w:val="24"/>
          <w:szCs w:val="24"/>
        </w:rPr>
        <w:t>not be limited to:</w:t>
      </w:r>
    </w:p>
    <w:p w14:paraId="2CDA1A90" w14:textId="77777777" w:rsidR="00C4379D" w:rsidRPr="006A4901" w:rsidRDefault="00C4379D" w:rsidP="006A4901">
      <w:pPr>
        <w:rPr>
          <w:sz w:val="24"/>
          <w:szCs w:val="24"/>
        </w:rPr>
      </w:pPr>
    </w:p>
    <w:p w14:paraId="7B368123" w14:textId="04FFC1A6" w:rsidR="0049392B" w:rsidRPr="006A4901" w:rsidRDefault="004939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.</w:t>
      </w:r>
      <w:r w:rsidR="00CC1959" w:rsidRPr="006A4901">
        <w:rPr>
          <w:sz w:val="24"/>
          <w:szCs w:val="24"/>
        </w:rPr>
        <w:tab/>
        <w:t>Unsupported beams, or sills or joints in same that have no support</w:t>
      </w:r>
      <w:r w:rsidR="001D0D29">
        <w:rPr>
          <w:sz w:val="24"/>
          <w:szCs w:val="24"/>
        </w:rPr>
        <w:t xml:space="preserve"> or </w:t>
      </w:r>
      <w:r w:rsidR="001D0D29">
        <w:rPr>
          <w:sz w:val="24"/>
          <w:szCs w:val="24"/>
        </w:rPr>
        <w:tab/>
      </w:r>
      <w:r w:rsidR="001D0D29">
        <w:rPr>
          <w:sz w:val="24"/>
          <w:szCs w:val="24"/>
        </w:rPr>
        <w:tab/>
      </w:r>
      <w:r w:rsidR="001D0D2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adequate support</w:t>
      </w:r>
      <w:r w:rsidR="002D0AB2" w:rsidRPr="006A4901">
        <w:rPr>
          <w:sz w:val="24"/>
          <w:szCs w:val="24"/>
        </w:rPr>
        <w:t>.</w:t>
      </w:r>
    </w:p>
    <w:p w14:paraId="1C178102" w14:textId="62B4A7F0" w:rsidR="00912BB7" w:rsidRPr="006A4901" w:rsidRDefault="00912BB7" w:rsidP="006A4901">
      <w:pPr>
        <w:rPr>
          <w:sz w:val="24"/>
          <w:szCs w:val="24"/>
        </w:rPr>
      </w:pPr>
    </w:p>
    <w:p w14:paraId="4EA48ACF" w14:textId="34FA32CF" w:rsidR="002D0AB2" w:rsidRPr="006A4901" w:rsidRDefault="004939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.</w:t>
      </w:r>
      <w:r w:rsidR="00CC1959" w:rsidRPr="006A4901">
        <w:rPr>
          <w:sz w:val="24"/>
          <w:szCs w:val="24"/>
        </w:rPr>
        <w:tab/>
        <w:t>Water draining and/or pooling under foundation area</w:t>
      </w:r>
      <w:r w:rsidR="002D0AB2" w:rsidRPr="006A4901">
        <w:rPr>
          <w:sz w:val="24"/>
          <w:szCs w:val="24"/>
        </w:rPr>
        <w:t>.</w:t>
      </w:r>
    </w:p>
    <w:p w14:paraId="1C178103" w14:textId="7D7BF794" w:rsidR="00912BB7" w:rsidRPr="006A4901" w:rsidRDefault="00912BB7" w:rsidP="006A4901">
      <w:pPr>
        <w:rPr>
          <w:sz w:val="24"/>
          <w:szCs w:val="24"/>
        </w:rPr>
      </w:pPr>
    </w:p>
    <w:p w14:paraId="1C178104" w14:textId="0143A748" w:rsidR="00912BB7" w:rsidRPr="006A4901" w:rsidRDefault="004939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2D0AB2" w:rsidRPr="006A4901">
        <w:rPr>
          <w:sz w:val="24"/>
          <w:szCs w:val="24"/>
        </w:rPr>
        <w:t>1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>Ground contact of untreated wooden structure;</w:t>
      </w:r>
      <w:r w:rsidR="002D0AB2" w:rsidRPr="006A4901">
        <w:rPr>
          <w:sz w:val="24"/>
          <w:szCs w:val="24"/>
        </w:rPr>
        <w:t xml:space="preserve"> or</w:t>
      </w:r>
    </w:p>
    <w:p w14:paraId="3D0D913A" w14:textId="765D1AC6" w:rsidR="002D0AB2" w:rsidRPr="006A4901" w:rsidRDefault="0049392B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2D0AB2" w:rsidRPr="006A4901">
        <w:rPr>
          <w:sz w:val="24"/>
          <w:szCs w:val="24"/>
        </w:rPr>
        <w:t>2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>Severe slab cracks that create or threaten stru</w:t>
      </w:r>
      <w:r w:rsidR="001F0B6D" w:rsidRPr="006A4901">
        <w:rPr>
          <w:sz w:val="24"/>
          <w:szCs w:val="24"/>
        </w:rPr>
        <w:t xml:space="preserve">ctural or other systems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1F0B6D" w:rsidRPr="006A4901">
        <w:rPr>
          <w:sz w:val="24"/>
          <w:szCs w:val="24"/>
        </w:rPr>
        <w:t xml:space="preserve">such as </w:t>
      </w:r>
      <w:r w:rsidR="00CC1959" w:rsidRPr="006A4901">
        <w:rPr>
          <w:sz w:val="24"/>
          <w:szCs w:val="24"/>
        </w:rPr>
        <w:t>plumbing</w:t>
      </w:r>
      <w:r w:rsidR="002D0AB2" w:rsidRPr="006A4901">
        <w:rPr>
          <w:sz w:val="24"/>
          <w:szCs w:val="24"/>
        </w:rPr>
        <w:t>.</w:t>
      </w:r>
    </w:p>
    <w:p w14:paraId="1C178105" w14:textId="6CD921C3" w:rsidR="00912BB7" w:rsidRPr="006A4901" w:rsidRDefault="00912BB7" w:rsidP="006A4901">
      <w:pPr>
        <w:rPr>
          <w:sz w:val="24"/>
          <w:szCs w:val="24"/>
        </w:rPr>
      </w:pPr>
    </w:p>
    <w:p w14:paraId="1C178106" w14:textId="60F139C9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ny other condition not mentioned that meets the definition of a hazardous or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ubstandard condition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aired and/or rehabilitated to meet industry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tandards.</w:t>
      </w:r>
    </w:p>
    <w:p w14:paraId="1C178107" w14:textId="77777777" w:rsidR="00912BB7" w:rsidRPr="006A4901" w:rsidRDefault="00912BB7" w:rsidP="006A4901">
      <w:pPr>
        <w:rPr>
          <w:sz w:val="24"/>
          <w:szCs w:val="24"/>
        </w:rPr>
      </w:pPr>
    </w:p>
    <w:p w14:paraId="1C178108" w14:textId="40A2B5E1" w:rsidR="00912BB7" w:rsidRPr="006A4901" w:rsidRDefault="00CC1959" w:rsidP="006A4901">
      <w:pPr>
        <w:rPr>
          <w:sz w:val="28"/>
          <w:szCs w:val="28"/>
        </w:rPr>
      </w:pPr>
      <w:r w:rsidRPr="006A4901">
        <w:rPr>
          <w:b/>
          <w:sz w:val="28"/>
          <w:szCs w:val="28"/>
        </w:rPr>
        <w:t>7.0</w:t>
      </w:r>
      <w:r w:rsidRPr="006A4901">
        <w:rPr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Floors</w:t>
      </w:r>
    </w:p>
    <w:p w14:paraId="1C178109" w14:textId="77777777" w:rsidR="00912BB7" w:rsidRPr="006A4901" w:rsidRDefault="00912BB7" w:rsidP="006A4901">
      <w:pPr>
        <w:rPr>
          <w:sz w:val="24"/>
          <w:szCs w:val="24"/>
        </w:rPr>
      </w:pPr>
    </w:p>
    <w:p w14:paraId="1C17810A" w14:textId="07745BEB" w:rsidR="00912BB7" w:rsidRPr="006A4901" w:rsidRDefault="00CC1959" w:rsidP="006A4901">
      <w:pPr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7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Floor System Standards</w:t>
      </w:r>
      <w:r w:rsidR="002D0AB2" w:rsidRPr="006A4901">
        <w:rPr>
          <w:b/>
          <w:i/>
          <w:sz w:val="24"/>
          <w:szCs w:val="24"/>
        </w:rPr>
        <w:t>.</w:t>
      </w:r>
    </w:p>
    <w:p w14:paraId="15F70803" w14:textId="77777777" w:rsidR="002D0AB2" w:rsidRPr="006A4901" w:rsidRDefault="002D0AB2" w:rsidP="006A4901">
      <w:pPr>
        <w:rPr>
          <w:sz w:val="24"/>
          <w:szCs w:val="24"/>
        </w:rPr>
      </w:pPr>
    </w:p>
    <w:p w14:paraId="1C17810B" w14:textId="1B16A8EB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subfloors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solid and continuous, without l</w:t>
      </w:r>
      <w:r w:rsidR="00A679B8" w:rsidRPr="006A4901">
        <w:rPr>
          <w:sz w:val="24"/>
          <w:szCs w:val="24"/>
        </w:rPr>
        <w:t xml:space="preserve">iberal movement or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A679B8" w:rsidRPr="006A4901">
        <w:rPr>
          <w:sz w:val="24"/>
          <w:szCs w:val="24"/>
        </w:rPr>
        <w:t xml:space="preserve">bounce, free from </w:t>
      </w:r>
      <w:r w:rsidR="00CC1959" w:rsidRPr="006A4901">
        <w:rPr>
          <w:sz w:val="24"/>
          <w:szCs w:val="24"/>
        </w:rPr>
        <w:t>rot and deterioration.</w:t>
      </w:r>
    </w:p>
    <w:p w14:paraId="68BA94D2" w14:textId="77777777" w:rsidR="002D0AB2" w:rsidRPr="006A4901" w:rsidRDefault="002D0AB2" w:rsidP="006A4901">
      <w:pPr>
        <w:rPr>
          <w:sz w:val="24"/>
          <w:szCs w:val="24"/>
        </w:rPr>
      </w:pPr>
    </w:p>
    <w:p w14:paraId="1C17810C" w14:textId="4F5AF5D8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flooring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free from tripping hazards with a minimum of seams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paced at logical locations such as doorways and matched to the existing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floor.</w:t>
      </w:r>
    </w:p>
    <w:p w14:paraId="79174B71" w14:textId="77777777" w:rsidR="002D0AB2" w:rsidRPr="006A4901" w:rsidRDefault="002D0AB2" w:rsidP="006A4901">
      <w:pPr>
        <w:rPr>
          <w:sz w:val="24"/>
          <w:szCs w:val="24"/>
        </w:rPr>
      </w:pPr>
    </w:p>
    <w:p w14:paraId="1C17810D" w14:textId="6F963B54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flooring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sealed and/or tight at the edges.</w:t>
      </w:r>
    </w:p>
    <w:p w14:paraId="685EF736" w14:textId="77777777" w:rsidR="002D0AB2" w:rsidRPr="006A4901" w:rsidRDefault="002D0AB2" w:rsidP="006A4901">
      <w:pPr>
        <w:rPr>
          <w:sz w:val="24"/>
          <w:szCs w:val="24"/>
        </w:rPr>
      </w:pPr>
    </w:p>
    <w:p w14:paraId="1C17810E" w14:textId="49750A06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Flooring </w:t>
      </w:r>
      <w:r w:rsidR="0008507D" w:rsidRPr="006A4901">
        <w:rPr>
          <w:sz w:val="24"/>
          <w:szCs w:val="24"/>
        </w:rPr>
        <w:t>m</w:t>
      </w:r>
      <w:r w:rsidR="00CC1959" w:rsidRPr="006A4901">
        <w:rPr>
          <w:sz w:val="24"/>
          <w:szCs w:val="24"/>
        </w:rPr>
        <w:t>aterials</w:t>
      </w:r>
      <w:r w:rsidR="008F055E" w:rsidRPr="006A4901">
        <w:rPr>
          <w:sz w:val="24"/>
          <w:szCs w:val="24"/>
        </w:rPr>
        <w:t xml:space="preserve"> for different living areas</w:t>
      </w:r>
      <w:r w:rsidR="006A3F75" w:rsidRPr="006A4901">
        <w:rPr>
          <w:sz w:val="24"/>
          <w:szCs w:val="24"/>
        </w:rPr>
        <w:t>:</w:t>
      </w:r>
    </w:p>
    <w:p w14:paraId="4A6E0F4C" w14:textId="77777777" w:rsidR="002D0AB2" w:rsidRPr="006A4901" w:rsidRDefault="002D0AB2" w:rsidP="006A4901">
      <w:pPr>
        <w:rPr>
          <w:sz w:val="24"/>
          <w:szCs w:val="24"/>
        </w:rPr>
      </w:pPr>
    </w:p>
    <w:p w14:paraId="1C17810F" w14:textId="1492CFB6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iving</w:t>
      </w:r>
      <w:r w:rsidRPr="006A4901">
        <w:rPr>
          <w:sz w:val="24"/>
          <w:szCs w:val="24"/>
        </w:rPr>
        <w:t xml:space="preserve"> room</w:t>
      </w:r>
      <w:r w:rsidR="00CC1959" w:rsidRPr="006A4901">
        <w:rPr>
          <w:sz w:val="24"/>
          <w:szCs w:val="24"/>
        </w:rPr>
        <w:t xml:space="preserve"> – </w:t>
      </w:r>
      <w:r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>arpet</w:t>
      </w:r>
      <w:r w:rsidR="002E33B2" w:rsidRPr="006A4901">
        <w:rPr>
          <w:sz w:val="24"/>
          <w:szCs w:val="24"/>
        </w:rPr>
        <w:t xml:space="preserve"> or </w:t>
      </w:r>
      <w:r w:rsidRPr="006A4901">
        <w:rPr>
          <w:sz w:val="24"/>
          <w:szCs w:val="24"/>
        </w:rPr>
        <w:t>v</w:t>
      </w:r>
      <w:r w:rsidR="002E33B2" w:rsidRPr="006A4901">
        <w:rPr>
          <w:sz w:val="24"/>
          <w:szCs w:val="24"/>
        </w:rPr>
        <w:t xml:space="preserve">inyl </w:t>
      </w:r>
      <w:r w:rsidRPr="006A4901">
        <w:rPr>
          <w:sz w:val="24"/>
          <w:szCs w:val="24"/>
        </w:rPr>
        <w:t>p</w:t>
      </w:r>
      <w:r w:rsidR="001A66ED" w:rsidRPr="006A4901">
        <w:rPr>
          <w:sz w:val="24"/>
          <w:szCs w:val="24"/>
        </w:rPr>
        <w:t>lank</w:t>
      </w:r>
      <w:r w:rsidR="00AA7347" w:rsidRPr="006A4901">
        <w:rPr>
          <w:sz w:val="24"/>
          <w:szCs w:val="24"/>
        </w:rPr>
        <w:t xml:space="preserve"> flooring</w:t>
      </w:r>
      <w:r w:rsidR="00AD0C15" w:rsidRPr="006A4901">
        <w:rPr>
          <w:sz w:val="24"/>
          <w:szCs w:val="24"/>
        </w:rPr>
        <w:t>;</w:t>
      </w:r>
    </w:p>
    <w:p w14:paraId="1C178110" w14:textId="2E9DB6B6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Dining </w:t>
      </w:r>
      <w:r w:rsidRPr="006A4901">
        <w:rPr>
          <w:sz w:val="24"/>
          <w:szCs w:val="24"/>
        </w:rPr>
        <w:t>room</w:t>
      </w:r>
      <w:r w:rsidR="00CC1959" w:rsidRPr="006A4901">
        <w:rPr>
          <w:sz w:val="24"/>
          <w:szCs w:val="24"/>
        </w:rPr>
        <w:t xml:space="preserve">– </w:t>
      </w:r>
      <w:r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 xml:space="preserve">arpet or </w:t>
      </w:r>
      <w:r w:rsidRPr="006A4901">
        <w:rPr>
          <w:sz w:val="24"/>
          <w:szCs w:val="24"/>
        </w:rPr>
        <w:t>v</w:t>
      </w:r>
      <w:r w:rsidR="00CC1959" w:rsidRPr="006A4901">
        <w:rPr>
          <w:sz w:val="24"/>
          <w:szCs w:val="24"/>
        </w:rPr>
        <w:t xml:space="preserve">inyl </w:t>
      </w:r>
      <w:r w:rsidRPr="006A4901">
        <w:rPr>
          <w:sz w:val="24"/>
          <w:szCs w:val="24"/>
        </w:rPr>
        <w:t>p</w:t>
      </w:r>
      <w:r w:rsidR="001A66ED" w:rsidRPr="006A4901">
        <w:rPr>
          <w:sz w:val="24"/>
          <w:szCs w:val="24"/>
        </w:rPr>
        <w:t>lank</w:t>
      </w:r>
      <w:r w:rsidR="00AA7347" w:rsidRPr="006A4901">
        <w:rPr>
          <w:sz w:val="24"/>
          <w:szCs w:val="24"/>
        </w:rPr>
        <w:t xml:space="preserve"> flooring</w:t>
      </w:r>
      <w:r w:rsidR="00AD0C15" w:rsidRPr="006A4901">
        <w:rPr>
          <w:sz w:val="24"/>
          <w:szCs w:val="24"/>
        </w:rPr>
        <w:t>;</w:t>
      </w:r>
    </w:p>
    <w:p w14:paraId="1C178111" w14:textId="3F65BF20" w:rsidR="00912BB7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3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Kitchen – </w:t>
      </w:r>
      <w:r w:rsidRPr="006A4901">
        <w:rPr>
          <w:sz w:val="24"/>
          <w:szCs w:val="24"/>
        </w:rPr>
        <w:t>v</w:t>
      </w:r>
      <w:r w:rsidR="00CC1959" w:rsidRPr="006A4901">
        <w:rPr>
          <w:sz w:val="24"/>
          <w:szCs w:val="24"/>
        </w:rPr>
        <w:t xml:space="preserve">inyl </w:t>
      </w:r>
      <w:r w:rsidRPr="006A4901">
        <w:rPr>
          <w:sz w:val="24"/>
          <w:szCs w:val="24"/>
        </w:rPr>
        <w:t>p</w:t>
      </w:r>
      <w:r w:rsidR="001A66ED" w:rsidRPr="006A4901">
        <w:rPr>
          <w:sz w:val="24"/>
          <w:szCs w:val="24"/>
        </w:rPr>
        <w:t>lank</w:t>
      </w:r>
      <w:r w:rsidR="00AA7347" w:rsidRPr="006A4901">
        <w:rPr>
          <w:sz w:val="24"/>
          <w:szCs w:val="24"/>
        </w:rPr>
        <w:t xml:space="preserve"> flooring</w:t>
      </w:r>
      <w:r w:rsidR="00AD0C15" w:rsidRPr="006A4901">
        <w:rPr>
          <w:sz w:val="24"/>
          <w:szCs w:val="24"/>
        </w:rPr>
        <w:t>;</w:t>
      </w:r>
    </w:p>
    <w:p w14:paraId="579F5D82" w14:textId="1D676D4C" w:rsidR="00C81D39" w:rsidRDefault="00C81D39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112" w14:textId="3D620EC2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</w:r>
      <w:r w:rsidRPr="006A4901">
        <w:rPr>
          <w:sz w:val="24"/>
          <w:szCs w:val="24"/>
        </w:rPr>
        <w:tab/>
        <w:t>(4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Bedrooms – </w:t>
      </w:r>
      <w:r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>arpet</w:t>
      </w:r>
      <w:r w:rsidR="00AD0C15" w:rsidRPr="006A4901">
        <w:rPr>
          <w:sz w:val="24"/>
          <w:szCs w:val="24"/>
        </w:rPr>
        <w:t>;</w:t>
      </w:r>
    </w:p>
    <w:p w14:paraId="1C178113" w14:textId="42D3AF08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5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losets – </w:t>
      </w:r>
      <w:r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 xml:space="preserve">arpet or </w:t>
      </w:r>
      <w:r w:rsidRPr="006A4901">
        <w:rPr>
          <w:sz w:val="24"/>
          <w:szCs w:val="24"/>
        </w:rPr>
        <w:t>v</w:t>
      </w:r>
      <w:r w:rsidR="00CC1959" w:rsidRPr="006A4901">
        <w:rPr>
          <w:sz w:val="24"/>
          <w:szCs w:val="24"/>
        </w:rPr>
        <w:t xml:space="preserve">inyl </w:t>
      </w:r>
      <w:r w:rsidRPr="006A4901">
        <w:rPr>
          <w:sz w:val="24"/>
          <w:szCs w:val="24"/>
        </w:rPr>
        <w:t>p</w:t>
      </w:r>
      <w:r w:rsidR="001A66ED" w:rsidRPr="006A4901">
        <w:rPr>
          <w:sz w:val="24"/>
          <w:szCs w:val="24"/>
        </w:rPr>
        <w:t>lank</w:t>
      </w:r>
      <w:r w:rsidR="00AA7347" w:rsidRPr="006A4901">
        <w:rPr>
          <w:sz w:val="24"/>
          <w:szCs w:val="24"/>
        </w:rPr>
        <w:t xml:space="preserve"> flooring</w:t>
      </w:r>
      <w:r w:rsidR="00AD0C15" w:rsidRPr="006A4901">
        <w:rPr>
          <w:sz w:val="24"/>
          <w:szCs w:val="24"/>
        </w:rPr>
        <w:t>;</w:t>
      </w:r>
    </w:p>
    <w:p w14:paraId="1C178114" w14:textId="7134E90B" w:rsidR="002823A5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6)</w:t>
      </w:r>
      <w:r w:rsidRPr="006A4901">
        <w:rPr>
          <w:sz w:val="24"/>
          <w:szCs w:val="24"/>
        </w:rPr>
        <w:tab/>
      </w:r>
      <w:r w:rsidR="002823A5" w:rsidRPr="006A4901">
        <w:rPr>
          <w:sz w:val="24"/>
          <w:szCs w:val="24"/>
        </w:rPr>
        <w:t xml:space="preserve">Bathrooms </w:t>
      </w:r>
      <w:r w:rsidRPr="006A4901">
        <w:rPr>
          <w:sz w:val="24"/>
          <w:szCs w:val="24"/>
        </w:rPr>
        <w:t>– c</w:t>
      </w:r>
      <w:r w:rsidR="00AA7347" w:rsidRPr="006A4901">
        <w:rPr>
          <w:sz w:val="24"/>
          <w:szCs w:val="24"/>
        </w:rPr>
        <w:t xml:space="preserve">eramic or </w:t>
      </w:r>
      <w:r w:rsidRPr="006A4901">
        <w:rPr>
          <w:sz w:val="24"/>
          <w:szCs w:val="24"/>
        </w:rPr>
        <w:t>p</w:t>
      </w:r>
      <w:r w:rsidR="00AA7347" w:rsidRPr="006A4901">
        <w:rPr>
          <w:sz w:val="24"/>
          <w:szCs w:val="24"/>
        </w:rPr>
        <w:t xml:space="preserve">orcelain </w:t>
      </w:r>
      <w:r w:rsidRPr="006A4901">
        <w:rPr>
          <w:sz w:val="24"/>
          <w:szCs w:val="24"/>
        </w:rPr>
        <w:t>t</w:t>
      </w:r>
      <w:r w:rsidR="00AA7347" w:rsidRPr="006A4901">
        <w:rPr>
          <w:sz w:val="24"/>
          <w:szCs w:val="24"/>
        </w:rPr>
        <w:t>ile</w:t>
      </w:r>
      <w:r w:rsidR="00AD0C15" w:rsidRPr="006A4901">
        <w:rPr>
          <w:sz w:val="24"/>
          <w:szCs w:val="24"/>
        </w:rPr>
        <w:t>; and</w:t>
      </w:r>
    </w:p>
    <w:p w14:paraId="1C178115" w14:textId="61172943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7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Utility – </w:t>
      </w:r>
      <w:r w:rsidRPr="006A4901">
        <w:rPr>
          <w:sz w:val="24"/>
          <w:szCs w:val="24"/>
        </w:rPr>
        <w:t>v</w:t>
      </w:r>
      <w:r w:rsidR="00CC1959" w:rsidRPr="006A4901">
        <w:rPr>
          <w:sz w:val="24"/>
          <w:szCs w:val="24"/>
        </w:rPr>
        <w:t xml:space="preserve">inyl </w:t>
      </w:r>
      <w:r w:rsidRPr="006A4901">
        <w:rPr>
          <w:sz w:val="24"/>
          <w:szCs w:val="24"/>
        </w:rPr>
        <w:t>p</w:t>
      </w:r>
      <w:r w:rsidR="001A66ED" w:rsidRPr="006A4901">
        <w:rPr>
          <w:sz w:val="24"/>
          <w:szCs w:val="24"/>
        </w:rPr>
        <w:t>lank</w:t>
      </w:r>
      <w:r w:rsidR="00AA7347" w:rsidRPr="006A4901">
        <w:rPr>
          <w:sz w:val="24"/>
          <w:szCs w:val="24"/>
        </w:rPr>
        <w:t xml:space="preserve"> flooring</w:t>
      </w:r>
      <w:r w:rsidR="00AD0C15" w:rsidRPr="006A4901">
        <w:rPr>
          <w:sz w:val="24"/>
          <w:szCs w:val="24"/>
        </w:rPr>
        <w:t>.</w:t>
      </w:r>
    </w:p>
    <w:p w14:paraId="1C178116" w14:textId="77777777" w:rsidR="00912BB7" w:rsidRPr="006A4901" w:rsidRDefault="00912BB7" w:rsidP="006A4901">
      <w:pPr>
        <w:rPr>
          <w:sz w:val="24"/>
          <w:szCs w:val="24"/>
        </w:rPr>
      </w:pPr>
    </w:p>
    <w:p w14:paraId="1C178118" w14:textId="0429CE34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7.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azardous and Substandard Conditions</w:t>
      </w:r>
      <w:r w:rsidR="002D0AB2" w:rsidRPr="006A4901">
        <w:rPr>
          <w:b/>
          <w:i/>
          <w:sz w:val="24"/>
          <w:szCs w:val="24"/>
        </w:rPr>
        <w:t>.</w:t>
      </w:r>
      <w:r w:rsidR="002D0AB2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Hazardous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any </w:t>
      </w:r>
      <w:r w:rsidR="00C81D39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 that </w:t>
      </w:r>
      <w:r w:rsidR="002D0AB2"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threatens the health and or safety of the occupants. Substandard </w:t>
      </w:r>
      <w:r w:rsidR="00C81D39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s include any condition that threatens, defeats or will lead to the lack of </w:t>
      </w:r>
      <w:r w:rsidR="00C81D39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functional viability of a single feature of a home. These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but </w:t>
      </w:r>
      <w:r w:rsidR="00C81D39">
        <w:rPr>
          <w:sz w:val="24"/>
          <w:szCs w:val="24"/>
        </w:rPr>
        <w:tab/>
      </w:r>
      <w:r w:rsidRPr="006A4901">
        <w:rPr>
          <w:sz w:val="24"/>
          <w:szCs w:val="24"/>
        </w:rPr>
        <w:t>not be limited to:</w:t>
      </w:r>
    </w:p>
    <w:p w14:paraId="73E12991" w14:textId="77777777" w:rsidR="002D0AB2" w:rsidRPr="006A4901" w:rsidRDefault="002D0AB2" w:rsidP="006A4901">
      <w:pPr>
        <w:rPr>
          <w:sz w:val="24"/>
          <w:szCs w:val="24"/>
        </w:rPr>
      </w:pPr>
    </w:p>
    <w:p w14:paraId="74A5D80F" w14:textId="50434AA8" w:rsidR="002D0AB2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Damaged, rotted</w:t>
      </w:r>
      <w:r w:rsidR="0008507D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deteriorated subfloor surfaces</w:t>
      </w:r>
      <w:r w:rsidRPr="006A4901">
        <w:rPr>
          <w:sz w:val="24"/>
          <w:szCs w:val="24"/>
        </w:rPr>
        <w:t>.</w:t>
      </w:r>
    </w:p>
    <w:p w14:paraId="1C178119" w14:textId="4093E9B2" w:rsidR="00912BB7" w:rsidRPr="006A4901" w:rsidRDefault="00912BB7" w:rsidP="006A4901">
      <w:pPr>
        <w:rPr>
          <w:sz w:val="24"/>
          <w:szCs w:val="24"/>
        </w:rPr>
      </w:pPr>
    </w:p>
    <w:p w14:paraId="1A25C657" w14:textId="05792344" w:rsidR="002D0AB2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Torn, missing, worn, burned</w:t>
      </w:r>
      <w:r w:rsidR="0008507D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otherwise damaged floor coverings that create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 tripping hazard or unsanitary condition</w:t>
      </w:r>
      <w:r w:rsidRPr="006A4901">
        <w:rPr>
          <w:sz w:val="24"/>
          <w:szCs w:val="24"/>
        </w:rPr>
        <w:t>.</w:t>
      </w:r>
    </w:p>
    <w:p w14:paraId="1C17811A" w14:textId="134A93C4" w:rsidR="00912BB7" w:rsidRPr="006A4901" w:rsidRDefault="00912BB7" w:rsidP="006A4901">
      <w:pPr>
        <w:rPr>
          <w:sz w:val="24"/>
          <w:szCs w:val="24"/>
        </w:rPr>
      </w:pPr>
    </w:p>
    <w:p w14:paraId="06D83173" w14:textId="2F137230" w:rsidR="002D0AB2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Missing </w:t>
      </w:r>
      <w:r w:rsidR="003C1B5B" w:rsidRPr="006A4901">
        <w:rPr>
          <w:sz w:val="24"/>
          <w:szCs w:val="24"/>
        </w:rPr>
        <w:t>base</w:t>
      </w:r>
      <w:r w:rsidR="00CC1959" w:rsidRPr="006A4901">
        <w:rPr>
          <w:sz w:val="24"/>
          <w:szCs w:val="24"/>
        </w:rPr>
        <w:t>board, shoe mold</w:t>
      </w:r>
      <w:r w:rsidR="0008507D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sealant that creates an unsanitary condition</w:t>
      </w:r>
      <w:r w:rsidRPr="006A4901">
        <w:rPr>
          <w:sz w:val="24"/>
          <w:szCs w:val="24"/>
        </w:rPr>
        <w:t>.</w:t>
      </w:r>
    </w:p>
    <w:p w14:paraId="1C17811B" w14:textId="181066D1" w:rsidR="00912BB7" w:rsidRPr="006A4901" w:rsidRDefault="00912BB7" w:rsidP="006A4901">
      <w:pPr>
        <w:rPr>
          <w:sz w:val="24"/>
          <w:szCs w:val="24"/>
        </w:rPr>
      </w:pPr>
    </w:p>
    <w:p w14:paraId="1C17811C" w14:textId="213937B9" w:rsidR="00912BB7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ny other condition not mentioned which meets the definition of a hazardous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or substandard</w:t>
      </w:r>
      <w:r w:rsidR="00C81D39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condition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aired and/or rehabilitated to meet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dustry standards.</w:t>
      </w:r>
    </w:p>
    <w:p w14:paraId="1DACCEE9" w14:textId="77777777" w:rsidR="00C81D39" w:rsidRPr="006A4901" w:rsidRDefault="00C81D39" w:rsidP="006A4901">
      <w:pPr>
        <w:rPr>
          <w:sz w:val="24"/>
          <w:szCs w:val="24"/>
        </w:rPr>
      </w:pPr>
    </w:p>
    <w:p w14:paraId="1C17811E" w14:textId="77777777" w:rsidR="00912BB7" w:rsidRPr="006A4901" w:rsidRDefault="00CC1959" w:rsidP="006A4901">
      <w:pPr>
        <w:rPr>
          <w:b/>
          <w:i/>
          <w:sz w:val="28"/>
          <w:szCs w:val="28"/>
        </w:rPr>
      </w:pPr>
      <w:r w:rsidRPr="006A4901">
        <w:rPr>
          <w:b/>
          <w:sz w:val="28"/>
          <w:szCs w:val="28"/>
        </w:rPr>
        <w:t>8.0</w:t>
      </w:r>
      <w:r w:rsidRPr="006A4901">
        <w:rPr>
          <w:b/>
          <w:i/>
          <w:sz w:val="28"/>
          <w:szCs w:val="28"/>
        </w:rPr>
        <w:tab/>
        <w:t>Walls</w:t>
      </w:r>
    </w:p>
    <w:p w14:paraId="1C17811F" w14:textId="77777777" w:rsidR="00912BB7" w:rsidRPr="006A4901" w:rsidRDefault="00912BB7" w:rsidP="006A4901">
      <w:pPr>
        <w:rPr>
          <w:sz w:val="24"/>
          <w:szCs w:val="24"/>
        </w:rPr>
      </w:pPr>
    </w:p>
    <w:p w14:paraId="1C178120" w14:textId="73ABAD01" w:rsidR="00912BB7" w:rsidRPr="006A4901" w:rsidRDefault="00CC1959" w:rsidP="006A4901">
      <w:pPr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8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Wall System Standards</w:t>
      </w:r>
      <w:r w:rsidR="002D0AB2" w:rsidRPr="006A4901">
        <w:rPr>
          <w:b/>
          <w:i/>
          <w:sz w:val="24"/>
          <w:szCs w:val="24"/>
        </w:rPr>
        <w:t>.</w:t>
      </w:r>
    </w:p>
    <w:p w14:paraId="1C18E5CB" w14:textId="3983D7AC" w:rsidR="002D0AB2" w:rsidRPr="006A4901" w:rsidRDefault="002D0AB2">
      <w:pPr>
        <w:suppressAutoHyphens w:val="0"/>
        <w:autoSpaceDN/>
        <w:textAlignment w:val="auto"/>
        <w:rPr>
          <w:b/>
          <w:i/>
          <w:sz w:val="24"/>
          <w:szCs w:val="24"/>
        </w:rPr>
      </w:pPr>
    </w:p>
    <w:p w14:paraId="1C178121" w14:textId="5A114072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xterior wall surfaces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free from chipped, cracking or pe</w:t>
      </w:r>
      <w:r w:rsidR="00A94F73" w:rsidRPr="006A4901">
        <w:rPr>
          <w:sz w:val="24"/>
          <w:szCs w:val="24"/>
        </w:rPr>
        <w:t xml:space="preserve">eling paint.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A94F73" w:rsidRPr="006A4901">
        <w:rPr>
          <w:sz w:val="24"/>
          <w:szCs w:val="24"/>
        </w:rPr>
        <w:t xml:space="preserve">All such loose 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paint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completely removed and bare wood surfaces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primed. All primed surfaces </w:t>
      </w:r>
      <w:r w:rsidR="00A94F73" w:rsidRPr="006A4901">
        <w:rPr>
          <w:sz w:val="24"/>
          <w:szCs w:val="24"/>
        </w:rPr>
        <w:t xml:space="preserve">shall be </w:t>
      </w:r>
      <w:r w:rsidR="00CC1959" w:rsidRPr="006A4901">
        <w:rPr>
          <w:sz w:val="24"/>
          <w:szCs w:val="24"/>
        </w:rPr>
        <w:t>properly painted.</w:t>
      </w:r>
    </w:p>
    <w:p w14:paraId="3B517EC8" w14:textId="77777777" w:rsidR="002D0AB2" w:rsidRPr="006A4901" w:rsidRDefault="002D0AB2" w:rsidP="006A4901">
      <w:pPr>
        <w:rPr>
          <w:sz w:val="24"/>
          <w:szCs w:val="24"/>
        </w:rPr>
      </w:pPr>
    </w:p>
    <w:p w14:paraId="3BB0683F" w14:textId="62E23ACA" w:rsidR="002D0AB2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xterior siding </w:t>
      </w:r>
      <w:r w:rsidR="00A94F73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smooth and free from gaps, cracks, rot, termite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amage, holes and other areas of damage. All gaps, seams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laps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ealed.</w:t>
      </w:r>
    </w:p>
    <w:p w14:paraId="1C178122" w14:textId="1BF64E5F" w:rsidR="007F136D" w:rsidRPr="006A4901" w:rsidRDefault="007F136D" w:rsidP="006A4901">
      <w:pPr>
        <w:rPr>
          <w:sz w:val="24"/>
          <w:szCs w:val="24"/>
        </w:rPr>
      </w:pPr>
    </w:p>
    <w:p w14:paraId="1C178123" w14:textId="53295712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Interior wall surfaces </w:t>
      </w:r>
      <w:r w:rsidR="00A94F73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free from chipped, cracking or peeling paint. All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uch loose paint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completely removed and bare wood surfaces primed.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ll primed surfaces sh</w:t>
      </w:r>
      <w:r w:rsidR="00A94F73" w:rsidRPr="006A4901">
        <w:rPr>
          <w:sz w:val="24"/>
          <w:szCs w:val="24"/>
        </w:rPr>
        <w:t>all</w:t>
      </w:r>
      <w:r w:rsidR="00CC1959" w:rsidRPr="006A4901">
        <w:rPr>
          <w:sz w:val="24"/>
          <w:szCs w:val="24"/>
        </w:rPr>
        <w:t xml:space="preserve"> be properly painted.</w:t>
      </w:r>
    </w:p>
    <w:p w14:paraId="2E5A1E16" w14:textId="77777777" w:rsidR="002D0AB2" w:rsidRPr="006A4901" w:rsidRDefault="002D0AB2" w:rsidP="006A4901">
      <w:pPr>
        <w:rPr>
          <w:sz w:val="24"/>
          <w:szCs w:val="24"/>
        </w:rPr>
      </w:pPr>
    </w:p>
    <w:p w14:paraId="1C178124" w14:textId="73FE2F18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Interior walls sh</w:t>
      </w:r>
      <w:r w:rsidR="00A94F73" w:rsidRPr="006A4901">
        <w:rPr>
          <w:sz w:val="24"/>
          <w:szCs w:val="24"/>
        </w:rPr>
        <w:t>all</w:t>
      </w:r>
      <w:r w:rsidR="00CC1959" w:rsidRPr="006A4901">
        <w:rPr>
          <w:sz w:val="24"/>
          <w:szCs w:val="24"/>
        </w:rPr>
        <w:t xml:space="preserve"> be smooth and </w:t>
      </w:r>
      <w:r w:rsidR="002D5BE6" w:rsidRPr="006A4901">
        <w:rPr>
          <w:sz w:val="24"/>
          <w:szCs w:val="24"/>
        </w:rPr>
        <w:t>comply with HQS standards.</w:t>
      </w:r>
    </w:p>
    <w:p w14:paraId="7CE8D519" w14:textId="77777777" w:rsidR="002D0AB2" w:rsidRPr="006A4901" w:rsidRDefault="002D0AB2" w:rsidP="006A4901">
      <w:pPr>
        <w:rPr>
          <w:sz w:val="24"/>
          <w:szCs w:val="24"/>
        </w:rPr>
      </w:pPr>
    </w:p>
    <w:p w14:paraId="1C178125" w14:textId="504F2833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</w:r>
      <w:r w:rsidR="00A75ADF" w:rsidRPr="006A4901">
        <w:rPr>
          <w:sz w:val="24"/>
          <w:szCs w:val="24"/>
        </w:rPr>
        <w:t>Provide</w:t>
      </w:r>
      <w:r w:rsidR="002D5BE6" w:rsidRPr="006A4901">
        <w:rPr>
          <w:sz w:val="24"/>
          <w:szCs w:val="24"/>
        </w:rPr>
        <w:t xml:space="preserve"> minimum</w:t>
      </w:r>
      <w:r w:rsidR="00A75ADF" w:rsidRPr="006A4901">
        <w:rPr>
          <w:sz w:val="24"/>
          <w:szCs w:val="24"/>
        </w:rPr>
        <w:t xml:space="preserve"> 4</w:t>
      </w:r>
      <w:r w:rsidR="00091E46" w:rsidRPr="006A4901">
        <w:rPr>
          <w:sz w:val="24"/>
          <w:szCs w:val="24"/>
        </w:rPr>
        <w:t>-</w:t>
      </w:r>
      <w:r w:rsidR="00A75ADF" w:rsidRPr="006A4901">
        <w:rPr>
          <w:sz w:val="24"/>
          <w:szCs w:val="24"/>
        </w:rPr>
        <w:t>in</w:t>
      </w:r>
      <w:r w:rsidR="0008507D" w:rsidRPr="006A4901">
        <w:rPr>
          <w:sz w:val="24"/>
          <w:szCs w:val="24"/>
        </w:rPr>
        <w:t xml:space="preserve">ch </w:t>
      </w:r>
      <w:r w:rsidR="00A75ADF" w:rsidRPr="006A4901">
        <w:rPr>
          <w:sz w:val="24"/>
          <w:szCs w:val="24"/>
        </w:rPr>
        <w:t>exterior walls, 4</w:t>
      </w:r>
      <w:r w:rsidR="00091E46" w:rsidRPr="006A4901">
        <w:rPr>
          <w:sz w:val="24"/>
          <w:szCs w:val="24"/>
        </w:rPr>
        <w:t>-</w:t>
      </w:r>
      <w:r w:rsidR="00A75ADF" w:rsidRPr="006A4901">
        <w:rPr>
          <w:sz w:val="24"/>
          <w:szCs w:val="24"/>
        </w:rPr>
        <w:t>in</w:t>
      </w:r>
      <w:r w:rsidR="0008507D" w:rsidRPr="006A4901">
        <w:rPr>
          <w:sz w:val="24"/>
          <w:szCs w:val="24"/>
        </w:rPr>
        <w:t>ch</w:t>
      </w:r>
      <w:r w:rsidR="00A75ADF" w:rsidRPr="006A4901">
        <w:rPr>
          <w:sz w:val="24"/>
          <w:szCs w:val="24"/>
        </w:rPr>
        <w:t xml:space="preserve"> interior walls and </w:t>
      </w:r>
      <w:r w:rsidR="00CC1959" w:rsidRPr="006A4901">
        <w:rPr>
          <w:sz w:val="24"/>
          <w:szCs w:val="24"/>
        </w:rPr>
        <w:t>6</w:t>
      </w:r>
      <w:r w:rsidR="00091E46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>in</w:t>
      </w:r>
      <w:r w:rsidR="0008507D" w:rsidRPr="006A4901">
        <w:rPr>
          <w:sz w:val="24"/>
          <w:szCs w:val="24"/>
        </w:rPr>
        <w:t>ch</w:t>
      </w:r>
      <w:r w:rsidR="00CC1959" w:rsidRPr="006A4901">
        <w:rPr>
          <w:sz w:val="24"/>
          <w:szCs w:val="24"/>
        </w:rPr>
        <w:t xml:space="preserve"> </w:t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81D3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plumbing walls.</w:t>
      </w:r>
    </w:p>
    <w:p w14:paraId="2CEA8E54" w14:textId="77777777" w:rsidR="002D0AB2" w:rsidRPr="006A4901" w:rsidRDefault="002D0AB2" w:rsidP="006A4901">
      <w:pPr>
        <w:rPr>
          <w:sz w:val="24"/>
          <w:szCs w:val="24"/>
        </w:rPr>
      </w:pPr>
    </w:p>
    <w:p w14:paraId="1C178126" w14:textId="3F17D916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xterior </w:t>
      </w:r>
      <w:r w:rsidRPr="006A4901">
        <w:rPr>
          <w:sz w:val="24"/>
          <w:szCs w:val="24"/>
        </w:rPr>
        <w:t>w</w:t>
      </w:r>
      <w:r w:rsidR="00CC1959" w:rsidRPr="006A4901">
        <w:rPr>
          <w:sz w:val="24"/>
          <w:szCs w:val="24"/>
        </w:rPr>
        <w:t xml:space="preserve">all </w:t>
      </w:r>
      <w:r w:rsidRPr="006A4901">
        <w:rPr>
          <w:sz w:val="24"/>
          <w:szCs w:val="24"/>
        </w:rPr>
        <w:t>m</w:t>
      </w:r>
      <w:r w:rsidR="00CC1959" w:rsidRPr="006A4901">
        <w:rPr>
          <w:sz w:val="24"/>
          <w:szCs w:val="24"/>
        </w:rPr>
        <w:t>aterials</w:t>
      </w:r>
      <w:r w:rsidR="00551255">
        <w:rPr>
          <w:sz w:val="24"/>
          <w:szCs w:val="24"/>
        </w:rPr>
        <w:t>:</w:t>
      </w:r>
    </w:p>
    <w:p w14:paraId="74244E68" w14:textId="77777777" w:rsidR="002D0AB2" w:rsidRPr="006A4901" w:rsidRDefault="002D0AB2" w:rsidP="006A4901">
      <w:pPr>
        <w:rPr>
          <w:sz w:val="24"/>
          <w:szCs w:val="24"/>
        </w:rPr>
      </w:pPr>
    </w:p>
    <w:p w14:paraId="1C178127" w14:textId="5E7CD152" w:rsidR="00912BB7" w:rsidRPr="006A4901" w:rsidRDefault="002D0AB2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1</w:t>
      </w:r>
      <w:r w:rsidRPr="006A4901">
        <w:rPr>
          <w:sz w:val="24"/>
          <w:szCs w:val="24"/>
        </w:rPr>
        <w:t>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Masonry</w:t>
      </w:r>
      <w:r w:rsidR="00D56BEF" w:rsidRPr="006A4901">
        <w:rPr>
          <w:sz w:val="24"/>
          <w:szCs w:val="24"/>
        </w:rPr>
        <w:t>:</w:t>
      </w:r>
    </w:p>
    <w:p w14:paraId="27BFC54D" w14:textId="5BEFD13D" w:rsidR="00C81D39" w:rsidRDefault="00C81D39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128" w14:textId="6186F7E0" w:rsidR="00912BB7" w:rsidRPr="006A4901" w:rsidRDefault="00C642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)</w:t>
      </w:r>
      <w:r w:rsidR="00A75ADF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Minimum mas</w:t>
      </w:r>
      <w:r w:rsidR="00A75ADF" w:rsidRPr="006A4901">
        <w:rPr>
          <w:sz w:val="24"/>
          <w:szCs w:val="24"/>
        </w:rPr>
        <w:t xml:space="preserve">onry (rock, brick, or </w:t>
      </w:r>
      <w:r w:rsidRPr="006A4901">
        <w:rPr>
          <w:sz w:val="24"/>
          <w:szCs w:val="24"/>
        </w:rPr>
        <w:t>s</w:t>
      </w:r>
      <w:r w:rsidR="00A75ADF" w:rsidRPr="006A4901">
        <w:rPr>
          <w:sz w:val="24"/>
          <w:szCs w:val="24"/>
        </w:rPr>
        <w:t>tucco) 0 percent</w:t>
      </w:r>
    </w:p>
    <w:p w14:paraId="61E5B6B1" w14:textId="74A1B6F8" w:rsidR="00C64283" w:rsidRPr="006A4901" w:rsidRDefault="00C642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i)</w:t>
      </w:r>
      <w:r w:rsidRPr="006A4901">
        <w:rPr>
          <w:sz w:val="24"/>
          <w:szCs w:val="24"/>
        </w:rPr>
        <w:tab/>
      </w:r>
      <w:r w:rsidR="006A3F75" w:rsidRPr="006A4901">
        <w:rPr>
          <w:sz w:val="24"/>
          <w:szCs w:val="24"/>
        </w:rPr>
        <w:t>M</w:t>
      </w:r>
      <w:r w:rsidR="00CC1959" w:rsidRPr="006A4901">
        <w:rPr>
          <w:sz w:val="24"/>
          <w:szCs w:val="24"/>
        </w:rPr>
        <w:t xml:space="preserve">aximum </w:t>
      </w:r>
      <w:r w:rsidR="007255C5" w:rsidRPr="006A4901">
        <w:rPr>
          <w:sz w:val="24"/>
          <w:szCs w:val="24"/>
        </w:rPr>
        <w:t>m</w:t>
      </w:r>
      <w:r w:rsidR="00CC1959" w:rsidRPr="006A4901">
        <w:rPr>
          <w:sz w:val="24"/>
          <w:szCs w:val="24"/>
        </w:rPr>
        <w:t>as</w:t>
      </w:r>
      <w:r w:rsidR="00A75ADF" w:rsidRPr="006A4901">
        <w:rPr>
          <w:sz w:val="24"/>
          <w:szCs w:val="24"/>
        </w:rPr>
        <w:t>onry (rock, brick</w:t>
      </w:r>
      <w:r w:rsidR="00BB349B">
        <w:rPr>
          <w:sz w:val="24"/>
          <w:szCs w:val="24"/>
        </w:rPr>
        <w:t>,</w:t>
      </w:r>
      <w:r w:rsidR="00A75ADF" w:rsidRPr="006A4901">
        <w:rPr>
          <w:sz w:val="24"/>
          <w:szCs w:val="24"/>
        </w:rPr>
        <w:t xml:space="preserve"> or </w:t>
      </w:r>
      <w:r w:rsidRPr="006A4901">
        <w:rPr>
          <w:sz w:val="24"/>
          <w:szCs w:val="24"/>
        </w:rPr>
        <w:t>s</w:t>
      </w:r>
      <w:r w:rsidR="00A75ADF" w:rsidRPr="006A4901">
        <w:rPr>
          <w:sz w:val="24"/>
          <w:szCs w:val="24"/>
        </w:rPr>
        <w:t>tucco) 30 percent</w:t>
      </w:r>
    </w:p>
    <w:p w14:paraId="1C178129" w14:textId="7AF53BA1" w:rsidR="00912BB7" w:rsidRPr="006A4901" w:rsidRDefault="00912BB7" w:rsidP="006A4901">
      <w:pPr>
        <w:rPr>
          <w:sz w:val="24"/>
          <w:szCs w:val="24"/>
        </w:rPr>
      </w:pPr>
    </w:p>
    <w:p w14:paraId="1C17812A" w14:textId="2CFD934A" w:rsidR="00912BB7" w:rsidRPr="006A4901" w:rsidRDefault="00C642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2</w:t>
      </w:r>
      <w:r w:rsidRPr="006A4901">
        <w:rPr>
          <w:sz w:val="24"/>
          <w:szCs w:val="24"/>
        </w:rPr>
        <w:t>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iding</w:t>
      </w:r>
      <w:r w:rsidR="00D56BEF" w:rsidRPr="006A4901">
        <w:rPr>
          <w:sz w:val="24"/>
          <w:szCs w:val="24"/>
        </w:rPr>
        <w:t>:</w:t>
      </w:r>
    </w:p>
    <w:p w14:paraId="6CBF64E7" w14:textId="77777777" w:rsidR="00C64283" w:rsidRPr="006A4901" w:rsidRDefault="00C64283" w:rsidP="006A4901">
      <w:pPr>
        <w:rPr>
          <w:sz w:val="24"/>
          <w:szCs w:val="24"/>
        </w:rPr>
      </w:pPr>
    </w:p>
    <w:p w14:paraId="1344A637" w14:textId="7DE4E6C6" w:rsidR="00735B26" w:rsidRPr="00735B26" w:rsidRDefault="00735B26" w:rsidP="00735B26">
      <w:pPr>
        <w:ind w:left="2160" w:hanging="1440"/>
        <w:rPr>
          <w:sz w:val="24"/>
          <w:szCs w:val="24"/>
        </w:rPr>
      </w:pPr>
      <w:r>
        <w:rPr>
          <w:sz w:val="24"/>
          <w:szCs w:val="24"/>
        </w:rPr>
        <w:tab/>
      </w:r>
      <w:r w:rsidR="00C64283" w:rsidRPr="006A4901">
        <w:rPr>
          <w:sz w:val="24"/>
          <w:szCs w:val="24"/>
        </w:rPr>
        <w:t>i)</w:t>
      </w:r>
      <w:r>
        <w:rPr>
          <w:sz w:val="24"/>
          <w:szCs w:val="24"/>
        </w:rPr>
        <w:t xml:space="preserve"> </w:t>
      </w:r>
      <w:r w:rsidRPr="00735B26">
        <w:rPr>
          <w:sz w:val="24"/>
          <w:szCs w:val="24"/>
        </w:rPr>
        <w:t>Exterior siding shall be one of the following materials of Equal Fiber Cement Product:</w:t>
      </w:r>
    </w:p>
    <w:p w14:paraId="4BA94CA5" w14:textId="41AC2490" w:rsidR="00735B26" w:rsidRPr="00735B26" w:rsidRDefault="00735B26" w:rsidP="00735B26">
      <w:pPr>
        <w:ind w:left="2160" w:firstLine="720"/>
        <w:rPr>
          <w:sz w:val="24"/>
          <w:szCs w:val="24"/>
        </w:rPr>
      </w:pPr>
      <w:r>
        <w:rPr>
          <w:sz w:val="24"/>
          <w:szCs w:val="24"/>
        </w:rPr>
        <w:t>a</w:t>
      </w:r>
      <w:r w:rsidRPr="00735B26">
        <w:rPr>
          <w:sz w:val="24"/>
          <w:szCs w:val="24"/>
        </w:rPr>
        <w:t>. Hardipanel Vertical Siding 5/16 in. thick</w:t>
      </w:r>
    </w:p>
    <w:p w14:paraId="38EE266A" w14:textId="7222DFD0" w:rsidR="00735B26" w:rsidRPr="00735B26" w:rsidRDefault="00735B26" w:rsidP="00735B26">
      <w:pPr>
        <w:ind w:left="2160" w:firstLine="720"/>
        <w:rPr>
          <w:sz w:val="24"/>
          <w:szCs w:val="24"/>
        </w:rPr>
      </w:pPr>
      <w:r>
        <w:rPr>
          <w:sz w:val="24"/>
          <w:szCs w:val="24"/>
        </w:rPr>
        <w:t>b</w:t>
      </w:r>
      <w:r w:rsidRPr="00735B26">
        <w:rPr>
          <w:sz w:val="24"/>
          <w:szCs w:val="24"/>
        </w:rPr>
        <w:t>. Hardiplank lap siding 5/16 in. thick</w:t>
      </w:r>
    </w:p>
    <w:p w14:paraId="23448D7F" w14:textId="5FD00039" w:rsidR="00735B26" w:rsidRPr="00735B26" w:rsidRDefault="00735B26" w:rsidP="00735B26">
      <w:pPr>
        <w:ind w:left="2160" w:firstLine="720"/>
        <w:rPr>
          <w:sz w:val="24"/>
          <w:szCs w:val="24"/>
        </w:rPr>
      </w:pPr>
      <w:r>
        <w:rPr>
          <w:sz w:val="24"/>
          <w:szCs w:val="24"/>
        </w:rPr>
        <w:t>c</w:t>
      </w:r>
      <w:r w:rsidRPr="00735B26">
        <w:rPr>
          <w:sz w:val="24"/>
          <w:szCs w:val="24"/>
        </w:rPr>
        <w:t>. Hardishingle siding ¼ in. thick</w:t>
      </w:r>
    </w:p>
    <w:p w14:paraId="1C17812C" w14:textId="5A7D53BE" w:rsidR="00912BB7" w:rsidRPr="006A4901" w:rsidRDefault="00735B26" w:rsidP="00735B26">
      <w:pPr>
        <w:ind w:left="2160" w:firstLine="720"/>
        <w:rPr>
          <w:sz w:val="24"/>
          <w:szCs w:val="24"/>
        </w:rPr>
      </w:pPr>
      <w:r>
        <w:rPr>
          <w:sz w:val="24"/>
          <w:szCs w:val="24"/>
        </w:rPr>
        <w:t>d</w:t>
      </w:r>
      <w:r w:rsidRPr="00735B26">
        <w:rPr>
          <w:sz w:val="24"/>
          <w:szCs w:val="24"/>
        </w:rPr>
        <w:t>. Harditrim planks 7/16 in. thick</w:t>
      </w:r>
      <w:r w:rsidR="00CC1959" w:rsidRPr="006A4901">
        <w:rPr>
          <w:sz w:val="24"/>
          <w:szCs w:val="24"/>
        </w:rPr>
        <w:tab/>
      </w:r>
    </w:p>
    <w:p w14:paraId="1C17812D" w14:textId="77777777" w:rsidR="00912BB7" w:rsidRPr="006A4901" w:rsidRDefault="00CC1959" w:rsidP="006A4901">
      <w:pPr>
        <w:rPr>
          <w:b/>
          <w:sz w:val="28"/>
          <w:szCs w:val="28"/>
        </w:rPr>
      </w:pPr>
      <w:r w:rsidRPr="006A4901">
        <w:rPr>
          <w:b/>
          <w:sz w:val="28"/>
          <w:szCs w:val="28"/>
        </w:rPr>
        <w:t>9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Roofs</w:t>
      </w:r>
    </w:p>
    <w:p w14:paraId="1C17812E" w14:textId="77777777" w:rsidR="00912BB7" w:rsidRPr="006A4901" w:rsidRDefault="00912BB7" w:rsidP="006A4901">
      <w:pPr>
        <w:rPr>
          <w:sz w:val="24"/>
          <w:szCs w:val="24"/>
        </w:rPr>
      </w:pPr>
    </w:p>
    <w:p w14:paraId="0F482293" w14:textId="77777777" w:rsidR="006C5C1D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9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Roof Systems Standards</w:t>
      </w:r>
      <w:r w:rsidR="006C5C1D" w:rsidRPr="006A4901">
        <w:rPr>
          <w:sz w:val="24"/>
          <w:szCs w:val="24"/>
        </w:rPr>
        <w:t>.</w:t>
      </w:r>
    </w:p>
    <w:p w14:paraId="1C17812F" w14:textId="6AC8FDB3" w:rsidR="00912BB7" w:rsidRPr="006A4901" w:rsidRDefault="00912BB7" w:rsidP="006A4901">
      <w:pPr>
        <w:rPr>
          <w:sz w:val="24"/>
          <w:szCs w:val="24"/>
        </w:rPr>
      </w:pPr>
    </w:p>
    <w:p w14:paraId="1C178130" w14:textId="3BB9A680" w:rsidR="00912BB7" w:rsidRPr="006A4901" w:rsidRDefault="006C5C1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Roof surfaces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smooth and free from defects. No indication of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potential failure will be acceptable.</w:t>
      </w:r>
    </w:p>
    <w:p w14:paraId="344BE593" w14:textId="77777777" w:rsidR="006C5C1D" w:rsidRPr="006A4901" w:rsidRDefault="006C5C1D" w:rsidP="006A4901">
      <w:pPr>
        <w:rPr>
          <w:sz w:val="24"/>
          <w:szCs w:val="24"/>
        </w:rPr>
      </w:pPr>
    </w:p>
    <w:p w14:paraId="1C178131" w14:textId="5C355AAF" w:rsidR="00912BB7" w:rsidRPr="006A4901" w:rsidRDefault="006C5C1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Roofing materials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applied in accordance with the manufacturer’s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structions</w:t>
      </w:r>
      <w:r w:rsidR="00082EED" w:rsidRPr="006A4901">
        <w:rPr>
          <w:sz w:val="24"/>
          <w:szCs w:val="24"/>
        </w:rPr>
        <w:t xml:space="preserve">, Texas Department of Insurance requirements, </w:t>
      </w:r>
      <w:r w:rsidR="00CC1959" w:rsidRPr="006A4901">
        <w:rPr>
          <w:sz w:val="24"/>
          <w:szCs w:val="24"/>
        </w:rPr>
        <w:t xml:space="preserve">as well as the IRC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>2012</w:t>
      </w:r>
      <w:r w:rsidR="00CC1959" w:rsidRPr="006A4901">
        <w:rPr>
          <w:sz w:val="24"/>
          <w:szCs w:val="24"/>
        </w:rPr>
        <w:t xml:space="preserve"> or later in accordance with authorities having jurisdiction and any other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ocal codes.</w:t>
      </w:r>
    </w:p>
    <w:p w14:paraId="59126638" w14:textId="77777777" w:rsidR="006C5C1D" w:rsidRPr="006A4901" w:rsidRDefault="006C5C1D" w:rsidP="006A4901">
      <w:pPr>
        <w:rPr>
          <w:sz w:val="24"/>
          <w:szCs w:val="24"/>
        </w:rPr>
      </w:pPr>
    </w:p>
    <w:p w14:paraId="03109F4C" w14:textId="07AFA5B3" w:rsidR="00735B26" w:rsidRPr="00735B26" w:rsidRDefault="006C5C1D" w:rsidP="00735B26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</w:r>
      <w:r w:rsidR="00735B26" w:rsidRPr="00735B26">
        <w:rPr>
          <w:sz w:val="24"/>
          <w:szCs w:val="24"/>
        </w:rPr>
        <w:t>ASPHALT SHINGLES</w:t>
      </w:r>
    </w:p>
    <w:p w14:paraId="7499ABFB" w14:textId="1DC185AA" w:rsidR="00735B26" w:rsidRPr="00735B26" w:rsidRDefault="00735B26" w:rsidP="00735B26">
      <w:pPr>
        <w:ind w:left="1440"/>
        <w:rPr>
          <w:sz w:val="24"/>
          <w:szCs w:val="24"/>
        </w:rPr>
      </w:pPr>
      <w:r>
        <w:rPr>
          <w:sz w:val="24"/>
          <w:szCs w:val="24"/>
        </w:rPr>
        <w:t>1</w:t>
      </w:r>
      <w:r w:rsidRPr="00735B26">
        <w:rPr>
          <w:sz w:val="24"/>
          <w:szCs w:val="24"/>
        </w:rPr>
        <w:t>. Asphalt Shingles: ASTM D3018, Class A with Type I – Self Sealing; UL Rating of</w:t>
      </w:r>
      <w:r>
        <w:rPr>
          <w:sz w:val="24"/>
          <w:szCs w:val="24"/>
        </w:rPr>
        <w:t xml:space="preserve"> </w:t>
      </w:r>
      <w:r w:rsidRPr="00735B26">
        <w:rPr>
          <w:sz w:val="24"/>
          <w:szCs w:val="24"/>
        </w:rPr>
        <w:t>A and Wind Resistance Label, glass fiber mat base, mineral granule surface</w:t>
      </w:r>
      <w:r>
        <w:rPr>
          <w:sz w:val="24"/>
          <w:szCs w:val="24"/>
        </w:rPr>
        <w:t xml:space="preserve"> </w:t>
      </w:r>
      <w:r w:rsidRPr="00735B26">
        <w:rPr>
          <w:sz w:val="24"/>
          <w:szCs w:val="24"/>
        </w:rPr>
        <w:t>type;</w:t>
      </w:r>
      <w:r>
        <w:rPr>
          <w:sz w:val="24"/>
          <w:szCs w:val="24"/>
        </w:rPr>
        <w:t xml:space="preserve"> 2</w:t>
      </w:r>
      <w:r w:rsidRPr="00735B26">
        <w:rPr>
          <w:sz w:val="24"/>
          <w:szCs w:val="24"/>
        </w:rPr>
        <w:t xml:space="preserve">20 minimum </w:t>
      </w:r>
      <w:proofErr w:type="spellStart"/>
      <w:r w:rsidRPr="00735B26">
        <w:rPr>
          <w:sz w:val="24"/>
          <w:szCs w:val="24"/>
        </w:rPr>
        <w:t>lb</w:t>
      </w:r>
      <w:proofErr w:type="spellEnd"/>
      <w:r w:rsidRPr="00735B26">
        <w:rPr>
          <w:sz w:val="24"/>
          <w:szCs w:val="24"/>
        </w:rPr>
        <w:t>/square; self-sealing type; square type</w:t>
      </w:r>
      <w:r>
        <w:rPr>
          <w:sz w:val="24"/>
          <w:szCs w:val="24"/>
        </w:rPr>
        <w:t xml:space="preserve">, </w:t>
      </w:r>
      <w:r w:rsidRPr="00735B26">
        <w:rPr>
          <w:sz w:val="24"/>
          <w:szCs w:val="24"/>
        </w:rPr>
        <w:t>Architectural shingles.</w:t>
      </w:r>
    </w:p>
    <w:p w14:paraId="00CF5082" w14:textId="7BD5E7C4" w:rsidR="00735B26" w:rsidRPr="00735B26" w:rsidRDefault="00735B26" w:rsidP="00735B26">
      <w:pPr>
        <w:ind w:left="1440"/>
        <w:rPr>
          <w:sz w:val="24"/>
          <w:szCs w:val="24"/>
        </w:rPr>
      </w:pPr>
      <w:r>
        <w:rPr>
          <w:sz w:val="24"/>
          <w:szCs w:val="24"/>
        </w:rPr>
        <w:t>2</w:t>
      </w:r>
      <w:r w:rsidRPr="00735B26">
        <w:rPr>
          <w:sz w:val="24"/>
          <w:szCs w:val="24"/>
        </w:rPr>
        <w:t>. Owner to choose one color from three choices (to be light colors only).</w:t>
      </w:r>
    </w:p>
    <w:p w14:paraId="05EC5015" w14:textId="77777777" w:rsidR="00735B26" w:rsidRDefault="00735B26" w:rsidP="00735B26">
      <w:pPr>
        <w:ind w:left="1440"/>
        <w:rPr>
          <w:sz w:val="24"/>
          <w:szCs w:val="24"/>
        </w:rPr>
      </w:pPr>
    </w:p>
    <w:p w14:paraId="2C502DD8" w14:textId="58294BAE" w:rsidR="00735B26" w:rsidRPr="00735B26" w:rsidRDefault="00735B26" w:rsidP="00735B26">
      <w:pPr>
        <w:ind w:left="1440"/>
        <w:rPr>
          <w:sz w:val="24"/>
          <w:szCs w:val="24"/>
        </w:rPr>
      </w:pPr>
      <w:r w:rsidRPr="00735B26">
        <w:rPr>
          <w:sz w:val="24"/>
          <w:szCs w:val="24"/>
        </w:rPr>
        <w:t xml:space="preserve"> SHEET MATERIALS</w:t>
      </w:r>
    </w:p>
    <w:p w14:paraId="3F89A64E" w14:textId="72B53B92" w:rsidR="00735B26" w:rsidRPr="00735B26" w:rsidRDefault="00735B26" w:rsidP="00735B26">
      <w:pPr>
        <w:ind w:left="1440"/>
        <w:rPr>
          <w:sz w:val="24"/>
          <w:szCs w:val="24"/>
        </w:rPr>
      </w:pPr>
      <w:r>
        <w:rPr>
          <w:sz w:val="24"/>
          <w:szCs w:val="24"/>
        </w:rPr>
        <w:t>1</w:t>
      </w:r>
      <w:r w:rsidRPr="00735B26">
        <w:rPr>
          <w:sz w:val="24"/>
          <w:szCs w:val="24"/>
        </w:rPr>
        <w:t xml:space="preserve">. Underlayment: 30 lb. un-perforated asphalt saturated felts as recommended for </w:t>
      </w:r>
      <w:r>
        <w:rPr>
          <w:sz w:val="24"/>
          <w:szCs w:val="24"/>
        </w:rPr>
        <w:t xml:space="preserve">use </w:t>
      </w:r>
      <w:r w:rsidRPr="00735B26">
        <w:rPr>
          <w:sz w:val="24"/>
          <w:szCs w:val="24"/>
        </w:rPr>
        <w:t>in waterproofing and in construction of asphalt shingle roofs.</w:t>
      </w:r>
    </w:p>
    <w:p w14:paraId="1EBDD3A5" w14:textId="2DBB47C7" w:rsidR="00735B26" w:rsidRPr="00735B26" w:rsidRDefault="00735B26" w:rsidP="00735B26">
      <w:pPr>
        <w:ind w:left="1440"/>
        <w:rPr>
          <w:sz w:val="24"/>
          <w:szCs w:val="24"/>
        </w:rPr>
      </w:pPr>
      <w:r>
        <w:rPr>
          <w:sz w:val="24"/>
          <w:szCs w:val="24"/>
        </w:rPr>
        <w:t>2</w:t>
      </w:r>
      <w:r w:rsidRPr="00735B26">
        <w:rPr>
          <w:sz w:val="24"/>
          <w:szCs w:val="24"/>
        </w:rPr>
        <w:t>. Flashing Membrane: Smooth surface SBS modified asphalt bitumen membrane</w:t>
      </w:r>
      <w:r>
        <w:rPr>
          <w:sz w:val="24"/>
          <w:szCs w:val="24"/>
        </w:rPr>
        <w:t xml:space="preserve"> t</w:t>
      </w:r>
      <w:r w:rsidRPr="00735B26">
        <w:rPr>
          <w:sz w:val="24"/>
          <w:szCs w:val="24"/>
        </w:rPr>
        <w:t>revira polyester (170 G/m2</w:t>
      </w:r>
    </w:p>
    <w:p w14:paraId="1C178132" w14:textId="46524B61" w:rsidR="00912BB7" w:rsidRPr="006A4901" w:rsidRDefault="00735B26" w:rsidP="006A4901">
      <w:pPr>
        <w:rPr>
          <w:sz w:val="24"/>
          <w:szCs w:val="24"/>
        </w:rPr>
      </w:pPr>
      <w:r w:rsidRPr="00735B26">
        <w:rPr>
          <w:sz w:val="24"/>
          <w:szCs w:val="24"/>
        </w:rPr>
        <w:t>)</w:t>
      </w:r>
    </w:p>
    <w:p w14:paraId="1C178133" w14:textId="1515AFB4" w:rsidR="00912BB7" w:rsidRPr="006A4901" w:rsidRDefault="006C5C1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replaced decking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of a type that is compatible with the existing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ecking</w:t>
      </w:r>
      <w:r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thus making the roof subsurface smooth and free from defects.</w:t>
      </w:r>
    </w:p>
    <w:p w14:paraId="1EDE533E" w14:textId="77777777" w:rsidR="006C5C1D" w:rsidRPr="006A4901" w:rsidRDefault="006C5C1D" w:rsidP="006A4901">
      <w:pPr>
        <w:rPr>
          <w:sz w:val="24"/>
          <w:szCs w:val="24"/>
        </w:rPr>
      </w:pPr>
    </w:p>
    <w:p w14:paraId="3F190C36" w14:textId="77777777" w:rsidR="00735B26" w:rsidRDefault="006C5C1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Pitch</w:t>
      </w:r>
      <w:r w:rsidR="00D56BEF" w:rsidRPr="006A4901">
        <w:rPr>
          <w:sz w:val="24"/>
          <w:szCs w:val="24"/>
        </w:rPr>
        <w:t>:</w:t>
      </w:r>
      <w:r w:rsidRPr="006A4901">
        <w:rPr>
          <w:sz w:val="24"/>
          <w:szCs w:val="24"/>
        </w:rPr>
        <w:tab/>
      </w:r>
    </w:p>
    <w:p w14:paraId="1C178135" w14:textId="277B4529" w:rsidR="00912BB7" w:rsidRPr="006A4901" w:rsidRDefault="006C5C1D" w:rsidP="00735B26">
      <w:pPr>
        <w:ind w:left="1440"/>
        <w:rPr>
          <w:sz w:val="24"/>
          <w:szCs w:val="24"/>
        </w:rPr>
      </w:pPr>
      <w:r w:rsidRPr="006A4901">
        <w:rPr>
          <w:sz w:val="24"/>
          <w:szCs w:val="24"/>
        </w:rPr>
        <w:t>(1)</w:t>
      </w:r>
      <w:r w:rsidRPr="006A4901">
        <w:rPr>
          <w:sz w:val="24"/>
          <w:szCs w:val="24"/>
        </w:rPr>
        <w:tab/>
      </w:r>
      <w:r w:rsidR="006A3F75" w:rsidRPr="006A4901">
        <w:rPr>
          <w:sz w:val="24"/>
          <w:szCs w:val="24"/>
        </w:rPr>
        <w:t>M</w:t>
      </w:r>
      <w:r w:rsidR="00CC1959" w:rsidRPr="006A4901">
        <w:rPr>
          <w:sz w:val="24"/>
          <w:szCs w:val="24"/>
        </w:rPr>
        <w:t>inimum 4:12</w:t>
      </w:r>
      <w:r w:rsidR="00D56BEF" w:rsidRPr="006A4901">
        <w:rPr>
          <w:sz w:val="24"/>
          <w:szCs w:val="24"/>
        </w:rPr>
        <w:t>.</w:t>
      </w:r>
    </w:p>
    <w:p w14:paraId="1C178136" w14:textId="1E2D8917" w:rsidR="00912BB7" w:rsidRPr="006A4901" w:rsidRDefault="006C5C1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1F0B6D" w:rsidRPr="006A4901">
        <w:rPr>
          <w:sz w:val="24"/>
          <w:szCs w:val="24"/>
        </w:rPr>
        <w:t>2</w:t>
      </w:r>
      <w:r w:rsidRPr="006A4901">
        <w:rPr>
          <w:sz w:val="24"/>
          <w:szCs w:val="24"/>
        </w:rPr>
        <w:t>)</w:t>
      </w:r>
      <w:r w:rsidRPr="006A4901">
        <w:rPr>
          <w:sz w:val="24"/>
          <w:szCs w:val="24"/>
        </w:rPr>
        <w:tab/>
      </w:r>
      <w:r w:rsidR="006A3F75" w:rsidRPr="006A4901">
        <w:rPr>
          <w:sz w:val="24"/>
          <w:szCs w:val="24"/>
        </w:rPr>
        <w:t>M</w:t>
      </w:r>
      <w:r w:rsidR="00CC1959" w:rsidRPr="006A4901">
        <w:rPr>
          <w:sz w:val="24"/>
          <w:szCs w:val="24"/>
        </w:rPr>
        <w:t>aximum 6:12</w:t>
      </w:r>
      <w:r w:rsidR="00D56BEF" w:rsidRPr="006A4901">
        <w:rPr>
          <w:sz w:val="24"/>
          <w:szCs w:val="24"/>
        </w:rPr>
        <w:t>.</w:t>
      </w:r>
    </w:p>
    <w:p w14:paraId="1C178137" w14:textId="77777777" w:rsidR="00D50606" w:rsidRPr="006A4901" w:rsidRDefault="00D50606" w:rsidP="006A4901">
      <w:pPr>
        <w:rPr>
          <w:sz w:val="24"/>
          <w:szCs w:val="24"/>
        </w:rPr>
      </w:pPr>
    </w:p>
    <w:p w14:paraId="2F33B80A" w14:textId="056886A9" w:rsidR="006C5C1D" w:rsidRDefault="006C5C1D" w:rsidP="00735B26">
      <w:pPr>
        <w:ind w:left="1350" w:hanging="630"/>
        <w:rPr>
          <w:sz w:val="24"/>
          <w:szCs w:val="24"/>
        </w:rPr>
      </w:pPr>
      <w:r w:rsidRPr="006A4901">
        <w:rPr>
          <w:sz w:val="24"/>
          <w:szCs w:val="24"/>
        </w:rPr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</w:r>
      <w:r w:rsidR="00502499" w:rsidRPr="006A4901">
        <w:rPr>
          <w:sz w:val="24"/>
          <w:szCs w:val="24"/>
        </w:rPr>
        <w:t>Roof Overhang (</w:t>
      </w:r>
      <w:r w:rsidR="00CC1959" w:rsidRPr="006A4901">
        <w:rPr>
          <w:sz w:val="24"/>
          <w:szCs w:val="24"/>
        </w:rPr>
        <w:t>Soffits</w:t>
      </w:r>
      <w:r w:rsidR="00502499" w:rsidRPr="006A4901">
        <w:rPr>
          <w:sz w:val="24"/>
          <w:szCs w:val="24"/>
        </w:rPr>
        <w:t>)</w:t>
      </w:r>
      <w:r w:rsidRPr="006A4901">
        <w:rPr>
          <w:sz w:val="24"/>
          <w:szCs w:val="24"/>
        </w:rPr>
        <w:t xml:space="preserve">: </w:t>
      </w:r>
      <w:r w:rsidR="00735B26" w:rsidRPr="00735B26">
        <w:rPr>
          <w:sz w:val="24"/>
          <w:szCs w:val="24"/>
        </w:rPr>
        <w:t>Fiber-cement continuous vent soffit shall be composed of Portland cement, ground sand,</w:t>
      </w:r>
      <w:r w:rsidR="00735B26">
        <w:rPr>
          <w:sz w:val="24"/>
          <w:szCs w:val="24"/>
        </w:rPr>
        <w:t xml:space="preserve"> </w:t>
      </w:r>
      <w:r w:rsidR="00735B26" w:rsidRPr="00735B26">
        <w:rPr>
          <w:sz w:val="24"/>
          <w:szCs w:val="24"/>
        </w:rPr>
        <w:t>cellulose fiber, selected additions and water.</w:t>
      </w:r>
    </w:p>
    <w:p w14:paraId="6082EBED" w14:textId="77777777" w:rsidR="00735B26" w:rsidRPr="006A4901" w:rsidRDefault="00735B26" w:rsidP="006A4901">
      <w:pPr>
        <w:rPr>
          <w:sz w:val="24"/>
          <w:szCs w:val="24"/>
        </w:rPr>
      </w:pPr>
    </w:p>
    <w:p w14:paraId="37ED63DB" w14:textId="24ECFFA1" w:rsidR="006C5C1D" w:rsidRDefault="006C5C1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g</w:t>
      </w:r>
      <w:r w:rsidR="00A9492D" w:rsidRPr="006A4901">
        <w:rPr>
          <w:sz w:val="24"/>
          <w:szCs w:val="24"/>
        </w:rPr>
        <w:t>.</w:t>
      </w:r>
      <w:r w:rsidR="00A9492D" w:rsidRPr="006A4901">
        <w:rPr>
          <w:sz w:val="24"/>
          <w:szCs w:val="24"/>
        </w:rPr>
        <w:tab/>
        <w:t>Attic access required and shall be located as per plans.</w:t>
      </w:r>
    </w:p>
    <w:p w14:paraId="352CEA22" w14:textId="77777777" w:rsidR="006C2447" w:rsidRPr="006A4901" w:rsidRDefault="006C2447" w:rsidP="006A4901">
      <w:pPr>
        <w:rPr>
          <w:sz w:val="24"/>
          <w:szCs w:val="24"/>
        </w:rPr>
      </w:pPr>
    </w:p>
    <w:p w14:paraId="6CE8B861" w14:textId="279BFD1E" w:rsidR="006C5C1D" w:rsidRPr="006A4901" w:rsidRDefault="006C5C1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h.</w:t>
      </w:r>
      <w:r w:rsidRPr="006A4901">
        <w:rPr>
          <w:sz w:val="24"/>
          <w:szCs w:val="24"/>
        </w:rPr>
        <w:tab/>
      </w:r>
      <w:r w:rsidR="00082EED" w:rsidRPr="006A4901">
        <w:rPr>
          <w:sz w:val="24"/>
          <w:szCs w:val="24"/>
        </w:rPr>
        <w:t xml:space="preserve">Provide ridge vent as required for proper air circulation. </w:t>
      </w:r>
      <w:r w:rsidR="00A9492D" w:rsidRPr="006A4901">
        <w:rPr>
          <w:sz w:val="24"/>
          <w:szCs w:val="24"/>
        </w:rPr>
        <w:t xml:space="preserve">Dimensions shall be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A9492D" w:rsidRPr="006A4901">
        <w:rPr>
          <w:sz w:val="24"/>
          <w:szCs w:val="24"/>
        </w:rPr>
        <w:t>listed on plans.</w:t>
      </w:r>
    </w:p>
    <w:p w14:paraId="458B6227" w14:textId="380CABE6" w:rsidR="006C5C1D" w:rsidRPr="006A4901" w:rsidRDefault="006C5C1D">
      <w:pPr>
        <w:suppressAutoHyphens w:val="0"/>
        <w:autoSpaceDN/>
        <w:textAlignment w:val="auto"/>
        <w:rPr>
          <w:sz w:val="24"/>
          <w:szCs w:val="24"/>
        </w:rPr>
      </w:pPr>
    </w:p>
    <w:p w14:paraId="2267397F" w14:textId="6C8D4E6B" w:rsidR="006C5C1D" w:rsidRPr="006A4901" w:rsidRDefault="006C5C1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i.</w:t>
      </w:r>
      <w:r w:rsidRPr="006A4901">
        <w:rPr>
          <w:sz w:val="24"/>
          <w:szCs w:val="24"/>
        </w:rPr>
        <w:tab/>
      </w:r>
      <w:r w:rsidR="00A9492D" w:rsidRPr="006A4901">
        <w:rPr>
          <w:sz w:val="24"/>
          <w:szCs w:val="24"/>
        </w:rPr>
        <w:t xml:space="preserve">Scuttle hole cover shall be </w:t>
      </w:r>
      <w:r w:rsidR="00735B26" w:rsidRPr="006A4901">
        <w:rPr>
          <w:sz w:val="24"/>
          <w:szCs w:val="24"/>
        </w:rPr>
        <w:t>5/8-inch</w:t>
      </w:r>
      <w:r w:rsidR="00A9492D" w:rsidRPr="006A4901">
        <w:rPr>
          <w:sz w:val="24"/>
          <w:szCs w:val="24"/>
        </w:rPr>
        <w:t xml:space="preserve"> plywood with smooth finish.</w:t>
      </w:r>
    </w:p>
    <w:p w14:paraId="65001841" w14:textId="77777777" w:rsidR="006C5C1D" w:rsidRPr="006A4901" w:rsidRDefault="006C5C1D" w:rsidP="006A4901">
      <w:pPr>
        <w:rPr>
          <w:sz w:val="24"/>
          <w:szCs w:val="24"/>
        </w:rPr>
      </w:pPr>
    </w:p>
    <w:p w14:paraId="2B91E54B" w14:textId="158C6351" w:rsidR="006C5C1D" w:rsidRPr="006A4901" w:rsidRDefault="006C5C1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j.</w:t>
      </w:r>
      <w:r w:rsidRPr="006A4901">
        <w:rPr>
          <w:sz w:val="24"/>
          <w:szCs w:val="24"/>
        </w:rPr>
        <w:tab/>
      </w:r>
      <w:r w:rsidR="00A9492D" w:rsidRPr="006A4901">
        <w:rPr>
          <w:sz w:val="24"/>
          <w:szCs w:val="24"/>
        </w:rPr>
        <w:t xml:space="preserve">Trim shall be H trim with mitered joints. Paint to match other trim in the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A9492D" w:rsidRPr="006A4901">
        <w:rPr>
          <w:sz w:val="24"/>
          <w:szCs w:val="24"/>
        </w:rPr>
        <w:t>dwelling.</w:t>
      </w:r>
    </w:p>
    <w:p w14:paraId="45E37ADF" w14:textId="77777777" w:rsidR="006C5C1D" w:rsidRPr="006A4901" w:rsidRDefault="006C5C1D" w:rsidP="006A4901">
      <w:pPr>
        <w:rPr>
          <w:sz w:val="24"/>
          <w:szCs w:val="24"/>
        </w:rPr>
      </w:pPr>
    </w:p>
    <w:p w14:paraId="09641A0F" w14:textId="13D63FBA" w:rsidR="006C5C1D" w:rsidRPr="006A4901" w:rsidRDefault="006C5C1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k.</w:t>
      </w:r>
      <w:r w:rsidRPr="006A4901">
        <w:rPr>
          <w:sz w:val="24"/>
          <w:szCs w:val="24"/>
        </w:rPr>
        <w:tab/>
      </w:r>
      <w:r w:rsidR="00A9492D" w:rsidRPr="006A4901">
        <w:rPr>
          <w:sz w:val="24"/>
          <w:szCs w:val="24"/>
        </w:rPr>
        <w:t>Cover shall have insulation batt</w:t>
      </w:r>
      <w:r w:rsidR="00811714" w:rsidRPr="006A4901">
        <w:rPr>
          <w:sz w:val="24"/>
          <w:szCs w:val="24"/>
        </w:rPr>
        <w:t>s</w:t>
      </w:r>
      <w:r w:rsidR="00A9492D" w:rsidRPr="006A4901">
        <w:rPr>
          <w:sz w:val="24"/>
          <w:szCs w:val="24"/>
        </w:rPr>
        <w:t xml:space="preserve"> cut to fit on top of it.</w:t>
      </w:r>
    </w:p>
    <w:p w14:paraId="60AC0088" w14:textId="529149EE" w:rsidR="006C2447" w:rsidRDefault="006C2447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139" w14:textId="42F6CE0E" w:rsidR="00A9492D" w:rsidRPr="006A4901" w:rsidRDefault="006C5C1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  <w:t>l.</w:t>
      </w:r>
      <w:r w:rsidRPr="006A4901">
        <w:rPr>
          <w:sz w:val="24"/>
          <w:szCs w:val="24"/>
        </w:rPr>
        <w:tab/>
      </w:r>
      <w:r w:rsidR="00A9492D" w:rsidRPr="006A4901">
        <w:rPr>
          <w:sz w:val="24"/>
          <w:szCs w:val="24"/>
        </w:rPr>
        <w:t>Pull</w:t>
      </w:r>
      <w:r w:rsidRPr="006A4901">
        <w:rPr>
          <w:sz w:val="24"/>
          <w:szCs w:val="24"/>
        </w:rPr>
        <w:t>-</w:t>
      </w:r>
      <w:r w:rsidR="00A9492D" w:rsidRPr="006A4901">
        <w:rPr>
          <w:sz w:val="24"/>
          <w:szCs w:val="24"/>
        </w:rPr>
        <w:t xml:space="preserve">down attic stairs required when HVAC unit or </w:t>
      </w:r>
      <w:r w:rsidRPr="006A4901">
        <w:rPr>
          <w:sz w:val="24"/>
          <w:szCs w:val="24"/>
        </w:rPr>
        <w:t>h</w:t>
      </w:r>
      <w:r w:rsidR="00A9492D" w:rsidRPr="006A4901">
        <w:rPr>
          <w:sz w:val="24"/>
          <w:szCs w:val="24"/>
        </w:rPr>
        <w:t xml:space="preserve">ot </w:t>
      </w:r>
      <w:r w:rsidRPr="006A4901">
        <w:rPr>
          <w:sz w:val="24"/>
          <w:szCs w:val="24"/>
        </w:rPr>
        <w:t>w</w:t>
      </w:r>
      <w:r w:rsidR="00A9492D" w:rsidRPr="006A4901">
        <w:rPr>
          <w:sz w:val="24"/>
          <w:szCs w:val="24"/>
        </w:rPr>
        <w:t xml:space="preserve">ater </w:t>
      </w:r>
      <w:r w:rsidRPr="006A4901">
        <w:rPr>
          <w:sz w:val="24"/>
          <w:szCs w:val="24"/>
        </w:rPr>
        <w:t>h</w:t>
      </w:r>
      <w:r w:rsidR="00A9492D" w:rsidRPr="006A4901">
        <w:rPr>
          <w:sz w:val="24"/>
          <w:szCs w:val="24"/>
        </w:rPr>
        <w:t xml:space="preserve">eater is located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A9492D" w:rsidRPr="006A4901">
        <w:rPr>
          <w:sz w:val="24"/>
          <w:szCs w:val="24"/>
        </w:rPr>
        <w:t>in the attic.</w:t>
      </w:r>
    </w:p>
    <w:p w14:paraId="1C17813A" w14:textId="77777777" w:rsidR="00912BB7" w:rsidRPr="006A4901" w:rsidRDefault="00912BB7" w:rsidP="006A4901">
      <w:pPr>
        <w:rPr>
          <w:sz w:val="24"/>
          <w:szCs w:val="24"/>
        </w:rPr>
      </w:pPr>
    </w:p>
    <w:p w14:paraId="1C17813B" w14:textId="26970CEB" w:rsidR="00912BB7" w:rsidRPr="006A4901" w:rsidRDefault="00CC1959" w:rsidP="006A4901">
      <w:pPr>
        <w:rPr>
          <w:b/>
          <w:i/>
          <w:sz w:val="28"/>
          <w:szCs w:val="28"/>
        </w:rPr>
      </w:pPr>
      <w:r w:rsidRPr="006A4901">
        <w:rPr>
          <w:b/>
          <w:sz w:val="28"/>
          <w:szCs w:val="28"/>
        </w:rPr>
        <w:t>10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Windows and Doors</w:t>
      </w:r>
    </w:p>
    <w:p w14:paraId="1C17813C" w14:textId="77777777" w:rsidR="00912BB7" w:rsidRPr="006A4901" w:rsidRDefault="00912BB7" w:rsidP="006A4901">
      <w:pPr>
        <w:rPr>
          <w:sz w:val="24"/>
          <w:szCs w:val="24"/>
        </w:rPr>
      </w:pPr>
    </w:p>
    <w:p w14:paraId="1C17813D" w14:textId="7CE96188" w:rsidR="00912BB7" w:rsidRPr="006A4901" w:rsidRDefault="00CC1959" w:rsidP="006A4901">
      <w:pPr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10.1.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Window and Door Standards</w:t>
      </w:r>
      <w:r w:rsidR="003E2517" w:rsidRPr="006A4901">
        <w:rPr>
          <w:b/>
          <w:i/>
          <w:sz w:val="24"/>
          <w:szCs w:val="24"/>
        </w:rPr>
        <w:t>.</w:t>
      </w:r>
    </w:p>
    <w:p w14:paraId="1C17813E" w14:textId="77777777" w:rsidR="00AA7347" w:rsidRPr="006A4901" w:rsidRDefault="00AA7347" w:rsidP="006A4901">
      <w:pPr>
        <w:rPr>
          <w:sz w:val="24"/>
          <w:szCs w:val="24"/>
        </w:rPr>
      </w:pPr>
    </w:p>
    <w:p w14:paraId="1C17813F" w14:textId="114BD2D2" w:rsidR="00AA7347" w:rsidRPr="006A4901" w:rsidRDefault="00AA734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 xml:space="preserve">NOTE: All construction is required to be certified by one of these Green Standards: </w:t>
      </w:r>
      <w:r w:rsidR="006C2447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ENERGY STAR (Certified Homes), </w:t>
      </w:r>
      <w:r w:rsidR="00D77987" w:rsidRPr="006A4901">
        <w:rPr>
          <w:sz w:val="24"/>
          <w:szCs w:val="24"/>
        </w:rPr>
        <w:t xml:space="preserve">Enterprise Green Communities, </w:t>
      </w:r>
      <w:r w:rsidRPr="006A4901">
        <w:rPr>
          <w:sz w:val="24"/>
          <w:szCs w:val="24"/>
        </w:rPr>
        <w:t xml:space="preserve">LEED (New </w:t>
      </w:r>
      <w:r w:rsidR="006C2447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struction, Homes), </w:t>
      </w:r>
      <w:r w:rsidR="00D77987" w:rsidRPr="006A4901">
        <w:rPr>
          <w:sz w:val="24"/>
          <w:szCs w:val="24"/>
        </w:rPr>
        <w:t>or the</w:t>
      </w:r>
      <w:r w:rsidRPr="006A4901">
        <w:rPr>
          <w:sz w:val="24"/>
          <w:szCs w:val="24"/>
        </w:rPr>
        <w:t xml:space="preserve"> ICC-700 N</w:t>
      </w:r>
      <w:r w:rsidR="00D77987" w:rsidRPr="006A4901">
        <w:rPr>
          <w:sz w:val="24"/>
          <w:szCs w:val="24"/>
        </w:rPr>
        <w:t xml:space="preserve">ational Green Building Standard. </w:t>
      </w:r>
      <w:r w:rsidRPr="006A4901">
        <w:rPr>
          <w:sz w:val="24"/>
          <w:szCs w:val="24"/>
        </w:rPr>
        <w:t xml:space="preserve">The builder </w:t>
      </w:r>
      <w:r w:rsidR="006C2447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shall choose the standard and ensure certification by that standard’s organization. </w:t>
      </w:r>
      <w:r w:rsidR="006C2447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Where the following standards differ from the Green Certification program, the Green </w:t>
      </w:r>
      <w:r w:rsidR="006C2447">
        <w:rPr>
          <w:sz w:val="24"/>
          <w:szCs w:val="24"/>
        </w:rPr>
        <w:tab/>
      </w:r>
      <w:r w:rsidRPr="006A4901">
        <w:rPr>
          <w:sz w:val="24"/>
          <w:szCs w:val="24"/>
        </w:rPr>
        <w:t>Program standards shall take precedence.</w:t>
      </w:r>
    </w:p>
    <w:p w14:paraId="067E2224" w14:textId="77777777" w:rsidR="003E2517" w:rsidRPr="006A4901" w:rsidRDefault="003E2517" w:rsidP="006A4901">
      <w:pPr>
        <w:rPr>
          <w:sz w:val="24"/>
          <w:szCs w:val="24"/>
        </w:rPr>
      </w:pPr>
    </w:p>
    <w:p w14:paraId="1C178140" w14:textId="43CDE186" w:rsidR="00912BB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ab/>
      </w:r>
      <w:r w:rsidR="00727EE2" w:rsidRPr="006A4901">
        <w:rPr>
          <w:sz w:val="24"/>
          <w:szCs w:val="24"/>
        </w:rPr>
        <w:t>D</w:t>
      </w:r>
      <w:r w:rsidR="00CC1959" w:rsidRPr="006A4901">
        <w:rPr>
          <w:sz w:val="24"/>
          <w:szCs w:val="24"/>
        </w:rPr>
        <w:t xml:space="preserve">oor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minimum 2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4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in</w:t>
      </w:r>
      <w:r w:rsidR="00D75586" w:rsidRPr="006A4901">
        <w:rPr>
          <w:sz w:val="24"/>
          <w:szCs w:val="24"/>
        </w:rPr>
        <w:t>.</w:t>
      </w:r>
      <w:r w:rsidR="00727EE2" w:rsidRPr="006A4901">
        <w:rPr>
          <w:sz w:val="24"/>
          <w:szCs w:val="24"/>
        </w:rPr>
        <w:t xml:space="preserve"> for small closets and pantries where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727EE2" w:rsidRPr="006A4901">
        <w:rPr>
          <w:sz w:val="24"/>
          <w:szCs w:val="24"/>
        </w:rPr>
        <w:t>accessibility is not required</w:t>
      </w:r>
      <w:r w:rsidR="001651DE" w:rsidRPr="006A4901">
        <w:rPr>
          <w:sz w:val="24"/>
          <w:szCs w:val="24"/>
        </w:rPr>
        <w:t>.</w:t>
      </w:r>
    </w:p>
    <w:p w14:paraId="19629C23" w14:textId="77777777" w:rsidR="003E2517" w:rsidRPr="006A4901" w:rsidRDefault="003E2517" w:rsidP="006A4901">
      <w:pPr>
        <w:rPr>
          <w:sz w:val="24"/>
          <w:szCs w:val="24"/>
        </w:rPr>
      </w:pPr>
    </w:p>
    <w:p w14:paraId="1C178141" w14:textId="4C51AAFE" w:rsidR="00912BB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Every window, exterior door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basement or cellar hatchway </w:t>
      </w:r>
      <w:r w:rsidR="00556A86" w:rsidRPr="006A4901">
        <w:rPr>
          <w:sz w:val="24"/>
          <w:szCs w:val="24"/>
        </w:rPr>
        <w:t xml:space="preserve">should </w:t>
      </w:r>
      <w:r w:rsidR="00CC1959" w:rsidRPr="006A4901">
        <w:rPr>
          <w:sz w:val="24"/>
          <w:szCs w:val="24"/>
        </w:rPr>
        <w:t xml:space="preserve">be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ubstantially tight and rodent-proof and be kept in a state of maintenance and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repair.</w:t>
      </w:r>
    </w:p>
    <w:p w14:paraId="2013C3BF" w14:textId="77777777" w:rsidR="003E2517" w:rsidRPr="006A4901" w:rsidRDefault="003E2517" w:rsidP="006A4901">
      <w:pPr>
        <w:rPr>
          <w:sz w:val="24"/>
          <w:szCs w:val="24"/>
        </w:rPr>
      </w:pPr>
    </w:p>
    <w:p w14:paraId="1C178142" w14:textId="3A146A92" w:rsidR="00912BB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exterior doors to the outside or to a </w:t>
      </w:r>
      <w:r w:rsidR="00811714" w:rsidRPr="006A4901">
        <w:rPr>
          <w:sz w:val="24"/>
          <w:szCs w:val="24"/>
        </w:rPr>
        <w:t>garage</w:t>
      </w:r>
      <w:r w:rsidR="00CC1959" w:rsidRPr="006A4901">
        <w:rPr>
          <w:sz w:val="24"/>
          <w:szCs w:val="24"/>
        </w:rPr>
        <w:t xml:space="preserve"> </w:t>
      </w:r>
      <w:r w:rsidR="00A94500" w:rsidRPr="006A4901">
        <w:rPr>
          <w:sz w:val="24"/>
          <w:szCs w:val="24"/>
        </w:rPr>
        <w:t>shall be 3 ft</w:t>
      </w:r>
      <w:r w:rsidRPr="006A4901">
        <w:rPr>
          <w:sz w:val="24"/>
          <w:szCs w:val="24"/>
        </w:rPr>
        <w:t>.</w:t>
      </w:r>
      <w:r w:rsidR="00A94500" w:rsidRPr="006A4901">
        <w:rPr>
          <w:sz w:val="24"/>
          <w:szCs w:val="24"/>
        </w:rPr>
        <w:t xml:space="preserve"> 0 in. x 6</w:t>
      </w:r>
      <w:r w:rsidR="0029210E" w:rsidRPr="006A4901">
        <w:rPr>
          <w:sz w:val="24"/>
          <w:szCs w:val="24"/>
        </w:rPr>
        <w:t xml:space="preserve"> </w:t>
      </w:r>
      <w:r w:rsidR="00A94500" w:rsidRPr="006A4901">
        <w:rPr>
          <w:sz w:val="24"/>
          <w:szCs w:val="24"/>
        </w:rPr>
        <w:t>ft</w:t>
      </w:r>
      <w:r w:rsidRPr="006A4901">
        <w:rPr>
          <w:sz w:val="24"/>
          <w:szCs w:val="24"/>
        </w:rPr>
        <w:t xml:space="preserve">. </w:t>
      </w:r>
      <w:r w:rsidR="00A94500" w:rsidRPr="006A4901">
        <w:rPr>
          <w:sz w:val="24"/>
          <w:szCs w:val="24"/>
        </w:rPr>
        <w:t xml:space="preserve">8 in.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A94500" w:rsidRPr="006A4901">
        <w:rPr>
          <w:sz w:val="24"/>
          <w:szCs w:val="24"/>
        </w:rPr>
        <w:t xml:space="preserve">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</w:t>
      </w:r>
      <w:r w:rsidR="00811714" w:rsidRPr="006A4901">
        <w:rPr>
          <w:sz w:val="24"/>
          <w:szCs w:val="24"/>
        </w:rPr>
        <w:t>insulated</w:t>
      </w:r>
      <w:r w:rsidR="00CC1959" w:rsidRPr="006A4901">
        <w:rPr>
          <w:sz w:val="24"/>
          <w:szCs w:val="24"/>
        </w:rPr>
        <w:t xml:space="preserve"> and be equipped with adequate security locks including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t least one deadbolt</w:t>
      </w:r>
      <w:r w:rsidR="00811714" w:rsidRPr="006A4901">
        <w:rPr>
          <w:sz w:val="24"/>
          <w:szCs w:val="24"/>
        </w:rPr>
        <w:t xml:space="preserve"> per </w:t>
      </w:r>
      <w:r w:rsidR="00CC1959" w:rsidRPr="006A4901">
        <w:rPr>
          <w:sz w:val="24"/>
          <w:szCs w:val="24"/>
        </w:rPr>
        <w:t xml:space="preserve">door. </w:t>
      </w:r>
      <w:r w:rsidR="005F0379" w:rsidRPr="006A4901">
        <w:rPr>
          <w:sz w:val="24"/>
          <w:szCs w:val="24"/>
        </w:rPr>
        <w:t xml:space="preserve">Doors should be fire rated as required by code.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ll windows accessible from ground level without the aid of mechanical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device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have a security device/lock.</w:t>
      </w:r>
    </w:p>
    <w:p w14:paraId="791FCBB6" w14:textId="77777777" w:rsidR="003E2517" w:rsidRPr="006A4901" w:rsidRDefault="003E2517" w:rsidP="006A4901">
      <w:pPr>
        <w:rPr>
          <w:sz w:val="24"/>
          <w:szCs w:val="24"/>
        </w:rPr>
      </w:pPr>
    </w:p>
    <w:p w14:paraId="7E2568FC" w14:textId="3C49378F" w:rsidR="003E251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window sash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</w:t>
      </w:r>
      <w:r w:rsidRPr="006A4901">
        <w:rPr>
          <w:sz w:val="24"/>
          <w:szCs w:val="24"/>
        </w:rPr>
        <w:t>:</w:t>
      </w:r>
    </w:p>
    <w:p w14:paraId="1C178143" w14:textId="5FE53E97" w:rsidR="00912BB7" w:rsidRPr="006A4901" w:rsidRDefault="00912BB7" w:rsidP="006A4901">
      <w:pPr>
        <w:rPr>
          <w:sz w:val="24"/>
          <w:szCs w:val="24"/>
        </w:rPr>
      </w:pPr>
    </w:p>
    <w:p w14:paraId="1C178144" w14:textId="0A73F59A" w:rsidR="00912BB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1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>F</w:t>
      </w:r>
      <w:r w:rsidR="001651DE" w:rsidRPr="006A4901">
        <w:rPr>
          <w:sz w:val="24"/>
          <w:szCs w:val="24"/>
        </w:rPr>
        <w:t xml:space="preserve">ully equipped with glass window </w:t>
      </w:r>
      <w:r w:rsidR="00CC1959" w:rsidRPr="006A4901">
        <w:rPr>
          <w:sz w:val="24"/>
          <w:szCs w:val="24"/>
        </w:rPr>
        <w:t xml:space="preserve">panes which are without cracks or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holes, and all pane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secured with an adequate amount of putty.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Putty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not be cracked, broken or missing;</w:t>
      </w:r>
    </w:p>
    <w:p w14:paraId="1C178145" w14:textId="518E01A7" w:rsidR="00912BB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2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>I</w:t>
      </w:r>
      <w:r w:rsidR="00CC1959" w:rsidRPr="006A4901">
        <w:rPr>
          <w:sz w:val="24"/>
          <w:szCs w:val="24"/>
        </w:rPr>
        <w:t xml:space="preserve">n good condition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fit tightly, within its frame;</w:t>
      </w:r>
    </w:p>
    <w:p w14:paraId="1C178146" w14:textId="5BD055B5" w:rsidR="00912BB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3)</w:t>
      </w:r>
      <w:r w:rsidR="00CC1959"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>O</w:t>
      </w:r>
      <w:r w:rsidR="00CC1959" w:rsidRPr="006A4901">
        <w:rPr>
          <w:sz w:val="24"/>
          <w:szCs w:val="24"/>
        </w:rPr>
        <w:t xml:space="preserve">ther than a fixed window, capable of being easily opened, shut and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locked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held in position by window hardware</w:t>
      </w:r>
      <w:r w:rsidRPr="006A4901">
        <w:rPr>
          <w:sz w:val="24"/>
          <w:szCs w:val="24"/>
        </w:rPr>
        <w:t>; and</w:t>
      </w:r>
    </w:p>
    <w:p w14:paraId="35FFCA9F" w14:textId="37E18BAB" w:rsidR="003E251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5F41A0" w:rsidRPr="006A4901">
        <w:rPr>
          <w:sz w:val="24"/>
          <w:szCs w:val="24"/>
        </w:rPr>
        <w:t>4</w:t>
      </w:r>
      <w:r w:rsidRPr="006A4901">
        <w:rPr>
          <w:sz w:val="24"/>
          <w:szCs w:val="24"/>
        </w:rPr>
        <w:t>)</w:t>
      </w:r>
      <w:r w:rsidR="005F41A0" w:rsidRPr="006A4901">
        <w:rPr>
          <w:sz w:val="24"/>
          <w:szCs w:val="24"/>
        </w:rPr>
        <w:tab/>
        <w:t>ENERGY STAR qualified</w:t>
      </w:r>
      <w:r w:rsidR="00D77987" w:rsidRPr="006A4901">
        <w:rPr>
          <w:sz w:val="24"/>
          <w:szCs w:val="24"/>
        </w:rPr>
        <w:t xml:space="preserve"> or as specified in the builder’s chosen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D77987" w:rsidRPr="006A4901">
        <w:rPr>
          <w:sz w:val="24"/>
          <w:szCs w:val="24"/>
        </w:rPr>
        <w:t xml:space="preserve">Green Standard Certification </w:t>
      </w:r>
      <w:r w:rsidR="007B6DCC" w:rsidRPr="006A4901">
        <w:rPr>
          <w:sz w:val="24"/>
          <w:szCs w:val="24"/>
        </w:rPr>
        <w:t>program</w:t>
      </w:r>
      <w:r w:rsidRPr="006A4901">
        <w:rPr>
          <w:sz w:val="24"/>
          <w:szCs w:val="24"/>
        </w:rPr>
        <w:t>.</w:t>
      </w:r>
    </w:p>
    <w:p w14:paraId="1C178147" w14:textId="62B7EADF" w:rsidR="005F41A0" w:rsidRPr="006A4901" w:rsidRDefault="005F41A0" w:rsidP="006A4901">
      <w:pPr>
        <w:rPr>
          <w:sz w:val="24"/>
          <w:szCs w:val="24"/>
        </w:rPr>
      </w:pPr>
    </w:p>
    <w:p w14:paraId="1C178148" w14:textId="3CE8E094" w:rsidR="00912BB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exterior and interior door, when closed,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fit well within its frame.</w:t>
      </w:r>
      <w:r w:rsidR="004159B3" w:rsidRPr="006A4901">
        <w:rPr>
          <w:sz w:val="24"/>
          <w:szCs w:val="24"/>
        </w:rPr>
        <w:t xml:space="preserve">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4159B3" w:rsidRPr="006A4901">
        <w:rPr>
          <w:sz w:val="24"/>
          <w:szCs w:val="24"/>
        </w:rPr>
        <w:t xml:space="preserve">Exterior doors </w:t>
      </w:r>
      <w:r w:rsidRPr="006A4901">
        <w:rPr>
          <w:sz w:val="24"/>
          <w:szCs w:val="24"/>
        </w:rPr>
        <w:tab/>
      </w:r>
      <w:r w:rsidR="004159B3" w:rsidRPr="006A4901">
        <w:rPr>
          <w:sz w:val="24"/>
          <w:szCs w:val="24"/>
        </w:rPr>
        <w:t>shall be:</w:t>
      </w:r>
    </w:p>
    <w:p w14:paraId="5B5DE701" w14:textId="77777777" w:rsidR="003E2517" w:rsidRPr="006A4901" w:rsidRDefault="003E2517" w:rsidP="006A4901">
      <w:pPr>
        <w:rPr>
          <w:sz w:val="24"/>
          <w:szCs w:val="24"/>
        </w:rPr>
      </w:pPr>
    </w:p>
    <w:p w14:paraId="1C178149" w14:textId="74B28589" w:rsidR="004159B3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1B46CB" w:rsidRPr="006A4901">
        <w:rPr>
          <w:sz w:val="24"/>
          <w:szCs w:val="24"/>
        </w:rPr>
        <w:t>Opaque: 0.21 U-value, NO SHGC Rating</w:t>
      </w:r>
      <w:r w:rsidRPr="006A4901">
        <w:rPr>
          <w:sz w:val="24"/>
          <w:szCs w:val="24"/>
        </w:rPr>
        <w:t>;</w:t>
      </w:r>
    </w:p>
    <w:p w14:paraId="1C17814A" w14:textId="316E75D5" w:rsidR="001B46CB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1B46CB" w:rsidRPr="006A4901">
        <w:rPr>
          <w:sz w:val="24"/>
          <w:szCs w:val="24"/>
        </w:rPr>
        <w:t>≤1/2 lite: 0.27 U-value, 0.30 SHGC Rating</w:t>
      </w:r>
      <w:r w:rsidRPr="006A4901">
        <w:rPr>
          <w:sz w:val="24"/>
          <w:szCs w:val="24"/>
        </w:rPr>
        <w:t>; or</w:t>
      </w:r>
    </w:p>
    <w:p w14:paraId="1C17814B" w14:textId="2D094DD6" w:rsidR="001B46CB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3)</w:t>
      </w:r>
      <w:r w:rsidRPr="006A4901">
        <w:rPr>
          <w:sz w:val="24"/>
          <w:szCs w:val="24"/>
        </w:rPr>
        <w:tab/>
      </w:r>
      <w:r w:rsidR="001B46CB" w:rsidRPr="006A4901">
        <w:rPr>
          <w:sz w:val="24"/>
          <w:szCs w:val="24"/>
        </w:rPr>
        <w:t>≥1/2 lite: 0.32 U-value, 0.30 SHGC Rating</w:t>
      </w:r>
      <w:r w:rsidRPr="006A4901">
        <w:rPr>
          <w:sz w:val="24"/>
          <w:szCs w:val="24"/>
        </w:rPr>
        <w:t>.</w:t>
      </w:r>
    </w:p>
    <w:p w14:paraId="58FBE4BB" w14:textId="77777777" w:rsidR="003E2517" w:rsidRPr="006A4901" w:rsidRDefault="003E2517" w:rsidP="006A4901">
      <w:pPr>
        <w:rPr>
          <w:sz w:val="24"/>
          <w:szCs w:val="24"/>
        </w:rPr>
      </w:pPr>
    </w:p>
    <w:p w14:paraId="49F9AE64" w14:textId="4CFC6249" w:rsidR="003E251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exterior and interior door, door hinge, and door latch and/or lock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be maintained in good working condition</w:t>
      </w:r>
      <w:r w:rsidRPr="006A4901">
        <w:rPr>
          <w:sz w:val="24"/>
          <w:szCs w:val="24"/>
        </w:rPr>
        <w:t>.</w:t>
      </w:r>
    </w:p>
    <w:p w14:paraId="1604300C" w14:textId="77777777" w:rsidR="006C2447" w:rsidRDefault="006C2447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14D" w14:textId="5E9CF656" w:rsidR="00912BB7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  <w:t>g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Every window, door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frame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constructed and maintained in such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relation to the </w:t>
      </w:r>
      <w:r w:rsidRPr="006A4901">
        <w:rPr>
          <w:sz w:val="24"/>
          <w:szCs w:val="24"/>
        </w:rPr>
        <w:tab/>
      </w:r>
      <w:r w:rsidR="001651DE" w:rsidRPr="006A4901">
        <w:rPr>
          <w:sz w:val="24"/>
          <w:szCs w:val="24"/>
        </w:rPr>
        <w:t xml:space="preserve">adjacent </w:t>
      </w:r>
      <w:r w:rsidR="00CC1959" w:rsidRPr="006A4901">
        <w:rPr>
          <w:sz w:val="24"/>
          <w:szCs w:val="24"/>
        </w:rPr>
        <w:t xml:space="preserve">wall construction, so as to exclude rain as completely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s possible and to subsequently exclude wind from entering the dwelling or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tructure, i.e., it </w:t>
      </w:r>
      <w:r w:rsidR="004F7388" w:rsidRPr="006A4901">
        <w:rPr>
          <w:sz w:val="24"/>
          <w:szCs w:val="24"/>
        </w:rPr>
        <w:t>shall</w:t>
      </w:r>
      <w:r w:rsidR="00E149BC" w:rsidRPr="006A4901">
        <w:rPr>
          <w:sz w:val="24"/>
          <w:szCs w:val="24"/>
        </w:rPr>
        <w:t xml:space="preserve"> have adequate weather </w:t>
      </w:r>
      <w:r w:rsidR="00CC1959" w:rsidRPr="006A4901">
        <w:rPr>
          <w:sz w:val="24"/>
          <w:szCs w:val="24"/>
        </w:rPr>
        <w:t>stripping.</w:t>
      </w:r>
    </w:p>
    <w:p w14:paraId="75C503E5" w14:textId="77777777" w:rsidR="006C2447" w:rsidRPr="006A4901" w:rsidRDefault="006C2447" w:rsidP="006A4901">
      <w:pPr>
        <w:rPr>
          <w:sz w:val="24"/>
          <w:szCs w:val="24"/>
        </w:rPr>
      </w:pPr>
    </w:p>
    <w:p w14:paraId="1C17814E" w14:textId="46A31B3B" w:rsidR="00912BB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h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</w:r>
      <w:r w:rsidR="006A3F75" w:rsidRPr="006A4901">
        <w:rPr>
          <w:sz w:val="24"/>
          <w:szCs w:val="24"/>
        </w:rPr>
        <w:t>W</w:t>
      </w:r>
      <w:r w:rsidR="00CC1959" w:rsidRPr="006A4901">
        <w:rPr>
          <w:sz w:val="24"/>
          <w:szCs w:val="24"/>
        </w:rPr>
        <w:t>indow sizes/quantities</w:t>
      </w:r>
      <w:r w:rsidR="006C2447">
        <w:rPr>
          <w:sz w:val="24"/>
          <w:szCs w:val="24"/>
        </w:rPr>
        <w:t>:</w:t>
      </w:r>
    </w:p>
    <w:p w14:paraId="7622DC39" w14:textId="77777777" w:rsidR="003E2517" w:rsidRPr="006A4901" w:rsidRDefault="003E2517" w:rsidP="006A4901">
      <w:pPr>
        <w:rPr>
          <w:sz w:val="24"/>
          <w:szCs w:val="24"/>
        </w:rPr>
      </w:pPr>
    </w:p>
    <w:p w14:paraId="1C17814F" w14:textId="02830F3D" w:rsidR="00912BB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iving/Master Bedroom</w:t>
      </w:r>
      <w:r w:rsidRPr="006A4901">
        <w:rPr>
          <w:sz w:val="24"/>
          <w:szCs w:val="24"/>
        </w:rPr>
        <w:t>:</w:t>
      </w:r>
    </w:p>
    <w:p w14:paraId="78EC4829" w14:textId="77777777" w:rsidR="003E2517" w:rsidRPr="006A4901" w:rsidRDefault="003E2517" w:rsidP="006A4901">
      <w:pPr>
        <w:rPr>
          <w:sz w:val="24"/>
          <w:szCs w:val="24"/>
        </w:rPr>
      </w:pPr>
    </w:p>
    <w:p w14:paraId="1C178150" w14:textId="796CCB7D" w:rsidR="00912BB7" w:rsidRPr="006A4901" w:rsidRDefault="003E2517" w:rsidP="006A4901">
      <w:pPr>
        <w:rPr>
          <w:sz w:val="24"/>
          <w:szCs w:val="24"/>
        </w:rPr>
      </w:pPr>
      <w:bookmarkStart w:id="11" w:name="OLE_LINK20"/>
      <w:bookmarkStart w:id="12" w:name="OLE_LINK21"/>
      <w:bookmarkStart w:id="13" w:name="OLE_LINK14"/>
      <w:bookmarkStart w:id="14" w:name="OLE_LINK15"/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Minimum </w:t>
      </w:r>
      <w:bookmarkStart w:id="15" w:name="OLE_LINK18"/>
      <w:bookmarkStart w:id="16" w:name="OLE_LINK19"/>
      <w:r w:rsidR="00CC1959" w:rsidRPr="006A4901">
        <w:rPr>
          <w:sz w:val="24"/>
          <w:szCs w:val="24"/>
        </w:rPr>
        <w:t xml:space="preserve">30 </w:t>
      </w:r>
      <w:r w:rsidRPr="006A4901">
        <w:rPr>
          <w:sz w:val="24"/>
          <w:szCs w:val="24"/>
        </w:rPr>
        <w:t>s</w:t>
      </w:r>
      <w:r w:rsidR="00CC1959" w:rsidRPr="006A4901">
        <w:rPr>
          <w:sz w:val="24"/>
          <w:szCs w:val="24"/>
        </w:rPr>
        <w:t xml:space="preserve">quare </w:t>
      </w:r>
      <w:r w:rsidRPr="006A4901">
        <w:rPr>
          <w:sz w:val="24"/>
          <w:szCs w:val="24"/>
        </w:rPr>
        <w:t>f</w:t>
      </w:r>
      <w:r w:rsidR="00CC1959" w:rsidRPr="006A4901">
        <w:rPr>
          <w:sz w:val="24"/>
          <w:szCs w:val="24"/>
        </w:rPr>
        <w:t xml:space="preserve">eet of </w:t>
      </w:r>
      <w:r w:rsidRPr="006A4901">
        <w:rPr>
          <w:sz w:val="24"/>
          <w:szCs w:val="24"/>
        </w:rPr>
        <w:t>g</w:t>
      </w:r>
      <w:r w:rsidR="00CC1959" w:rsidRPr="006A4901">
        <w:rPr>
          <w:sz w:val="24"/>
          <w:szCs w:val="24"/>
        </w:rPr>
        <w:t>lazing</w:t>
      </w:r>
      <w:bookmarkEnd w:id="15"/>
      <w:bookmarkEnd w:id="16"/>
    </w:p>
    <w:p w14:paraId="1C178151" w14:textId="5F264D8C" w:rsidR="00912BB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i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Maximum 45 </w:t>
      </w:r>
      <w:r w:rsidRPr="006A4901">
        <w:rPr>
          <w:sz w:val="24"/>
          <w:szCs w:val="24"/>
        </w:rPr>
        <w:t>s</w:t>
      </w:r>
      <w:r w:rsidR="00CC1959" w:rsidRPr="006A4901">
        <w:rPr>
          <w:sz w:val="24"/>
          <w:szCs w:val="24"/>
        </w:rPr>
        <w:t xml:space="preserve">quare </w:t>
      </w:r>
      <w:r w:rsidRPr="006A4901">
        <w:rPr>
          <w:sz w:val="24"/>
          <w:szCs w:val="24"/>
        </w:rPr>
        <w:t>f</w:t>
      </w:r>
      <w:r w:rsidR="00CC1959" w:rsidRPr="006A4901">
        <w:rPr>
          <w:sz w:val="24"/>
          <w:szCs w:val="24"/>
        </w:rPr>
        <w:t xml:space="preserve">eet of </w:t>
      </w:r>
      <w:r w:rsidRPr="006A4901">
        <w:rPr>
          <w:sz w:val="24"/>
          <w:szCs w:val="24"/>
        </w:rPr>
        <w:t>g</w:t>
      </w:r>
      <w:r w:rsidR="00CC1959" w:rsidRPr="006A4901">
        <w:rPr>
          <w:sz w:val="24"/>
          <w:szCs w:val="24"/>
        </w:rPr>
        <w:t>lazing</w:t>
      </w:r>
    </w:p>
    <w:p w14:paraId="010E3E95" w14:textId="77777777" w:rsidR="001B6FD1" w:rsidRPr="006A4901" w:rsidRDefault="001B6FD1" w:rsidP="006A4901">
      <w:pPr>
        <w:rPr>
          <w:sz w:val="24"/>
          <w:szCs w:val="24"/>
        </w:rPr>
      </w:pPr>
    </w:p>
    <w:bookmarkEnd w:id="11"/>
    <w:bookmarkEnd w:id="12"/>
    <w:p w14:paraId="1C178152" w14:textId="5BB4E188" w:rsidR="00912BB7" w:rsidRPr="006A4901" w:rsidRDefault="003E251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ining/Bedrooms</w:t>
      </w:r>
      <w:r w:rsidRPr="006A4901">
        <w:rPr>
          <w:sz w:val="24"/>
          <w:szCs w:val="24"/>
        </w:rPr>
        <w:t>:</w:t>
      </w:r>
    </w:p>
    <w:p w14:paraId="453D0761" w14:textId="77777777" w:rsidR="003E2517" w:rsidRPr="006A4901" w:rsidRDefault="003E2517" w:rsidP="006A4901">
      <w:pPr>
        <w:rPr>
          <w:sz w:val="24"/>
          <w:szCs w:val="24"/>
        </w:rPr>
      </w:pPr>
    </w:p>
    <w:p w14:paraId="1C178153" w14:textId="7A8C0DC5" w:rsidR="00912BB7" w:rsidRPr="006A4901" w:rsidRDefault="003E2517" w:rsidP="006A4901">
      <w:pPr>
        <w:rPr>
          <w:sz w:val="24"/>
          <w:szCs w:val="24"/>
        </w:rPr>
      </w:pPr>
      <w:bookmarkStart w:id="17" w:name="OLE_LINK22"/>
      <w:bookmarkStart w:id="18" w:name="OLE_LINK23"/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Maximum 30 </w:t>
      </w:r>
      <w:r w:rsidRPr="006A4901">
        <w:rPr>
          <w:sz w:val="24"/>
          <w:szCs w:val="24"/>
        </w:rPr>
        <w:t>s</w:t>
      </w:r>
      <w:r w:rsidR="00CC1959" w:rsidRPr="006A4901">
        <w:rPr>
          <w:sz w:val="24"/>
          <w:szCs w:val="24"/>
        </w:rPr>
        <w:t xml:space="preserve">quare </w:t>
      </w:r>
      <w:r w:rsidRPr="006A4901">
        <w:rPr>
          <w:sz w:val="24"/>
          <w:szCs w:val="24"/>
        </w:rPr>
        <w:t>f</w:t>
      </w:r>
      <w:r w:rsidR="00CC1959" w:rsidRPr="006A4901">
        <w:rPr>
          <w:sz w:val="24"/>
          <w:szCs w:val="24"/>
        </w:rPr>
        <w:t xml:space="preserve">eet of </w:t>
      </w:r>
      <w:r w:rsidRPr="006A4901">
        <w:rPr>
          <w:sz w:val="24"/>
          <w:szCs w:val="24"/>
        </w:rPr>
        <w:t>g</w:t>
      </w:r>
      <w:r w:rsidR="00CC1959" w:rsidRPr="006A4901">
        <w:rPr>
          <w:sz w:val="24"/>
          <w:szCs w:val="24"/>
        </w:rPr>
        <w:t>lazing</w:t>
      </w:r>
      <w:bookmarkEnd w:id="17"/>
      <w:bookmarkEnd w:id="18"/>
    </w:p>
    <w:p w14:paraId="01FCC99D" w14:textId="77777777" w:rsidR="001B6FD1" w:rsidRPr="006A4901" w:rsidRDefault="001B6FD1" w:rsidP="006A4901">
      <w:pPr>
        <w:rPr>
          <w:sz w:val="24"/>
          <w:szCs w:val="24"/>
        </w:rPr>
      </w:pPr>
    </w:p>
    <w:bookmarkEnd w:id="13"/>
    <w:bookmarkEnd w:id="14"/>
    <w:p w14:paraId="1C178154" w14:textId="148DD367" w:rsidR="00912BB7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3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Kitchen</w:t>
      </w:r>
      <w:r w:rsidRPr="006A4901">
        <w:rPr>
          <w:sz w:val="24"/>
          <w:szCs w:val="24"/>
        </w:rPr>
        <w:t>:</w:t>
      </w:r>
    </w:p>
    <w:p w14:paraId="1FF3D463" w14:textId="77777777" w:rsidR="001B6FD1" w:rsidRPr="006A4901" w:rsidRDefault="001B6FD1" w:rsidP="006A4901">
      <w:pPr>
        <w:rPr>
          <w:sz w:val="24"/>
          <w:szCs w:val="24"/>
        </w:rPr>
      </w:pPr>
    </w:p>
    <w:p w14:paraId="1C178155" w14:textId="100C7320" w:rsidR="00912BB7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Maximum 15 </w:t>
      </w:r>
      <w:r w:rsidRPr="006A4901">
        <w:rPr>
          <w:sz w:val="24"/>
          <w:szCs w:val="24"/>
        </w:rPr>
        <w:t>s</w:t>
      </w:r>
      <w:r w:rsidR="00CC1959" w:rsidRPr="006A4901">
        <w:rPr>
          <w:sz w:val="24"/>
          <w:szCs w:val="24"/>
        </w:rPr>
        <w:t xml:space="preserve">quare </w:t>
      </w:r>
      <w:r w:rsidRPr="006A4901">
        <w:rPr>
          <w:sz w:val="24"/>
          <w:szCs w:val="24"/>
        </w:rPr>
        <w:t>f</w:t>
      </w:r>
      <w:r w:rsidR="00CC1959" w:rsidRPr="006A4901">
        <w:rPr>
          <w:sz w:val="24"/>
          <w:szCs w:val="24"/>
        </w:rPr>
        <w:t xml:space="preserve">eet of </w:t>
      </w:r>
      <w:r w:rsidRPr="006A4901">
        <w:rPr>
          <w:sz w:val="24"/>
          <w:szCs w:val="24"/>
        </w:rPr>
        <w:t>g</w:t>
      </w:r>
      <w:r w:rsidR="00CC1959" w:rsidRPr="006A4901">
        <w:rPr>
          <w:sz w:val="24"/>
          <w:szCs w:val="24"/>
        </w:rPr>
        <w:t>lazing</w:t>
      </w:r>
    </w:p>
    <w:p w14:paraId="2BF63A61" w14:textId="77777777" w:rsidR="001B6FD1" w:rsidRPr="006A4901" w:rsidRDefault="001B6FD1" w:rsidP="006A4901">
      <w:pPr>
        <w:rPr>
          <w:sz w:val="24"/>
          <w:szCs w:val="24"/>
        </w:rPr>
      </w:pPr>
    </w:p>
    <w:p w14:paraId="1C178156" w14:textId="7BC7DB49" w:rsidR="00912BB7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4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Bathroom</w:t>
      </w:r>
      <w:r w:rsidRPr="006A4901">
        <w:rPr>
          <w:sz w:val="24"/>
          <w:szCs w:val="24"/>
        </w:rPr>
        <w:t>:</w:t>
      </w:r>
    </w:p>
    <w:p w14:paraId="15815DDF" w14:textId="77777777" w:rsidR="001B6FD1" w:rsidRPr="006A4901" w:rsidRDefault="001B6FD1" w:rsidP="006A4901">
      <w:pPr>
        <w:rPr>
          <w:sz w:val="24"/>
          <w:szCs w:val="24"/>
        </w:rPr>
      </w:pPr>
    </w:p>
    <w:p w14:paraId="1C178157" w14:textId="3E26EC24" w:rsidR="00912BB7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Maximum 9 </w:t>
      </w:r>
      <w:r w:rsidRPr="006A4901">
        <w:rPr>
          <w:sz w:val="24"/>
          <w:szCs w:val="24"/>
        </w:rPr>
        <w:t>s</w:t>
      </w:r>
      <w:r w:rsidR="00CC1959" w:rsidRPr="006A4901">
        <w:rPr>
          <w:sz w:val="24"/>
          <w:szCs w:val="24"/>
        </w:rPr>
        <w:t xml:space="preserve">quare </w:t>
      </w:r>
      <w:r w:rsidRPr="006A4901">
        <w:rPr>
          <w:sz w:val="24"/>
          <w:szCs w:val="24"/>
        </w:rPr>
        <w:t>f</w:t>
      </w:r>
      <w:r w:rsidR="00CC1959" w:rsidRPr="006A4901">
        <w:rPr>
          <w:sz w:val="24"/>
          <w:szCs w:val="24"/>
        </w:rPr>
        <w:t xml:space="preserve">eet of </w:t>
      </w:r>
      <w:r w:rsidRPr="006A4901">
        <w:rPr>
          <w:sz w:val="24"/>
          <w:szCs w:val="24"/>
        </w:rPr>
        <w:t>g</w:t>
      </w:r>
      <w:r w:rsidR="00CC1959" w:rsidRPr="006A4901">
        <w:rPr>
          <w:sz w:val="24"/>
          <w:szCs w:val="24"/>
        </w:rPr>
        <w:t>lazing</w:t>
      </w:r>
    </w:p>
    <w:p w14:paraId="1CFA1E84" w14:textId="77777777" w:rsidR="001B6FD1" w:rsidRPr="006A4901" w:rsidRDefault="001B6FD1" w:rsidP="006A4901">
      <w:pPr>
        <w:rPr>
          <w:sz w:val="24"/>
          <w:szCs w:val="24"/>
        </w:rPr>
      </w:pPr>
    </w:p>
    <w:p w14:paraId="1C178158" w14:textId="763DF8BE" w:rsidR="00912BB7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i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The total window area that can be opened in every habitable room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equal to at least 50</w:t>
      </w:r>
      <w:r w:rsidR="00A75ADF" w:rsidRPr="006A4901">
        <w:rPr>
          <w:sz w:val="24"/>
          <w:szCs w:val="24"/>
        </w:rPr>
        <w:t xml:space="preserve"> percent</w:t>
      </w:r>
      <w:r w:rsidR="00CC1959" w:rsidRPr="006A4901">
        <w:rPr>
          <w:sz w:val="24"/>
          <w:szCs w:val="24"/>
        </w:rPr>
        <w:t xml:space="preserve"> of the minimum window area size. The window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a viable means of egress and therefore accessible and adequately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ized to provide this function.</w:t>
      </w:r>
    </w:p>
    <w:p w14:paraId="5068D6DE" w14:textId="77777777" w:rsidR="001B6FD1" w:rsidRPr="006A4901" w:rsidRDefault="001B6FD1" w:rsidP="006A4901">
      <w:pPr>
        <w:rPr>
          <w:sz w:val="24"/>
          <w:szCs w:val="24"/>
        </w:rPr>
      </w:pPr>
    </w:p>
    <w:p w14:paraId="1C178159" w14:textId="427C7ECB" w:rsidR="00912BB7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j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habitable room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have at least one window which can easily be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opened or other such device as </w:t>
      </w:r>
      <w:r w:rsidR="0099540B" w:rsidRPr="006A4901">
        <w:rPr>
          <w:sz w:val="24"/>
          <w:szCs w:val="24"/>
        </w:rPr>
        <w:t xml:space="preserve">to </w:t>
      </w:r>
      <w:r w:rsidR="00CC1959" w:rsidRPr="006A4901">
        <w:rPr>
          <w:sz w:val="24"/>
          <w:szCs w:val="24"/>
        </w:rPr>
        <w:t>adequately ventilate the room.</w:t>
      </w:r>
    </w:p>
    <w:p w14:paraId="01F4CEE1" w14:textId="77777777" w:rsidR="001B6FD1" w:rsidRPr="006A4901" w:rsidRDefault="001B6FD1" w:rsidP="006A4901">
      <w:pPr>
        <w:rPr>
          <w:sz w:val="24"/>
          <w:szCs w:val="24"/>
        </w:rPr>
      </w:pPr>
    </w:p>
    <w:p w14:paraId="1C17815A" w14:textId="0579842F" w:rsidR="00912BB7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k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Windows are not required in adequately ventilated bathrooms, toilet rooms,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kitchens, and other similar rooms when they are equipped with a ventilation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ystem which will completely change the air every </w:t>
      </w:r>
      <w:r w:rsidRPr="006A4901">
        <w:rPr>
          <w:sz w:val="24"/>
          <w:szCs w:val="24"/>
        </w:rPr>
        <w:t xml:space="preserve">7 </w:t>
      </w:r>
      <w:r w:rsidR="00CC1959" w:rsidRPr="006A4901">
        <w:rPr>
          <w:sz w:val="24"/>
          <w:szCs w:val="24"/>
        </w:rPr>
        <w:t xml:space="preserve">minutes and which </w:t>
      </w:r>
      <w:r w:rsidR="0099540B" w:rsidRPr="006A4901">
        <w:rPr>
          <w:sz w:val="24"/>
          <w:szCs w:val="24"/>
        </w:rPr>
        <w:t xml:space="preserve">can </w:t>
      </w:r>
      <w:r w:rsidR="006C2447">
        <w:rPr>
          <w:sz w:val="24"/>
          <w:szCs w:val="24"/>
        </w:rPr>
        <w:tab/>
      </w:r>
      <w:r w:rsidR="006C2447">
        <w:rPr>
          <w:sz w:val="24"/>
          <w:szCs w:val="24"/>
        </w:rPr>
        <w:tab/>
      </w:r>
      <w:r w:rsidR="0099540B" w:rsidRPr="006A4901">
        <w:rPr>
          <w:sz w:val="24"/>
          <w:szCs w:val="24"/>
        </w:rPr>
        <w:t>be</w:t>
      </w:r>
      <w:r w:rsidR="00CC1959" w:rsidRPr="006A4901">
        <w:rPr>
          <w:sz w:val="24"/>
          <w:szCs w:val="24"/>
        </w:rPr>
        <w:t xml:space="preserve"> kept in cont</w:t>
      </w:r>
      <w:r w:rsidR="0099540B" w:rsidRPr="006A4901">
        <w:rPr>
          <w:sz w:val="24"/>
          <w:szCs w:val="24"/>
        </w:rPr>
        <w:t>inuous operation when occupied.</w:t>
      </w:r>
    </w:p>
    <w:p w14:paraId="6AFB10A7" w14:textId="77777777" w:rsidR="001B6FD1" w:rsidRPr="006A4901" w:rsidRDefault="001B6FD1" w:rsidP="006A4901">
      <w:pPr>
        <w:rPr>
          <w:sz w:val="24"/>
          <w:szCs w:val="24"/>
        </w:rPr>
      </w:pPr>
    </w:p>
    <w:p w14:paraId="1C17815B" w14:textId="0D93F3D3" w:rsidR="00912BB7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l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window or other opening to outdoor space which is used or intended to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be used for ventilation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likewise be supplied with screens covering all of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e window areas required for ventilation. The material used for all such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creens (doors </w:t>
      </w:r>
      <w:r w:rsidRPr="006A4901">
        <w:rPr>
          <w:sz w:val="24"/>
          <w:szCs w:val="24"/>
        </w:rPr>
        <w:t xml:space="preserve">and </w:t>
      </w:r>
      <w:r w:rsidR="00CC1959" w:rsidRPr="006A4901">
        <w:rPr>
          <w:sz w:val="24"/>
          <w:szCs w:val="24"/>
        </w:rPr>
        <w:t xml:space="preserve">windows)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not less than 16 mesh per inch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be properly installed, maintained and repaired to prevent the entrance of flies,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mosquitoes or other insects. Half screens on windows may be allowed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provided they are properly installed and are bug</w:t>
      </w:r>
      <w:r w:rsidR="008B05FD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and insect</w:t>
      </w:r>
      <w:r w:rsidR="008B05FD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tight.</w:t>
      </w:r>
    </w:p>
    <w:p w14:paraId="2DC266B8" w14:textId="77777777" w:rsidR="001B6FD1" w:rsidRPr="006A4901" w:rsidRDefault="001B6FD1" w:rsidP="006A4901">
      <w:pPr>
        <w:rPr>
          <w:sz w:val="24"/>
          <w:szCs w:val="24"/>
        </w:rPr>
      </w:pPr>
    </w:p>
    <w:p w14:paraId="1C17815C" w14:textId="3DDFE48F" w:rsidR="00912BB7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m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Bay Windows</w:t>
      </w:r>
      <w:r w:rsidRPr="006A4901">
        <w:rPr>
          <w:sz w:val="24"/>
          <w:szCs w:val="24"/>
        </w:rPr>
        <w:t xml:space="preserve"> (</w:t>
      </w:r>
      <w:r w:rsidR="00CC1959" w:rsidRPr="006A4901">
        <w:rPr>
          <w:sz w:val="24"/>
          <w:szCs w:val="24"/>
        </w:rPr>
        <w:t>optional in Living and/or Dining Rooms</w:t>
      </w:r>
      <w:r w:rsidRPr="006A4901">
        <w:rPr>
          <w:sz w:val="24"/>
          <w:szCs w:val="24"/>
        </w:rPr>
        <w:t>)</w:t>
      </w:r>
      <w:r w:rsidR="00F8325E">
        <w:rPr>
          <w:sz w:val="24"/>
          <w:szCs w:val="24"/>
        </w:rPr>
        <w:t>.</w:t>
      </w:r>
    </w:p>
    <w:p w14:paraId="50FE333D" w14:textId="18C39C61" w:rsidR="00B243A4" w:rsidRDefault="00B243A4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15D" w14:textId="63F36CFF" w:rsidR="00912BB7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</w:r>
      <w:r w:rsidRPr="006A4901">
        <w:rPr>
          <w:sz w:val="24"/>
          <w:szCs w:val="24"/>
        </w:rPr>
        <w:tab/>
        <w:t>(1)</w:t>
      </w:r>
      <w:r w:rsidR="00E639C7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Bay windows shall not be deeper </w:t>
      </w:r>
      <w:r w:rsidR="00C644D5" w:rsidRPr="006A4901">
        <w:rPr>
          <w:sz w:val="24"/>
          <w:szCs w:val="24"/>
        </w:rPr>
        <w:t>than 1</w:t>
      </w:r>
      <w:r w:rsidRPr="006A4901">
        <w:rPr>
          <w:sz w:val="24"/>
          <w:szCs w:val="24"/>
        </w:rPr>
        <w:t xml:space="preserve"> ft.</w:t>
      </w:r>
      <w:r w:rsidR="00AA7347" w:rsidRPr="006A4901">
        <w:rPr>
          <w:sz w:val="24"/>
          <w:szCs w:val="24"/>
        </w:rPr>
        <w:t xml:space="preserve"> 6</w:t>
      </w:r>
      <w:r w:rsidRPr="006A4901">
        <w:rPr>
          <w:sz w:val="24"/>
          <w:szCs w:val="24"/>
        </w:rPr>
        <w:t xml:space="preserve"> in.</w:t>
      </w:r>
    </w:p>
    <w:p w14:paraId="1C17815E" w14:textId="77777777" w:rsidR="00912BB7" w:rsidRPr="006A4901" w:rsidRDefault="00912BB7" w:rsidP="006A4901">
      <w:pPr>
        <w:rPr>
          <w:sz w:val="24"/>
          <w:szCs w:val="24"/>
        </w:rPr>
      </w:pPr>
    </w:p>
    <w:p w14:paraId="1C178160" w14:textId="392A8FE6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0.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azardous and Substandard Conditions</w:t>
      </w:r>
      <w:r w:rsidR="001B6FD1" w:rsidRPr="006A4901">
        <w:rPr>
          <w:b/>
          <w:i/>
          <w:sz w:val="24"/>
          <w:szCs w:val="24"/>
        </w:rPr>
        <w:t>.</w:t>
      </w:r>
      <w:r w:rsidR="001B6FD1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Hazardous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any </w:t>
      </w:r>
      <w:r w:rsidR="00B243A4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 that </w:t>
      </w:r>
      <w:r w:rsidR="001B6FD1"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threatens the health and or safety of the occupants. Substandard </w:t>
      </w:r>
      <w:r w:rsidR="00B243A4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s include any condition that threatens, defeats or will lead to the lack of </w:t>
      </w:r>
      <w:r w:rsidR="00B243A4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functional viability of a single feature of a home. These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but </w:t>
      </w:r>
      <w:r w:rsidR="00B243A4">
        <w:rPr>
          <w:sz w:val="24"/>
          <w:szCs w:val="24"/>
        </w:rPr>
        <w:tab/>
      </w:r>
      <w:r w:rsidRPr="006A4901">
        <w:rPr>
          <w:sz w:val="24"/>
          <w:szCs w:val="24"/>
        </w:rPr>
        <w:t>not be limited to:</w:t>
      </w:r>
    </w:p>
    <w:p w14:paraId="0A7124F5" w14:textId="77777777" w:rsidR="001B6FD1" w:rsidRPr="006A4901" w:rsidRDefault="001B6FD1" w:rsidP="006A4901">
      <w:pPr>
        <w:rPr>
          <w:sz w:val="24"/>
          <w:szCs w:val="24"/>
        </w:rPr>
      </w:pPr>
    </w:p>
    <w:p w14:paraId="35CD58F5" w14:textId="30DF3B67" w:rsidR="001B6FD1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Sealed or blocked windows including windows which have been painted shut,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windows which are not operational</w:t>
      </w:r>
      <w:r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windows which will not function as a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viable fire exit such as windows with burglar bars which cannot be opened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readily from the inside</w:t>
      </w:r>
      <w:r w:rsidRPr="006A4901">
        <w:rPr>
          <w:sz w:val="24"/>
          <w:szCs w:val="24"/>
        </w:rPr>
        <w:t>.</w:t>
      </w:r>
    </w:p>
    <w:p w14:paraId="1C178161" w14:textId="7EF6B7E1" w:rsidR="00912BB7" w:rsidRPr="006A4901" w:rsidRDefault="00912BB7" w:rsidP="006A4901">
      <w:pPr>
        <w:rPr>
          <w:sz w:val="24"/>
          <w:szCs w:val="24"/>
        </w:rPr>
      </w:pPr>
    </w:p>
    <w:p w14:paraId="4210C7A7" w14:textId="59F92E4B" w:rsidR="001B6FD1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Windows that do not lock or locks that do not function with ease</w:t>
      </w:r>
      <w:r w:rsidRPr="006A4901">
        <w:rPr>
          <w:sz w:val="24"/>
          <w:szCs w:val="24"/>
        </w:rPr>
        <w:t>.</w:t>
      </w:r>
    </w:p>
    <w:p w14:paraId="1C178162" w14:textId="4771E151" w:rsidR="00912BB7" w:rsidRPr="006A4901" w:rsidRDefault="00912BB7" w:rsidP="006A4901">
      <w:pPr>
        <w:rPr>
          <w:sz w:val="24"/>
          <w:szCs w:val="24"/>
        </w:rPr>
      </w:pPr>
    </w:p>
    <w:p w14:paraId="4A663443" w14:textId="76DDB3BE" w:rsidR="001B6FD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ny exterior door which is not </w:t>
      </w:r>
      <w:r w:rsidR="0029210E" w:rsidRPr="006A4901">
        <w:rPr>
          <w:sz w:val="24"/>
          <w:szCs w:val="24"/>
        </w:rPr>
        <w:t>insulated</w:t>
      </w:r>
      <w:r w:rsidR="00CC1959" w:rsidRPr="006A4901">
        <w:rPr>
          <w:sz w:val="24"/>
          <w:szCs w:val="24"/>
        </w:rPr>
        <w:t xml:space="preserve">, sealed or painted, and which does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not have a functioning lockable dead-bolt</w:t>
      </w:r>
      <w:r w:rsidR="00B243A4">
        <w:rPr>
          <w:sz w:val="24"/>
          <w:szCs w:val="24"/>
        </w:rPr>
        <w:t>.</w:t>
      </w:r>
    </w:p>
    <w:p w14:paraId="5BA7CCA7" w14:textId="77777777" w:rsidR="00B243A4" w:rsidRPr="006A4901" w:rsidRDefault="00B243A4" w:rsidP="006A4901">
      <w:pPr>
        <w:rPr>
          <w:sz w:val="24"/>
          <w:szCs w:val="24"/>
        </w:rPr>
      </w:pPr>
    </w:p>
    <w:p w14:paraId="1C178164" w14:textId="16BBE2B1" w:rsidR="00912BB7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For new construction including reconstruction, windows and/or doors that fail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o meet the </w:t>
      </w:r>
      <w:r w:rsidR="0099540B" w:rsidRPr="006A4901">
        <w:rPr>
          <w:sz w:val="24"/>
          <w:szCs w:val="24"/>
        </w:rPr>
        <w:t xml:space="preserve">minimum </w:t>
      </w:r>
      <w:r w:rsidR="00CC1959" w:rsidRPr="006A4901">
        <w:rPr>
          <w:sz w:val="24"/>
          <w:szCs w:val="24"/>
        </w:rPr>
        <w:t>require</w:t>
      </w:r>
      <w:r w:rsidR="0099540B" w:rsidRPr="006A4901">
        <w:rPr>
          <w:sz w:val="24"/>
          <w:szCs w:val="24"/>
        </w:rPr>
        <w:t xml:space="preserve">ments for </w:t>
      </w:r>
      <w:r w:rsidRPr="006A4901">
        <w:rPr>
          <w:sz w:val="24"/>
          <w:szCs w:val="24"/>
        </w:rPr>
        <w:t>f</w:t>
      </w:r>
      <w:r w:rsidR="0099540B" w:rsidRPr="006A4901">
        <w:rPr>
          <w:sz w:val="24"/>
          <w:szCs w:val="24"/>
        </w:rPr>
        <w:t xml:space="preserve">ederal, </w:t>
      </w:r>
      <w:r w:rsidRPr="006A4901">
        <w:rPr>
          <w:sz w:val="24"/>
          <w:szCs w:val="24"/>
        </w:rPr>
        <w:t>s</w:t>
      </w:r>
      <w:r w:rsidR="0099540B" w:rsidRPr="006A4901">
        <w:rPr>
          <w:sz w:val="24"/>
          <w:szCs w:val="24"/>
        </w:rPr>
        <w:t>tate</w:t>
      </w:r>
      <w:r w:rsidRPr="006A4901">
        <w:rPr>
          <w:sz w:val="24"/>
          <w:szCs w:val="24"/>
        </w:rPr>
        <w:t>, and</w:t>
      </w:r>
      <w:r w:rsidR="0099540B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>l</w:t>
      </w:r>
      <w:r w:rsidR="0099540B" w:rsidRPr="006A4901">
        <w:rPr>
          <w:sz w:val="24"/>
          <w:szCs w:val="24"/>
        </w:rPr>
        <w:t>ocal energy codes</w:t>
      </w:r>
      <w:r w:rsidR="00AA7347" w:rsidRPr="006A4901">
        <w:rPr>
          <w:sz w:val="24"/>
          <w:szCs w:val="24"/>
        </w:rPr>
        <w:t xml:space="preserve">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>and the chosen Green Standard Certification program</w:t>
      </w:r>
      <w:r w:rsidR="0099540B" w:rsidRPr="006A4901">
        <w:rPr>
          <w:sz w:val="24"/>
          <w:szCs w:val="24"/>
        </w:rPr>
        <w:t>.</w:t>
      </w:r>
    </w:p>
    <w:p w14:paraId="1B232CE7" w14:textId="77777777" w:rsidR="001B6FD1" w:rsidRPr="006A4901" w:rsidRDefault="001B6FD1" w:rsidP="006A4901">
      <w:pPr>
        <w:rPr>
          <w:sz w:val="24"/>
          <w:szCs w:val="24"/>
        </w:rPr>
      </w:pPr>
    </w:p>
    <w:p w14:paraId="4ADADC98" w14:textId="40F45979" w:rsidR="00B51706" w:rsidRPr="006A4901" w:rsidRDefault="001B6FD1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For new construction including reconstruction, doors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thresholds that fail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o meet the requirements of no-step entry established </w:t>
      </w:r>
      <w:r w:rsidR="00AA7347" w:rsidRPr="006A4901">
        <w:rPr>
          <w:sz w:val="24"/>
          <w:szCs w:val="24"/>
        </w:rPr>
        <w:t xml:space="preserve">by the GLO Visitability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>Standards</w:t>
      </w:r>
      <w:r w:rsidR="00B51706" w:rsidRPr="006A4901">
        <w:rPr>
          <w:sz w:val="24"/>
          <w:szCs w:val="24"/>
        </w:rPr>
        <w:t>.</w:t>
      </w:r>
    </w:p>
    <w:p w14:paraId="1C178165" w14:textId="54B8A691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 xml:space="preserve"> </w:t>
      </w:r>
    </w:p>
    <w:p w14:paraId="1C178166" w14:textId="79194122" w:rsidR="00912BB7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ny other condition not mentioned which meets the definition of a hazardous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or substandard condition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aired and/or rehabilitated to meet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dustry standards.</w:t>
      </w:r>
    </w:p>
    <w:p w14:paraId="1C178167" w14:textId="77777777" w:rsidR="00912BB7" w:rsidRPr="006A4901" w:rsidRDefault="00912BB7" w:rsidP="006A4901">
      <w:pPr>
        <w:rPr>
          <w:sz w:val="24"/>
          <w:szCs w:val="24"/>
        </w:rPr>
      </w:pPr>
    </w:p>
    <w:p w14:paraId="1C178168" w14:textId="77777777" w:rsidR="00912BB7" w:rsidRPr="006A4901" w:rsidRDefault="00CC1959" w:rsidP="006A4901">
      <w:pPr>
        <w:rPr>
          <w:b/>
          <w:sz w:val="28"/>
          <w:szCs w:val="28"/>
        </w:rPr>
      </w:pPr>
      <w:r w:rsidRPr="006A4901">
        <w:rPr>
          <w:b/>
          <w:sz w:val="28"/>
          <w:szCs w:val="28"/>
        </w:rPr>
        <w:t>11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Weatherization</w:t>
      </w:r>
    </w:p>
    <w:p w14:paraId="1C178169" w14:textId="77777777" w:rsidR="00912BB7" w:rsidRPr="006A4901" w:rsidRDefault="00912BB7" w:rsidP="006A4901">
      <w:pPr>
        <w:rPr>
          <w:sz w:val="24"/>
          <w:szCs w:val="24"/>
        </w:rPr>
      </w:pPr>
    </w:p>
    <w:p w14:paraId="1C17816A" w14:textId="773A20D9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1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Weatherization Standards</w:t>
      </w:r>
      <w:r w:rsidR="00B51706" w:rsidRPr="006A4901">
        <w:rPr>
          <w:sz w:val="24"/>
          <w:szCs w:val="24"/>
        </w:rPr>
        <w:t>.</w:t>
      </w:r>
      <w:r w:rsidR="00AA7347" w:rsidRPr="006A4901">
        <w:rPr>
          <w:sz w:val="24"/>
          <w:szCs w:val="24"/>
        </w:rPr>
        <w:t xml:space="preserve"> </w:t>
      </w:r>
    </w:p>
    <w:p w14:paraId="1C17816B" w14:textId="77777777" w:rsidR="00AA7347" w:rsidRPr="006A4901" w:rsidRDefault="00AA7347" w:rsidP="006A4901">
      <w:pPr>
        <w:rPr>
          <w:sz w:val="24"/>
          <w:szCs w:val="24"/>
        </w:rPr>
      </w:pPr>
    </w:p>
    <w:p w14:paraId="1C17816C" w14:textId="19D34203" w:rsidR="00AA7347" w:rsidRPr="006A4901" w:rsidRDefault="00AA7347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 xml:space="preserve">NOTE: All construction is required to be certified by one of these Green Standards: </w:t>
      </w:r>
      <w:r w:rsidR="00B243A4">
        <w:rPr>
          <w:sz w:val="24"/>
          <w:szCs w:val="24"/>
        </w:rPr>
        <w:tab/>
      </w:r>
      <w:r w:rsidR="00D77987" w:rsidRPr="006A4901">
        <w:rPr>
          <w:sz w:val="24"/>
          <w:szCs w:val="24"/>
        </w:rPr>
        <w:t xml:space="preserve">ENERGY STAR (Certified Homes), Enterprise Green Communities, LEED (New </w:t>
      </w:r>
      <w:r w:rsidR="00B243A4">
        <w:rPr>
          <w:sz w:val="24"/>
          <w:szCs w:val="24"/>
        </w:rPr>
        <w:tab/>
      </w:r>
      <w:r w:rsidR="00D77987" w:rsidRPr="006A4901">
        <w:rPr>
          <w:sz w:val="24"/>
          <w:szCs w:val="24"/>
        </w:rPr>
        <w:t>Construction, Homes), or the ICC-700 National Green Building Standard</w:t>
      </w:r>
      <w:r w:rsidRPr="006A4901">
        <w:rPr>
          <w:sz w:val="24"/>
          <w:szCs w:val="24"/>
        </w:rPr>
        <w:t xml:space="preserve">. </w:t>
      </w:r>
      <w:bookmarkStart w:id="19" w:name="_Hlk506363904"/>
      <w:r w:rsidRPr="006A4901">
        <w:rPr>
          <w:sz w:val="24"/>
          <w:szCs w:val="24"/>
        </w:rPr>
        <w:t xml:space="preserve">The builder </w:t>
      </w:r>
      <w:r w:rsidR="00B243A4">
        <w:rPr>
          <w:sz w:val="24"/>
          <w:szCs w:val="24"/>
        </w:rPr>
        <w:tab/>
      </w:r>
      <w:r w:rsidRPr="006A4901">
        <w:rPr>
          <w:sz w:val="24"/>
          <w:szCs w:val="24"/>
        </w:rPr>
        <w:t>shall choose the</w:t>
      </w:r>
      <w:r w:rsidR="00D77987" w:rsidRPr="006A4901">
        <w:rPr>
          <w:sz w:val="24"/>
          <w:szCs w:val="24"/>
        </w:rPr>
        <w:t>ir preferred</w:t>
      </w:r>
      <w:r w:rsidRPr="006A4901">
        <w:rPr>
          <w:sz w:val="24"/>
          <w:szCs w:val="24"/>
        </w:rPr>
        <w:t xml:space="preserve"> standard and ensure certification by the standard. </w:t>
      </w:r>
      <w:bookmarkEnd w:id="19"/>
      <w:r w:rsidRPr="006A4901">
        <w:rPr>
          <w:sz w:val="24"/>
          <w:szCs w:val="24"/>
        </w:rPr>
        <w:t xml:space="preserve">Where </w:t>
      </w:r>
      <w:r w:rsidR="00B243A4">
        <w:rPr>
          <w:sz w:val="24"/>
          <w:szCs w:val="24"/>
        </w:rPr>
        <w:tab/>
      </w:r>
      <w:r w:rsidRPr="006A4901">
        <w:rPr>
          <w:sz w:val="24"/>
          <w:szCs w:val="24"/>
        </w:rPr>
        <w:t>the following standards differ from the Green Certification</w:t>
      </w:r>
      <w:r w:rsidR="00B243A4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program, the Green </w:t>
      </w:r>
      <w:r w:rsidR="00B243A4">
        <w:rPr>
          <w:sz w:val="24"/>
          <w:szCs w:val="24"/>
        </w:rPr>
        <w:tab/>
      </w:r>
      <w:r w:rsidRPr="006A4901">
        <w:rPr>
          <w:sz w:val="24"/>
          <w:szCs w:val="24"/>
        </w:rPr>
        <w:t>Program standards shall take precedence.</w:t>
      </w:r>
    </w:p>
    <w:p w14:paraId="1C17816D" w14:textId="77777777" w:rsidR="00AA7347" w:rsidRPr="006A4901" w:rsidRDefault="00AA7347" w:rsidP="006A4901">
      <w:pPr>
        <w:rPr>
          <w:sz w:val="24"/>
          <w:szCs w:val="24"/>
        </w:rPr>
      </w:pPr>
    </w:p>
    <w:p w14:paraId="1C17816E" w14:textId="58982955" w:rsidR="00912BB7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holes, open seams, or other incursions that result in air leaks will be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properly sealed.</w:t>
      </w:r>
    </w:p>
    <w:p w14:paraId="5821FD31" w14:textId="77777777" w:rsidR="00B51706" w:rsidRPr="006A4901" w:rsidRDefault="00B51706" w:rsidP="006A4901">
      <w:pPr>
        <w:rPr>
          <w:sz w:val="24"/>
          <w:szCs w:val="24"/>
        </w:rPr>
      </w:pPr>
    </w:p>
    <w:p w14:paraId="1C17816F" w14:textId="60767D37" w:rsidR="00912BB7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windows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properly sealed with elastic putty or gasket</w:t>
      </w:r>
      <w:r w:rsidR="007B2333" w:rsidRPr="006A4901">
        <w:rPr>
          <w:sz w:val="24"/>
          <w:szCs w:val="24"/>
        </w:rPr>
        <w:t xml:space="preserve"> material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7B2333" w:rsidRPr="006A4901">
        <w:rPr>
          <w:sz w:val="24"/>
          <w:szCs w:val="24"/>
        </w:rPr>
        <w:t xml:space="preserve">provided to create a </w:t>
      </w:r>
      <w:r w:rsidR="00CC1959" w:rsidRPr="006A4901">
        <w:rPr>
          <w:sz w:val="24"/>
          <w:szCs w:val="24"/>
        </w:rPr>
        <w:t>tight seal.</w:t>
      </w:r>
    </w:p>
    <w:p w14:paraId="2A779D3C" w14:textId="590A852F" w:rsidR="00B243A4" w:rsidRDefault="00B243A4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170" w14:textId="3CAE90EE" w:rsidR="00912BB7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  <w:t>c</w:t>
      </w:r>
      <w:r w:rsidR="00CC1959" w:rsidRPr="006A4901">
        <w:rPr>
          <w:sz w:val="24"/>
          <w:szCs w:val="24"/>
        </w:rPr>
        <w:t>.</w:t>
      </w:r>
      <w:r w:rsidR="00287099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ll exterior doors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</w:t>
      </w:r>
      <w:r w:rsidR="001249F3" w:rsidRPr="00735B26">
        <w:rPr>
          <w:noProof/>
          <w:sz w:val="24"/>
          <w:szCs w:val="24"/>
        </w:rPr>
        <w:t xml:space="preserve">be </w:t>
      </w:r>
      <w:r w:rsidR="00E56035" w:rsidRPr="00735B26">
        <w:rPr>
          <w:noProof/>
          <w:sz w:val="24"/>
          <w:szCs w:val="24"/>
        </w:rPr>
        <w:t xml:space="preserve">adequately </w:t>
      </w:r>
      <w:r w:rsidR="001249F3" w:rsidRPr="00735B26">
        <w:rPr>
          <w:noProof/>
          <w:sz w:val="24"/>
          <w:szCs w:val="24"/>
        </w:rPr>
        <w:t>weatherproofed</w:t>
      </w:r>
      <w:r w:rsidR="001249F3" w:rsidRPr="006A4901">
        <w:rPr>
          <w:sz w:val="24"/>
          <w:szCs w:val="24"/>
        </w:rPr>
        <w:t>.</w:t>
      </w:r>
    </w:p>
    <w:p w14:paraId="1EA31776" w14:textId="77777777" w:rsidR="00B51706" w:rsidRPr="006A4901" w:rsidRDefault="00B51706" w:rsidP="006A4901">
      <w:pPr>
        <w:rPr>
          <w:sz w:val="24"/>
          <w:szCs w:val="24"/>
        </w:rPr>
      </w:pPr>
    </w:p>
    <w:p w14:paraId="1C178171" w14:textId="0FFACE29" w:rsidR="00912BB7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exposed plumbing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</w:t>
      </w:r>
      <w:r w:rsidR="00CC1959" w:rsidRPr="00735B26">
        <w:rPr>
          <w:noProof/>
          <w:sz w:val="24"/>
          <w:szCs w:val="24"/>
        </w:rPr>
        <w:t>be freeze</w:t>
      </w:r>
      <w:r w:rsidR="00CC1959" w:rsidRPr="006A4901">
        <w:rPr>
          <w:sz w:val="24"/>
          <w:szCs w:val="24"/>
        </w:rPr>
        <w:t xml:space="preserve"> protected or insulat</w:t>
      </w:r>
      <w:r w:rsidR="000A36BD" w:rsidRPr="006A4901">
        <w:rPr>
          <w:sz w:val="24"/>
          <w:szCs w:val="24"/>
        </w:rPr>
        <w:t xml:space="preserve">ed to a minimum </w:t>
      </w:r>
      <w:r w:rsidR="000A36BD" w:rsidRPr="00735B26">
        <w:rPr>
          <w:noProof/>
          <w:sz w:val="24"/>
          <w:szCs w:val="24"/>
        </w:rPr>
        <w:t>R-</w:t>
      </w:r>
      <w:r w:rsidR="00B243A4" w:rsidRPr="00735B26">
        <w:rPr>
          <w:noProof/>
          <w:sz w:val="24"/>
          <w:szCs w:val="24"/>
        </w:rPr>
        <w:tab/>
      </w:r>
      <w:r w:rsidR="00B243A4" w:rsidRPr="00735B26">
        <w:rPr>
          <w:noProof/>
          <w:sz w:val="24"/>
          <w:szCs w:val="24"/>
        </w:rPr>
        <w:tab/>
      </w:r>
      <w:r w:rsidR="000A36BD" w:rsidRPr="00735B26">
        <w:rPr>
          <w:noProof/>
          <w:sz w:val="24"/>
          <w:szCs w:val="24"/>
        </w:rPr>
        <w:t>value</w:t>
      </w:r>
      <w:r w:rsidR="000A36BD" w:rsidRPr="006A4901">
        <w:rPr>
          <w:sz w:val="24"/>
          <w:szCs w:val="24"/>
        </w:rPr>
        <w:t xml:space="preserve"> of 3.5.</w:t>
      </w:r>
    </w:p>
    <w:p w14:paraId="3ACF8E4F" w14:textId="77777777" w:rsidR="00B51706" w:rsidRPr="006A4901" w:rsidRDefault="00B51706" w:rsidP="006A4901">
      <w:pPr>
        <w:rPr>
          <w:sz w:val="24"/>
          <w:szCs w:val="24"/>
        </w:rPr>
      </w:pPr>
    </w:p>
    <w:p w14:paraId="1C178172" w14:textId="1D9B7AD8" w:rsidR="00912BB7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</w:r>
      <w:r w:rsidR="00E639C7" w:rsidRPr="006A4901">
        <w:rPr>
          <w:sz w:val="24"/>
          <w:szCs w:val="24"/>
        </w:rPr>
        <w:t xml:space="preserve">Refer to </w:t>
      </w:r>
      <w:r w:rsidR="00735B26">
        <w:rPr>
          <w:sz w:val="24"/>
          <w:szCs w:val="24"/>
        </w:rPr>
        <w:t>applicable Green Standards for minimum insulation R values.</w:t>
      </w:r>
    </w:p>
    <w:p w14:paraId="27775F6E" w14:textId="77777777" w:rsidR="00B51706" w:rsidRPr="006A4901" w:rsidRDefault="00B51706" w:rsidP="006A4901">
      <w:pPr>
        <w:rPr>
          <w:sz w:val="24"/>
          <w:szCs w:val="24"/>
        </w:rPr>
      </w:pPr>
    </w:p>
    <w:p w14:paraId="1C178173" w14:textId="6021A04D" w:rsidR="00912BB7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For new construction including reconstruction, home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meet the </w:t>
      </w:r>
      <w:r w:rsidR="00AA7347" w:rsidRPr="006A4901">
        <w:rPr>
          <w:sz w:val="24"/>
          <w:szCs w:val="24"/>
        </w:rPr>
        <w:t xml:space="preserve">Green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 xml:space="preserve">Standard Certification </w:t>
      </w:r>
      <w:r w:rsidR="007B6DCC" w:rsidRPr="006A4901">
        <w:rPr>
          <w:sz w:val="24"/>
          <w:szCs w:val="24"/>
        </w:rPr>
        <w:t>requirements.</w:t>
      </w:r>
      <w:r w:rsidR="00CC1959" w:rsidRPr="006A4901">
        <w:rPr>
          <w:sz w:val="24"/>
          <w:szCs w:val="24"/>
        </w:rPr>
        <w:t xml:space="preserve"> </w:t>
      </w:r>
    </w:p>
    <w:p w14:paraId="1C178174" w14:textId="77777777" w:rsidR="00912BB7" w:rsidRPr="006A4901" w:rsidRDefault="00912BB7" w:rsidP="006A4901">
      <w:pPr>
        <w:rPr>
          <w:sz w:val="24"/>
          <w:szCs w:val="24"/>
        </w:rPr>
      </w:pPr>
    </w:p>
    <w:p w14:paraId="1C178176" w14:textId="6B4D374A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1.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azardous and Substandard Conditions</w:t>
      </w:r>
      <w:r w:rsidR="00B51706" w:rsidRPr="006A4901">
        <w:rPr>
          <w:b/>
          <w:i/>
          <w:sz w:val="24"/>
          <w:szCs w:val="24"/>
        </w:rPr>
        <w:t>.</w:t>
      </w:r>
      <w:r w:rsidR="00B51706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Hazardous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</w:t>
      </w:r>
      <w:r w:rsidRPr="00735B26">
        <w:rPr>
          <w:noProof/>
          <w:sz w:val="24"/>
          <w:szCs w:val="24"/>
        </w:rPr>
        <w:t xml:space="preserve">any </w:t>
      </w:r>
      <w:r w:rsidR="00B243A4" w:rsidRPr="00735B26">
        <w:rPr>
          <w:noProof/>
          <w:sz w:val="24"/>
          <w:szCs w:val="24"/>
        </w:rPr>
        <w:tab/>
      </w:r>
      <w:r w:rsidRPr="00735B26">
        <w:rPr>
          <w:noProof/>
          <w:sz w:val="24"/>
          <w:szCs w:val="24"/>
        </w:rPr>
        <w:t>condition</w:t>
      </w:r>
      <w:r w:rsidRPr="006A4901">
        <w:rPr>
          <w:sz w:val="24"/>
          <w:szCs w:val="24"/>
        </w:rPr>
        <w:t xml:space="preserve"> </w:t>
      </w:r>
      <w:r w:rsidRPr="00735B26">
        <w:rPr>
          <w:noProof/>
          <w:sz w:val="24"/>
          <w:szCs w:val="24"/>
        </w:rPr>
        <w:t xml:space="preserve">that </w:t>
      </w:r>
      <w:r w:rsidR="00B51706" w:rsidRPr="00735B26">
        <w:rPr>
          <w:noProof/>
          <w:sz w:val="24"/>
          <w:szCs w:val="24"/>
        </w:rPr>
        <w:tab/>
      </w:r>
      <w:r w:rsidRPr="00735B26">
        <w:rPr>
          <w:noProof/>
          <w:sz w:val="24"/>
          <w:szCs w:val="24"/>
        </w:rPr>
        <w:t>threatens</w:t>
      </w:r>
      <w:r w:rsidRPr="006A4901">
        <w:rPr>
          <w:sz w:val="24"/>
          <w:szCs w:val="24"/>
        </w:rPr>
        <w:t xml:space="preserve"> the health and or safety of the occupants. </w:t>
      </w:r>
      <w:r w:rsidRPr="00735B26">
        <w:rPr>
          <w:noProof/>
          <w:sz w:val="24"/>
          <w:szCs w:val="24"/>
        </w:rPr>
        <w:t xml:space="preserve">Substandard </w:t>
      </w:r>
      <w:r w:rsidR="00B243A4" w:rsidRPr="00735B26">
        <w:rPr>
          <w:noProof/>
          <w:sz w:val="24"/>
          <w:szCs w:val="24"/>
        </w:rPr>
        <w:tab/>
      </w:r>
      <w:r w:rsidRPr="00735B26">
        <w:rPr>
          <w:noProof/>
          <w:sz w:val="24"/>
          <w:szCs w:val="24"/>
        </w:rPr>
        <w:t>conditions</w:t>
      </w:r>
      <w:r w:rsidRPr="006A4901">
        <w:rPr>
          <w:sz w:val="24"/>
          <w:szCs w:val="24"/>
        </w:rPr>
        <w:t xml:space="preserve"> include any condition that threatens, defeats or will lead to the lack </w:t>
      </w:r>
      <w:r w:rsidRPr="00735B26">
        <w:rPr>
          <w:noProof/>
          <w:sz w:val="24"/>
          <w:szCs w:val="24"/>
        </w:rPr>
        <w:t xml:space="preserve">of </w:t>
      </w:r>
      <w:r w:rsidR="00B243A4" w:rsidRPr="00735B26">
        <w:rPr>
          <w:noProof/>
          <w:sz w:val="24"/>
          <w:szCs w:val="24"/>
        </w:rPr>
        <w:tab/>
      </w:r>
      <w:r w:rsidRPr="00735B26">
        <w:rPr>
          <w:noProof/>
          <w:sz w:val="24"/>
          <w:szCs w:val="24"/>
        </w:rPr>
        <w:t>functional</w:t>
      </w:r>
      <w:r w:rsidRPr="006A4901">
        <w:rPr>
          <w:sz w:val="24"/>
          <w:szCs w:val="24"/>
        </w:rPr>
        <w:t xml:space="preserve"> viability of a single feature of a home. These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but</w:t>
      </w:r>
      <w:r w:rsidR="00287099" w:rsidRPr="006A4901">
        <w:rPr>
          <w:sz w:val="24"/>
          <w:szCs w:val="24"/>
        </w:rPr>
        <w:t xml:space="preserve"> </w:t>
      </w:r>
      <w:r w:rsidR="00B243A4">
        <w:rPr>
          <w:sz w:val="24"/>
          <w:szCs w:val="24"/>
        </w:rPr>
        <w:tab/>
      </w:r>
      <w:r w:rsidRPr="006A4901">
        <w:rPr>
          <w:sz w:val="24"/>
          <w:szCs w:val="24"/>
        </w:rPr>
        <w:t>not be limited to:</w:t>
      </w:r>
    </w:p>
    <w:p w14:paraId="43158943" w14:textId="77777777" w:rsidR="00B51706" w:rsidRPr="006A4901" w:rsidRDefault="00B51706" w:rsidP="006A4901">
      <w:pPr>
        <w:rPr>
          <w:sz w:val="24"/>
          <w:szCs w:val="24"/>
        </w:rPr>
      </w:pPr>
    </w:p>
    <w:p w14:paraId="3E93DFD6" w14:textId="0C4EFE75" w:rsidR="00B51706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Air incursion from open holes or seams in exterior walls, windows</w:t>
      </w:r>
      <w:r w:rsidR="00BB349B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doors</w:t>
      </w:r>
      <w:r w:rsidRPr="006A4901">
        <w:rPr>
          <w:sz w:val="24"/>
          <w:szCs w:val="24"/>
        </w:rPr>
        <w:t>.</w:t>
      </w:r>
    </w:p>
    <w:p w14:paraId="1C178177" w14:textId="4D84899F" w:rsidR="00912BB7" w:rsidRPr="006A4901" w:rsidRDefault="00912BB7" w:rsidP="006A4901">
      <w:pPr>
        <w:rPr>
          <w:sz w:val="24"/>
          <w:szCs w:val="24"/>
        </w:rPr>
      </w:pPr>
    </w:p>
    <w:p w14:paraId="225A1A04" w14:textId="70A07EA9" w:rsidR="00B51706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Open seams in window casements, doors casements or other installations </w:t>
      </w:r>
      <w:r w:rsidR="00CC1959" w:rsidRPr="00735B26">
        <w:rPr>
          <w:noProof/>
          <w:sz w:val="24"/>
          <w:szCs w:val="24"/>
        </w:rPr>
        <w:t xml:space="preserve">that </w:t>
      </w:r>
      <w:r w:rsidR="00B243A4" w:rsidRPr="00735B26">
        <w:rPr>
          <w:noProof/>
          <w:sz w:val="24"/>
          <w:szCs w:val="24"/>
        </w:rPr>
        <w:tab/>
      </w:r>
      <w:r w:rsidR="00B243A4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create</w:t>
      </w:r>
      <w:r w:rsidR="00CC1959" w:rsidRPr="006A4901">
        <w:rPr>
          <w:sz w:val="24"/>
          <w:szCs w:val="24"/>
        </w:rPr>
        <w:t xml:space="preserve"> air leaks resulting in heat loss or gain</w:t>
      </w:r>
      <w:r w:rsidRPr="006A4901">
        <w:rPr>
          <w:sz w:val="24"/>
          <w:szCs w:val="24"/>
        </w:rPr>
        <w:t>.</w:t>
      </w:r>
    </w:p>
    <w:p w14:paraId="1C178178" w14:textId="58281ACB" w:rsidR="00912BB7" w:rsidRPr="006A4901" w:rsidRDefault="00912BB7" w:rsidP="006A4901">
      <w:pPr>
        <w:rPr>
          <w:sz w:val="24"/>
          <w:szCs w:val="24"/>
        </w:rPr>
      </w:pPr>
    </w:p>
    <w:p w14:paraId="55BD4C68" w14:textId="1598D243" w:rsidR="00B51706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Missing caulk or putty in windows</w:t>
      </w:r>
      <w:r w:rsidRPr="006A4901">
        <w:rPr>
          <w:sz w:val="24"/>
          <w:szCs w:val="24"/>
        </w:rPr>
        <w:t>.</w:t>
      </w:r>
    </w:p>
    <w:p w14:paraId="1C178179" w14:textId="22C71920" w:rsidR="00912BB7" w:rsidRPr="006A4901" w:rsidRDefault="00912BB7" w:rsidP="006A4901">
      <w:pPr>
        <w:rPr>
          <w:sz w:val="24"/>
          <w:szCs w:val="24"/>
        </w:rPr>
      </w:pPr>
    </w:p>
    <w:p w14:paraId="4821245D" w14:textId="4B1BB0B9" w:rsidR="00B51706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Missing weather stripping or </w:t>
      </w:r>
      <w:r w:rsidR="00CC1959" w:rsidRPr="00735B26">
        <w:rPr>
          <w:noProof/>
          <w:sz w:val="24"/>
          <w:szCs w:val="24"/>
        </w:rPr>
        <w:t>other seal</w:t>
      </w:r>
      <w:r w:rsidR="00CC1959" w:rsidRPr="006A4901">
        <w:rPr>
          <w:sz w:val="24"/>
          <w:szCs w:val="24"/>
        </w:rPr>
        <w:t xml:space="preserve"> at exterior doors</w:t>
      </w:r>
      <w:r w:rsidRPr="006A4901">
        <w:rPr>
          <w:sz w:val="24"/>
          <w:szCs w:val="24"/>
        </w:rPr>
        <w:t>.</w:t>
      </w:r>
    </w:p>
    <w:p w14:paraId="1C17817A" w14:textId="005789B8" w:rsidR="00912BB7" w:rsidRPr="006A4901" w:rsidRDefault="00912BB7" w:rsidP="006A4901">
      <w:pPr>
        <w:rPr>
          <w:sz w:val="24"/>
          <w:szCs w:val="24"/>
        </w:rPr>
      </w:pPr>
    </w:p>
    <w:p w14:paraId="2FC19376" w14:textId="394B0986" w:rsidR="00B51706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 xml:space="preserve">Exposed plumbing systems that present freeze hazards or heat loss to hot </w:t>
      </w:r>
      <w:r w:rsidR="00B243A4" w:rsidRPr="00735B26">
        <w:rPr>
          <w:noProof/>
          <w:sz w:val="24"/>
          <w:szCs w:val="24"/>
        </w:rPr>
        <w:tab/>
      </w:r>
      <w:r w:rsidR="00B243A4" w:rsidRPr="00735B26">
        <w:rPr>
          <w:noProof/>
          <w:sz w:val="24"/>
          <w:szCs w:val="24"/>
        </w:rPr>
        <w:tab/>
      </w:r>
      <w:r w:rsidR="00B243A4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water pipes</w:t>
      </w:r>
      <w:r w:rsidRPr="006A4901">
        <w:rPr>
          <w:sz w:val="24"/>
          <w:szCs w:val="24"/>
        </w:rPr>
        <w:t>.</w:t>
      </w:r>
    </w:p>
    <w:p w14:paraId="1C17817B" w14:textId="0EB91D92" w:rsidR="00912BB7" w:rsidRPr="006A4901" w:rsidRDefault="00912BB7" w:rsidP="006A4901">
      <w:pPr>
        <w:rPr>
          <w:sz w:val="24"/>
          <w:szCs w:val="24"/>
        </w:rPr>
      </w:pPr>
    </w:p>
    <w:p w14:paraId="450CF677" w14:textId="6EB01B44" w:rsidR="00B51706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Inadequate insulation</w:t>
      </w:r>
      <w:r w:rsidR="00CC1959" w:rsidRPr="006A4901">
        <w:rPr>
          <w:sz w:val="24"/>
          <w:szCs w:val="24"/>
        </w:rPr>
        <w:t xml:space="preserve"> in </w:t>
      </w:r>
      <w:r w:rsidR="00CC1959" w:rsidRPr="00735B26">
        <w:rPr>
          <w:noProof/>
          <w:sz w:val="24"/>
          <w:szCs w:val="24"/>
        </w:rPr>
        <w:t>ceiling</w:t>
      </w:r>
      <w:r w:rsidRPr="006A4901">
        <w:rPr>
          <w:sz w:val="24"/>
          <w:szCs w:val="24"/>
        </w:rPr>
        <w:t>.</w:t>
      </w:r>
    </w:p>
    <w:p w14:paraId="1C17817C" w14:textId="7512E680" w:rsidR="00912BB7" w:rsidRPr="006A4901" w:rsidRDefault="00912BB7" w:rsidP="006A4901">
      <w:pPr>
        <w:rPr>
          <w:sz w:val="24"/>
          <w:szCs w:val="24"/>
        </w:rPr>
      </w:pPr>
    </w:p>
    <w:p w14:paraId="74E2BB8B" w14:textId="7121C4CB" w:rsidR="00B243A4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g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For new construction including reconstruction, homes that fail to meet </w:t>
      </w:r>
      <w:r w:rsidR="00CC1959" w:rsidRPr="00735B26">
        <w:rPr>
          <w:noProof/>
          <w:sz w:val="24"/>
          <w:szCs w:val="24"/>
        </w:rPr>
        <w:t xml:space="preserve">the </w:t>
      </w:r>
      <w:r w:rsidR="00B243A4" w:rsidRPr="00735B26">
        <w:rPr>
          <w:noProof/>
          <w:sz w:val="24"/>
          <w:szCs w:val="24"/>
        </w:rPr>
        <w:tab/>
      </w:r>
      <w:r w:rsidR="00B243A4" w:rsidRPr="00735B26">
        <w:rPr>
          <w:noProof/>
          <w:sz w:val="24"/>
          <w:szCs w:val="24"/>
        </w:rPr>
        <w:tab/>
      </w:r>
      <w:r w:rsidR="00B243A4" w:rsidRPr="00735B26">
        <w:rPr>
          <w:noProof/>
          <w:sz w:val="24"/>
          <w:szCs w:val="24"/>
        </w:rPr>
        <w:tab/>
      </w:r>
      <w:r w:rsidR="00AA7347" w:rsidRPr="00735B26">
        <w:rPr>
          <w:noProof/>
          <w:sz w:val="24"/>
          <w:szCs w:val="24"/>
        </w:rPr>
        <w:t>chosen</w:t>
      </w:r>
      <w:r w:rsidR="00AA7347" w:rsidRPr="006A4901">
        <w:rPr>
          <w:sz w:val="24"/>
          <w:szCs w:val="24"/>
        </w:rPr>
        <w:t xml:space="preserve"> Green Certification Standard</w:t>
      </w:r>
      <w:r w:rsidR="00B243A4">
        <w:rPr>
          <w:sz w:val="24"/>
          <w:szCs w:val="24"/>
        </w:rPr>
        <w:t>.</w:t>
      </w:r>
    </w:p>
    <w:p w14:paraId="1C17817D" w14:textId="3787892C" w:rsidR="00912BB7" w:rsidRPr="006A4901" w:rsidRDefault="00912BB7" w:rsidP="006A4901">
      <w:pPr>
        <w:rPr>
          <w:sz w:val="24"/>
          <w:szCs w:val="24"/>
        </w:rPr>
      </w:pPr>
    </w:p>
    <w:p w14:paraId="1C17817E" w14:textId="65A62656" w:rsidR="00912BB7" w:rsidRPr="006A4901" w:rsidRDefault="00B51706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h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Any other condition not mentioned which meets t</w:t>
      </w:r>
      <w:r w:rsidR="006A5DA9" w:rsidRPr="006A4901">
        <w:rPr>
          <w:sz w:val="24"/>
          <w:szCs w:val="24"/>
        </w:rPr>
        <w:t xml:space="preserve">he definition of a </w:t>
      </w:r>
      <w:r w:rsidR="006A5DA9" w:rsidRPr="00735B26">
        <w:rPr>
          <w:noProof/>
          <w:sz w:val="24"/>
          <w:szCs w:val="24"/>
        </w:rPr>
        <w:t xml:space="preserve">hazardous </w:t>
      </w:r>
      <w:r w:rsidR="00B243A4" w:rsidRPr="00735B26">
        <w:rPr>
          <w:noProof/>
          <w:sz w:val="24"/>
          <w:szCs w:val="24"/>
        </w:rPr>
        <w:tab/>
      </w:r>
      <w:r w:rsidR="00B243A4" w:rsidRPr="00735B26">
        <w:rPr>
          <w:noProof/>
          <w:sz w:val="24"/>
          <w:szCs w:val="24"/>
        </w:rPr>
        <w:tab/>
      </w:r>
      <w:r w:rsidR="006A5DA9" w:rsidRPr="00735B26">
        <w:rPr>
          <w:noProof/>
          <w:sz w:val="24"/>
          <w:szCs w:val="24"/>
        </w:rPr>
        <w:t>or</w:t>
      </w:r>
      <w:r w:rsidR="006A5DA9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substandard condition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aired </w:t>
      </w:r>
      <w:r w:rsidR="00CC1959" w:rsidRPr="00735B26">
        <w:rPr>
          <w:noProof/>
          <w:sz w:val="24"/>
          <w:szCs w:val="24"/>
        </w:rPr>
        <w:t>and/or</w:t>
      </w:r>
      <w:r w:rsidR="00CC1959" w:rsidRPr="006A4901">
        <w:rPr>
          <w:sz w:val="24"/>
          <w:szCs w:val="24"/>
        </w:rPr>
        <w:t xml:space="preserve"> rehabilitated to </w:t>
      </w:r>
      <w:r w:rsidR="00CC1959" w:rsidRPr="00735B26">
        <w:rPr>
          <w:noProof/>
          <w:sz w:val="24"/>
          <w:szCs w:val="24"/>
        </w:rPr>
        <w:t xml:space="preserve">meet </w:t>
      </w:r>
      <w:r w:rsidR="00B243A4" w:rsidRPr="00735B26">
        <w:rPr>
          <w:noProof/>
          <w:sz w:val="24"/>
          <w:szCs w:val="24"/>
        </w:rPr>
        <w:tab/>
      </w:r>
      <w:r w:rsidR="00B243A4" w:rsidRPr="00735B26">
        <w:rPr>
          <w:noProof/>
          <w:sz w:val="24"/>
          <w:szCs w:val="24"/>
        </w:rPr>
        <w:tab/>
      </w:r>
      <w:r w:rsidR="00B243A4" w:rsidRPr="00735B26">
        <w:rPr>
          <w:noProof/>
          <w:sz w:val="24"/>
          <w:szCs w:val="24"/>
        </w:rPr>
        <w:tab/>
      </w:r>
      <w:r w:rsidR="00CC1959" w:rsidRPr="00735B26">
        <w:rPr>
          <w:noProof/>
          <w:sz w:val="24"/>
          <w:szCs w:val="24"/>
        </w:rPr>
        <w:t>industry</w:t>
      </w:r>
      <w:r w:rsidR="00CC1959" w:rsidRPr="006A4901">
        <w:rPr>
          <w:sz w:val="24"/>
          <w:szCs w:val="24"/>
        </w:rPr>
        <w:t xml:space="preserve"> standards.</w:t>
      </w:r>
    </w:p>
    <w:p w14:paraId="1C17817F" w14:textId="77777777" w:rsidR="00912BB7" w:rsidRPr="006A4901" w:rsidRDefault="00912BB7" w:rsidP="006A4901">
      <w:pPr>
        <w:rPr>
          <w:sz w:val="24"/>
          <w:szCs w:val="24"/>
        </w:rPr>
      </w:pPr>
    </w:p>
    <w:p w14:paraId="1C178180" w14:textId="77777777" w:rsidR="00912BB7" w:rsidRPr="006A4901" w:rsidRDefault="00CC1959" w:rsidP="006A4901">
      <w:pPr>
        <w:rPr>
          <w:b/>
          <w:sz w:val="28"/>
          <w:szCs w:val="28"/>
        </w:rPr>
      </w:pPr>
      <w:r w:rsidRPr="006A4901">
        <w:rPr>
          <w:b/>
          <w:sz w:val="28"/>
          <w:szCs w:val="28"/>
        </w:rPr>
        <w:t>12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Electrical</w:t>
      </w:r>
    </w:p>
    <w:p w14:paraId="1C178181" w14:textId="77777777" w:rsidR="00912BB7" w:rsidRPr="006A4901" w:rsidRDefault="00912BB7" w:rsidP="006A4901">
      <w:pPr>
        <w:rPr>
          <w:sz w:val="24"/>
          <w:szCs w:val="24"/>
        </w:rPr>
      </w:pPr>
    </w:p>
    <w:p w14:paraId="1C178182" w14:textId="1DB95F99" w:rsidR="001249F3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2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Electrical Standards</w:t>
      </w:r>
      <w:r w:rsidR="00C30B05" w:rsidRPr="006A4901">
        <w:rPr>
          <w:sz w:val="24"/>
          <w:szCs w:val="24"/>
        </w:rPr>
        <w:t>. Minimum electrical standards s</w:t>
      </w:r>
      <w:r w:rsidR="004F7388" w:rsidRPr="006A4901">
        <w:rPr>
          <w:sz w:val="24"/>
          <w:szCs w:val="24"/>
        </w:rPr>
        <w:t>hall</w:t>
      </w:r>
      <w:r w:rsidR="001249F3" w:rsidRPr="006A4901">
        <w:rPr>
          <w:sz w:val="24"/>
          <w:szCs w:val="24"/>
        </w:rPr>
        <w:t xml:space="preserve"> comply </w:t>
      </w:r>
      <w:r w:rsidR="001249F3" w:rsidRPr="00735B26">
        <w:rPr>
          <w:noProof/>
          <w:sz w:val="24"/>
          <w:szCs w:val="24"/>
        </w:rPr>
        <w:t xml:space="preserve">with </w:t>
      </w:r>
      <w:r w:rsidR="00B243A4" w:rsidRPr="00735B26">
        <w:rPr>
          <w:noProof/>
          <w:sz w:val="24"/>
          <w:szCs w:val="24"/>
        </w:rPr>
        <w:tab/>
      </w:r>
      <w:r w:rsidR="00B243A4" w:rsidRPr="00735B26">
        <w:rPr>
          <w:noProof/>
          <w:sz w:val="24"/>
          <w:szCs w:val="24"/>
        </w:rPr>
        <w:tab/>
      </w:r>
      <w:r w:rsidR="001249F3" w:rsidRPr="00735B26">
        <w:rPr>
          <w:noProof/>
          <w:sz w:val="24"/>
          <w:szCs w:val="24"/>
        </w:rPr>
        <w:t>local</w:t>
      </w:r>
      <w:r w:rsidR="001249F3" w:rsidRPr="006A4901">
        <w:rPr>
          <w:sz w:val="24"/>
          <w:szCs w:val="24"/>
        </w:rPr>
        <w:t xml:space="preserve"> code </w:t>
      </w:r>
      <w:r w:rsidR="00601219" w:rsidRPr="006A4901">
        <w:rPr>
          <w:sz w:val="24"/>
          <w:szCs w:val="24"/>
        </w:rPr>
        <w:t xml:space="preserve">and/or </w:t>
      </w:r>
      <w:r w:rsidR="001249F3" w:rsidRPr="006A4901">
        <w:rPr>
          <w:sz w:val="24"/>
          <w:szCs w:val="24"/>
        </w:rPr>
        <w:t>meet standards as written below.</w:t>
      </w:r>
    </w:p>
    <w:p w14:paraId="1188C735" w14:textId="77777777" w:rsidR="00C30B05" w:rsidRPr="006A4901" w:rsidRDefault="00C30B05" w:rsidP="006A4901">
      <w:pPr>
        <w:rPr>
          <w:sz w:val="24"/>
          <w:szCs w:val="24"/>
        </w:rPr>
      </w:pPr>
    </w:p>
    <w:p w14:paraId="43E7DE28" w14:textId="6B95391C" w:rsidR="00B243A4" w:rsidRDefault="00C30B0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The minimum electrical service for each dwelling and/or dwe</w:t>
      </w:r>
      <w:r w:rsidR="006A5DA9" w:rsidRPr="006A4901">
        <w:rPr>
          <w:sz w:val="24"/>
          <w:szCs w:val="24"/>
        </w:rPr>
        <w:t xml:space="preserve">lling unit </w:t>
      </w:r>
      <w:r w:rsidR="004F7388" w:rsidRPr="006A4901">
        <w:rPr>
          <w:sz w:val="24"/>
          <w:szCs w:val="24"/>
        </w:rPr>
        <w:t>shall</w:t>
      </w:r>
      <w:r w:rsidR="006A5DA9" w:rsidRPr="006A4901">
        <w:rPr>
          <w:sz w:val="24"/>
          <w:szCs w:val="24"/>
        </w:rPr>
        <w:t xml:space="preserve">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6A5DA9" w:rsidRPr="006A4901">
        <w:rPr>
          <w:sz w:val="24"/>
          <w:szCs w:val="24"/>
        </w:rPr>
        <w:t xml:space="preserve">be 100 amps, or </w:t>
      </w:r>
      <w:r w:rsidR="00CC1959" w:rsidRPr="006A4901">
        <w:rPr>
          <w:sz w:val="24"/>
          <w:szCs w:val="24"/>
        </w:rPr>
        <w:t xml:space="preserve">as adjusted and approved, in writing, by the electrical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spector of the city</w:t>
      </w:r>
      <w:r w:rsidR="003B5F30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 xml:space="preserve"> </w:t>
      </w:r>
      <w:r w:rsidR="003B5F30" w:rsidRPr="006A4901">
        <w:rPr>
          <w:sz w:val="24"/>
          <w:szCs w:val="24"/>
        </w:rPr>
        <w:t>I</w:t>
      </w:r>
      <w:r w:rsidR="00CC1959" w:rsidRPr="006A4901">
        <w:rPr>
          <w:sz w:val="24"/>
          <w:szCs w:val="24"/>
        </w:rPr>
        <w:t xml:space="preserve">n the absence of a city electrical inspector, the </w:t>
      </w:r>
    </w:p>
    <w:p w14:paraId="19F22396" w14:textId="77777777" w:rsidR="00B243A4" w:rsidRDefault="00B243A4" w:rsidP="006A4901">
      <w:pPr>
        <w:rPr>
          <w:sz w:val="24"/>
          <w:szCs w:val="24"/>
        </w:rPr>
      </w:pPr>
    </w:p>
    <w:p w14:paraId="2BF0AC30" w14:textId="77777777" w:rsidR="00B243A4" w:rsidRDefault="00B243A4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183" w14:textId="27082B01" w:rsidR="00912BB7" w:rsidRPr="006A4901" w:rsidRDefault="00B243A4" w:rsidP="006A4901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rehabilitation technician for the city/state may make a determination that a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lower service is adequate, provided that such determination is in writing with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e basis for such determination included. Furthermore, lesser service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p</w:t>
      </w:r>
      <w:r w:rsidR="003B5F30" w:rsidRPr="006A4901">
        <w:rPr>
          <w:sz w:val="24"/>
          <w:szCs w:val="24"/>
        </w:rPr>
        <w:t xml:space="preserve">proved by the service provider or </w:t>
      </w:r>
      <w:r w:rsidR="00BD674B" w:rsidRPr="006A4901">
        <w:rPr>
          <w:sz w:val="24"/>
          <w:szCs w:val="24"/>
        </w:rPr>
        <w:t>s</w:t>
      </w:r>
      <w:r w:rsidR="003B5F30" w:rsidRPr="006A4901">
        <w:rPr>
          <w:sz w:val="24"/>
          <w:szCs w:val="24"/>
        </w:rPr>
        <w:t>ub</w:t>
      </w:r>
      <w:r w:rsidR="00BD674B" w:rsidRPr="006A4901">
        <w:rPr>
          <w:sz w:val="24"/>
          <w:szCs w:val="24"/>
        </w:rPr>
        <w:t>r</w:t>
      </w:r>
      <w:r w:rsidR="003B5F30" w:rsidRPr="006A4901">
        <w:rPr>
          <w:sz w:val="24"/>
          <w:szCs w:val="24"/>
        </w:rPr>
        <w:t>ecipient.</w:t>
      </w:r>
    </w:p>
    <w:p w14:paraId="733420D6" w14:textId="77777777" w:rsidR="00C30B05" w:rsidRPr="006A4901" w:rsidRDefault="00C30B05" w:rsidP="006A4901">
      <w:pPr>
        <w:rPr>
          <w:sz w:val="24"/>
          <w:szCs w:val="24"/>
        </w:rPr>
      </w:pPr>
    </w:p>
    <w:p w14:paraId="1C178184" w14:textId="7F6690BD" w:rsidR="00502499" w:rsidRPr="006A4901" w:rsidRDefault="00C30B0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Service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of a </w:t>
      </w:r>
      <w:r w:rsidR="007B6DCC" w:rsidRPr="006A4901">
        <w:rPr>
          <w:sz w:val="24"/>
          <w:szCs w:val="24"/>
        </w:rPr>
        <w:t>three-wire</w:t>
      </w:r>
      <w:r w:rsidR="00CC1959" w:rsidRPr="006A4901">
        <w:rPr>
          <w:sz w:val="24"/>
          <w:szCs w:val="24"/>
        </w:rPr>
        <w:t xml:space="preserve"> type, with service entry on an approved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weatherhead</w:t>
      </w:r>
      <w:r w:rsidR="001249F3" w:rsidRPr="006A4901">
        <w:rPr>
          <w:sz w:val="24"/>
          <w:szCs w:val="24"/>
        </w:rPr>
        <w:t>.</w:t>
      </w:r>
    </w:p>
    <w:p w14:paraId="32C31D60" w14:textId="77777777" w:rsidR="00C30B05" w:rsidRPr="006A4901" w:rsidRDefault="00C30B05" w:rsidP="006A4901">
      <w:pPr>
        <w:rPr>
          <w:sz w:val="24"/>
          <w:szCs w:val="24"/>
        </w:rPr>
      </w:pPr>
    </w:p>
    <w:p w14:paraId="1C178185" w14:textId="1CCB9886" w:rsidR="00912BB7" w:rsidRPr="006A4901" w:rsidRDefault="00C30B0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All exposed wiring, service lines</w:t>
      </w:r>
      <w:r w:rsidR="00BB349B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feeder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protected and properl</w:t>
      </w:r>
      <w:r w:rsidR="003B5F30" w:rsidRPr="006A4901">
        <w:rPr>
          <w:sz w:val="24"/>
          <w:szCs w:val="24"/>
        </w:rPr>
        <w:t xml:space="preserve">y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3B5F30" w:rsidRPr="006A4901">
        <w:rPr>
          <w:sz w:val="24"/>
          <w:szCs w:val="24"/>
        </w:rPr>
        <w:t>shielded in approved conduit.</w:t>
      </w:r>
    </w:p>
    <w:p w14:paraId="0AB03E91" w14:textId="77777777" w:rsidR="00C30B05" w:rsidRPr="006A4901" w:rsidRDefault="00C30B05" w:rsidP="006A4901">
      <w:pPr>
        <w:rPr>
          <w:sz w:val="24"/>
          <w:szCs w:val="24"/>
        </w:rPr>
      </w:pPr>
    </w:p>
    <w:p w14:paraId="1C178186" w14:textId="49A71BE1" w:rsidR="00601219" w:rsidRPr="006A4901" w:rsidRDefault="00C30B0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habitable room within such dwelling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contain</w:t>
      </w:r>
      <w:r w:rsidR="00601219" w:rsidRPr="006A4901">
        <w:rPr>
          <w:sz w:val="24"/>
          <w:szCs w:val="24"/>
        </w:rPr>
        <w:t xml:space="preserve"> receptacles required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601219" w:rsidRPr="006A4901">
        <w:rPr>
          <w:sz w:val="24"/>
          <w:szCs w:val="24"/>
        </w:rPr>
        <w:t>by code but not less than the following:</w:t>
      </w:r>
    </w:p>
    <w:p w14:paraId="071D01C4" w14:textId="77777777" w:rsidR="00C30B05" w:rsidRPr="006A4901" w:rsidRDefault="00C30B05" w:rsidP="006A4901">
      <w:pPr>
        <w:rPr>
          <w:sz w:val="24"/>
          <w:szCs w:val="24"/>
        </w:rPr>
      </w:pPr>
    </w:p>
    <w:p w14:paraId="1C178187" w14:textId="6032CDE1" w:rsidR="00601219" w:rsidRPr="006A4901" w:rsidRDefault="00C30B0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601219" w:rsidRPr="006A4901">
        <w:rPr>
          <w:sz w:val="24"/>
          <w:szCs w:val="24"/>
        </w:rPr>
        <w:t>1</w:t>
      </w:r>
      <w:r w:rsidRPr="006A4901">
        <w:rPr>
          <w:sz w:val="24"/>
          <w:szCs w:val="24"/>
        </w:rPr>
        <w:t>)</w:t>
      </w:r>
      <w:r w:rsidR="00601219" w:rsidRPr="006A4901">
        <w:rPr>
          <w:sz w:val="24"/>
          <w:szCs w:val="24"/>
        </w:rPr>
        <w:tab/>
      </w:r>
      <w:r w:rsidR="00811714" w:rsidRPr="006A4901">
        <w:rPr>
          <w:sz w:val="24"/>
          <w:szCs w:val="24"/>
        </w:rPr>
        <w:t>A</w:t>
      </w:r>
      <w:r w:rsidR="00CC1959" w:rsidRPr="006A4901">
        <w:rPr>
          <w:sz w:val="24"/>
          <w:szCs w:val="24"/>
        </w:rPr>
        <w:t xml:space="preserve">t a minimum, </w:t>
      </w:r>
      <w:r w:rsidR="009879B8" w:rsidRPr="006A4901">
        <w:rPr>
          <w:sz w:val="24"/>
          <w:szCs w:val="24"/>
        </w:rPr>
        <w:t>two</w:t>
      </w:r>
      <w:r w:rsidR="00CC1959" w:rsidRPr="006A4901">
        <w:rPr>
          <w:sz w:val="24"/>
          <w:szCs w:val="24"/>
        </w:rPr>
        <w:t xml:space="preserve"> separate and remote wall</w:t>
      </w:r>
      <w:r w:rsidR="009879B8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>type</w:t>
      </w:r>
      <w:r w:rsidR="003B5F30" w:rsidRPr="006A4901">
        <w:rPr>
          <w:sz w:val="24"/>
          <w:szCs w:val="24"/>
        </w:rPr>
        <w:t xml:space="preserve"> electric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3B5F30" w:rsidRPr="006A4901">
        <w:rPr>
          <w:sz w:val="24"/>
          <w:szCs w:val="24"/>
        </w:rPr>
        <w:t>convenience outlets</w:t>
      </w:r>
      <w:r w:rsidR="00701A4A" w:rsidRPr="006A4901">
        <w:rPr>
          <w:sz w:val="24"/>
          <w:szCs w:val="24"/>
        </w:rPr>
        <w:t>;</w:t>
      </w:r>
    </w:p>
    <w:p w14:paraId="1C178188" w14:textId="2826B01C" w:rsidR="00601219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601219" w:rsidRPr="006A4901">
        <w:rPr>
          <w:sz w:val="24"/>
          <w:szCs w:val="24"/>
        </w:rPr>
        <w:t>2</w:t>
      </w:r>
      <w:r w:rsidRPr="006A4901">
        <w:rPr>
          <w:sz w:val="24"/>
          <w:szCs w:val="24"/>
        </w:rPr>
        <w:t>)</w:t>
      </w:r>
      <w:r w:rsidR="00601219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Habitable rooms over 120 square feet</w:t>
      </w:r>
      <w:r w:rsidR="009879B8" w:rsidRPr="006A4901">
        <w:rPr>
          <w:sz w:val="24"/>
          <w:szCs w:val="24"/>
        </w:rPr>
        <w:t xml:space="preserve">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contain, at a minimum,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9879B8" w:rsidRPr="006A4901">
        <w:rPr>
          <w:sz w:val="24"/>
          <w:szCs w:val="24"/>
        </w:rPr>
        <w:t>three</w:t>
      </w:r>
      <w:r w:rsidR="00CC1959" w:rsidRPr="006A4901">
        <w:rPr>
          <w:sz w:val="24"/>
          <w:szCs w:val="24"/>
        </w:rPr>
        <w:t xml:space="preserve"> separate and remote wall</w:t>
      </w:r>
      <w:r w:rsidR="009879B8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>type</w:t>
      </w:r>
      <w:r w:rsidR="003B5F30" w:rsidRPr="006A4901">
        <w:rPr>
          <w:sz w:val="24"/>
          <w:szCs w:val="24"/>
        </w:rPr>
        <w:t xml:space="preserve"> electric convenience outlets</w:t>
      </w:r>
      <w:r w:rsidRPr="006A4901">
        <w:rPr>
          <w:sz w:val="24"/>
          <w:szCs w:val="24"/>
        </w:rPr>
        <w:t>;</w:t>
      </w:r>
    </w:p>
    <w:p w14:paraId="1C178189" w14:textId="5DAA5885" w:rsidR="00601219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601219" w:rsidRPr="006A4901">
        <w:rPr>
          <w:sz w:val="24"/>
          <w:szCs w:val="24"/>
        </w:rPr>
        <w:t>3</w:t>
      </w:r>
      <w:r w:rsidRPr="006A4901">
        <w:rPr>
          <w:sz w:val="24"/>
          <w:szCs w:val="24"/>
        </w:rPr>
        <w:t>)</w:t>
      </w:r>
      <w:r w:rsidR="00601219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ll newly installed outlet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of the grounded type</w:t>
      </w:r>
      <w:r w:rsidR="00601219" w:rsidRPr="006A4901">
        <w:rPr>
          <w:sz w:val="24"/>
          <w:szCs w:val="24"/>
        </w:rPr>
        <w:t xml:space="preserve"> and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601219" w:rsidRPr="006A4901">
        <w:rPr>
          <w:sz w:val="24"/>
          <w:szCs w:val="24"/>
        </w:rPr>
        <w:t>tamperproof</w:t>
      </w:r>
      <w:r w:rsidRPr="006A4901">
        <w:rPr>
          <w:sz w:val="24"/>
          <w:szCs w:val="24"/>
        </w:rPr>
        <w:t>;</w:t>
      </w:r>
    </w:p>
    <w:p w14:paraId="1C17818A" w14:textId="183C8DCB" w:rsidR="00601219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601219" w:rsidRPr="006A4901">
        <w:rPr>
          <w:sz w:val="24"/>
          <w:szCs w:val="24"/>
        </w:rPr>
        <w:t>4</w:t>
      </w:r>
      <w:r w:rsidRPr="006A4901">
        <w:rPr>
          <w:sz w:val="24"/>
          <w:szCs w:val="24"/>
        </w:rPr>
        <w:t>)</w:t>
      </w:r>
      <w:r w:rsidR="00601219" w:rsidRPr="006A4901">
        <w:rPr>
          <w:sz w:val="24"/>
          <w:szCs w:val="24"/>
        </w:rPr>
        <w:tab/>
        <w:t xml:space="preserve">Circuit breakers shall be </w:t>
      </w:r>
      <w:r w:rsidR="00924F0B" w:rsidRPr="006A4901">
        <w:rPr>
          <w:sz w:val="24"/>
          <w:szCs w:val="24"/>
        </w:rPr>
        <w:t>a</w:t>
      </w:r>
      <w:r w:rsidR="00601219" w:rsidRPr="006A4901">
        <w:rPr>
          <w:sz w:val="24"/>
          <w:szCs w:val="24"/>
        </w:rPr>
        <w:t>rc</w:t>
      </w:r>
      <w:r w:rsidR="00924F0B" w:rsidRPr="006A4901">
        <w:rPr>
          <w:sz w:val="24"/>
          <w:szCs w:val="24"/>
        </w:rPr>
        <w:t>-f</w:t>
      </w:r>
      <w:r w:rsidR="00601219" w:rsidRPr="006A4901">
        <w:rPr>
          <w:sz w:val="24"/>
          <w:szCs w:val="24"/>
        </w:rPr>
        <w:t>ault type where required by code</w:t>
      </w:r>
      <w:r w:rsidRPr="006A4901">
        <w:rPr>
          <w:sz w:val="24"/>
          <w:szCs w:val="24"/>
        </w:rPr>
        <w:t>; and</w:t>
      </w:r>
    </w:p>
    <w:p w14:paraId="1E0E94FC" w14:textId="6618657B" w:rsidR="000F5F5C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601219" w:rsidRPr="006A4901">
        <w:rPr>
          <w:sz w:val="24"/>
          <w:szCs w:val="24"/>
        </w:rPr>
        <w:t>5</w:t>
      </w:r>
      <w:r w:rsidRPr="006A4901">
        <w:rPr>
          <w:sz w:val="24"/>
          <w:szCs w:val="24"/>
        </w:rPr>
        <w:t>)</w:t>
      </w:r>
      <w:r w:rsidR="00601219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Temporary wiring, extension</w:t>
      </w:r>
      <w:r w:rsidR="00BB349B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zip cord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not be used as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permanent wiring</w:t>
      </w:r>
      <w:r w:rsidRPr="006A4901">
        <w:rPr>
          <w:sz w:val="24"/>
          <w:szCs w:val="24"/>
        </w:rPr>
        <w:t>.</w:t>
      </w:r>
    </w:p>
    <w:p w14:paraId="1C17818B" w14:textId="50FA1D7D" w:rsidR="00912BB7" w:rsidRPr="006A4901" w:rsidRDefault="00912BB7" w:rsidP="006A4901">
      <w:pPr>
        <w:rPr>
          <w:sz w:val="24"/>
          <w:szCs w:val="24"/>
        </w:rPr>
      </w:pPr>
    </w:p>
    <w:p w14:paraId="1C17818C" w14:textId="264A1D47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habitable room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have at least one ceiling or wall</w:t>
      </w:r>
      <w:r w:rsidR="003C1B5B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 xml:space="preserve">type electric light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fixture, control</w:t>
      </w:r>
      <w:r w:rsidR="00E149BC" w:rsidRPr="006A4901">
        <w:rPr>
          <w:sz w:val="24"/>
          <w:szCs w:val="24"/>
        </w:rPr>
        <w:t>led by a wall switch, or a wall-</w:t>
      </w:r>
      <w:r w:rsidR="00CC1959" w:rsidRPr="006A4901">
        <w:rPr>
          <w:sz w:val="24"/>
          <w:szCs w:val="24"/>
        </w:rPr>
        <w:t xml:space="preserve">type grounded electric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onvenience outlet controlled by a remote switch.</w:t>
      </w:r>
    </w:p>
    <w:p w14:paraId="45520C17" w14:textId="77777777" w:rsidR="000F5F5C" w:rsidRPr="006A4901" w:rsidRDefault="000F5F5C" w:rsidP="006A4901">
      <w:pPr>
        <w:rPr>
          <w:sz w:val="24"/>
          <w:szCs w:val="24"/>
        </w:rPr>
      </w:pPr>
    </w:p>
    <w:p w14:paraId="1C17818D" w14:textId="56882C8B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toilet room, bathroom, laundry, furnace room, and hallway (hallway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where applicable)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contain at least </w:t>
      </w:r>
      <w:r w:rsidRPr="006A4901">
        <w:rPr>
          <w:sz w:val="24"/>
          <w:szCs w:val="24"/>
        </w:rPr>
        <w:t>one</w:t>
      </w:r>
      <w:r w:rsidR="00CC1959" w:rsidRPr="006A4901">
        <w:rPr>
          <w:sz w:val="24"/>
          <w:szCs w:val="24"/>
        </w:rPr>
        <w:t xml:space="preserve"> supplied ceiling or wall</w:t>
      </w:r>
      <w:r w:rsidR="003C1B5B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 xml:space="preserve">type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electric light fixture, controlled by a wall switch. </w:t>
      </w:r>
    </w:p>
    <w:p w14:paraId="2C4F7F91" w14:textId="77777777" w:rsidR="000F5F5C" w:rsidRPr="006A4901" w:rsidRDefault="000F5F5C" w:rsidP="006A4901">
      <w:pPr>
        <w:rPr>
          <w:sz w:val="24"/>
          <w:szCs w:val="24"/>
        </w:rPr>
      </w:pPr>
    </w:p>
    <w:p w14:paraId="1C17818E" w14:textId="607F9078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g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Wherever a service outlet is installed within </w:t>
      </w:r>
      <w:r w:rsidR="009879B8" w:rsidRPr="006A4901">
        <w:rPr>
          <w:sz w:val="24"/>
          <w:szCs w:val="24"/>
        </w:rPr>
        <w:t xml:space="preserve">6 </w:t>
      </w:r>
      <w:r w:rsidR="00CC1959" w:rsidRPr="006A4901">
        <w:rPr>
          <w:sz w:val="24"/>
          <w:szCs w:val="24"/>
        </w:rPr>
        <w:t xml:space="preserve">feet of a standing or running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water source measurable to the shortest possible distance, (i.e.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the top of tubs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or lavatories) a functioning GFCI</w:t>
      </w:r>
      <w:r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>type outlet will be installed.</w:t>
      </w:r>
    </w:p>
    <w:p w14:paraId="45CD43BC" w14:textId="77777777" w:rsidR="000F5F5C" w:rsidRPr="006A4901" w:rsidRDefault="000F5F5C" w:rsidP="006A4901">
      <w:pPr>
        <w:rPr>
          <w:sz w:val="24"/>
          <w:szCs w:val="24"/>
        </w:rPr>
      </w:pPr>
    </w:p>
    <w:p w14:paraId="1C17818F" w14:textId="4CDBB7E5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h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kitchen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wired to meet the requirements of the NEC, based on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the size and layout of each individual kitchen.</w:t>
      </w:r>
    </w:p>
    <w:p w14:paraId="3E45BE16" w14:textId="77777777" w:rsidR="000F5F5C" w:rsidRPr="006A4901" w:rsidRDefault="000F5F5C" w:rsidP="006A4901">
      <w:pPr>
        <w:rPr>
          <w:sz w:val="24"/>
          <w:szCs w:val="24"/>
        </w:rPr>
      </w:pPr>
    </w:p>
    <w:p w14:paraId="1C178190" w14:textId="242AADC0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i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</w:t>
      </w:r>
      <w:r w:rsidR="007B6DCC" w:rsidRPr="006A4901">
        <w:rPr>
          <w:sz w:val="24"/>
          <w:szCs w:val="24"/>
        </w:rPr>
        <w:t>heavy-duty</w:t>
      </w:r>
      <w:r w:rsidR="00CC1959" w:rsidRPr="006A4901">
        <w:rPr>
          <w:sz w:val="24"/>
          <w:szCs w:val="24"/>
        </w:rPr>
        <w:t xml:space="preserve"> appliances, i.e., window air conditioners, freezers, electric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toves, washers, electric dryers, microwaves, etc., </w:t>
      </w:r>
      <w:r w:rsidR="004F7388" w:rsidRPr="006A4901">
        <w:rPr>
          <w:sz w:val="24"/>
          <w:szCs w:val="24"/>
        </w:rPr>
        <w:t>shall</w:t>
      </w:r>
      <w:r w:rsidR="003C1B5B" w:rsidRPr="006A4901">
        <w:rPr>
          <w:sz w:val="24"/>
          <w:szCs w:val="24"/>
        </w:rPr>
        <w:t xml:space="preserve"> be supplied with their</w:t>
      </w:r>
      <w:r w:rsidR="00CC1959" w:rsidRPr="006A4901">
        <w:rPr>
          <w:sz w:val="24"/>
          <w:szCs w:val="24"/>
        </w:rPr>
        <w:t xml:space="preserve">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own outlets on separate circuits, as applicable.</w:t>
      </w:r>
    </w:p>
    <w:p w14:paraId="073C1E07" w14:textId="77777777" w:rsidR="000F5F5C" w:rsidRPr="006A4901" w:rsidRDefault="000F5F5C" w:rsidP="006A4901">
      <w:pPr>
        <w:rPr>
          <w:sz w:val="24"/>
          <w:szCs w:val="24"/>
        </w:rPr>
      </w:pPr>
    </w:p>
    <w:p w14:paraId="1C178191" w14:textId="1E316BE5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j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Receptacle convenience outlets installed in or on open porches, breezeways,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garages, utility</w:t>
      </w:r>
      <w:r w:rsidR="00B243A4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rooms, etc.,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of the GFI type.</w:t>
      </w:r>
    </w:p>
    <w:p w14:paraId="6ADD36AB" w14:textId="3283F4D9" w:rsidR="00B243A4" w:rsidRDefault="00B243A4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B54FB08" w14:textId="77777777" w:rsidR="000F5F5C" w:rsidRPr="006A4901" w:rsidRDefault="000F5F5C" w:rsidP="006A4901">
      <w:pPr>
        <w:rPr>
          <w:sz w:val="24"/>
          <w:szCs w:val="24"/>
        </w:rPr>
      </w:pPr>
    </w:p>
    <w:p w14:paraId="24B36A57" w14:textId="6904FEA4" w:rsidR="00B243A4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k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wall and/or ceiling type lighting fixture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</w:t>
      </w:r>
      <w:r w:rsidR="003B5F30" w:rsidRPr="006A4901">
        <w:rPr>
          <w:sz w:val="24"/>
          <w:szCs w:val="24"/>
        </w:rPr>
        <w:t xml:space="preserve">be controlled by a wall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3B5F30" w:rsidRPr="006A4901">
        <w:rPr>
          <w:sz w:val="24"/>
          <w:szCs w:val="24"/>
        </w:rPr>
        <w:t>switch</w:t>
      </w:r>
      <w:r w:rsidR="00B243A4">
        <w:rPr>
          <w:sz w:val="24"/>
          <w:szCs w:val="24"/>
        </w:rPr>
        <w:t>.</w:t>
      </w:r>
    </w:p>
    <w:p w14:paraId="1C178192" w14:textId="7FA9BA3B" w:rsidR="00912BB7" w:rsidRPr="006A4901" w:rsidRDefault="00912BB7" w:rsidP="006A4901">
      <w:pPr>
        <w:rPr>
          <w:sz w:val="24"/>
          <w:szCs w:val="24"/>
        </w:rPr>
      </w:pPr>
    </w:p>
    <w:p w14:paraId="1C178193" w14:textId="02650F04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l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electric lighting fixtures installed on the exterior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of the type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pproved for exterior use.</w:t>
      </w:r>
    </w:p>
    <w:p w14:paraId="081F267B" w14:textId="77777777" w:rsidR="000F5F5C" w:rsidRPr="006A4901" w:rsidRDefault="000F5F5C" w:rsidP="006A4901">
      <w:pPr>
        <w:rPr>
          <w:sz w:val="24"/>
          <w:szCs w:val="24"/>
        </w:rPr>
      </w:pPr>
    </w:p>
    <w:p w14:paraId="1C178194" w14:textId="79FDB702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m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broken and/or missing switch plates and/or receptacle plate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replaced</w:t>
      </w:r>
      <w:r w:rsidR="003B5F30" w:rsidRPr="006A4901">
        <w:rPr>
          <w:sz w:val="24"/>
          <w:szCs w:val="24"/>
        </w:rPr>
        <w:t>.</w:t>
      </w:r>
    </w:p>
    <w:p w14:paraId="047CE1A9" w14:textId="77777777" w:rsidR="000F5F5C" w:rsidRPr="006A4901" w:rsidRDefault="000F5F5C" w:rsidP="006A4901">
      <w:pPr>
        <w:rPr>
          <w:sz w:val="24"/>
          <w:szCs w:val="24"/>
        </w:rPr>
      </w:pPr>
    </w:p>
    <w:p w14:paraId="1C178195" w14:textId="3F23A187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n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outlets and fixture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properly installed,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maintained in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working condition,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connected to the source of electric power in a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proper manner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in accordance with the electrical code of the city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nd/or the NEC, as applicable.</w:t>
      </w:r>
    </w:p>
    <w:p w14:paraId="1F2C6FDA" w14:textId="77777777" w:rsidR="000F5F5C" w:rsidRPr="006A4901" w:rsidRDefault="000F5F5C" w:rsidP="006A4901">
      <w:pPr>
        <w:rPr>
          <w:sz w:val="24"/>
          <w:szCs w:val="24"/>
        </w:rPr>
      </w:pPr>
    </w:p>
    <w:p w14:paraId="1C178196" w14:textId="5C6F1A63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o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work done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inspected and approved by the electrical inspector of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e city, or by a person who is knowledgeable in electrical requirements and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stallations, and is approved by</w:t>
      </w:r>
      <w:r w:rsidR="00B243A4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the city/county/state.</w:t>
      </w:r>
    </w:p>
    <w:p w14:paraId="40E81C79" w14:textId="77777777" w:rsidR="000F5F5C" w:rsidRPr="006A4901" w:rsidRDefault="000F5F5C" w:rsidP="006A4901">
      <w:pPr>
        <w:rPr>
          <w:sz w:val="24"/>
          <w:szCs w:val="24"/>
        </w:rPr>
      </w:pPr>
    </w:p>
    <w:p w14:paraId="1C178197" w14:textId="1302E695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p</w:t>
      </w:r>
      <w:r w:rsidR="00CC1959" w:rsidRPr="006A4901">
        <w:rPr>
          <w:sz w:val="24"/>
          <w:szCs w:val="24"/>
        </w:rPr>
        <w:t>.</w:t>
      </w:r>
      <w:bookmarkStart w:id="20" w:name="OLE_LINK100"/>
      <w:bookmarkStart w:id="21" w:name="OLE_LINK101"/>
      <w:r w:rsidR="007B2333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moke detectors </w:t>
      </w:r>
      <w:r w:rsidR="00AA7347" w:rsidRPr="006A4901">
        <w:rPr>
          <w:sz w:val="24"/>
          <w:szCs w:val="24"/>
        </w:rPr>
        <w:t>and carbon monoxide detectors</w:t>
      </w:r>
      <w:r w:rsidR="00D77987" w:rsidRPr="006A4901">
        <w:rPr>
          <w:sz w:val="24"/>
          <w:szCs w:val="24"/>
        </w:rPr>
        <w:t xml:space="preserve"> s</w:t>
      </w:r>
      <w:r w:rsidR="00AA7347" w:rsidRPr="006A4901">
        <w:rPr>
          <w:sz w:val="24"/>
          <w:szCs w:val="24"/>
        </w:rPr>
        <w:t xml:space="preserve">hall be installed according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 xml:space="preserve">to all applicable codes, including but not limited to, IRC 2012 R314 and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>R315.</w:t>
      </w:r>
    </w:p>
    <w:p w14:paraId="7BC4ECFE" w14:textId="77777777" w:rsidR="000F5F5C" w:rsidRPr="006A4901" w:rsidRDefault="000F5F5C" w:rsidP="006A4901">
      <w:pPr>
        <w:rPr>
          <w:sz w:val="24"/>
          <w:szCs w:val="24"/>
        </w:rPr>
      </w:pPr>
    </w:p>
    <w:p w14:paraId="1C178198" w14:textId="7154AEB4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q</w:t>
      </w:r>
      <w:r w:rsidR="007B2333" w:rsidRPr="006A4901">
        <w:rPr>
          <w:sz w:val="24"/>
          <w:szCs w:val="24"/>
        </w:rPr>
        <w:t>.</w:t>
      </w:r>
      <w:r w:rsidR="007B2333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stall TV J-box with conduit to attic in one location.</w:t>
      </w:r>
    </w:p>
    <w:p w14:paraId="27267FB2" w14:textId="77777777" w:rsidR="000F5F5C" w:rsidRPr="006A4901" w:rsidRDefault="000F5F5C" w:rsidP="006A4901">
      <w:pPr>
        <w:rPr>
          <w:sz w:val="24"/>
          <w:szCs w:val="24"/>
        </w:rPr>
      </w:pPr>
    </w:p>
    <w:p w14:paraId="1C178199" w14:textId="377B0405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r</w:t>
      </w:r>
      <w:r w:rsidR="007B2333" w:rsidRPr="006A4901">
        <w:rPr>
          <w:sz w:val="24"/>
          <w:szCs w:val="24"/>
        </w:rPr>
        <w:t>.</w:t>
      </w:r>
      <w:r w:rsidR="007B2333" w:rsidRPr="006A4901">
        <w:rPr>
          <w:sz w:val="24"/>
          <w:szCs w:val="24"/>
        </w:rPr>
        <w:tab/>
      </w:r>
      <w:r w:rsidR="009665CF" w:rsidRPr="006A4901">
        <w:rPr>
          <w:sz w:val="24"/>
          <w:szCs w:val="24"/>
        </w:rPr>
        <w:t>A minimum of one</w:t>
      </w:r>
      <w:r w:rsidR="00CC1959" w:rsidRPr="006A4901">
        <w:rPr>
          <w:sz w:val="24"/>
          <w:szCs w:val="24"/>
        </w:rPr>
        <w:t xml:space="preserve"> phone jack </w:t>
      </w:r>
      <w:r w:rsidR="009665CF" w:rsidRPr="006A4901">
        <w:rPr>
          <w:sz w:val="24"/>
          <w:szCs w:val="24"/>
        </w:rPr>
        <w:t>to be provided</w:t>
      </w:r>
      <w:r w:rsidR="00CC1959" w:rsidRPr="006A4901">
        <w:rPr>
          <w:sz w:val="24"/>
          <w:szCs w:val="24"/>
        </w:rPr>
        <w:t>.</w:t>
      </w:r>
      <w:r w:rsidR="009665CF" w:rsidRPr="006A4901">
        <w:rPr>
          <w:sz w:val="24"/>
          <w:szCs w:val="24"/>
        </w:rPr>
        <w:t xml:space="preserve"> Location to be determined by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9665CF" w:rsidRPr="006A4901">
        <w:rPr>
          <w:sz w:val="24"/>
          <w:szCs w:val="24"/>
        </w:rPr>
        <w:t>owner.</w:t>
      </w:r>
    </w:p>
    <w:p w14:paraId="3B23AA0A" w14:textId="77777777" w:rsidR="000F5F5C" w:rsidRPr="006A4901" w:rsidRDefault="000F5F5C" w:rsidP="006A4901">
      <w:pPr>
        <w:rPr>
          <w:sz w:val="24"/>
          <w:szCs w:val="24"/>
        </w:rPr>
      </w:pPr>
    </w:p>
    <w:p w14:paraId="1C17819A" w14:textId="52340DBF" w:rsidR="00F644EC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s</w:t>
      </w:r>
      <w:r w:rsidR="007B2333" w:rsidRPr="006A4901">
        <w:rPr>
          <w:sz w:val="24"/>
          <w:szCs w:val="24"/>
        </w:rPr>
        <w:t>.</w:t>
      </w:r>
      <w:r w:rsidR="007B2333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Provide exterior </w:t>
      </w:r>
      <w:r w:rsidR="008163C7" w:rsidRPr="006A4901">
        <w:rPr>
          <w:sz w:val="24"/>
          <w:szCs w:val="24"/>
        </w:rPr>
        <w:t>W.P. (</w:t>
      </w:r>
      <w:r w:rsidR="003C1B5B" w:rsidRPr="006A4901">
        <w:rPr>
          <w:sz w:val="24"/>
          <w:szCs w:val="24"/>
        </w:rPr>
        <w:t>weather</w:t>
      </w:r>
      <w:r w:rsidR="008163C7" w:rsidRPr="006A4901">
        <w:rPr>
          <w:sz w:val="24"/>
          <w:szCs w:val="24"/>
        </w:rPr>
        <w:t xml:space="preserve">proof) </w:t>
      </w:r>
      <w:r w:rsidR="00CC1959" w:rsidRPr="006A4901">
        <w:rPr>
          <w:sz w:val="24"/>
          <w:szCs w:val="24"/>
        </w:rPr>
        <w:t xml:space="preserve">electrical convenience outlets installed </w:t>
      </w:r>
      <w:r w:rsidR="00B243A4">
        <w:rPr>
          <w:sz w:val="24"/>
          <w:szCs w:val="24"/>
        </w:rPr>
        <w:tab/>
      </w:r>
      <w:r w:rsidR="00B243A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 accordance with local building codes</w:t>
      </w:r>
      <w:r w:rsidR="009665CF" w:rsidRPr="006A4901">
        <w:rPr>
          <w:sz w:val="24"/>
          <w:szCs w:val="24"/>
        </w:rPr>
        <w:t xml:space="preserve"> and NEC requirements</w:t>
      </w:r>
      <w:r w:rsidR="00B243A4">
        <w:rPr>
          <w:sz w:val="24"/>
          <w:szCs w:val="24"/>
        </w:rPr>
        <w:t>.</w:t>
      </w:r>
    </w:p>
    <w:p w14:paraId="30F7FF3D" w14:textId="77777777" w:rsidR="000F5F5C" w:rsidRPr="006A4901" w:rsidRDefault="000F5F5C" w:rsidP="006A4901">
      <w:pPr>
        <w:rPr>
          <w:sz w:val="24"/>
          <w:szCs w:val="24"/>
        </w:rPr>
      </w:pPr>
    </w:p>
    <w:p w14:paraId="1C17819B" w14:textId="4AF2DF7E" w:rsidR="00912BB7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1651DE" w:rsidRPr="006A4901">
        <w:rPr>
          <w:sz w:val="24"/>
          <w:szCs w:val="24"/>
        </w:rPr>
        <w:t>1</w:t>
      </w:r>
      <w:r w:rsidRPr="006A4901">
        <w:rPr>
          <w:sz w:val="24"/>
          <w:szCs w:val="24"/>
        </w:rPr>
        <w:t>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Two exterior outlets required, one in front and one in back</w:t>
      </w:r>
      <w:bookmarkEnd w:id="20"/>
      <w:bookmarkEnd w:id="21"/>
      <w:r w:rsidRPr="006A4901">
        <w:rPr>
          <w:sz w:val="24"/>
          <w:szCs w:val="24"/>
        </w:rPr>
        <w:t>.</w:t>
      </w:r>
    </w:p>
    <w:p w14:paraId="1C17819C" w14:textId="77777777" w:rsidR="00912BB7" w:rsidRPr="006A4901" w:rsidRDefault="00912BB7" w:rsidP="006A4901">
      <w:pPr>
        <w:rPr>
          <w:sz w:val="24"/>
          <w:szCs w:val="24"/>
        </w:rPr>
      </w:pPr>
    </w:p>
    <w:p w14:paraId="1C17819E" w14:textId="3A172237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2.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azardous and Substandard Conditions</w:t>
      </w:r>
      <w:r w:rsidR="000F5F5C" w:rsidRPr="006A4901">
        <w:rPr>
          <w:b/>
          <w:i/>
          <w:sz w:val="24"/>
          <w:szCs w:val="24"/>
        </w:rPr>
        <w:t>.</w:t>
      </w:r>
      <w:r w:rsidR="000F5F5C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Hazardous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any </w:t>
      </w:r>
      <w:r w:rsidR="00F8325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 that </w:t>
      </w:r>
      <w:r w:rsidR="000F5F5C"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threatens the health and or safety of the occupants. Substandard </w:t>
      </w:r>
      <w:r w:rsidR="00F8325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s include any condition that threatens, defeats or will lead to the lack of </w:t>
      </w:r>
      <w:r w:rsidR="00F8325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functional viability of a single feature of a home. These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but </w:t>
      </w:r>
      <w:r w:rsidR="00F8325E">
        <w:rPr>
          <w:sz w:val="24"/>
          <w:szCs w:val="24"/>
        </w:rPr>
        <w:tab/>
      </w:r>
      <w:r w:rsidRPr="006A4901">
        <w:rPr>
          <w:sz w:val="24"/>
          <w:szCs w:val="24"/>
        </w:rPr>
        <w:t>not be limited to:</w:t>
      </w:r>
    </w:p>
    <w:p w14:paraId="059AEB59" w14:textId="77777777" w:rsidR="000F5F5C" w:rsidRPr="006A4901" w:rsidRDefault="000F5F5C" w:rsidP="006A4901">
      <w:pPr>
        <w:rPr>
          <w:sz w:val="24"/>
          <w:szCs w:val="24"/>
        </w:rPr>
      </w:pPr>
    </w:p>
    <w:p w14:paraId="6B5F4C94" w14:textId="24887A10" w:rsidR="00856AD3" w:rsidRPr="006A4901" w:rsidRDefault="000F5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quipment or wiring which is missing, broken, disconnected, loosely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onnected, burnt, unsupported, corroded, cracked, split, has evidence of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overheating, physical damage, or misuse</w:t>
      </w:r>
      <w:r w:rsidR="00856AD3" w:rsidRPr="006A4901">
        <w:rPr>
          <w:sz w:val="24"/>
          <w:szCs w:val="24"/>
        </w:rPr>
        <w:t>.</w:t>
      </w:r>
    </w:p>
    <w:p w14:paraId="1C17819F" w14:textId="22BF88BD" w:rsidR="00912BB7" w:rsidRPr="006A4901" w:rsidRDefault="00912BB7" w:rsidP="006A4901">
      <w:pPr>
        <w:rPr>
          <w:sz w:val="24"/>
          <w:szCs w:val="24"/>
        </w:rPr>
      </w:pPr>
    </w:p>
    <w:p w14:paraId="0BE11C0D" w14:textId="28ED74BB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Device or equipment is dirty, full of debris, infested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etc.</w:t>
      </w:r>
    </w:p>
    <w:p w14:paraId="1C1781A0" w14:textId="38A3FB02" w:rsidR="00912BB7" w:rsidRPr="006A4901" w:rsidRDefault="00912BB7" w:rsidP="006A4901">
      <w:pPr>
        <w:rPr>
          <w:sz w:val="24"/>
          <w:szCs w:val="24"/>
        </w:rPr>
      </w:pPr>
    </w:p>
    <w:p w14:paraId="696C795C" w14:textId="05E143BD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Frayed wiring is present</w:t>
      </w:r>
      <w:r w:rsidRPr="006A4901">
        <w:rPr>
          <w:sz w:val="24"/>
          <w:szCs w:val="24"/>
        </w:rPr>
        <w:t>.</w:t>
      </w:r>
    </w:p>
    <w:p w14:paraId="5B94FA2A" w14:textId="77777777" w:rsidR="00F8325E" w:rsidRDefault="00F8325E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BE679BF" w14:textId="76A556BE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Circuit breaker, switch, receptacle, fixed equipment, wiring or cable is not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ompatible with the phase, voltage, amperage, or other characteristics of the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electricity in use</w:t>
      </w:r>
      <w:r w:rsidRPr="006A4901">
        <w:rPr>
          <w:sz w:val="24"/>
          <w:szCs w:val="24"/>
        </w:rPr>
        <w:t>.</w:t>
      </w:r>
    </w:p>
    <w:p w14:paraId="1C1781A2" w14:textId="3FFD9F2D" w:rsidR="00912BB7" w:rsidRPr="006A4901" w:rsidRDefault="00912BB7" w:rsidP="006A4901">
      <w:pPr>
        <w:rPr>
          <w:sz w:val="24"/>
          <w:szCs w:val="24"/>
        </w:rPr>
      </w:pPr>
    </w:p>
    <w:p w14:paraId="34EEF5CB" w14:textId="7FD04767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Intermittent operation of fixed equipment, switches, outlets or other devices</w:t>
      </w:r>
      <w:r w:rsidRPr="006A4901">
        <w:rPr>
          <w:sz w:val="24"/>
          <w:szCs w:val="24"/>
        </w:rPr>
        <w:t>.</w:t>
      </w:r>
    </w:p>
    <w:p w14:paraId="1C1781A3" w14:textId="74503440" w:rsidR="00912BB7" w:rsidRPr="006A4901" w:rsidRDefault="00912BB7" w:rsidP="006A4901">
      <w:pPr>
        <w:rPr>
          <w:sz w:val="24"/>
          <w:szCs w:val="24"/>
        </w:rPr>
      </w:pPr>
    </w:p>
    <w:p w14:paraId="41E47CF1" w14:textId="43F16294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Flexible cord is used as a permanent wiring method</w:t>
      </w:r>
      <w:r w:rsidRPr="006A4901">
        <w:rPr>
          <w:sz w:val="24"/>
          <w:szCs w:val="24"/>
        </w:rPr>
        <w:t>.</w:t>
      </w:r>
    </w:p>
    <w:p w14:paraId="1C1781A4" w14:textId="1E5F8DD3" w:rsidR="00912BB7" w:rsidRPr="006A4901" w:rsidRDefault="00912BB7" w:rsidP="006A4901">
      <w:pPr>
        <w:rPr>
          <w:sz w:val="24"/>
          <w:szCs w:val="24"/>
        </w:rPr>
      </w:pPr>
    </w:p>
    <w:p w14:paraId="2A929578" w14:textId="52D0AB1F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g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Interior wiring is surface mounted and not conduit. This excludes crawl spaces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nd other allowable installations where access to wiring is limited</w:t>
      </w:r>
      <w:r w:rsidRPr="006A4901">
        <w:rPr>
          <w:sz w:val="24"/>
          <w:szCs w:val="24"/>
        </w:rPr>
        <w:t>.</w:t>
      </w:r>
    </w:p>
    <w:p w14:paraId="1C1781A5" w14:textId="2A41AB71" w:rsidR="00912BB7" w:rsidRPr="006A4901" w:rsidRDefault="00912BB7" w:rsidP="006A4901">
      <w:pPr>
        <w:rPr>
          <w:sz w:val="24"/>
          <w:szCs w:val="24"/>
        </w:rPr>
      </w:pPr>
    </w:p>
    <w:p w14:paraId="71BC0A56" w14:textId="345AC619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h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Exterior wiring which is exposed to damp conditions, sunlight</w:t>
      </w:r>
      <w:r w:rsidR="00AD0262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potential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damage </w:t>
      </w:r>
      <w:r w:rsidR="003B5F30" w:rsidRPr="006A4901">
        <w:rPr>
          <w:sz w:val="24"/>
          <w:szCs w:val="24"/>
        </w:rPr>
        <w:t xml:space="preserve">that </w:t>
      </w:r>
      <w:r w:rsidR="00CC1959" w:rsidRPr="006A4901">
        <w:rPr>
          <w:sz w:val="24"/>
          <w:szCs w:val="24"/>
        </w:rPr>
        <w:t xml:space="preserve">is not </w:t>
      </w:r>
      <w:r w:rsidR="003B5F30" w:rsidRPr="006A4901">
        <w:rPr>
          <w:sz w:val="24"/>
          <w:szCs w:val="24"/>
        </w:rPr>
        <w:t xml:space="preserve">in </w:t>
      </w:r>
      <w:r w:rsidR="00CC1959" w:rsidRPr="006A4901">
        <w:rPr>
          <w:sz w:val="24"/>
          <w:szCs w:val="24"/>
        </w:rPr>
        <w:t>conduit</w:t>
      </w:r>
      <w:r w:rsidRPr="006A4901">
        <w:rPr>
          <w:sz w:val="24"/>
          <w:szCs w:val="24"/>
        </w:rPr>
        <w:t>.</w:t>
      </w:r>
    </w:p>
    <w:p w14:paraId="1C1781A6" w14:textId="196E81D4" w:rsidR="00912BB7" w:rsidRPr="006A4901" w:rsidRDefault="00912BB7" w:rsidP="006A4901">
      <w:pPr>
        <w:rPr>
          <w:sz w:val="24"/>
          <w:szCs w:val="24"/>
        </w:rPr>
      </w:pPr>
    </w:p>
    <w:p w14:paraId="2B9B8CD8" w14:textId="6298979B" w:rsidR="00856AD3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i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Bathroom receptacle, kitchen receptacle located within </w:t>
      </w:r>
      <w:r w:rsidR="00AD0262">
        <w:rPr>
          <w:sz w:val="24"/>
          <w:szCs w:val="24"/>
        </w:rPr>
        <w:t>6</w:t>
      </w:r>
      <w:r w:rsidR="00AD0262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feet of a water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ource</w:t>
      </w:r>
      <w:r w:rsidR="003B5F30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garage receptacle</w:t>
      </w:r>
      <w:r w:rsidR="00D345F7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other outdoor receptacle </w:t>
      </w:r>
      <w:r w:rsidR="003B5F30" w:rsidRPr="006A4901">
        <w:rPr>
          <w:sz w:val="24"/>
          <w:szCs w:val="24"/>
        </w:rPr>
        <w:t xml:space="preserve">that </w:t>
      </w:r>
      <w:r w:rsidR="003C1B5B" w:rsidRPr="006A4901">
        <w:rPr>
          <w:sz w:val="24"/>
          <w:szCs w:val="24"/>
        </w:rPr>
        <w:t xml:space="preserve">is </w:t>
      </w:r>
      <w:r w:rsidR="00CC1959" w:rsidRPr="006A4901">
        <w:rPr>
          <w:sz w:val="24"/>
          <w:szCs w:val="24"/>
        </w:rPr>
        <w:t xml:space="preserve">not protected by a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ground fault interrupting device</w:t>
      </w:r>
      <w:r w:rsidRPr="006A4901">
        <w:rPr>
          <w:sz w:val="24"/>
          <w:szCs w:val="24"/>
        </w:rPr>
        <w:t>.</w:t>
      </w:r>
    </w:p>
    <w:p w14:paraId="1C5659D0" w14:textId="77777777" w:rsidR="00F8325E" w:rsidRPr="006A4901" w:rsidRDefault="00F8325E" w:rsidP="006A4901">
      <w:pPr>
        <w:rPr>
          <w:sz w:val="24"/>
          <w:szCs w:val="24"/>
        </w:rPr>
      </w:pPr>
    </w:p>
    <w:p w14:paraId="1223A816" w14:textId="790267D9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j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Polarity is reversed in connections or receptacles</w:t>
      </w:r>
      <w:r w:rsidRPr="006A4901">
        <w:rPr>
          <w:sz w:val="24"/>
          <w:szCs w:val="24"/>
        </w:rPr>
        <w:t>.</w:t>
      </w:r>
    </w:p>
    <w:p w14:paraId="1C1781A8" w14:textId="6C56EAC9" w:rsidR="00912BB7" w:rsidRPr="006A4901" w:rsidRDefault="00912BB7" w:rsidP="006A4901">
      <w:pPr>
        <w:rPr>
          <w:sz w:val="24"/>
          <w:szCs w:val="24"/>
        </w:rPr>
      </w:pPr>
    </w:p>
    <w:p w14:paraId="1172B91C" w14:textId="5D7A2411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k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Branch circuits, feeder lines, cable size, device rating, circuit breakers, sub-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panels</w:t>
      </w:r>
      <w:r w:rsidR="00D345F7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service panels are inadequate for the load as calculated by the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urrent NEC standard Section 110-14.</w:t>
      </w:r>
    </w:p>
    <w:p w14:paraId="1C1781A9" w14:textId="31C6948A" w:rsidR="00912BB7" w:rsidRPr="006A4901" w:rsidRDefault="00912BB7" w:rsidP="006A4901">
      <w:pPr>
        <w:rPr>
          <w:sz w:val="24"/>
          <w:szCs w:val="24"/>
        </w:rPr>
      </w:pPr>
    </w:p>
    <w:p w14:paraId="217386EA" w14:textId="2A3D4F58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l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Unlabeled circuit breakers</w:t>
      </w:r>
      <w:r w:rsidRPr="006A4901">
        <w:rPr>
          <w:sz w:val="24"/>
          <w:szCs w:val="24"/>
        </w:rPr>
        <w:t>.</w:t>
      </w:r>
    </w:p>
    <w:p w14:paraId="1C1781AA" w14:textId="0D19BB50" w:rsidR="00912BB7" w:rsidRPr="006A4901" w:rsidRDefault="00912BB7" w:rsidP="006A4901">
      <w:pPr>
        <w:rPr>
          <w:sz w:val="24"/>
          <w:szCs w:val="24"/>
        </w:rPr>
      </w:pPr>
    </w:p>
    <w:p w14:paraId="7A546F51" w14:textId="2F33A575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m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Circuits that have been expanded past their original design limits</w:t>
      </w:r>
      <w:r w:rsidRPr="006A4901">
        <w:rPr>
          <w:sz w:val="24"/>
          <w:szCs w:val="24"/>
        </w:rPr>
        <w:t>.</w:t>
      </w:r>
    </w:p>
    <w:p w14:paraId="1C1781AB" w14:textId="6B5F5896" w:rsidR="00912BB7" w:rsidRPr="006A4901" w:rsidRDefault="00912BB7" w:rsidP="006A4901">
      <w:pPr>
        <w:rPr>
          <w:sz w:val="24"/>
          <w:szCs w:val="24"/>
        </w:rPr>
      </w:pPr>
    </w:p>
    <w:p w14:paraId="1C1781AC" w14:textId="43D65F96" w:rsidR="00912BB7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n</w:t>
      </w:r>
      <w:r w:rsidR="00F644EC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ny other condition not mentioned which meets the definition of a hazardous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or substandard condition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aired and/or rehabilitated to meet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dustry standards.</w:t>
      </w:r>
    </w:p>
    <w:p w14:paraId="1C1781AD" w14:textId="77777777" w:rsidR="00912BB7" w:rsidRPr="006A4901" w:rsidRDefault="00912BB7" w:rsidP="006A4901">
      <w:pPr>
        <w:rPr>
          <w:sz w:val="24"/>
          <w:szCs w:val="24"/>
        </w:rPr>
      </w:pPr>
    </w:p>
    <w:p w14:paraId="1C1781AE" w14:textId="77777777" w:rsidR="00912BB7" w:rsidRPr="006A4901" w:rsidRDefault="00CC1959" w:rsidP="006A4901">
      <w:pPr>
        <w:rPr>
          <w:b/>
          <w:sz w:val="28"/>
          <w:szCs w:val="28"/>
        </w:rPr>
      </w:pPr>
      <w:r w:rsidRPr="006A4901">
        <w:rPr>
          <w:b/>
          <w:sz w:val="28"/>
          <w:szCs w:val="28"/>
        </w:rPr>
        <w:t>13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Lighting</w:t>
      </w:r>
    </w:p>
    <w:p w14:paraId="1C1781AF" w14:textId="77777777" w:rsidR="00912BB7" w:rsidRPr="006A4901" w:rsidRDefault="00912BB7" w:rsidP="006A4901">
      <w:pPr>
        <w:rPr>
          <w:sz w:val="24"/>
          <w:szCs w:val="24"/>
        </w:rPr>
      </w:pPr>
    </w:p>
    <w:p w14:paraId="1C1781B0" w14:textId="57924DB7" w:rsidR="00912BB7" w:rsidRPr="006A4901" w:rsidRDefault="00CC1959" w:rsidP="006A4901">
      <w:pPr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13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Lighting Systems Standards</w:t>
      </w:r>
      <w:r w:rsidR="00856AD3" w:rsidRPr="006A4901">
        <w:rPr>
          <w:b/>
          <w:i/>
          <w:sz w:val="24"/>
          <w:szCs w:val="24"/>
        </w:rPr>
        <w:t>.</w:t>
      </w:r>
    </w:p>
    <w:p w14:paraId="22BC5966" w14:textId="77777777" w:rsidR="00856AD3" w:rsidRPr="006A4901" w:rsidRDefault="00856AD3" w:rsidP="006A4901">
      <w:pPr>
        <w:rPr>
          <w:sz w:val="24"/>
          <w:szCs w:val="24"/>
        </w:rPr>
      </w:pPr>
    </w:p>
    <w:p w14:paraId="1C1781B1" w14:textId="121DE951" w:rsidR="00912BB7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At least one overhead o</w:t>
      </w:r>
      <w:r w:rsidR="00E639C7" w:rsidRPr="006A4901">
        <w:rPr>
          <w:sz w:val="24"/>
          <w:szCs w:val="24"/>
        </w:rPr>
        <w:t>r other switch operated light</w:t>
      </w:r>
      <w:r w:rsidR="00CC1959" w:rsidRPr="006A4901">
        <w:rPr>
          <w:sz w:val="24"/>
          <w:szCs w:val="24"/>
        </w:rPr>
        <w:t xml:space="preserve">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installed in each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terior room.</w:t>
      </w:r>
    </w:p>
    <w:p w14:paraId="471E39E6" w14:textId="77777777" w:rsidR="00856AD3" w:rsidRPr="006A4901" w:rsidRDefault="00856AD3" w:rsidP="006A4901">
      <w:pPr>
        <w:rPr>
          <w:sz w:val="24"/>
          <w:szCs w:val="24"/>
        </w:rPr>
      </w:pPr>
    </w:p>
    <w:p w14:paraId="1C1781B2" w14:textId="4AAAA55F" w:rsidR="00912BB7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t least one light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installed at each exterior door operated by an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terior s</w:t>
      </w:r>
      <w:r w:rsidR="00E639C7" w:rsidRPr="006A4901">
        <w:rPr>
          <w:sz w:val="24"/>
          <w:szCs w:val="24"/>
        </w:rPr>
        <w:t>witch that is</w:t>
      </w:r>
      <w:r w:rsidR="00F8325E">
        <w:rPr>
          <w:sz w:val="24"/>
          <w:szCs w:val="24"/>
        </w:rPr>
        <w:t xml:space="preserve"> </w:t>
      </w:r>
      <w:r w:rsidR="00E639C7" w:rsidRPr="006A4901">
        <w:rPr>
          <w:sz w:val="24"/>
          <w:szCs w:val="24"/>
        </w:rPr>
        <w:t xml:space="preserve">within </w:t>
      </w:r>
      <w:r w:rsidR="001651DE" w:rsidRPr="006A4901">
        <w:rPr>
          <w:sz w:val="24"/>
          <w:szCs w:val="24"/>
        </w:rPr>
        <w:t>reach of</w:t>
      </w:r>
      <w:r w:rsidR="00CC1959" w:rsidRPr="006A4901">
        <w:rPr>
          <w:sz w:val="24"/>
          <w:szCs w:val="24"/>
        </w:rPr>
        <w:t xml:space="preserve"> the door.</w:t>
      </w:r>
    </w:p>
    <w:p w14:paraId="000A97F6" w14:textId="77777777" w:rsidR="00856AD3" w:rsidRPr="006A4901" w:rsidRDefault="00856AD3" w:rsidP="006A4901">
      <w:pPr>
        <w:rPr>
          <w:sz w:val="24"/>
          <w:szCs w:val="24"/>
        </w:rPr>
      </w:pPr>
    </w:p>
    <w:p w14:paraId="1C1781B3" w14:textId="303E36A7" w:rsidR="00912BB7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Ceiling </w:t>
      </w:r>
      <w:r w:rsidRPr="006A4901">
        <w:rPr>
          <w:sz w:val="24"/>
          <w:szCs w:val="24"/>
        </w:rPr>
        <w:t>f</w:t>
      </w:r>
      <w:r w:rsidR="00CC1959" w:rsidRPr="006A4901">
        <w:rPr>
          <w:sz w:val="24"/>
          <w:szCs w:val="24"/>
        </w:rPr>
        <w:t>ans</w:t>
      </w:r>
      <w:r w:rsidR="001D103A" w:rsidRPr="006A4901">
        <w:rPr>
          <w:sz w:val="24"/>
          <w:szCs w:val="24"/>
        </w:rPr>
        <w:t>:</w:t>
      </w:r>
    </w:p>
    <w:p w14:paraId="25D35FF4" w14:textId="77777777" w:rsidR="00856AD3" w:rsidRPr="006A4901" w:rsidRDefault="00856AD3" w:rsidP="006A4901">
      <w:pPr>
        <w:rPr>
          <w:sz w:val="24"/>
          <w:szCs w:val="24"/>
        </w:rPr>
      </w:pPr>
    </w:p>
    <w:p w14:paraId="1C1781B4" w14:textId="2E4F449E" w:rsidR="00912BB7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1</w:t>
      </w:r>
      <w:r w:rsidRPr="006A4901">
        <w:rPr>
          <w:sz w:val="24"/>
          <w:szCs w:val="24"/>
        </w:rPr>
        <w:t>)</w:t>
      </w:r>
      <w:r w:rsidR="006D05CB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Required in bedrooms and living rooms</w:t>
      </w:r>
      <w:r w:rsidRPr="006A4901">
        <w:rPr>
          <w:sz w:val="24"/>
          <w:szCs w:val="24"/>
        </w:rPr>
        <w:t>; and</w:t>
      </w:r>
    </w:p>
    <w:p w14:paraId="1C1781B5" w14:textId="7F23585B" w:rsidR="00912BB7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2</w:t>
      </w:r>
      <w:r w:rsidRPr="006A4901">
        <w:rPr>
          <w:sz w:val="24"/>
          <w:szCs w:val="24"/>
        </w:rPr>
        <w:t>)</w:t>
      </w:r>
      <w:r w:rsidR="006D05CB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eiling fans in bedrooms </w:t>
      </w:r>
      <w:r w:rsidR="00AA7347" w:rsidRPr="006A4901">
        <w:rPr>
          <w:sz w:val="24"/>
          <w:szCs w:val="24"/>
        </w:rPr>
        <w:t xml:space="preserve">and living rooms </w:t>
      </w:r>
      <w:r w:rsidR="00CC1959" w:rsidRPr="006A4901">
        <w:rPr>
          <w:sz w:val="24"/>
          <w:szCs w:val="24"/>
        </w:rPr>
        <w:t>shall have a light kit</w:t>
      </w:r>
      <w:r w:rsidR="00E149BC" w:rsidRPr="006A4901">
        <w:rPr>
          <w:sz w:val="24"/>
          <w:szCs w:val="24"/>
        </w:rPr>
        <w:t xml:space="preserve"> and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provide </w:t>
      </w:r>
      <w:r w:rsidR="00AA7347" w:rsidRPr="006A4901">
        <w:rPr>
          <w:sz w:val="24"/>
          <w:szCs w:val="24"/>
        </w:rPr>
        <w:t xml:space="preserve">a </w:t>
      </w:r>
      <w:r w:rsidR="00CC1959" w:rsidRPr="006A4901">
        <w:rPr>
          <w:sz w:val="24"/>
          <w:szCs w:val="24"/>
        </w:rPr>
        <w:t xml:space="preserve">separate wall switch for fan </w:t>
      </w:r>
      <w:r w:rsidR="007B6DCC" w:rsidRPr="006A4901">
        <w:rPr>
          <w:sz w:val="24"/>
          <w:szCs w:val="24"/>
        </w:rPr>
        <w:t>and light</w:t>
      </w:r>
      <w:r w:rsidR="00AA7347" w:rsidRPr="006A4901">
        <w:rPr>
          <w:sz w:val="24"/>
          <w:szCs w:val="24"/>
        </w:rPr>
        <w:t>.</w:t>
      </w:r>
    </w:p>
    <w:p w14:paraId="09C485E4" w14:textId="0B5C6E66" w:rsidR="00F8325E" w:rsidRDefault="00F8325E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1B6" w14:textId="0A01A348" w:rsidR="00E639C7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  <w:t>d</w:t>
      </w:r>
      <w:r w:rsidR="00E639C7" w:rsidRPr="006A4901">
        <w:rPr>
          <w:sz w:val="24"/>
          <w:szCs w:val="24"/>
        </w:rPr>
        <w:t>.</w:t>
      </w:r>
      <w:r w:rsidR="00E639C7" w:rsidRPr="006A4901">
        <w:rPr>
          <w:sz w:val="24"/>
          <w:szCs w:val="24"/>
        </w:rPr>
        <w:tab/>
        <w:t xml:space="preserve">Provide one porcelain receptacle light fixture in attic switched at attic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E639C7" w:rsidRPr="006A4901">
        <w:rPr>
          <w:sz w:val="24"/>
          <w:szCs w:val="24"/>
        </w:rPr>
        <w:t>entrance</w:t>
      </w:r>
      <w:r w:rsidRPr="006A4901">
        <w:rPr>
          <w:sz w:val="24"/>
          <w:szCs w:val="24"/>
        </w:rPr>
        <w:t>.</w:t>
      </w:r>
    </w:p>
    <w:p w14:paraId="58CBC412" w14:textId="77777777" w:rsidR="00856AD3" w:rsidRPr="006A4901" w:rsidRDefault="00856AD3" w:rsidP="006A4901">
      <w:pPr>
        <w:rPr>
          <w:sz w:val="24"/>
          <w:szCs w:val="24"/>
        </w:rPr>
      </w:pPr>
    </w:p>
    <w:p w14:paraId="1C1781B7" w14:textId="7BE1BD52" w:rsidR="00912BB7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E639C7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Lighting</w:t>
      </w:r>
      <w:r w:rsidR="001D103A" w:rsidRPr="006A4901">
        <w:rPr>
          <w:sz w:val="24"/>
          <w:szCs w:val="24"/>
        </w:rPr>
        <w:t>:</w:t>
      </w:r>
    </w:p>
    <w:p w14:paraId="01AE9F10" w14:textId="77777777" w:rsidR="00856AD3" w:rsidRPr="006A4901" w:rsidRDefault="00856AD3" w:rsidP="006A4901">
      <w:pPr>
        <w:rPr>
          <w:sz w:val="24"/>
          <w:szCs w:val="24"/>
        </w:rPr>
      </w:pPr>
    </w:p>
    <w:p w14:paraId="1C1781B8" w14:textId="232CF58A" w:rsidR="00912BB7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="0003390B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ll lighting fixtures shall be </w:t>
      </w:r>
      <w:r w:rsidR="00CB6520" w:rsidRPr="006A4901">
        <w:rPr>
          <w:sz w:val="24"/>
          <w:szCs w:val="24"/>
        </w:rPr>
        <w:t>ENERGY STAR</w:t>
      </w:r>
      <w:r w:rsidR="00CC1959" w:rsidRPr="006A4901">
        <w:rPr>
          <w:sz w:val="24"/>
          <w:szCs w:val="24"/>
        </w:rPr>
        <w:t xml:space="preserve"> or</w:t>
      </w:r>
      <w:r w:rsidR="00AA7347" w:rsidRPr="006A4901">
        <w:rPr>
          <w:sz w:val="24"/>
          <w:szCs w:val="24"/>
        </w:rPr>
        <w:t xml:space="preserve"> as specified in the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>builder’s chosen Green Standard Certification program</w:t>
      </w:r>
      <w:r w:rsidRPr="006A4901">
        <w:rPr>
          <w:sz w:val="24"/>
          <w:szCs w:val="24"/>
        </w:rPr>
        <w:t>;</w:t>
      </w:r>
    </w:p>
    <w:p w14:paraId="1C1781B9" w14:textId="05F45F8B" w:rsidR="00912BB7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="00CC1959" w:rsidRPr="006A4901">
        <w:rPr>
          <w:sz w:val="24"/>
          <w:szCs w:val="24"/>
        </w:rPr>
        <w:tab/>
        <w:t>All light bulbs shall be either high</w:t>
      </w:r>
      <w:r w:rsidR="003C1B5B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 xml:space="preserve">efficiency compact fluorescent or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ED Lighting</w:t>
      </w:r>
      <w:r w:rsidRPr="006A4901">
        <w:rPr>
          <w:sz w:val="24"/>
          <w:szCs w:val="24"/>
        </w:rPr>
        <w:t xml:space="preserve">; </w:t>
      </w:r>
    </w:p>
    <w:p w14:paraId="1C1781BA" w14:textId="6A740CB8" w:rsidR="00912BB7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3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 xml:space="preserve">Recessed lights shall be insulated can and </w:t>
      </w:r>
      <w:r w:rsidR="003C1B5B" w:rsidRPr="006A4901">
        <w:rPr>
          <w:sz w:val="24"/>
          <w:szCs w:val="24"/>
        </w:rPr>
        <w:t>air-</w:t>
      </w:r>
      <w:r w:rsidR="00CC1959" w:rsidRPr="006A4901">
        <w:rPr>
          <w:sz w:val="24"/>
          <w:szCs w:val="24"/>
        </w:rPr>
        <w:t>tight (ICAT)</w:t>
      </w:r>
      <w:r w:rsidRPr="006A4901">
        <w:rPr>
          <w:sz w:val="24"/>
          <w:szCs w:val="24"/>
        </w:rPr>
        <w:t>; and</w:t>
      </w:r>
    </w:p>
    <w:p w14:paraId="46B758C6" w14:textId="52C1B8C6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4)</w:t>
      </w:r>
      <w:r w:rsidR="00E639C7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Maximum of </w:t>
      </w:r>
      <w:r w:rsidR="00BD674B" w:rsidRPr="006A4901">
        <w:rPr>
          <w:sz w:val="24"/>
          <w:szCs w:val="24"/>
        </w:rPr>
        <w:t xml:space="preserve">four </w:t>
      </w:r>
      <w:r w:rsidR="00CC1959" w:rsidRPr="006A4901">
        <w:rPr>
          <w:sz w:val="24"/>
          <w:szCs w:val="24"/>
        </w:rPr>
        <w:t>can fixtures per residence</w:t>
      </w:r>
      <w:r w:rsidR="006D05CB" w:rsidRPr="006A4901">
        <w:rPr>
          <w:sz w:val="24"/>
          <w:szCs w:val="24"/>
        </w:rPr>
        <w:t>.</w:t>
      </w:r>
    </w:p>
    <w:p w14:paraId="1C1781BC" w14:textId="77777777" w:rsidR="00912BB7" w:rsidRPr="006A4901" w:rsidRDefault="00912BB7" w:rsidP="006A4901">
      <w:pPr>
        <w:rPr>
          <w:sz w:val="24"/>
          <w:szCs w:val="24"/>
        </w:rPr>
      </w:pPr>
    </w:p>
    <w:p w14:paraId="1C1781BE" w14:textId="7E49FE0B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3.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azardous and Substandard Conditions</w:t>
      </w:r>
      <w:r w:rsidR="00856AD3" w:rsidRPr="006A4901">
        <w:rPr>
          <w:b/>
          <w:i/>
          <w:sz w:val="24"/>
          <w:szCs w:val="24"/>
        </w:rPr>
        <w:t>.</w:t>
      </w:r>
      <w:r w:rsidR="00856AD3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Hazardous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any </w:t>
      </w:r>
      <w:r w:rsidR="00F8325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 that </w:t>
      </w:r>
      <w:r w:rsidR="00856AD3"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threatens the health and or safety of the occupants. Substandard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s include any condition that threatens, defeats or will lead to the lack of </w:t>
      </w:r>
      <w:r w:rsidR="00F8325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functional viability of a single feature of a home. These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but </w:t>
      </w:r>
      <w:r w:rsidR="00F8325E">
        <w:rPr>
          <w:sz w:val="24"/>
          <w:szCs w:val="24"/>
        </w:rPr>
        <w:tab/>
      </w:r>
      <w:r w:rsidRPr="006A4901">
        <w:rPr>
          <w:sz w:val="24"/>
          <w:szCs w:val="24"/>
        </w:rPr>
        <w:t>not be limited to:</w:t>
      </w:r>
    </w:p>
    <w:p w14:paraId="059701CB" w14:textId="77777777" w:rsidR="00856AD3" w:rsidRPr="006A4901" w:rsidRDefault="00856AD3" w:rsidP="006A4901">
      <w:pPr>
        <w:rPr>
          <w:sz w:val="24"/>
          <w:szCs w:val="24"/>
        </w:rPr>
      </w:pPr>
    </w:p>
    <w:p w14:paraId="7588C779" w14:textId="66FF6E64" w:rsidR="00856AD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Missing or dy</w:t>
      </w:r>
      <w:r w:rsidR="00227F16" w:rsidRPr="006A4901">
        <w:rPr>
          <w:sz w:val="24"/>
          <w:szCs w:val="24"/>
        </w:rPr>
        <w:t>sf</w:t>
      </w:r>
      <w:r w:rsidR="00CC1959" w:rsidRPr="006A4901">
        <w:rPr>
          <w:sz w:val="24"/>
          <w:szCs w:val="24"/>
        </w:rPr>
        <w:t xml:space="preserve">unctional overhead or other switch operated lighting in each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terior room</w:t>
      </w:r>
      <w:r w:rsidRPr="006A4901">
        <w:rPr>
          <w:sz w:val="24"/>
          <w:szCs w:val="24"/>
        </w:rPr>
        <w:t>.</w:t>
      </w:r>
    </w:p>
    <w:p w14:paraId="1C1781BF" w14:textId="703AF094" w:rsidR="00912BB7" w:rsidRPr="006A4901" w:rsidRDefault="00912BB7" w:rsidP="006A4901">
      <w:pPr>
        <w:rPr>
          <w:sz w:val="24"/>
          <w:szCs w:val="24"/>
        </w:rPr>
      </w:pPr>
    </w:p>
    <w:p w14:paraId="24B05518" w14:textId="617CA07F" w:rsidR="00DF6083" w:rsidRPr="006A4901" w:rsidRDefault="00856A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Missing or dy</w:t>
      </w:r>
      <w:r w:rsidR="00227F16" w:rsidRPr="006A4901">
        <w:rPr>
          <w:sz w:val="24"/>
          <w:szCs w:val="24"/>
        </w:rPr>
        <w:t>s</w:t>
      </w:r>
      <w:r w:rsidR="004540AB" w:rsidRPr="006A4901">
        <w:rPr>
          <w:sz w:val="24"/>
          <w:szCs w:val="24"/>
        </w:rPr>
        <w:t>f</w:t>
      </w:r>
      <w:r w:rsidR="00CC1959" w:rsidRPr="006A4901">
        <w:rPr>
          <w:sz w:val="24"/>
          <w:szCs w:val="24"/>
        </w:rPr>
        <w:t>unctional lighting at each exterior door oper</w:t>
      </w:r>
      <w:r w:rsidR="006D05CB" w:rsidRPr="006A4901">
        <w:rPr>
          <w:sz w:val="24"/>
          <w:szCs w:val="24"/>
        </w:rPr>
        <w:t xml:space="preserve">ated by an interior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6D05CB" w:rsidRPr="006A4901">
        <w:rPr>
          <w:sz w:val="24"/>
          <w:szCs w:val="24"/>
        </w:rPr>
        <w:t xml:space="preserve">switch that </w:t>
      </w:r>
      <w:r w:rsidR="00CC1959" w:rsidRPr="006A4901">
        <w:rPr>
          <w:sz w:val="24"/>
          <w:szCs w:val="24"/>
        </w:rPr>
        <w:t>is within reach of the door</w:t>
      </w:r>
      <w:r w:rsidR="00DF6083" w:rsidRPr="006A4901">
        <w:rPr>
          <w:sz w:val="24"/>
          <w:szCs w:val="24"/>
        </w:rPr>
        <w:t>.</w:t>
      </w:r>
    </w:p>
    <w:p w14:paraId="1C1781C0" w14:textId="052612FD" w:rsidR="00912BB7" w:rsidRPr="006A4901" w:rsidRDefault="00912BB7" w:rsidP="006A4901">
      <w:pPr>
        <w:rPr>
          <w:sz w:val="24"/>
          <w:szCs w:val="24"/>
        </w:rPr>
      </w:pPr>
    </w:p>
    <w:p w14:paraId="1C1781C1" w14:textId="14179159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7B6DCC" w:rsidRPr="006A4901">
        <w:rPr>
          <w:sz w:val="24"/>
          <w:szCs w:val="24"/>
        </w:rPr>
        <w:tab/>
        <w:t>Any</w:t>
      </w:r>
      <w:r w:rsidR="00CC1959" w:rsidRPr="006A4901">
        <w:rPr>
          <w:sz w:val="24"/>
          <w:szCs w:val="24"/>
        </w:rPr>
        <w:t xml:space="preserve"> other condition not mentioned which meets the definition of a hazardous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or substandard condition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aired and/or rehabilitated to meet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dustry standards.</w:t>
      </w:r>
    </w:p>
    <w:p w14:paraId="1C1781C2" w14:textId="54B3D291" w:rsidR="00DF6083" w:rsidRPr="006A4901" w:rsidRDefault="00DF6083">
      <w:pPr>
        <w:suppressAutoHyphens w:val="0"/>
        <w:autoSpaceDN/>
        <w:textAlignment w:val="auto"/>
        <w:rPr>
          <w:sz w:val="24"/>
          <w:szCs w:val="24"/>
        </w:rPr>
      </w:pPr>
    </w:p>
    <w:p w14:paraId="1C1781C3" w14:textId="2C067A90" w:rsidR="00912BB7" w:rsidRPr="006A4901" w:rsidRDefault="00CC1959" w:rsidP="006A4901">
      <w:pPr>
        <w:rPr>
          <w:b/>
          <w:sz w:val="24"/>
          <w:szCs w:val="24"/>
        </w:rPr>
      </w:pPr>
      <w:r w:rsidRPr="006A4901">
        <w:rPr>
          <w:b/>
          <w:sz w:val="28"/>
          <w:szCs w:val="28"/>
        </w:rPr>
        <w:t>14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Water Supply and Wastewater Systems</w:t>
      </w:r>
    </w:p>
    <w:p w14:paraId="1C1781C4" w14:textId="77777777" w:rsidR="00912BB7" w:rsidRPr="006A4901" w:rsidRDefault="00912BB7" w:rsidP="006A4901">
      <w:pPr>
        <w:rPr>
          <w:sz w:val="24"/>
          <w:szCs w:val="24"/>
        </w:rPr>
      </w:pPr>
    </w:p>
    <w:p w14:paraId="1C1781C5" w14:textId="463A525F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4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Water Supply and Wastewater Systems Standards</w:t>
      </w:r>
      <w:r w:rsidR="00DF6083" w:rsidRPr="006A4901">
        <w:rPr>
          <w:b/>
          <w:i/>
          <w:sz w:val="24"/>
          <w:szCs w:val="24"/>
        </w:rPr>
        <w:t>.</w:t>
      </w:r>
    </w:p>
    <w:p w14:paraId="1C1781C6" w14:textId="77777777" w:rsidR="00AA7347" w:rsidRPr="006A4901" w:rsidRDefault="00AA7347" w:rsidP="006A4901">
      <w:pPr>
        <w:rPr>
          <w:sz w:val="24"/>
          <w:szCs w:val="24"/>
        </w:rPr>
      </w:pPr>
    </w:p>
    <w:p w14:paraId="1C1781C7" w14:textId="0F98B537" w:rsidR="00AA734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 xml:space="preserve">NOTE: All construction is required to be certified by one of these Green Standards: </w:t>
      </w:r>
      <w:r w:rsidR="00F8325E">
        <w:rPr>
          <w:sz w:val="24"/>
          <w:szCs w:val="24"/>
        </w:rPr>
        <w:tab/>
      </w:r>
      <w:r w:rsidR="00D77987" w:rsidRPr="006A4901">
        <w:rPr>
          <w:sz w:val="24"/>
          <w:szCs w:val="24"/>
        </w:rPr>
        <w:t xml:space="preserve">ENERGY STAR (Certified Homes), Enterprise Green Communities, LEED (New </w:t>
      </w:r>
      <w:r w:rsidR="00F8325E">
        <w:rPr>
          <w:sz w:val="24"/>
          <w:szCs w:val="24"/>
        </w:rPr>
        <w:tab/>
      </w:r>
      <w:r w:rsidR="00D77987" w:rsidRPr="006A4901">
        <w:rPr>
          <w:sz w:val="24"/>
          <w:szCs w:val="24"/>
        </w:rPr>
        <w:t>Construction, Homes), or the ICC-700 National Green Building Standard</w:t>
      </w:r>
      <w:r w:rsidR="00AA7347" w:rsidRPr="006A4901">
        <w:rPr>
          <w:sz w:val="24"/>
          <w:szCs w:val="24"/>
        </w:rPr>
        <w:t xml:space="preserve">. The builder </w:t>
      </w:r>
      <w:r w:rsidR="00F8325E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 xml:space="preserve">shall choose the standard and ensure certification by the standard. Where the </w:t>
      </w:r>
      <w:r w:rsidR="00F8325E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 xml:space="preserve">following standards differ from the Green Certification program, the Green Program </w:t>
      </w:r>
      <w:r w:rsidR="00F8325E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>standards shall take precedence.</w:t>
      </w:r>
    </w:p>
    <w:p w14:paraId="1C1781C8" w14:textId="77777777" w:rsidR="00AA7347" w:rsidRPr="006A4901" w:rsidRDefault="00AA7347" w:rsidP="006A4901">
      <w:pPr>
        <w:rPr>
          <w:sz w:val="24"/>
          <w:szCs w:val="24"/>
        </w:rPr>
      </w:pPr>
    </w:p>
    <w:p w14:paraId="1C1781C9" w14:textId="706CBCB8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03390B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Every dwelling unit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connected to a sanitary water supply </w:t>
      </w:r>
      <w:r w:rsidR="000C40E9" w:rsidRPr="006A4901">
        <w:rPr>
          <w:sz w:val="24"/>
          <w:szCs w:val="24"/>
        </w:rPr>
        <w:t>or</w:t>
      </w:r>
      <w:r w:rsidR="00CC1959" w:rsidRPr="006A4901">
        <w:rPr>
          <w:sz w:val="24"/>
          <w:szCs w:val="24"/>
        </w:rPr>
        <w:t xml:space="preserve">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functioning sanita</w:t>
      </w:r>
      <w:r w:rsidR="001E1C09" w:rsidRPr="006A4901">
        <w:rPr>
          <w:sz w:val="24"/>
          <w:szCs w:val="24"/>
        </w:rPr>
        <w:t>ry waste/water disposal system.</w:t>
      </w:r>
    </w:p>
    <w:p w14:paraId="655AE891" w14:textId="77777777" w:rsidR="00DF6083" w:rsidRPr="006A4901" w:rsidRDefault="00DF6083" w:rsidP="006A4901">
      <w:pPr>
        <w:rPr>
          <w:sz w:val="24"/>
          <w:szCs w:val="24"/>
        </w:rPr>
      </w:pPr>
    </w:p>
    <w:p w14:paraId="1C1781CA" w14:textId="4A00EB89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dwelling unit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contain a room</w:t>
      </w:r>
      <w:r w:rsidR="001F0B6D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which is equipped </w:t>
      </w:r>
      <w:r w:rsidR="006D05CB" w:rsidRPr="006A4901">
        <w:rPr>
          <w:sz w:val="24"/>
          <w:szCs w:val="24"/>
        </w:rPr>
        <w:t xml:space="preserve">with a functioning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6D05CB" w:rsidRPr="006A4901">
        <w:rPr>
          <w:sz w:val="24"/>
          <w:szCs w:val="24"/>
        </w:rPr>
        <w:t xml:space="preserve">toilet and a </w:t>
      </w:r>
      <w:r w:rsidR="00CC1959" w:rsidRPr="006A4901">
        <w:rPr>
          <w:sz w:val="24"/>
          <w:szCs w:val="24"/>
        </w:rPr>
        <w:t xml:space="preserve">properly installed lavatory. Said lavatory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properly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onnected to both hot and cold running water, under pressure,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properly maintained in working order. Faucets</w:t>
      </w:r>
      <w:r w:rsidR="006D05CB" w:rsidRPr="006A4901">
        <w:rPr>
          <w:sz w:val="24"/>
          <w:szCs w:val="24"/>
        </w:rPr>
        <w:t xml:space="preserve">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free from leaks or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drips and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shut off completely</w:t>
      </w:r>
      <w:r w:rsidRPr="006A4901">
        <w:rPr>
          <w:sz w:val="24"/>
          <w:szCs w:val="24"/>
        </w:rPr>
        <w:t>.</w:t>
      </w:r>
    </w:p>
    <w:p w14:paraId="0213798A" w14:textId="1EA003E1" w:rsidR="00F8325E" w:rsidRDefault="00F8325E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1CB" w14:textId="0936B961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dwelling unit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contain a bathtub</w:t>
      </w:r>
      <w:r w:rsidR="00F644EC" w:rsidRPr="006A4901">
        <w:rPr>
          <w:sz w:val="24"/>
          <w:szCs w:val="24"/>
        </w:rPr>
        <w:t>. If more than one bathroom,</w:t>
      </w:r>
      <w:r w:rsidR="003C1B5B" w:rsidRPr="006A4901">
        <w:rPr>
          <w:sz w:val="24"/>
          <w:szCs w:val="24"/>
        </w:rPr>
        <w:t xml:space="preserve"> the</w:t>
      </w:r>
      <w:r w:rsidR="00F644EC" w:rsidRPr="006A4901">
        <w:rPr>
          <w:sz w:val="24"/>
          <w:szCs w:val="24"/>
        </w:rPr>
        <w:t xml:space="preserve">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644EC" w:rsidRPr="006A4901">
        <w:rPr>
          <w:sz w:val="24"/>
          <w:szCs w:val="24"/>
        </w:rPr>
        <w:t xml:space="preserve">second bathroom can contain </w:t>
      </w:r>
      <w:r w:rsidR="003C1B5B" w:rsidRPr="006A4901">
        <w:rPr>
          <w:sz w:val="24"/>
          <w:szCs w:val="24"/>
        </w:rPr>
        <w:t>batht</w:t>
      </w:r>
      <w:r w:rsidR="00F644EC" w:rsidRPr="006A4901">
        <w:rPr>
          <w:sz w:val="24"/>
          <w:szCs w:val="24"/>
        </w:rPr>
        <w:t>ub or shower</w:t>
      </w:r>
      <w:r w:rsidR="00CC1959" w:rsidRPr="006A4901">
        <w:rPr>
          <w:sz w:val="24"/>
          <w:szCs w:val="24"/>
        </w:rPr>
        <w:t xml:space="preserve">. Bathtub and/or shower may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be in the same room as the flush water closet and lavatory, or said bathtub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nd/or shower may be in a separate room. These facilitie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properly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onnected to both hot and cold running water lines, under pressure,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be maintained in working order. Faucets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free from leaks or drips and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shut off completely.</w:t>
      </w:r>
    </w:p>
    <w:p w14:paraId="54BB0222" w14:textId="77777777" w:rsidR="00DF6083" w:rsidRPr="006A4901" w:rsidRDefault="00DF6083" w:rsidP="006A4901">
      <w:pPr>
        <w:rPr>
          <w:sz w:val="24"/>
          <w:szCs w:val="24"/>
        </w:rPr>
      </w:pPr>
    </w:p>
    <w:p w14:paraId="1C1781CC" w14:textId="13727277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Toilets and bathroom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have doors with a privacy type lock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such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oors, lock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hardware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operable and maintained in working order.</w:t>
      </w:r>
    </w:p>
    <w:p w14:paraId="1A2919DC" w14:textId="77777777" w:rsidR="00DF6083" w:rsidRPr="006A4901" w:rsidRDefault="00DF6083" w:rsidP="006A4901">
      <w:pPr>
        <w:rPr>
          <w:sz w:val="24"/>
          <w:szCs w:val="24"/>
        </w:rPr>
      </w:pPr>
    </w:p>
    <w:p w14:paraId="1C1781CD" w14:textId="51ED1377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dwelling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have supplied water-heating facilities </w:t>
      </w:r>
      <w:r w:rsidR="000C40E9" w:rsidRPr="006A4901">
        <w:rPr>
          <w:sz w:val="24"/>
          <w:szCs w:val="24"/>
        </w:rPr>
        <w:t xml:space="preserve">(traditional or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0C40E9" w:rsidRPr="006A4901">
        <w:rPr>
          <w:sz w:val="24"/>
          <w:szCs w:val="24"/>
        </w:rPr>
        <w:t xml:space="preserve">tankless) </w:t>
      </w:r>
      <w:r w:rsidR="00CC1959" w:rsidRPr="006A4901">
        <w:rPr>
          <w:sz w:val="24"/>
          <w:szCs w:val="24"/>
        </w:rPr>
        <w:t xml:space="preserve">which are properly installed; are maintained in working condition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nd free of leaks; are properly connected to any required hot water lines; and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re capable of heating water to be drawn for every bath as well as general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usage</w:t>
      </w:r>
      <w:r w:rsidR="001F0B6D" w:rsidRPr="006A4901">
        <w:rPr>
          <w:sz w:val="24"/>
          <w:szCs w:val="24"/>
        </w:rPr>
        <w:t>.</w:t>
      </w:r>
    </w:p>
    <w:p w14:paraId="728DDC6A" w14:textId="77777777" w:rsidR="00DF6083" w:rsidRPr="006A4901" w:rsidRDefault="00DF6083" w:rsidP="006A4901">
      <w:pPr>
        <w:rPr>
          <w:sz w:val="24"/>
          <w:szCs w:val="24"/>
        </w:rPr>
      </w:pPr>
    </w:p>
    <w:p w14:paraId="1C1781CE" w14:textId="072E4282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Hot water storage associated with </w:t>
      </w:r>
      <w:r w:rsidR="000C40E9" w:rsidRPr="006A4901">
        <w:rPr>
          <w:sz w:val="24"/>
          <w:szCs w:val="24"/>
        </w:rPr>
        <w:t xml:space="preserve">traditional </w:t>
      </w:r>
      <w:r w:rsidR="00CC1959" w:rsidRPr="006A4901">
        <w:rPr>
          <w:sz w:val="24"/>
          <w:szCs w:val="24"/>
        </w:rPr>
        <w:t xml:space="preserve">water heating facilitie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no less than 30 gallons for a </w:t>
      </w:r>
      <w:r w:rsidR="00735B26" w:rsidRPr="006A4901">
        <w:rPr>
          <w:sz w:val="24"/>
          <w:szCs w:val="24"/>
        </w:rPr>
        <w:t>single-family</w:t>
      </w:r>
      <w:r w:rsidR="00CC1959" w:rsidRPr="006A4901">
        <w:rPr>
          <w:sz w:val="24"/>
          <w:szCs w:val="24"/>
        </w:rPr>
        <w:t xml:space="preserve"> dwelling.</w:t>
      </w:r>
      <w:r w:rsidR="001E1C09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All water heater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properly vented and sealed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equipped with a </w:t>
      </w:r>
      <w:r w:rsidR="001E1C09" w:rsidRPr="006A4901">
        <w:rPr>
          <w:sz w:val="24"/>
          <w:szCs w:val="24"/>
        </w:rPr>
        <w:t xml:space="preserve">working </w:t>
      </w:r>
      <w:r w:rsidR="00CC1959" w:rsidRPr="006A4901">
        <w:rPr>
          <w:sz w:val="24"/>
          <w:szCs w:val="24"/>
        </w:rPr>
        <w:t xml:space="preserve">pressure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relief valve and drip log.</w:t>
      </w:r>
    </w:p>
    <w:p w14:paraId="4680AF0D" w14:textId="77777777" w:rsidR="00DF6083" w:rsidRPr="006A4901" w:rsidRDefault="00DF6083" w:rsidP="006A4901">
      <w:pPr>
        <w:rPr>
          <w:sz w:val="24"/>
          <w:szCs w:val="24"/>
        </w:rPr>
      </w:pPr>
    </w:p>
    <w:p w14:paraId="1C1781CF" w14:textId="454754A9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g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kitchen sink, toilet, lavatory basin and bathtub/shower,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maintained in working condition and be properly connected to an approved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water and sewer or septic system.</w:t>
      </w:r>
    </w:p>
    <w:p w14:paraId="1D9530B9" w14:textId="77777777" w:rsidR="00DF6083" w:rsidRPr="006A4901" w:rsidRDefault="00DF6083" w:rsidP="006A4901">
      <w:pPr>
        <w:rPr>
          <w:sz w:val="24"/>
          <w:szCs w:val="24"/>
        </w:rPr>
      </w:pPr>
    </w:p>
    <w:p w14:paraId="1C1781D0" w14:textId="5C87BBB9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h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Potable water supply piping, water discharge outlets, back-flow prevention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devices or similar equipment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in serviceable condition free from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eterioration, corrosion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blockage</w:t>
      </w:r>
      <w:r w:rsidR="00C71A9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not be so located as to make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possible their submergence in any contaminated or polluted liquid or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ubstance.</w:t>
      </w:r>
    </w:p>
    <w:p w14:paraId="7237DF1D" w14:textId="77777777" w:rsidR="00DF6083" w:rsidRPr="006A4901" w:rsidRDefault="00DF6083" w:rsidP="006A4901">
      <w:pPr>
        <w:rPr>
          <w:sz w:val="24"/>
          <w:szCs w:val="24"/>
        </w:rPr>
      </w:pPr>
    </w:p>
    <w:p w14:paraId="1C1781D1" w14:textId="5E398A5D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i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The following shut off valves will be installed:</w:t>
      </w:r>
    </w:p>
    <w:p w14:paraId="31512A81" w14:textId="77777777" w:rsidR="00DF6083" w:rsidRPr="006A4901" w:rsidRDefault="00DF6083" w:rsidP="006A4901">
      <w:pPr>
        <w:rPr>
          <w:sz w:val="24"/>
          <w:szCs w:val="24"/>
        </w:rPr>
      </w:pPr>
    </w:p>
    <w:p w14:paraId="1C1781D2" w14:textId="597A6E28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1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>One owner’s shut off at the meter or supply source</w:t>
      </w:r>
      <w:r w:rsidRPr="006A4901">
        <w:rPr>
          <w:sz w:val="24"/>
          <w:szCs w:val="24"/>
        </w:rPr>
        <w:t>;</w:t>
      </w:r>
    </w:p>
    <w:p w14:paraId="1C1781D3" w14:textId="77D7B073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2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>One shut off at each toilet</w:t>
      </w:r>
      <w:r w:rsidRPr="006A4901">
        <w:rPr>
          <w:sz w:val="24"/>
          <w:szCs w:val="24"/>
        </w:rPr>
        <w:t>;</w:t>
      </w:r>
    </w:p>
    <w:p w14:paraId="1C1781D4" w14:textId="1755CCA4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3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>One shut off each for hot and cold water at each sink/lavatory</w:t>
      </w:r>
      <w:r w:rsidRPr="006A4901">
        <w:rPr>
          <w:sz w:val="24"/>
          <w:szCs w:val="24"/>
        </w:rPr>
        <w:t>;</w:t>
      </w:r>
    </w:p>
    <w:p w14:paraId="1C1781D5" w14:textId="5EA9BB6B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4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>One supply</w:t>
      </w:r>
      <w:r w:rsidR="003C1B5B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side shut off at each water heater</w:t>
      </w:r>
      <w:r w:rsidRPr="006A4901">
        <w:rPr>
          <w:sz w:val="24"/>
          <w:szCs w:val="24"/>
        </w:rPr>
        <w:t>; and</w:t>
      </w:r>
    </w:p>
    <w:p w14:paraId="4C35457F" w14:textId="3087ED83" w:rsidR="00DF6083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5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 xml:space="preserve">At least </w:t>
      </w:r>
      <w:r w:rsidR="00AA7347" w:rsidRPr="006A4901">
        <w:rPr>
          <w:sz w:val="24"/>
          <w:szCs w:val="24"/>
        </w:rPr>
        <w:t xml:space="preserve">two </w:t>
      </w:r>
      <w:r w:rsidR="00CC1959" w:rsidRPr="006A4901">
        <w:rPr>
          <w:sz w:val="24"/>
          <w:szCs w:val="24"/>
        </w:rPr>
        <w:t>exterior faucet</w:t>
      </w:r>
      <w:r w:rsidR="00AA7347" w:rsidRPr="006A4901">
        <w:rPr>
          <w:sz w:val="24"/>
          <w:szCs w:val="24"/>
        </w:rPr>
        <w:t>s</w:t>
      </w:r>
      <w:r w:rsidR="00CC1959" w:rsidRPr="006A4901">
        <w:rPr>
          <w:sz w:val="24"/>
          <w:szCs w:val="24"/>
        </w:rPr>
        <w:t xml:space="preserve">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installed</w:t>
      </w:r>
      <w:r w:rsidR="003C1B5B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all faucet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freeze protected</w:t>
      </w:r>
      <w:r w:rsidRPr="006A4901">
        <w:rPr>
          <w:sz w:val="24"/>
          <w:szCs w:val="24"/>
        </w:rPr>
        <w:t>.</w:t>
      </w:r>
    </w:p>
    <w:p w14:paraId="5522F742" w14:textId="77777777" w:rsidR="00F8325E" w:rsidRPr="006A4901" w:rsidRDefault="00F8325E" w:rsidP="006A4901">
      <w:pPr>
        <w:rPr>
          <w:sz w:val="24"/>
          <w:szCs w:val="24"/>
        </w:rPr>
      </w:pPr>
    </w:p>
    <w:p w14:paraId="50B0177B" w14:textId="0D44BF62" w:rsidR="00DF6083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j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Install water conserving fixtures</w:t>
      </w:r>
      <w:r w:rsidR="00AA7347" w:rsidRPr="006A4901">
        <w:rPr>
          <w:sz w:val="24"/>
          <w:szCs w:val="24"/>
        </w:rPr>
        <w:t xml:space="preserve"> as specified in the chosen Green Standard</w:t>
      </w:r>
      <w:r w:rsidRPr="006A4901">
        <w:rPr>
          <w:sz w:val="24"/>
          <w:szCs w:val="24"/>
        </w:rPr>
        <w:t>:</w:t>
      </w:r>
    </w:p>
    <w:p w14:paraId="1C1781D7" w14:textId="216EDC2F" w:rsidR="00912BB7" w:rsidRPr="006A4901" w:rsidRDefault="00912BB7" w:rsidP="006A4901">
      <w:pPr>
        <w:rPr>
          <w:sz w:val="24"/>
          <w:szCs w:val="24"/>
        </w:rPr>
      </w:pPr>
    </w:p>
    <w:p w14:paraId="1C1781D8" w14:textId="3501B8CA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1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>Toilets – 1.6 gallons per flush</w:t>
      </w:r>
      <w:r w:rsidRPr="006A4901">
        <w:rPr>
          <w:sz w:val="24"/>
          <w:szCs w:val="24"/>
        </w:rPr>
        <w:t>;</w:t>
      </w:r>
    </w:p>
    <w:p w14:paraId="1C1781D9" w14:textId="1E1ADC53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2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>Showerheads – 2.0 gallons per minute</w:t>
      </w:r>
      <w:r w:rsidRPr="006A4901">
        <w:rPr>
          <w:sz w:val="24"/>
          <w:szCs w:val="24"/>
        </w:rPr>
        <w:t>;</w:t>
      </w:r>
    </w:p>
    <w:p w14:paraId="1C1781DA" w14:textId="078325D0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3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>Kitchen faucets – 2.0 gallons per minute</w:t>
      </w:r>
      <w:r w:rsidRPr="006A4901">
        <w:rPr>
          <w:sz w:val="24"/>
          <w:szCs w:val="24"/>
        </w:rPr>
        <w:t>; and</w:t>
      </w:r>
    </w:p>
    <w:p w14:paraId="1C1781DB" w14:textId="4D4E3EE1" w:rsidR="00912BB7" w:rsidRPr="006A4901" w:rsidRDefault="00DF608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CC1959" w:rsidRPr="006A4901">
        <w:rPr>
          <w:sz w:val="24"/>
          <w:szCs w:val="24"/>
        </w:rPr>
        <w:t>4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>Bathroom faucets – 2.0 gallons per minute</w:t>
      </w:r>
      <w:r w:rsidRPr="006A4901">
        <w:rPr>
          <w:sz w:val="24"/>
          <w:szCs w:val="24"/>
        </w:rPr>
        <w:t>.</w:t>
      </w:r>
    </w:p>
    <w:p w14:paraId="1C1781DC" w14:textId="4ADB1A1F" w:rsidR="00F8325E" w:rsidRDefault="00F8325E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1DE" w14:textId="47D7055D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>14.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azardous and Substandard Conditions</w:t>
      </w:r>
      <w:r w:rsidR="00DF6083" w:rsidRPr="006A4901">
        <w:rPr>
          <w:b/>
          <w:i/>
          <w:sz w:val="24"/>
          <w:szCs w:val="24"/>
        </w:rPr>
        <w:t>.</w:t>
      </w:r>
      <w:r w:rsidR="00DF6083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Hazardous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any </w:t>
      </w:r>
      <w:r w:rsidR="00F8325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 that threatens the health and or safety of the occupants. Substandard </w:t>
      </w:r>
      <w:r w:rsidR="00F8325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s include any condition that threatens, defeats or will lead to the lack of </w:t>
      </w:r>
      <w:r w:rsidR="00F8325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functional viability of a single feature of a home. These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but </w:t>
      </w:r>
      <w:r w:rsidR="00F8325E">
        <w:rPr>
          <w:sz w:val="24"/>
          <w:szCs w:val="24"/>
        </w:rPr>
        <w:tab/>
      </w:r>
      <w:r w:rsidRPr="006A4901">
        <w:rPr>
          <w:sz w:val="24"/>
          <w:szCs w:val="24"/>
        </w:rPr>
        <w:t>not be limited to:</w:t>
      </w:r>
    </w:p>
    <w:p w14:paraId="6266AD67" w14:textId="77777777" w:rsidR="00DF6083" w:rsidRPr="006A4901" w:rsidRDefault="00DF6083" w:rsidP="006A4901">
      <w:pPr>
        <w:rPr>
          <w:sz w:val="24"/>
          <w:szCs w:val="24"/>
        </w:rPr>
      </w:pPr>
    </w:p>
    <w:p w14:paraId="3C156ABD" w14:textId="4D2315DA" w:rsidR="001D103A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DF6083" w:rsidRPr="006A4901">
        <w:rPr>
          <w:sz w:val="24"/>
          <w:szCs w:val="24"/>
        </w:rPr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Lack of a </w:t>
      </w:r>
      <w:r w:rsidR="001D15B9" w:rsidRPr="006A4901">
        <w:rPr>
          <w:sz w:val="24"/>
          <w:szCs w:val="24"/>
        </w:rPr>
        <w:t>continuous</w:t>
      </w:r>
      <w:r w:rsidR="00CC1959" w:rsidRPr="006A4901">
        <w:rPr>
          <w:sz w:val="24"/>
          <w:szCs w:val="24"/>
        </w:rPr>
        <w:t xml:space="preserve"> sanitary water supply. Where ground wells are used, this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ource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approved for drinking or a secondary source of drinking water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A75ADF" w:rsidRPr="006A4901">
        <w:rPr>
          <w:sz w:val="24"/>
          <w:szCs w:val="24"/>
        </w:rPr>
        <w:t>shall</w:t>
      </w:r>
      <w:r w:rsidR="001E1C09" w:rsidRPr="006A4901">
        <w:rPr>
          <w:sz w:val="24"/>
          <w:szCs w:val="24"/>
        </w:rPr>
        <w:t xml:space="preserve"> be available</w:t>
      </w:r>
      <w:r w:rsidRPr="006A4901">
        <w:rPr>
          <w:sz w:val="24"/>
          <w:szCs w:val="24"/>
        </w:rPr>
        <w:t>.</w:t>
      </w:r>
    </w:p>
    <w:p w14:paraId="1C1781DF" w14:textId="560A24D6" w:rsidR="00912BB7" w:rsidRPr="006A4901" w:rsidRDefault="00912BB7" w:rsidP="006A4901">
      <w:pPr>
        <w:rPr>
          <w:sz w:val="24"/>
          <w:szCs w:val="24"/>
        </w:rPr>
      </w:pPr>
    </w:p>
    <w:p w14:paraId="4832E24A" w14:textId="0B3170B1" w:rsidR="001D103A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ack of a continuously functioning sanitary wastewater disposal system</w:t>
      </w:r>
      <w:r w:rsidRPr="006A4901">
        <w:rPr>
          <w:sz w:val="24"/>
          <w:szCs w:val="24"/>
        </w:rPr>
        <w:t>.</w:t>
      </w:r>
    </w:p>
    <w:p w14:paraId="1C1781E0" w14:textId="02BCFE89" w:rsidR="00912BB7" w:rsidRPr="006A4901" w:rsidRDefault="00912BB7" w:rsidP="006A4901">
      <w:pPr>
        <w:rPr>
          <w:sz w:val="24"/>
          <w:szCs w:val="24"/>
        </w:rPr>
      </w:pPr>
    </w:p>
    <w:p w14:paraId="06EFDE2B" w14:textId="0F1923A9" w:rsidR="001D103A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Missing, dy</w:t>
      </w:r>
      <w:r w:rsidR="00AF136E" w:rsidRPr="006A4901">
        <w:rPr>
          <w:sz w:val="24"/>
          <w:szCs w:val="24"/>
        </w:rPr>
        <w:t>sf</w:t>
      </w:r>
      <w:r w:rsidR="00CC1959" w:rsidRPr="006A4901">
        <w:rPr>
          <w:sz w:val="24"/>
          <w:szCs w:val="24"/>
        </w:rPr>
        <w:t>unctional</w:t>
      </w:r>
      <w:r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nonexistent sanitary facilities including a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functioning toilet in a separate room designed for such purposes.</w:t>
      </w:r>
    </w:p>
    <w:p w14:paraId="65046773" w14:textId="77777777" w:rsidR="001D103A" w:rsidRPr="006A4901" w:rsidRDefault="001D103A" w:rsidP="006A4901">
      <w:pPr>
        <w:rPr>
          <w:sz w:val="24"/>
          <w:szCs w:val="24"/>
        </w:rPr>
      </w:pPr>
    </w:p>
    <w:p w14:paraId="21E379E5" w14:textId="5279BCAC" w:rsidR="001D103A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e lack of at least one sink and or lavatory for hygiene and at least one sink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for kitchen purposes each providing a continuous flow of both hot and cold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water.</w:t>
      </w:r>
    </w:p>
    <w:p w14:paraId="3D93FB74" w14:textId="77777777" w:rsidR="001D103A" w:rsidRPr="006A4901" w:rsidRDefault="001D103A" w:rsidP="006A4901">
      <w:pPr>
        <w:rPr>
          <w:sz w:val="24"/>
          <w:szCs w:val="24"/>
        </w:rPr>
      </w:pPr>
    </w:p>
    <w:p w14:paraId="363EC50C" w14:textId="2347E7C1" w:rsidR="001D103A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.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The lack of at least one functional bathing facility</w:t>
      </w:r>
      <w:r w:rsidRPr="006A4901">
        <w:rPr>
          <w:sz w:val="24"/>
          <w:szCs w:val="24"/>
        </w:rPr>
        <w:t>.</w:t>
      </w:r>
    </w:p>
    <w:p w14:paraId="1C1781E1" w14:textId="1892A5B7" w:rsidR="00912BB7" w:rsidRPr="006A4901" w:rsidRDefault="00912BB7" w:rsidP="006A4901">
      <w:pPr>
        <w:rPr>
          <w:sz w:val="24"/>
          <w:szCs w:val="24"/>
        </w:rPr>
      </w:pPr>
    </w:p>
    <w:p w14:paraId="528E4096" w14:textId="4CEC25B6" w:rsidR="001D103A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Deteriorated, rotted, broken</w:t>
      </w:r>
      <w:r w:rsidR="00FC06E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otherwise worn water supply or wastewater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pipes</w:t>
      </w:r>
      <w:r w:rsidRPr="006A4901">
        <w:rPr>
          <w:sz w:val="24"/>
          <w:szCs w:val="24"/>
        </w:rPr>
        <w:t>.</w:t>
      </w:r>
    </w:p>
    <w:p w14:paraId="1C1781E2" w14:textId="1A6F94DB" w:rsidR="00912BB7" w:rsidRPr="006A4901" w:rsidRDefault="00912BB7" w:rsidP="006A4901">
      <w:pPr>
        <w:rPr>
          <w:sz w:val="24"/>
          <w:szCs w:val="24"/>
        </w:rPr>
      </w:pPr>
    </w:p>
    <w:p w14:paraId="6F978C7C" w14:textId="4B8AC08D" w:rsidR="001D103A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g</w:t>
      </w:r>
      <w:r w:rsidR="001D15B9" w:rsidRPr="006A4901">
        <w:rPr>
          <w:sz w:val="24"/>
          <w:szCs w:val="24"/>
        </w:rPr>
        <w:t>.</w:t>
      </w:r>
      <w:r w:rsidR="001D15B9" w:rsidRPr="006A4901">
        <w:rPr>
          <w:sz w:val="24"/>
          <w:szCs w:val="24"/>
        </w:rPr>
        <w:tab/>
        <w:t xml:space="preserve">Evident leaks </w:t>
      </w:r>
      <w:r w:rsidR="003C1B5B" w:rsidRPr="006A4901">
        <w:rPr>
          <w:sz w:val="24"/>
          <w:szCs w:val="24"/>
        </w:rPr>
        <w:t>(</w:t>
      </w:r>
      <w:r w:rsidR="001D15B9" w:rsidRPr="006A4901">
        <w:rPr>
          <w:sz w:val="24"/>
          <w:szCs w:val="24"/>
        </w:rPr>
        <w:t xml:space="preserve">either </w:t>
      </w:r>
      <w:r w:rsidR="006A5DA9" w:rsidRPr="006A4901">
        <w:rPr>
          <w:sz w:val="24"/>
          <w:szCs w:val="24"/>
        </w:rPr>
        <w:t>continuous</w:t>
      </w:r>
      <w:r w:rsidR="00CC1959" w:rsidRPr="006A4901">
        <w:rPr>
          <w:sz w:val="24"/>
          <w:szCs w:val="24"/>
        </w:rPr>
        <w:t xml:space="preserve"> or intermittent</w:t>
      </w:r>
      <w:r w:rsidR="003C1B5B"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 xml:space="preserve"> of either wastewater or water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upply lines</w:t>
      </w:r>
      <w:r w:rsidR="00F8325E">
        <w:rPr>
          <w:sz w:val="24"/>
          <w:szCs w:val="24"/>
        </w:rPr>
        <w:t>.</w:t>
      </w:r>
    </w:p>
    <w:p w14:paraId="1C1781E3" w14:textId="2509C2EE" w:rsidR="00912BB7" w:rsidRPr="006A4901" w:rsidRDefault="00912BB7" w:rsidP="006A4901">
      <w:pPr>
        <w:rPr>
          <w:sz w:val="24"/>
          <w:szCs w:val="24"/>
        </w:rPr>
      </w:pPr>
    </w:p>
    <w:p w14:paraId="6B8047DA" w14:textId="239440E3" w:rsidR="001D103A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="00CC1959" w:rsidRPr="006A4901">
        <w:rPr>
          <w:sz w:val="24"/>
          <w:szCs w:val="24"/>
        </w:rPr>
        <w:tab/>
        <w:t>This includes evidence of pooling underground of water mains</w:t>
      </w:r>
      <w:r w:rsidR="003C1B5B" w:rsidRPr="006A4901">
        <w:rPr>
          <w:sz w:val="24"/>
          <w:szCs w:val="24"/>
        </w:rPr>
        <w:t xml:space="preserve">, </w:t>
      </w:r>
      <w:r w:rsidR="00CC1959" w:rsidRPr="006A4901">
        <w:rPr>
          <w:sz w:val="24"/>
          <w:szCs w:val="24"/>
        </w:rPr>
        <w:t xml:space="preserve">sewer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feeds</w:t>
      </w:r>
      <w:r w:rsidR="001D5E69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septic drain fields</w:t>
      </w:r>
      <w:r w:rsidRPr="006A4901">
        <w:rPr>
          <w:sz w:val="24"/>
          <w:szCs w:val="24"/>
        </w:rPr>
        <w:t>.</w:t>
      </w:r>
    </w:p>
    <w:p w14:paraId="1C1781E4" w14:textId="0287F8E9" w:rsidR="00912BB7" w:rsidRPr="006A4901" w:rsidRDefault="00912BB7" w:rsidP="006A4901">
      <w:pPr>
        <w:rPr>
          <w:sz w:val="24"/>
          <w:szCs w:val="24"/>
        </w:rPr>
      </w:pPr>
    </w:p>
    <w:p w14:paraId="675B576A" w14:textId="3564AAF5" w:rsidR="001D103A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h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Missing or blocked vent pipes</w:t>
      </w:r>
      <w:r w:rsidRPr="006A4901">
        <w:rPr>
          <w:sz w:val="24"/>
          <w:szCs w:val="24"/>
        </w:rPr>
        <w:t>.</w:t>
      </w:r>
    </w:p>
    <w:p w14:paraId="1C1781E5" w14:textId="71FF4834" w:rsidR="00912BB7" w:rsidRPr="006A4901" w:rsidRDefault="00912BB7" w:rsidP="006A4901">
      <w:pPr>
        <w:rPr>
          <w:sz w:val="24"/>
          <w:szCs w:val="24"/>
        </w:rPr>
      </w:pPr>
    </w:p>
    <w:p w14:paraId="1C1781E6" w14:textId="3701CC5E" w:rsidR="00912BB7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i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Missing or dy</w:t>
      </w:r>
      <w:r w:rsidR="00A80DF3" w:rsidRPr="006A4901">
        <w:rPr>
          <w:sz w:val="24"/>
          <w:szCs w:val="24"/>
        </w:rPr>
        <w:t>sf</w:t>
      </w:r>
      <w:r w:rsidR="00CC1959" w:rsidRPr="006A4901">
        <w:rPr>
          <w:sz w:val="24"/>
          <w:szCs w:val="24"/>
        </w:rPr>
        <w:t>unctional shut</w:t>
      </w:r>
      <w:r w:rsidR="003C1B5B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 xml:space="preserve">off valves one of which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located at the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following locations: </w:t>
      </w:r>
    </w:p>
    <w:p w14:paraId="1F2E3C3D" w14:textId="77777777" w:rsidR="001D103A" w:rsidRPr="006A4901" w:rsidRDefault="001D103A" w:rsidP="006A4901">
      <w:pPr>
        <w:rPr>
          <w:sz w:val="24"/>
          <w:szCs w:val="24"/>
        </w:rPr>
      </w:pPr>
    </w:p>
    <w:p w14:paraId="1C1781E7" w14:textId="5BD7C0BE" w:rsidR="00912BB7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="001D15B9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One shut</w:t>
      </w:r>
      <w:r w:rsidR="001D5E69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>off at the meter or supply source</w:t>
      </w:r>
      <w:r w:rsidRPr="006A4901">
        <w:rPr>
          <w:sz w:val="24"/>
          <w:szCs w:val="24"/>
        </w:rPr>
        <w:t>;</w:t>
      </w:r>
    </w:p>
    <w:p w14:paraId="1C1781E8" w14:textId="58D39D3C" w:rsidR="00912BB7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="00CC1959" w:rsidRPr="006A4901">
        <w:rPr>
          <w:sz w:val="24"/>
          <w:szCs w:val="24"/>
        </w:rPr>
        <w:tab/>
        <w:t>One shut</w:t>
      </w:r>
      <w:r w:rsidR="001D5E69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>off at each toilet</w:t>
      </w:r>
      <w:r w:rsidRPr="006A4901">
        <w:rPr>
          <w:sz w:val="24"/>
          <w:szCs w:val="24"/>
        </w:rPr>
        <w:t>;</w:t>
      </w:r>
    </w:p>
    <w:p w14:paraId="1C1781E9" w14:textId="78C8075A" w:rsidR="00912BB7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3)</w:t>
      </w:r>
      <w:r w:rsidR="00CC1959" w:rsidRPr="006A4901">
        <w:rPr>
          <w:sz w:val="24"/>
          <w:szCs w:val="24"/>
        </w:rPr>
        <w:tab/>
        <w:t>One shut</w:t>
      </w:r>
      <w:r w:rsidR="001D5E69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>off each for hot and cold water at each sink/lavatory</w:t>
      </w:r>
      <w:r w:rsidRPr="006A4901">
        <w:rPr>
          <w:sz w:val="24"/>
          <w:szCs w:val="24"/>
        </w:rPr>
        <w:t>;</w:t>
      </w:r>
      <w:r w:rsidR="00895753" w:rsidRPr="006A4901">
        <w:rPr>
          <w:sz w:val="24"/>
          <w:szCs w:val="24"/>
        </w:rPr>
        <w:t xml:space="preserve"> and</w:t>
      </w:r>
    </w:p>
    <w:p w14:paraId="1C1781EA" w14:textId="19E55CF8" w:rsidR="00912BB7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4)</w:t>
      </w:r>
      <w:r w:rsidR="00CC1959" w:rsidRPr="006A4901">
        <w:rPr>
          <w:sz w:val="24"/>
          <w:szCs w:val="24"/>
        </w:rPr>
        <w:tab/>
        <w:t>One supply side shut</w:t>
      </w:r>
      <w:r w:rsidR="001D5E69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>off at each water heater.</w:t>
      </w:r>
    </w:p>
    <w:p w14:paraId="3FD42EBC" w14:textId="77777777" w:rsidR="001D103A" w:rsidRPr="006A4901" w:rsidRDefault="001D103A" w:rsidP="006A4901">
      <w:pPr>
        <w:rPr>
          <w:sz w:val="24"/>
          <w:szCs w:val="24"/>
        </w:rPr>
      </w:pPr>
    </w:p>
    <w:p w14:paraId="1C1781EB" w14:textId="0F2C42E7" w:rsidR="00912BB7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j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The lack of fully functioning faucets at each sink/lavatory, bathtub/shower, at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nd at least </w:t>
      </w:r>
      <w:r w:rsidR="007B6DCC" w:rsidRPr="006A4901">
        <w:rPr>
          <w:sz w:val="24"/>
          <w:szCs w:val="24"/>
        </w:rPr>
        <w:t>two exterior</w:t>
      </w:r>
      <w:r w:rsidR="00CC1959" w:rsidRPr="006A4901">
        <w:rPr>
          <w:sz w:val="24"/>
          <w:szCs w:val="24"/>
        </w:rPr>
        <w:t xml:space="preserve"> hose bib</w:t>
      </w:r>
      <w:r w:rsidR="00AA7347" w:rsidRPr="006A4901">
        <w:rPr>
          <w:sz w:val="24"/>
          <w:szCs w:val="24"/>
        </w:rPr>
        <w:t>s.</w:t>
      </w:r>
    </w:p>
    <w:p w14:paraId="21043BDB" w14:textId="77777777" w:rsidR="001D103A" w:rsidRPr="006A4901" w:rsidRDefault="001D103A" w:rsidP="006A4901">
      <w:pPr>
        <w:rPr>
          <w:sz w:val="24"/>
          <w:szCs w:val="24"/>
        </w:rPr>
      </w:pPr>
    </w:p>
    <w:p w14:paraId="1C1781EC" w14:textId="595E4A3D" w:rsidR="00912BB7" w:rsidRPr="006A4901" w:rsidRDefault="001D103A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k</w:t>
      </w:r>
      <w:r w:rsidR="00CC1959" w:rsidRPr="006A4901">
        <w:rPr>
          <w:sz w:val="24"/>
          <w:szCs w:val="24"/>
        </w:rPr>
        <w:t>.</w:t>
      </w:r>
      <w:r w:rsidR="007915A8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ny other condition not mentioned which meets the definition of a hazardous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or substandard condition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aired and/or rehabilitated to meet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dustry standards.</w:t>
      </w:r>
    </w:p>
    <w:p w14:paraId="1C1781ED" w14:textId="281C838E" w:rsidR="00F8325E" w:rsidRDefault="00F8325E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1EE" w14:textId="77777777" w:rsidR="00912BB7" w:rsidRPr="006A4901" w:rsidRDefault="00CC1959" w:rsidP="006A4901">
      <w:pPr>
        <w:rPr>
          <w:b/>
          <w:sz w:val="28"/>
          <w:szCs w:val="28"/>
        </w:rPr>
      </w:pPr>
      <w:r w:rsidRPr="006A4901">
        <w:rPr>
          <w:b/>
          <w:sz w:val="28"/>
          <w:szCs w:val="28"/>
        </w:rPr>
        <w:lastRenderedPageBreak/>
        <w:t>15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Mechanical Systems</w:t>
      </w:r>
    </w:p>
    <w:p w14:paraId="1C1781EF" w14:textId="77777777" w:rsidR="00912BB7" w:rsidRPr="006A4901" w:rsidRDefault="00912BB7" w:rsidP="006A4901">
      <w:pPr>
        <w:rPr>
          <w:sz w:val="24"/>
          <w:szCs w:val="24"/>
        </w:rPr>
      </w:pPr>
    </w:p>
    <w:p w14:paraId="5C0AC510" w14:textId="3D0D0149" w:rsidR="00E47B52" w:rsidRDefault="00CC1959">
      <w:pPr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15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Mechanical Systems Standards</w:t>
      </w:r>
    </w:p>
    <w:p w14:paraId="36F71C7F" w14:textId="77777777" w:rsidR="00F8325E" w:rsidRPr="006A4901" w:rsidRDefault="00F8325E">
      <w:pPr>
        <w:rPr>
          <w:b/>
          <w:i/>
          <w:sz w:val="24"/>
          <w:szCs w:val="24"/>
        </w:rPr>
      </w:pPr>
    </w:p>
    <w:p w14:paraId="1C1781F2" w14:textId="1152D969" w:rsidR="00AA7347" w:rsidRPr="006A4901" w:rsidRDefault="00E33A4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 xml:space="preserve">NOTE: All construction is required to be certified by one of these Green Standards: </w:t>
      </w:r>
      <w:r w:rsidR="00F8325E">
        <w:rPr>
          <w:sz w:val="24"/>
          <w:szCs w:val="24"/>
        </w:rPr>
        <w:tab/>
      </w:r>
      <w:r w:rsidR="00D77987" w:rsidRPr="006A4901">
        <w:rPr>
          <w:sz w:val="24"/>
          <w:szCs w:val="24"/>
        </w:rPr>
        <w:t xml:space="preserve">ENERGY STAR (Certified Homes), Enterprise Green Communities, LEED (New </w:t>
      </w:r>
      <w:r w:rsidR="00F8325E">
        <w:rPr>
          <w:sz w:val="24"/>
          <w:szCs w:val="24"/>
        </w:rPr>
        <w:tab/>
      </w:r>
      <w:r w:rsidR="00D77987" w:rsidRPr="006A4901">
        <w:rPr>
          <w:sz w:val="24"/>
          <w:szCs w:val="24"/>
        </w:rPr>
        <w:t>Construction, Homes), or the ICC-700 National Green Building Standard.</w:t>
      </w:r>
      <w:r w:rsidR="00AA7347" w:rsidRPr="006A4901">
        <w:rPr>
          <w:sz w:val="24"/>
          <w:szCs w:val="24"/>
        </w:rPr>
        <w:t xml:space="preserve"> The builder </w:t>
      </w:r>
      <w:r w:rsidR="00F8325E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 xml:space="preserve">shall choose the standard and ensure certification by the standard. Where the </w:t>
      </w:r>
      <w:r w:rsidR="00F8325E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 xml:space="preserve">following standards differ from the Green Certification program, the Green Program </w:t>
      </w:r>
      <w:r w:rsidR="00F8325E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>standards shall take precedence.</w:t>
      </w:r>
    </w:p>
    <w:p w14:paraId="0071E835" w14:textId="77777777" w:rsidR="00E47B52" w:rsidRPr="006A4901" w:rsidRDefault="00E47B52" w:rsidP="006A4901">
      <w:pPr>
        <w:rPr>
          <w:sz w:val="24"/>
          <w:szCs w:val="24"/>
        </w:rPr>
      </w:pPr>
    </w:p>
    <w:p w14:paraId="1C1781F3" w14:textId="326B3D0E" w:rsidR="00912BB7" w:rsidRPr="006A4901" w:rsidRDefault="00E33A4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7915A8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Each dwelling and/or dwelling unit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supplied with its own heating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ystem.</w:t>
      </w:r>
    </w:p>
    <w:p w14:paraId="3F3FBFE9" w14:textId="77777777" w:rsidR="00CF7A70" w:rsidRPr="006A4901" w:rsidRDefault="00CF7A70" w:rsidP="006A4901">
      <w:pPr>
        <w:rPr>
          <w:sz w:val="24"/>
          <w:szCs w:val="24"/>
        </w:rPr>
      </w:pPr>
    </w:p>
    <w:p w14:paraId="1C1781F4" w14:textId="699009C1" w:rsidR="00912BB7" w:rsidRPr="006A4901" w:rsidRDefault="00E33A4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heating facilitie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properly installed, be maintained in working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ondition</w:t>
      </w:r>
      <w:r w:rsidR="001D5E69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be capable of adequately heating all habitable rooms,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bathrooms, and toilet rooms contained therein, or intended for use by the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occupants thereof, to a temperature of at least 70 degrees F. (21 degrees C.) at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 distance </w:t>
      </w:r>
      <w:r w:rsidRPr="006A4901">
        <w:rPr>
          <w:sz w:val="24"/>
          <w:szCs w:val="24"/>
        </w:rPr>
        <w:t xml:space="preserve">of </w:t>
      </w:r>
      <w:r w:rsidR="00CC1959" w:rsidRPr="006A4901">
        <w:rPr>
          <w:sz w:val="24"/>
          <w:szCs w:val="24"/>
        </w:rPr>
        <w:t>3 feet above the floor w</w:t>
      </w:r>
      <w:r w:rsidR="00F94C2D" w:rsidRPr="006A4901">
        <w:rPr>
          <w:sz w:val="24"/>
          <w:szCs w:val="24"/>
        </w:rPr>
        <w:t xml:space="preserve">hen the outside temperature is </w:t>
      </w:r>
      <w:r w:rsidR="00CC1959" w:rsidRPr="006A4901">
        <w:rPr>
          <w:sz w:val="24"/>
          <w:szCs w:val="24"/>
        </w:rPr>
        <w:t xml:space="preserve">at or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below minus 10 degrees F. </w:t>
      </w:r>
    </w:p>
    <w:p w14:paraId="19CD5B87" w14:textId="77777777" w:rsidR="00E33A45" w:rsidRPr="006A4901" w:rsidRDefault="00E33A45" w:rsidP="006A4901">
      <w:pPr>
        <w:rPr>
          <w:sz w:val="24"/>
          <w:szCs w:val="24"/>
        </w:rPr>
      </w:pPr>
    </w:p>
    <w:p w14:paraId="29FC8840" w14:textId="55D3263A" w:rsidR="00E33A45" w:rsidRPr="006A4901" w:rsidRDefault="00E33A4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mbient heat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supplied from an adequate heat source in an adjoining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room or hallway</w:t>
      </w:r>
      <w:r w:rsidRPr="006A4901">
        <w:rPr>
          <w:sz w:val="24"/>
          <w:szCs w:val="24"/>
        </w:rPr>
        <w:t>.</w:t>
      </w:r>
    </w:p>
    <w:p w14:paraId="1C1781F5" w14:textId="206E553D" w:rsidR="00912BB7" w:rsidRPr="006A4901" w:rsidRDefault="00912BB7" w:rsidP="006A4901">
      <w:pPr>
        <w:rPr>
          <w:sz w:val="24"/>
          <w:szCs w:val="24"/>
        </w:rPr>
      </w:pPr>
    </w:p>
    <w:p w14:paraId="1C1781F6" w14:textId="14BA378B" w:rsidR="00912BB7" w:rsidRPr="006A4901" w:rsidRDefault="00E33A4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supplied central heating system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comply with the following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requirements:</w:t>
      </w:r>
    </w:p>
    <w:p w14:paraId="08626AC6" w14:textId="77777777" w:rsidR="00E33A45" w:rsidRPr="006A4901" w:rsidRDefault="00E33A45" w:rsidP="006A4901">
      <w:pPr>
        <w:rPr>
          <w:sz w:val="24"/>
          <w:szCs w:val="24"/>
        </w:rPr>
      </w:pPr>
    </w:p>
    <w:p w14:paraId="1C1781F7" w14:textId="403AA637" w:rsidR="00912BB7" w:rsidRPr="006A4901" w:rsidRDefault="00E33A4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0C40E9" w:rsidRPr="006A4901">
        <w:rPr>
          <w:sz w:val="24"/>
          <w:szCs w:val="24"/>
        </w:rPr>
        <w:t>1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 xml:space="preserve">The central heating unit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safe and in good working condition</w:t>
      </w:r>
      <w:r w:rsidRPr="006A4901">
        <w:rPr>
          <w:sz w:val="24"/>
          <w:szCs w:val="24"/>
        </w:rPr>
        <w:t>;</w:t>
      </w:r>
    </w:p>
    <w:p w14:paraId="1C1781F8" w14:textId="25076AD7" w:rsidR="00912BB7" w:rsidRPr="006A4901" w:rsidRDefault="00E33A4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0C40E9" w:rsidRPr="006A4901">
        <w:rPr>
          <w:sz w:val="24"/>
          <w:szCs w:val="24"/>
        </w:rPr>
        <w:t>2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 xml:space="preserve">Every heat duct, steam pipe, and hot water pipe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free of leaks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function so that an adequate amount of heat is delivered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where intended;</w:t>
      </w:r>
    </w:p>
    <w:p w14:paraId="1C1781F9" w14:textId="64AE4ADD" w:rsidR="00912BB7" w:rsidRPr="006A4901" w:rsidRDefault="00E33A4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0C40E9" w:rsidRPr="006A4901">
        <w:rPr>
          <w:sz w:val="24"/>
          <w:szCs w:val="24"/>
        </w:rPr>
        <w:t>3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 xml:space="preserve">Every seal between any of the sections of a hot air furnace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air-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tight</w:t>
      </w:r>
      <w:r w:rsidR="001D5E69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so </w:t>
      </w:r>
      <w:r w:rsidR="001D5E69">
        <w:rPr>
          <w:sz w:val="24"/>
          <w:szCs w:val="24"/>
        </w:rPr>
        <w:t xml:space="preserve">that </w:t>
      </w:r>
      <w:r w:rsidR="00CC1959" w:rsidRPr="006A4901">
        <w:rPr>
          <w:sz w:val="24"/>
          <w:szCs w:val="24"/>
        </w:rPr>
        <w:t xml:space="preserve">noxious gases and fumes will not escape into the heat </w:t>
      </w:r>
      <w:r w:rsidR="001D5E69">
        <w:rPr>
          <w:sz w:val="24"/>
          <w:szCs w:val="24"/>
        </w:rPr>
        <w:tab/>
      </w:r>
      <w:r w:rsidR="001D5E69">
        <w:rPr>
          <w:sz w:val="24"/>
          <w:szCs w:val="24"/>
        </w:rPr>
        <w:tab/>
      </w:r>
      <w:r w:rsidR="001D5E69">
        <w:rPr>
          <w:sz w:val="24"/>
          <w:szCs w:val="24"/>
        </w:rPr>
        <w:tab/>
      </w:r>
      <w:r w:rsidR="001D5E6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ucts</w:t>
      </w:r>
      <w:r w:rsidR="00F94C2D" w:rsidRPr="006A4901">
        <w:rPr>
          <w:sz w:val="24"/>
          <w:szCs w:val="24"/>
        </w:rPr>
        <w:t>; liner</w:t>
      </w:r>
      <w:r w:rsidR="00CC1959" w:rsidRPr="006A4901">
        <w:rPr>
          <w:sz w:val="24"/>
          <w:szCs w:val="24"/>
        </w:rPr>
        <w:t xml:space="preserve">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installed. The liner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meet or exceed the </w:t>
      </w:r>
      <w:r w:rsidR="001D5E69">
        <w:rPr>
          <w:sz w:val="24"/>
          <w:szCs w:val="24"/>
        </w:rPr>
        <w:tab/>
      </w:r>
      <w:r w:rsidR="001D5E69">
        <w:rPr>
          <w:sz w:val="24"/>
          <w:szCs w:val="24"/>
        </w:rPr>
        <w:tab/>
      </w:r>
      <w:r w:rsidR="001D5E69">
        <w:rPr>
          <w:sz w:val="24"/>
          <w:szCs w:val="24"/>
        </w:rPr>
        <w:tab/>
      </w:r>
      <w:r w:rsidR="001D5E6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requirements of the local building/heating code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installed </w:t>
      </w:r>
      <w:r w:rsidR="001D5E69">
        <w:rPr>
          <w:sz w:val="24"/>
          <w:szCs w:val="24"/>
        </w:rPr>
        <w:tab/>
      </w:r>
      <w:r w:rsidR="001D5E69">
        <w:rPr>
          <w:sz w:val="24"/>
          <w:szCs w:val="24"/>
        </w:rPr>
        <w:tab/>
      </w:r>
      <w:r w:rsidR="001D5E6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ccording to same. Where there are no local building/heating codes, </w:t>
      </w:r>
      <w:r w:rsidR="001D5E69">
        <w:rPr>
          <w:sz w:val="24"/>
          <w:szCs w:val="24"/>
        </w:rPr>
        <w:tab/>
      </w:r>
      <w:r w:rsidR="001D5E69">
        <w:rPr>
          <w:sz w:val="24"/>
          <w:szCs w:val="24"/>
        </w:rPr>
        <w:tab/>
      </w:r>
      <w:r w:rsidR="001D5E6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equipment and installation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inspected and approved by a person </w:t>
      </w:r>
      <w:r w:rsidR="001D5E69">
        <w:rPr>
          <w:sz w:val="24"/>
          <w:szCs w:val="24"/>
        </w:rPr>
        <w:tab/>
      </w:r>
      <w:r w:rsidR="001D5E69">
        <w:rPr>
          <w:sz w:val="24"/>
          <w:szCs w:val="24"/>
        </w:rPr>
        <w:tab/>
      </w:r>
      <w:r w:rsidR="001D5E69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qualified in this area as designated by the city/county/state</w:t>
      </w:r>
      <w:r w:rsidRPr="006A4901">
        <w:rPr>
          <w:sz w:val="24"/>
          <w:szCs w:val="24"/>
        </w:rPr>
        <w:t>.</w:t>
      </w:r>
    </w:p>
    <w:p w14:paraId="6B805222" w14:textId="77777777" w:rsidR="00E33A45" w:rsidRPr="006A4901" w:rsidRDefault="00E33A45" w:rsidP="006A4901">
      <w:pPr>
        <w:rPr>
          <w:sz w:val="24"/>
          <w:szCs w:val="24"/>
        </w:rPr>
      </w:pPr>
    </w:p>
    <w:p w14:paraId="1C1781FA" w14:textId="40D4A3D8" w:rsidR="00912BB7" w:rsidRPr="006A4901" w:rsidRDefault="00E33A4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very supplied space heater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comply with the following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requirements:</w:t>
      </w:r>
    </w:p>
    <w:p w14:paraId="61F258C1" w14:textId="77777777" w:rsidR="00E33A45" w:rsidRPr="006A4901" w:rsidRDefault="00E33A45" w:rsidP="006A4901">
      <w:pPr>
        <w:rPr>
          <w:sz w:val="24"/>
          <w:szCs w:val="24"/>
        </w:rPr>
      </w:pPr>
    </w:p>
    <w:p w14:paraId="1D3D07D2" w14:textId="389E6B43" w:rsidR="00A53952" w:rsidRDefault="00E33A4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</w:t>
      </w:r>
      <w:r w:rsidR="00F94C2D" w:rsidRPr="006A4901">
        <w:rPr>
          <w:sz w:val="24"/>
          <w:szCs w:val="24"/>
        </w:rPr>
        <w:t>1</w:t>
      </w:r>
      <w:r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  <w:t xml:space="preserve">No space heater burning solid, liquid, or gaseous fuel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of a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portable type</w:t>
      </w:r>
      <w:r w:rsidR="00DD7F5C" w:rsidRPr="006A4901">
        <w:rPr>
          <w:sz w:val="24"/>
          <w:szCs w:val="24"/>
        </w:rPr>
        <w:t>; and</w:t>
      </w:r>
    </w:p>
    <w:p w14:paraId="11374E7E" w14:textId="77777777" w:rsidR="00A53952" w:rsidRDefault="00A53952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64D1E3E" w14:textId="783F3531" w:rsidR="00A53952" w:rsidRDefault="00DD7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</w:r>
      <w:r w:rsidRPr="006A4901">
        <w:rPr>
          <w:sz w:val="24"/>
          <w:szCs w:val="24"/>
        </w:rPr>
        <w:tab/>
        <w:t>(2)</w:t>
      </w:r>
      <w:r w:rsidR="00CC1959" w:rsidRPr="006A4901">
        <w:rPr>
          <w:sz w:val="24"/>
          <w:szCs w:val="24"/>
        </w:rPr>
        <w:tab/>
        <w:t xml:space="preserve">All mechanical work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inspected and approved by the city’s </w:t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F8325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ocal mechanical/heating inspector and/or the building inspection</w:t>
      </w:r>
    </w:p>
    <w:p w14:paraId="1C1781FC" w14:textId="367A4BF3" w:rsidR="00912BB7" w:rsidRPr="006A4901" w:rsidRDefault="00A53952" w:rsidP="006A4901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epartment</w:t>
      </w:r>
      <w:r w:rsidR="00A807B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by a person knowledgeable in mechanical/heating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ystems and installations that </w:t>
      </w:r>
      <w:r w:rsidR="00A807B1">
        <w:rPr>
          <w:sz w:val="24"/>
          <w:szCs w:val="24"/>
        </w:rPr>
        <w:t>is</w:t>
      </w:r>
      <w:r w:rsidR="00A807B1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approved by the </w:t>
      </w:r>
      <w:r w:rsidR="00832F0E"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>ity/</w:t>
      </w:r>
      <w:r w:rsidR="00832F0E"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>ounty/</w:t>
      </w:r>
      <w:r w:rsidR="00832F0E" w:rsidRPr="006A4901">
        <w:rPr>
          <w:sz w:val="24"/>
          <w:szCs w:val="24"/>
        </w:rPr>
        <w:t>s</w:t>
      </w:r>
      <w:r w:rsidR="00CC1959" w:rsidRPr="006A4901">
        <w:rPr>
          <w:sz w:val="24"/>
          <w:szCs w:val="24"/>
        </w:rPr>
        <w:t>tate.</w:t>
      </w:r>
    </w:p>
    <w:p w14:paraId="460D8469" w14:textId="77777777" w:rsidR="00DD7F5C" w:rsidRPr="006A4901" w:rsidRDefault="00DD7F5C" w:rsidP="006A4901">
      <w:pPr>
        <w:rPr>
          <w:sz w:val="24"/>
          <w:szCs w:val="24"/>
        </w:rPr>
      </w:pPr>
    </w:p>
    <w:p w14:paraId="1C1781FD" w14:textId="6BA0016E" w:rsidR="00655CC7" w:rsidRPr="006A4901" w:rsidRDefault="00DD7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</w:r>
      <w:r w:rsidR="008F7B93" w:rsidRPr="006A4901">
        <w:rPr>
          <w:sz w:val="24"/>
          <w:szCs w:val="24"/>
        </w:rPr>
        <w:t xml:space="preserve">All ranges shall have </w:t>
      </w:r>
      <w:r w:rsidR="00CB6520" w:rsidRPr="006A4901">
        <w:rPr>
          <w:sz w:val="24"/>
          <w:szCs w:val="24"/>
        </w:rPr>
        <w:t>ENERGY STAR</w:t>
      </w:r>
      <w:r w:rsidR="00232571">
        <w:rPr>
          <w:sz w:val="24"/>
          <w:szCs w:val="24"/>
        </w:rPr>
        <w:t>-</w:t>
      </w:r>
      <w:r w:rsidR="008F7B93" w:rsidRPr="006A4901">
        <w:rPr>
          <w:sz w:val="24"/>
          <w:szCs w:val="24"/>
        </w:rPr>
        <w:t xml:space="preserve">rated </w:t>
      </w:r>
      <w:r w:rsidR="00CC1959" w:rsidRPr="006A4901">
        <w:rPr>
          <w:sz w:val="24"/>
          <w:szCs w:val="24"/>
        </w:rPr>
        <w:t>or equivalent power</w:t>
      </w:r>
      <w:r w:rsidR="0023257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 xml:space="preserve">vented fans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nd shall exhaust to the exterior.</w:t>
      </w:r>
    </w:p>
    <w:p w14:paraId="69EFA28B" w14:textId="77777777" w:rsidR="00DD7F5C" w:rsidRPr="006A4901" w:rsidRDefault="00DD7F5C" w:rsidP="006A4901">
      <w:pPr>
        <w:rPr>
          <w:sz w:val="24"/>
          <w:szCs w:val="24"/>
        </w:rPr>
      </w:pPr>
    </w:p>
    <w:p w14:paraId="1C1781FE" w14:textId="6CB8D7DF" w:rsidR="00C83C84" w:rsidRPr="006A4901" w:rsidRDefault="00DD7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g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Bathrooms shall have </w:t>
      </w:r>
      <w:r w:rsidR="00232571" w:rsidRPr="006643D0">
        <w:rPr>
          <w:sz w:val="24"/>
          <w:szCs w:val="24"/>
        </w:rPr>
        <w:t>ENERGY STAR</w:t>
      </w:r>
      <w:r w:rsidR="00232571">
        <w:rPr>
          <w:sz w:val="24"/>
          <w:szCs w:val="24"/>
        </w:rPr>
        <w:t>-</w:t>
      </w:r>
      <w:r w:rsidR="00232571" w:rsidRPr="006643D0">
        <w:rPr>
          <w:sz w:val="24"/>
          <w:szCs w:val="24"/>
        </w:rPr>
        <w:t xml:space="preserve">rated </w:t>
      </w:r>
      <w:r w:rsidR="00CC1959" w:rsidRPr="006A4901">
        <w:rPr>
          <w:sz w:val="24"/>
          <w:szCs w:val="24"/>
        </w:rPr>
        <w:t>or equivalent</w:t>
      </w:r>
      <w:r w:rsidR="006D05CB" w:rsidRPr="006A4901">
        <w:rPr>
          <w:sz w:val="24"/>
          <w:szCs w:val="24"/>
        </w:rPr>
        <w:t xml:space="preserve"> power</w:t>
      </w:r>
      <w:r w:rsidR="001C570B">
        <w:rPr>
          <w:sz w:val="24"/>
          <w:szCs w:val="24"/>
        </w:rPr>
        <w:t>-</w:t>
      </w:r>
      <w:r w:rsidR="006D05CB" w:rsidRPr="006A4901">
        <w:rPr>
          <w:sz w:val="24"/>
          <w:szCs w:val="24"/>
        </w:rPr>
        <w:t xml:space="preserve">vented fans </w:t>
      </w:r>
      <w:r w:rsidR="00232571">
        <w:rPr>
          <w:sz w:val="24"/>
          <w:szCs w:val="24"/>
        </w:rPr>
        <w:tab/>
      </w:r>
      <w:r w:rsidR="00232571">
        <w:rPr>
          <w:sz w:val="24"/>
          <w:szCs w:val="24"/>
        </w:rPr>
        <w:tab/>
      </w:r>
      <w:r w:rsidR="006D05CB" w:rsidRPr="006A4901">
        <w:rPr>
          <w:sz w:val="24"/>
          <w:szCs w:val="24"/>
        </w:rPr>
        <w:t xml:space="preserve">that exhaust </w:t>
      </w:r>
      <w:r w:rsidR="009A3984" w:rsidRPr="006A4901">
        <w:rPr>
          <w:sz w:val="24"/>
          <w:szCs w:val="24"/>
        </w:rPr>
        <w:t xml:space="preserve">to the exterior or an operable window. It is considered best </w:t>
      </w:r>
      <w:r w:rsidR="00232571">
        <w:rPr>
          <w:sz w:val="24"/>
          <w:szCs w:val="24"/>
        </w:rPr>
        <w:tab/>
      </w:r>
      <w:r w:rsidR="00232571">
        <w:rPr>
          <w:sz w:val="24"/>
          <w:szCs w:val="24"/>
        </w:rPr>
        <w:tab/>
      </w:r>
      <w:r w:rsidR="00232571">
        <w:rPr>
          <w:sz w:val="24"/>
          <w:szCs w:val="24"/>
        </w:rPr>
        <w:tab/>
      </w:r>
      <w:r w:rsidR="009A3984" w:rsidRPr="006A4901">
        <w:rPr>
          <w:sz w:val="24"/>
          <w:szCs w:val="24"/>
        </w:rPr>
        <w:t>practice for utility rooms to also have power</w:t>
      </w:r>
      <w:r w:rsidR="001C570B">
        <w:rPr>
          <w:sz w:val="24"/>
          <w:szCs w:val="24"/>
        </w:rPr>
        <w:t>-</w:t>
      </w:r>
      <w:r w:rsidR="009A3984" w:rsidRPr="006A4901">
        <w:rPr>
          <w:sz w:val="24"/>
          <w:szCs w:val="24"/>
        </w:rPr>
        <w:t>vented vans.</w:t>
      </w:r>
    </w:p>
    <w:p w14:paraId="45182F89" w14:textId="77777777" w:rsidR="00DD7F5C" w:rsidRPr="006A4901" w:rsidRDefault="00DD7F5C" w:rsidP="006A4901">
      <w:pPr>
        <w:rPr>
          <w:sz w:val="24"/>
          <w:szCs w:val="24"/>
        </w:rPr>
      </w:pPr>
    </w:p>
    <w:p w14:paraId="1C1781FF" w14:textId="0A3E86BE" w:rsidR="00912BB7" w:rsidRPr="006A4901" w:rsidRDefault="00DD7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h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ir-conditioning units shall be minimum </w:t>
      </w:r>
      <w:r w:rsidR="00CB6520" w:rsidRPr="006A4901">
        <w:rPr>
          <w:sz w:val="24"/>
          <w:szCs w:val="24"/>
        </w:rPr>
        <w:t>14.5</w:t>
      </w:r>
      <w:r w:rsidR="00CC1959" w:rsidRPr="006A4901">
        <w:rPr>
          <w:sz w:val="24"/>
          <w:szCs w:val="24"/>
        </w:rPr>
        <w:t xml:space="preserve"> SEER with gas</w:t>
      </w:r>
      <w:r w:rsidR="00CB6520"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heat</w:t>
      </w:r>
      <w:r w:rsidR="00FD6375" w:rsidRPr="006A4901">
        <w:rPr>
          <w:sz w:val="24"/>
          <w:szCs w:val="24"/>
        </w:rPr>
        <w:t xml:space="preserve"> or electric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FD6375" w:rsidRPr="006A4901">
        <w:rPr>
          <w:sz w:val="24"/>
          <w:szCs w:val="24"/>
        </w:rPr>
        <w:t xml:space="preserve">heat pump HSPF 8.2, or ≥80 AFUE furnace, </w:t>
      </w:r>
      <w:r w:rsidR="00CC1959" w:rsidRPr="006A4901">
        <w:rPr>
          <w:sz w:val="24"/>
          <w:szCs w:val="24"/>
        </w:rPr>
        <w:t xml:space="preserve">sized in accordance with ACCA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Manual J</w:t>
      </w:r>
      <w:r w:rsidR="00AA7347" w:rsidRPr="006A4901">
        <w:rPr>
          <w:sz w:val="24"/>
          <w:szCs w:val="24"/>
        </w:rPr>
        <w:t xml:space="preserve"> and the entire system sized in accord with the Green Standard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>certification which shall take precedence</w:t>
      </w:r>
      <w:r w:rsidR="00D77987" w:rsidRPr="006A4901">
        <w:rPr>
          <w:sz w:val="24"/>
          <w:szCs w:val="24"/>
        </w:rPr>
        <w:t xml:space="preserve"> over suggested minimum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D77987" w:rsidRPr="006A4901">
        <w:rPr>
          <w:sz w:val="24"/>
          <w:szCs w:val="24"/>
        </w:rPr>
        <w:t>recommendations</w:t>
      </w:r>
      <w:r w:rsidR="00AA7347" w:rsidRPr="006A4901">
        <w:rPr>
          <w:sz w:val="24"/>
          <w:szCs w:val="24"/>
        </w:rPr>
        <w:t>.</w:t>
      </w:r>
    </w:p>
    <w:p w14:paraId="4639E972" w14:textId="77777777" w:rsidR="00DD7F5C" w:rsidRPr="006A4901" w:rsidRDefault="00DD7F5C" w:rsidP="006A4901">
      <w:pPr>
        <w:rPr>
          <w:sz w:val="24"/>
          <w:szCs w:val="24"/>
        </w:rPr>
      </w:pPr>
    </w:p>
    <w:p w14:paraId="1C178200" w14:textId="43FE2E09" w:rsidR="00912BB7" w:rsidRDefault="00DD7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i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Condensing units, at elevated structures, shall be on a platform at finish floor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E82AF1" w:rsidRPr="006A4901">
        <w:rPr>
          <w:sz w:val="24"/>
          <w:szCs w:val="24"/>
        </w:rPr>
        <w:t xml:space="preserve">level. </w:t>
      </w:r>
      <w:r w:rsidR="002D742D" w:rsidRPr="006A4901">
        <w:rPr>
          <w:sz w:val="24"/>
          <w:szCs w:val="24"/>
        </w:rPr>
        <w:t xml:space="preserve">For </w:t>
      </w:r>
      <w:r w:rsidR="00502499" w:rsidRPr="006A4901">
        <w:rPr>
          <w:sz w:val="24"/>
          <w:szCs w:val="24"/>
        </w:rPr>
        <w:t>elevated</w:t>
      </w:r>
      <w:r w:rsidR="002D742D" w:rsidRPr="006A4901">
        <w:rPr>
          <w:sz w:val="24"/>
          <w:szCs w:val="24"/>
        </w:rPr>
        <w:t xml:space="preserve"> pier and beam home the unit may be </w:t>
      </w:r>
      <w:r w:rsidR="00CC1959" w:rsidRPr="006A4901">
        <w:rPr>
          <w:sz w:val="24"/>
          <w:szCs w:val="24"/>
        </w:rPr>
        <w:t xml:space="preserve">suspended off th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1C570B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ide of</w:t>
      </w:r>
      <w:r w:rsidR="003C1B5B" w:rsidRPr="006A4901">
        <w:rPr>
          <w:sz w:val="24"/>
          <w:szCs w:val="24"/>
        </w:rPr>
        <w:t xml:space="preserve"> the</w:t>
      </w:r>
      <w:r w:rsidR="00CC1959" w:rsidRPr="006A4901">
        <w:rPr>
          <w:sz w:val="24"/>
          <w:szCs w:val="24"/>
        </w:rPr>
        <w:t xml:space="preserve"> house.</w:t>
      </w:r>
    </w:p>
    <w:p w14:paraId="4DB58B2E" w14:textId="77777777" w:rsidR="00A53952" w:rsidRPr="006A4901" w:rsidRDefault="00A53952" w:rsidP="006A4901">
      <w:pPr>
        <w:rPr>
          <w:sz w:val="24"/>
          <w:szCs w:val="24"/>
        </w:rPr>
      </w:pPr>
    </w:p>
    <w:p w14:paraId="1C178202" w14:textId="77777777" w:rsidR="00912BB7" w:rsidRPr="006A4901" w:rsidRDefault="00CC1959" w:rsidP="006A4901">
      <w:pPr>
        <w:rPr>
          <w:b/>
          <w:sz w:val="24"/>
          <w:szCs w:val="24"/>
        </w:rPr>
      </w:pPr>
      <w:r w:rsidRPr="006A4901">
        <w:rPr>
          <w:b/>
          <w:sz w:val="28"/>
          <w:szCs w:val="28"/>
        </w:rPr>
        <w:t>16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Water Heaters</w:t>
      </w:r>
    </w:p>
    <w:p w14:paraId="1C178203" w14:textId="77777777" w:rsidR="00912BB7" w:rsidRPr="006A4901" w:rsidRDefault="00912BB7" w:rsidP="006A4901">
      <w:pPr>
        <w:rPr>
          <w:sz w:val="24"/>
          <w:szCs w:val="24"/>
        </w:rPr>
      </w:pPr>
    </w:p>
    <w:p w14:paraId="1C178204" w14:textId="08D8BB0F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6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Water Heater Standards</w:t>
      </w:r>
      <w:r w:rsidR="00DD7F5C" w:rsidRPr="006A4901">
        <w:rPr>
          <w:b/>
          <w:i/>
          <w:sz w:val="24"/>
          <w:szCs w:val="24"/>
        </w:rPr>
        <w:t>.</w:t>
      </w:r>
    </w:p>
    <w:p w14:paraId="3E3EBDA9" w14:textId="1D2099DB" w:rsidR="00DD7F5C" w:rsidRPr="006A4901" w:rsidRDefault="00DD7F5C">
      <w:pPr>
        <w:suppressAutoHyphens w:val="0"/>
        <w:autoSpaceDN/>
        <w:textAlignment w:val="auto"/>
        <w:rPr>
          <w:sz w:val="24"/>
          <w:szCs w:val="24"/>
        </w:rPr>
      </w:pPr>
    </w:p>
    <w:p w14:paraId="1C178205" w14:textId="3369F743" w:rsidR="00912BB7" w:rsidRPr="006A4901" w:rsidRDefault="00DD7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</w:r>
      <w:r w:rsidR="00A53E1A" w:rsidRPr="006A4901">
        <w:rPr>
          <w:sz w:val="24"/>
          <w:szCs w:val="24"/>
        </w:rPr>
        <w:t xml:space="preserve">Both </w:t>
      </w:r>
      <w:r w:rsidR="00CC1959" w:rsidRPr="006A4901">
        <w:rPr>
          <w:sz w:val="24"/>
          <w:szCs w:val="24"/>
        </w:rPr>
        <w:t xml:space="preserve">tankless water heaters </w:t>
      </w:r>
      <w:r w:rsidR="00AB5A67" w:rsidRPr="006A4901">
        <w:rPr>
          <w:sz w:val="24"/>
          <w:szCs w:val="24"/>
        </w:rPr>
        <w:t>and</w:t>
      </w:r>
      <w:r w:rsidR="00AE3782" w:rsidRPr="006A4901">
        <w:rPr>
          <w:sz w:val="24"/>
          <w:szCs w:val="24"/>
        </w:rPr>
        <w:t xml:space="preserve"> conventional </w:t>
      </w:r>
      <w:r w:rsidR="003C1B5B" w:rsidRPr="006A4901">
        <w:rPr>
          <w:sz w:val="24"/>
          <w:szCs w:val="24"/>
        </w:rPr>
        <w:t xml:space="preserve">hot water </w:t>
      </w:r>
      <w:r w:rsidR="00AE3782" w:rsidRPr="006A4901">
        <w:rPr>
          <w:sz w:val="24"/>
          <w:szCs w:val="24"/>
        </w:rPr>
        <w:t>heaters</w:t>
      </w:r>
      <w:r w:rsidR="00A53E1A" w:rsidRPr="006A4901">
        <w:rPr>
          <w:sz w:val="24"/>
          <w:szCs w:val="24"/>
        </w:rPr>
        <w:t xml:space="preserve"> can b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B5A67" w:rsidRPr="006A4901">
        <w:rPr>
          <w:sz w:val="24"/>
          <w:szCs w:val="24"/>
        </w:rPr>
        <w:t>installed</w:t>
      </w:r>
      <w:r w:rsidR="00A53E1A" w:rsidRPr="006A4901">
        <w:rPr>
          <w:sz w:val="24"/>
          <w:szCs w:val="24"/>
        </w:rPr>
        <w:t xml:space="preserve"> under these standards</w:t>
      </w:r>
      <w:r w:rsidR="008B05FD" w:rsidRPr="006A4901">
        <w:rPr>
          <w:sz w:val="24"/>
          <w:szCs w:val="24"/>
        </w:rPr>
        <w:t xml:space="preserve">. </w:t>
      </w:r>
      <w:r w:rsidR="00CC1959" w:rsidRPr="006A4901">
        <w:rPr>
          <w:sz w:val="24"/>
          <w:szCs w:val="24"/>
        </w:rPr>
        <w:t xml:space="preserve">Water heater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able to supply a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ontinuous flow </w:t>
      </w:r>
      <w:r w:rsidR="00A96AF3" w:rsidRPr="006A4901">
        <w:rPr>
          <w:sz w:val="24"/>
          <w:szCs w:val="24"/>
        </w:rPr>
        <w:t xml:space="preserve">of hot </w:t>
      </w:r>
      <w:r w:rsidR="00CC1959" w:rsidRPr="006A4901">
        <w:rPr>
          <w:sz w:val="24"/>
          <w:szCs w:val="24"/>
        </w:rPr>
        <w:t>water of at least 102</w:t>
      </w:r>
      <w:r w:rsidR="00A53952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degrees F, and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properly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installed with </w:t>
      </w:r>
      <w:r w:rsidR="005419CD" w:rsidRPr="006A4901">
        <w:rPr>
          <w:sz w:val="24"/>
          <w:szCs w:val="24"/>
        </w:rPr>
        <w:t>gas</w:t>
      </w:r>
      <w:r w:rsidR="00CC1959" w:rsidRPr="006A4901">
        <w:rPr>
          <w:sz w:val="24"/>
          <w:szCs w:val="24"/>
        </w:rPr>
        <w:t xml:space="preserve"> and</w:t>
      </w:r>
      <w:r w:rsidR="005419CD" w:rsidRPr="006A4901">
        <w:rPr>
          <w:sz w:val="24"/>
          <w:szCs w:val="24"/>
        </w:rPr>
        <w:t>/</w:t>
      </w:r>
      <w:r w:rsidR="00CC1959" w:rsidRPr="006A4901">
        <w:rPr>
          <w:sz w:val="24"/>
          <w:szCs w:val="24"/>
        </w:rPr>
        <w:t xml:space="preserve">or electric shutoff valves as well as cold water supply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hutoff valves</w:t>
      </w:r>
      <w:r w:rsidR="00E82AF1" w:rsidRPr="006A4901">
        <w:rPr>
          <w:sz w:val="24"/>
          <w:szCs w:val="24"/>
        </w:rPr>
        <w:t>.</w:t>
      </w:r>
      <w:r w:rsidR="00CB6520" w:rsidRPr="006A4901">
        <w:rPr>
          <w:sz w:val="24"/>
          <w:szCs w:val="24"/>
        </w:rPr>
        <w:t xml:space="preserve"> Domestic </w:t>
      </w:r>
      <w:r w:rsidR="00832F0E" w:rsidRPr="006A4901">
        <w:rPr>
          <w:sz w:val="24"/>
          <w:szCs w:val="24"/>
        </w:rPr>
        <w:t>h</w:t>
      </w:r>
      <w:r w:rsidR="00CB6520" w:rsidRPr="006A4901">
        <w:rPr>
          <w:sz w:val="24"/>
          <w:szCs w:val="24"/>
        </w:rPr>
        <w:t xml:space="preserve">ot </w:t>
      </w:r>
      <w:r w:rsidR="00832F0E" w:rsidRPr="006A4901">
        <w:rPr>
          <w:sz w:val="24"/>
          <w:szCs w:val="24"/>
        </w:rPr>
        <w:t>w</w:t>
      </w:r>
      <w:r w:rsidR="00CB6520" w:rsidRPr="006A4901">
        <w:rPr>
          <w:sz w:val="24"/>
          <w:szCs w:val="24"/>
        </w:rPr>
        <w:t xml:space="preserve">ater (DHW) equipment shall meet th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B6520" w:rsidRPr="006A4901">
        <w:rPr>
          <w:sz w:val="24"/>
          <w:szCs w:val="24"/>
        </w:rPr>
        <w:t xml:space="preserve">following </w:t>
      </w:r>
      <w:r w:rsidR="00BD4004" w:rsidRPr="006A4901">
        <w:rPr>
          <w:sz w:val="24"/>
          <w:szCs w:val="24"/>
        </w:rPr>
        <w:t xml:space="preserve">ENERGY STAR </w:t>
      </w:r>
      <w:r w:rsidR="00CB6520" w:rsidRPr="006A4901">
        <w:rPr>
          <w:sz w:val="24"/>
          <w:szCs w:val="24"/>
        </w:rPr>
        <w:t>efficiency requirements:</w:t>
      </w:r>
    </w:p>
    <w:p w14:paraId="1C178206" w14:textId="77777777" w:rsidR="00CB6520" w:rsidRPr="006A4901" w:rsidRDefault="00CB6520" w:rsidP="006A4901">
      <w:pPr>
        <w:rPr>
          <w:sz w:val="24"/>
          <w:szCs w:val="24"/>
        </w:rPr>
      </w:pPr>
    </w:p>
    <w:tbl>
      <w:tblPr>
        <w:tblW w:w="0" w:type="auto"/>
        <w:tblInd w:w="10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11"/>
        <w:gridCol w:w="1115"/>
        <w:gridCol w:w="1116"/>
        <w:gridCol w:w="1117"/>
        <w:gridCol w:w="1117"/>
        <w:gridCol w:w="1117"/>
        <w:gridCol w:w="1117"/>
      </w:tblGrid>
      <w:tr w:rsidR="006533C7" w:rsidRPr="008E06BD" w14:paraId="1C17820E" w14:textId="77777777" w:rsidTr="00B17BC6">
        <w:tc>
          <w:tcPr>
            <w:tcW w:w="1316" w:type="dxa"/>
          </w:tcPr>
          <w:p w14:paraId="1C178207" w14:textId="77777777" w:rsidR="006533C7" w:rsidRPr="006A4901" w:rsidRDefault="006533C7" w:rsidP="006A4901">
            <w:pPr>
              <w:rPr>
                <w:sz w:val="24"/>
                <w:szCs w:val="24"/>
              </w:rPr>
            </w:pPr>
          </w:p>
        </w:tc>
        <w:tc>
          <w:tcPr>
            <w:tcW w:w="1316" w:type="dxa"/>
          </w:tcPr>
          <w:p w14:paraId="1C178208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30 Gal</w:t>
            </w:r>
          </w:p>
        </w:tc>
        <w:tc>
          <w:tcPr>
            <w:tcW w:w="1316" w:type="dxa"/>
          </w:tcPr>
          <w:p w14:paraId="1C178209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40 Gal</w:t>
            </w:r>
          </w:p>
        </w:tc>
        <w:tc>
          <w:tcPr>
            <w:tcW w:w="1317" w:type="dxa"/>
          </w:tcPr>
          <w:p w14:paraId="1C17820A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50 Gal</w:t>
            </w:r>
          </w:p>
        </w:tc>
        <w:tc>
          <w:tcPr>
            <w:tcW w:w="1317" w:type="dxa"/>
          </w:tcPr>
          <w:p w14:paraId="1C17820B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60 Gal</w:t>
            </w:r>
          </w:p>
        </w:tc>
        <w:tc>
          <w:tcPr>
            <w:tcW w:w="1317" w:type="dxa"/>
          </w:tcPr>
          <w:p w14:paraId="1C17820C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70 Gal</w:t>
            </w:r>
          </w:p>
        </w:tc>
        <w:tc>
          <w:tcPr>
            <w:tcW w:w="1317" w:type="dxa"/>
          </w:tcPr>
          <w:p w14:paraId="1C17820D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80 Gal</w:t>
            </w:r>
          </w:p>
        </w:tc>
      </w:tr>
      <w:tr w:rsidR="006533C7" w:rsidRPr="008E06BD" w14:paraId="1C178216" w14:textId="77777777" w:rsidTr="00B17BC6">
        <w:tc>
          <w:tcPr>
            <w:tcW w:w="1316" w:type="dxa"/>
          </w:tcPr>
          <w:p w14:paraId="1C17820F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Gas</w:t>
            </w:r>
          </w:p>
        </w:tc>
        <w:tc>
          <w:tcPr>
            <w:tcW w:w="1316" w:type="dxa"/>
          </w:tcPr>
          <w:p w14:paraId="1C178210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63 EF</w:t>
            </w:r>
          </w:p>
        </w:tc>
        <w:tc>
          <w:tcPr>
            <w:tcW w:w="1316" w:type="dxa"/>
          </w:tcPr>
          <w:p w14:paraId="1C178211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61 EF</w:t>
            </w:r>
          </w:p>
        </w:tc>
        <w:tc>
          <w:tcPr>
            <w:tcW w:w="1317" w:type="dxa"/>
          </w:tcPr>
          <w:p w14:paraId="1C178212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59 EF</w:t>
            </w:r>
          </w:p>
        </w:tc>
        <w:tc>
          <w:tcPr>
            <w:tcW w:w="1317" w:type="dxa"/>
          </w:tcPr>
          <w:p w14:paraId="1C178213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57 EF</w:t>
            </w:r>
          </w:p>
        </w:tc>
        <w:tc>
          <w:tcPr>
            <w:tcW w:w="1317" w:type="dxa"/>
          </w:tcPr>
          <w:p w14:paraId="1C178214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55 EF</w:t>
            </w:r>
          </w:p>
        </w:tc>
        <w:tc>
          <w:tcPr>
            <w:tcW w:w="1317" w:type="dxa"/>
          </w:tcPr>
          <w:p w14:paraId="1C178215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53 EF</w:t>
            </w:r>
          </w:p>
        </w:tc>
      </w:tr>
      <w:tr w:rsidR="006533C7" w:rsidRPr="008E06BD" w14:paraId="1C17821E" w14:textId="77777777" w:rsidTr="00B17BC6">
        <w:tc>
          <w:tcPr>
            <w:tcW w:w="1316" w:type="dxa"/>
          </w:tcPr>
          <w:p w14:paraId="1C178217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Electric</w:t>
            </w:r>
          </w:p>
        </w:tc>
        <w:tc>
          <w:tcPr>
            <w:tcW w:w="1316" w:type="dxa"/>
          </w:tcPr>
          <w:p w14:paraId="1C178218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94 EF</w:t>
            </w:r>
          </w:p>
        </w:tc>
        <w:tc>
          <w:tcPr>
            <w:tcW w:w="1316" w:type="dxa"/>
          </w:tcPr>
          <w:p w14:paraId="1C178219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93 EF</w:t>
            </w:r>
          </w:p>
        </w:tc>
        <w:tc>
          <w:tcPr>
            <w:tcW w:w="1317" w:type="dxa"/>
          </w:tcPr>
          <w:p w14:paraId="1C17821A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92 EF</w:t>
            </w:r>
          </w:p>
        </w:tc>
        <w:tc>
          <w:tcPr>
            <w:tcW w:w="1317" w:type="dxa"/>
          </w:tcPr>
          <w:p w14:paraId="1C17821B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91 EF</w:t>
            </w:r>
          </w:p>
        </w:tc>
        <w:tc>
          <w:tcPr>
            <w:tcW w:w="1317" w:type="dxa"/>
          </w:tcPr>
          <w:p w14:paraId="1C17821C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90 EF</w:t>
            </w:r>
          </w:p>
        </w:tc>
        <w:tc>
          <w:tcPr>
            <w:tcW w:w="1317" w:type="dxa"/>
          </w:tcPr>
          <w:p w14:paraId="1C17821D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89 EF</w:t>
            </w:r>
          </w:p>
        </w:tc>
      </w:tr>
      <w:tr w:rsidR="006533C7" w:rsidRPr="008E06BD" w14:paraId="1C178226" w14:textId="77777777" w:rsidTr="00B17BC6">
        <w:tc>
          <w:tcPr>
            <w:tcW w:w="1316" w:type="dxa"/>
          </w:tcPr>
          <w:p w14:paraId="1C17821F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Oil</w:t>
            </w:r>
          </w:p>
        </w:tc>
        <w:tc>
          <w:tcPr>
            <w:tcW w:w="1316" w:type="dxa"/>
          </w:tcPr>
          <w:p w14:paraId="1C178220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55 EF</w:t>
            </w:r>
          </w:p>
        </w:tc>
        <w:tc>
          <w:tcPr>
            <w:tcW w:w="1316" w:type="dxa"/>
          </w:tcPr>
          <w:p w14:paraId="1C178221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53 EF</w:t>
            </w:r>
          </w:p>
        </w:tc>
        <w:tc>
          <w:tcPr>
            <w:tcW w:w="1317" w:type="dxa"/>
          </w:tcPr>
          <w:p w14:paraId="1C178222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51 EF</w:t>
            </w:r>
          </w:p>
        </w:tc>
        <w:tc>
          <w:tcPr>
            <w:tcW w:w="1317" w:type="dxa"/>
          </w:tcPr>
          <w:p w14:paraId="1C178223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49 EF</w:t>
            </w:r>
          </w:p>
        </w:tc>
        <w:tc>
          <w:tcPr>
            <w:tcW w:w="1317" w:type="dxa"/>
          </w:tcPr>
          <w:p w14:paraId="1C178224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47 EF</w:t>
            </w:r>
          </w:p>
        </w:tc>
        <w:tc>
          <w:tcPr>
            <w:tcW w:w="1317" w:type="dxa"/>
          </w:tcPr>
          <w:p w14:paraId="1C178225" w14:textId="77777777" w:rsidR="006533C7" w:rsidRPr="006A4901" w:rsidRDefault="006533C7" w:rsidP="006A4901">
            <w:pPr>
              <w:rPr>
                <w:sz w:val="24"/>
                <w:szCs w:val="24"/>
              </w:rPr>
            </w:pPr>
            <w:r w:rsidRPr="006A4901">
              <w:rPr>
                <w:sz w:val="24"/>
                <w:szCs w:val="24"/>
              </w:rPr>
              <w:t>0.45 EF</w:t>
            </w:r>
          </w:p>
        </w:tc>
      </w:tr>
    </w:tbl>
    <w:p w14:paraId="1C178227" w14:textId="77777777" w:rsidR="00CB6520" w:rsidRPr="006A4901" w:rsidRDefault="00CB6520" w:rsidP="006A4901">
      <w:pPr>
        <w:rPr>
          <w:sz w:val="24"/>
          <w:szCs w:val="24"/>
        </w:rPr>
      </w:pPr>
    </w:p>
    <w:p w14:paraId="1C178228" w14:textId="5B58887A" w:rsidR="00912BB7" w:rsidRPr="006A4901" w:rsidRDefault="00DD7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Each unit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equipped with a functioning pressure release valve (TPL)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which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release pressure at 150 </w:t>
      </w:r>
      <w:r w:rsidR="00A34273">
        <w:rPr>
          <w:sz w:val="24"/>
          <w:szCs w:val="24"/>
        </w:rPr>
        <w:t>psi</w:t>
      </w:r>
      <w:r w:rsidR="00CC1959" w:rsidRPr="006A4901">
        <w:rPr>
          <w:sz w:val="24"/>
          <w:szCs w:val="24"/>
        </w:rPr>
        <w:t xml:space="preserve"> and/or 210 degrees F. Water released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exhausted to the exterior of the building.</w:t>
      </w:r>
    </w:p>
    <w:p w14:paraId="31446231" w14:textId="77777777" w:rsidR="00DD7F5C" w:rsidRPr="006A4901" w:rsidRDefault="00DD7F5C" w:rsidP="006A4901">
      <w:pPr>
        <w:rPr>
          <w:sz w:val="24"/>
          <w:szCs w:val="24"/>
        </w:rPr>
      </w:pPr>
    </w:p>
    <w:p w14:paraId="066CA2C6" w14:textId="47793B86" w:rsidR="00A53952" w:rsidRDefault="00DD7F5C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A96AF3" w:rsidRPr="006A4901">
        <w:rPr>
          <w:sz w:val="24"/>
          <w:szCs w:val="24"/>
        </w:rPr>
        <w:t>.</w:t>
      </w:r>
      <w:r w:rsidR="00A96AF3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Hot water heaters shall be installed in an enclosed sealed closet designed for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is purpose with combustion air drawn from outside the living area. Any gas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water heater installed in garage areas shall be located at least 18 inches abov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e floor to prevent combustion of fuel vapors. Sealed closets shall </w:t>
      </w:r>
    </w:p>
    <w:p w14:paraId="6B431AA4" w14:textId="4EFC86AF" w:rsidR="00A53952" w:rsidRDefault="00A53952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229" w14:textId="6C98B7B4" w:rsidR="00912BB7" w:rsidRPr="006A4901" w:rsidRDefault="00A53952" w:rsidP="006A4901">
      <w:pPr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have recessed concrete slab and drain or catch pans piped to the exterior.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loset </w:t>
      </w:r>
      <w:r w:rsidR="00DD7F5C" w:rsidRPr="006A4901">
        <w:rPr>
          <w:sz w:val="24"/>
          <w:szCs w:val="24"/>
        </w:rPr>
        <w:t>f</w:t>
      </w:r>
      <w:r w:rsidR="00CC1959" w:rsidRPr="006A4901">
        <w:rPr>
          <w:sz w:val="24"/>
          <w:szCs w:val="24"/>
        </w:rPr>
        <w:t>looring shall be water</w:t>
      </w:r>
      <w:r w:rsidR="003C1B5B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 xml:space="preserve">resistant material. </w:t>
      </w:r>
      <w:r w:rsidR="00AE3782" w:rsidRPr="006A4901">
        <w:rPr>
          <w:sz w:val="24"/>
          <w:szCs w:val="24"/>
        </w:rPr>
        <w:t xml:space="preserve">Water </w:t>
      </w:r>
      <w:r w:rsidR="00DD7F5C" w:rsidRPr="006A4901">
        <w:rPr>
          <w:sz w:val="24"/>
          <w:szCs w:val="24"/>
        </w:rPr>
        <w:t>h</w:t>
      </w:r>
      <w:r w:rsidR="00AE3782" w:rsidRPr="006A4901">
        <w:rPr>
          <w:sz w:val="24"/>
          <w:szCs w:val="24"/>
        </w:rPr>
        <w:t xml:space="preserve">eaters installed in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E3782" w:rsidRPr="006A4901">
        <w:rPr>
          <w:sz w:val="24"/>
          <w:szCs w:val="24"/>
        </w:rPr>
        <w:t xml:space="preserve">attics shall comply with access requirements in IRC </w:t>
      </w:r>
      <w:r w:rsidR="00AA7347" w:rsidRPr="006A4901">
        <w:rPr>
          <w:sz w:val="24"/>
          <w:szCs w:val="24"/>
        </w:rPr>
        <w:t>2012</w:t>
      </w:r>
      <w:r w:rsidR="00AE3782" w:rsidRPr="006A4901">
        <w:rPr>
          <w:sz w:val="24"/>
          <w:szCs w:val="24"/>
        </w:rPr>
        <w:t xml:space="preserve"> or later in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E3782" w:rsidRPr="006A4901">
        <w:rPr>
          <w:sz w:val="24"/>
          <w:szCs w:val="24"/>
        </w:rPr>
        <w:t>accordance with authorities having jurisdiction</w:t>
      </w:r>
      <w:r w:rsidR="0039753F">
        <w:rPr>
          <w:sz w:val="24"/>
          <w:szCs w:val="24"/>
        </w:rPr>
        <w:t>,</w:t>
      </w:r>
      <w:r w:rsidR="00AE3782" w:rsidRPr="006A4901">
        <w:rPr>
          <w:sz w:val="24"/>
          <w:szCs w:val="24"/>
        </w:rPr>
        <w:t xml:space="preserve"> and shall have a drain pan </w:t>
      </w:r>
      <w:r w:rsidR="0039753F">
        <w:rPr>
          <w:sz w:val="24"/>
          <w:szCs w:val="24"/>
        </w:rPr>
        <w:tab/>
      </w:r>
      <w:r w:rsidR="0039753F">
        <w:rPr>
          <w:sz w:val="24"/>
          <w:szCs w:val="24"/>
        </w:rPr>
        <w:tab/>
      </w:r>
      <w:r w:rsidR="0039753F">
        <w:rPr>
          <w:sz w:val="24"/>
          <w:szCs w:val="24"/>
        </w:rPr>
        <w:tab/>
      </w:r>
      <w:r w:rsidR="00AE3782" w:rsidRPr="006A4901">
        <w:rPr>
          <w:sz w:val="24"/>
          <w:szCs w:val="24"/>
        </w:rPr>
        <w:t xml:space="preserve">with overflow routed to exterior location readily observable when overflow </w:t>
      </w:r>
      <w:r w:rsidR="0039753F">
        <w:rPr>
          <w:sz w:val="24"/>
          <w:szCs w:val="24"/>
        </w:rPr>
        <w:tab/>
      </w:r>
      <w:r w:rsidR="0039753F">
        <w:rPr>
          <w:sz w:val="24"/>
          <w:szCs w:val="24"/>
        </w:rPr>
        <w:tab/>
      </w:r>
      <w:r w:rsidR="00AE3782" w:rsidRPr="006A4901">
        <w:rPr>
          <w:sz w:val="24"/>
          <w:szCs w:val="24"/>
        </w:rPr>
        <w:t xml:space="preserve">occurs. </w:t>
      </w:r>
      <w:r w:rsidR="001B2259" w:rsidRPr="006A4901">
        <w:rPr>
          <w:sz w:val="24"/>
          <w:szCs w:val="24"/>
        </w:rPr>
        <w:t>E</w:t>
      </w:r>
      <w:r w:rsidR="00CC1959" w:rsidRPr="006A4901">
        <w:rPr>
          <w:sz w:val="24"/>
          <w:szCs w:val="24"/>
        </w:rPr>
        <w:t>xterior</w:t>
      </w:r>
      <w:r w:rsidR="00DD7F5C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 xml:space="preserve">rated </w:t>
      </w:r>
      <w:r w:rsidR="00DD7F5C" w:rsidRPr="006A4901">
        <w:rPr>
          <w:sz w:val="24"/>
          <w:szCs w:val="24"/>
        </w:rPr>
        <w:t>t</w:t>
      </w:r>
      <w:r w:rsidR="00CC1959" w:rsidRPr="006A4901">
        <w:rPr>
          <w:sz w:val="24"/>
          <w:szCs w:val="24"/>
        </w:rPr>
        <w:t>ankless water heaters may be installed on the exte</w:t>
      </w:r>
      <w:r w:rsidR="00AE3782" w:rsidRPr="006A4901">
        <w:rPr>
          <w:sz w:val="24"/>
          <w:szCs w:val="24"/>
        </w:rPr>
        <w:t xml:space="preserve">rior </w:t>
      </w:r>
      <w:r w:rsidR="0039753F">
        <w:rPr>
          <w:sz w:val="24"/>
          <w:szCs w:val="24"/>
        </w:rPr>
        <w:tab/>
      </w:r>
      <w:r w:rsidR="0039753F">
        <w:rPr>
          <w:sz w:val="24"/>
          <w:szCs w:val="24"/>
        </w:rPr>
        <w:tab/>
      </w:r>
      <w:r w:rsidR="00AE3782" w:rsidRPr="006A4901">
        <w:rPr>
          <w:sz w:val="24"/>
          <w:szCs w:val="24"/>
        </w:rPr>
        <w:t>side or back of the house.</w:t>
      </w:r>
    </w:p>
    <w:p w14:paraId="1C17822A" w14:textId="77777777" w:rsidR="00912BB7" w:rsidRPr="006A4901" w:rsidRDefault="00912BB7" w:rsidP="006A4901">
      <w:pPr>
        <w:rPr>
          <w:sz w:val="24"/>
          <w:szCs w:val="24"/>
        </w:rPr>
      </w:pPr>
    </w:p>
    <w:p w14:paraId="1C17822C" w14:textId="29F7BC44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6.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azardous and Substandard Conditions</w:t>
      </w:r>
      <w:r w:rsidR="00832F0E" w:rsidRPr="006A4901">
        <w:rPr>
          <w:b/>
          <w:i/>
          <w:sz w:val="24"/>
          <w:szCs w:val="24"/>
        </w:rPr>
        <w:t xml:space="preserve">. </w:t>
      </w:r>
      <w:r w:rsidRPr="006A4901">
        <w:rPr>
          <w:sz w:val="24"/>
          <w:szCs w:val="24"/>
        </w:rPr>
        <w:t xml:space="preserve">Hazardous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any </w:t>
      </w:r>
      <w:r w:rsidR="00A53952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 that </w:t>
      </w:r>
      <w:r w:rsidR="00832F0E"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threatens the health and or safety of the occupants. Substandard </w:t>
      </w:r>
      <w:r w:rsidR="00A53952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s include any condition that threatens, defeats or will lead to the lack of </w:t>
      </w:r>
      <w:r w:rsidR="00A53952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functional viability of a single feature of a home. These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but </w:t>
      </w:r>
      <w:r w:rsidR="00A53952">
        <w:rPr>
          <w:sz w:val="24"/>
          <w:szCs w:val="24"/>
        </w:rPr>
        <w:tab/>
      </w:r>
      <w:r w:rsidRPr="006A4901">
        <w:rPr>
          <w:sz w:val="24"/>
          <w:szCs w:val="24"/>
        </w:rPr>
        <w:t>not be limited to:</w:t>
      </w:r>
    </w:p>
    <w:p w14:paraId="527E3DDB" w14:textId="77777777" w:rsidR="00832F0E" w:rsidRPr="006A4901" w:rsidRDefault="00832F0E" w:rsidP="006A4901">
      <w:pPr>
        <w:rPr>
          <w:sz w:val="24"/>
          <w:szCs w:val="24"/>
        </w:rPr>
      </w:pPr>
    </w:p>
    <w:p w14:paraId="6708BBB9" w14:textId="1FFE3307" w:rsidR="00832F0E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Gas water heaters are prohibited in bathrooms, sleeping rooms, and closets</w:t>
      </w:r>
      <w:r w:rsidRPr="006A4901">
        <w:rPr>
          <w:sz w:val="24"/>
          <w:szCs w:val="24"/>
        </w:rPr>
        <w:t>.</w:t>
      </w:r>
    </w:p>
    <w:p w14:paraId="1C17822D" w14:textId="75F86177" w:rsidR="00912BB7" w:rsidRPr="006A4901" w:rsidRDefault="00912BB7" w:rsidP="006A4901">
      <w:pPr>
        <w:rPr>
          <w:sz w:val="24"/>
          <w:szCs w:val="24"/>
        </w:rPr>
      </w:pPr>
    </w:p>
    <w:p w14:paraId="69095FFC" w14:textId="54C00ED6" w:rsidR="00832F0E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Missing gas shut off valve</w:t>
      </w:r>
      <w:r w:rsidRPr="006A4901">
        <w:rPr>
          <w:sz w:val="24"/>
          <w:szCs w:val="24"/>
        </w:rPr>
        <w:t>.</w:t>
      </w:r>
    </w:p>
    <w:p w14:paraId="1C17822E" w14:textId="67060447" w:rsidR="00912BB7" w:rsidRPr="006A4901" w:rsidRDefault="00912BB7" w:rsidP="006A4901">
      <w:pPr>
        <w:rPr>
          <w:sz w:val="24"/>
          <w:szCs w:val="24"/>
        </w:rPr>
      </w:pPr>
    </w:p>
    <w:p w14:paraId="363A0F67" w14:textId="6CDEFE25" w:rsidR="00832F0E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Missing water supply shut off valve</w:t>
      </w:r>
      <w:r w:rsidRPr="006A4901">
        <w:rPr>
          <w:sz w:val="24"/>
          <w:szCs w:val="24"/>
        </w:rPr>
        <w:t>.</w:t>
      </w:r>
    </w:p>
    <w:p w14:paraId="1C17822F" w14:textId="41C8AFED" w:rsidR="00912BB7" w:rsidRPr="006A4901" w:rsidRDefault="00912BB7" w:rsidP="006A4901">
      <w:pPr>
        <w:rPr>
          <w:sz w:val="24"/>
          <w:szCs w:val="24"/>
        </w:rPr>
      </w:pPr>
    </w:p>
    <w:p w14:paraId="13EC2AF1" w14:textId="0A9FB580" w:rsidR="00832F0E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Combustion air taken from living area except when adequate air exchang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meets SBCCI standards</w:t>
      </w:r>
      <w:r w:rsidRPr="006A4901">
        <w:rPr>
          <w:sz w:val="24"/>
          <w:szCs w:val="24"/>
        </w:rPr>
        <w:t>.</w:t>
      </w:r>
    </w:p>
    <w:p w14:paraId="1C178230" w14:textId="2C02AA78" w:rsidR="00912BB7" w:rsidRPr="006A4901" w:rsidRDefault="00912BB7" w:rsidP="006A4901">
      <w:pPr>
        <w:rPr>
          <w:sz w:val="24"/>
          <w:szCs w:val="24"/>
        </w:rPr>
      </w:pPr>
    </w:p>
    <w:p w14:paraId="33650A34" w14:textId="176B0ED6" w:rsidR="00832F0E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Missing or dy</w:t>
      </w:r>
      <w:r w:rsidR="00D75586" w:rsidRPr="006A4901">
        <w:rPr>
          <w:sz w:val="24"/>
          <w:szCs w:val="24"/>
        </w:rPr>
        <w:t>sf</w:t>
      </w:r>
      <w:r w:rsidR="00CC1959" w:rsidRPr="006A4901">
        <w:rPr>
          <w:sz w:val="24"/>
          <w:szCs w:val="24"/>
        </w:rPr>
        <w:t xml:space="preserve">unctional TPL valve. TPL drain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flow at an angle not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exceeding horizontal and exhaust flow to exterior of building</w:t>
      </w:r>
      <w:r w:rsidRPr="006A4901">
        <w:rPr>
          <w:sz w:val="24"/>
          <w:szCs w:val="24"/>
        </w:rPr>
        <w:t>.</w:t>
      </w:r>
    </w:p>
    <w:p w14:paraId="1C178231" w14:textId="0124F393" w:rsidR="00912BB7" w:rsidRPr="006A4901" w:rsidRDefault="00912BB7" w:rsidP="006A4901">
      <w:pPr>
        <w:rPr>
          <w:sz w:val="24"/>
          <w:szCs w:val="24"/>
        </w:rPr>
      </w:pPr>
    </w:p>
    <w:p w14:paraId="6529B12D" w14:textId="17C97250" w:rsidR="00832F0E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Inadequate exhaust pipe, combustion exhaust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double walled and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kirted at all penetrations</w:t>
      </w:r>
      <w:r w:rsidRPr="006A4901">
        <w:rPr>
          <w:sz w:val="24"/>
          <w:szCs w:val="24"/>
        </w:rPr>
        <w:t>.</w:t>
      </w:r>
    </w:p>
    <w:p w14:paraId="1C178232" w14:textId="26332118" w:rsidR="00912BB7" w:rsidRPr="006A4901" w:rsidRDefault="00912BB7" w:rsidP="006A4901">
      <w:pPr>
        <w:rPr>
          <w:sz w:val="24"/>
          <w:szCs w:val="24"/>
        </w:rPr>
      </w:pPr>
    </w:p>
    <w:p w14:paraId="66ED52E8" w14:textId="12895F7D" w:rsidR="00832F0E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g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Storage tanks less than thirty gallons</w:t>
      </w:r>
      <w:r w:rsidRPr="006A4901">
        <w:rPr>
          <w:sz w:val="24"/>
          <w:szCs w:val="24"/>
        </w:rPr>
        <w:t>.</w:t>
      </w:r>
    </w:p>
    <w:p w14:paraId="1C178233" w14:textId="3B20FE5D" w:rsidR="00912BB7" w:rsidRPr="006A4901" w:rsidRDefault="00912BB7" w:rsidP="006A4901">
      <w:pPr>
        <w:rPr>
          <w:sz w:val="24"/>
          <w:szCs w:val="24"/>
        </w:rPr>
      </w:pPr>
    </w:p>
    <w:p w14:paraId="1C178234" w14:textId="7BCAFD9A" w:rsidR="00912BB7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h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Pipes, nipples or tanks elements that are rusted or corroded.</w:t>
      </w:r>
    </w:p>
    <w:p w14:paraId="41A9B39B" w14:textId="77777777" w:rsidR="00832F0E" w:rsidRPr="006A4901" w:rsidRDefault="00832F0E" w:rsidP="006A4901">
      <w:pPr>
        <w:rPr>
          <w:sz w:val="24"/>
          <w:szCs w:val="24"/>
        </w:rPr>
      </w:pPr>
    </w:p>
    <w:p w14:paraId="1C178235" w14:textId="356FEDF0" w:rsidR="00912BB7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i</w:t>
      </w:r>
      <w:r w:rsidR="00CC1959" w:rsidRPr="006A4901">
        <w:rPr>
          <w:sz w:val="24"/>
          <w:szCs w:val="24"/>
        </w:rPr>
        <w:t>.</w:t>
      </w:r>
      <w:r w:rsidR="00DB3A8D"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ny other condition not mentioned that meets the definitio</w:t>
      </w:r>
      <w:r w:rsidR="00AE3782" w:rsidRPr="006A4901">
        <w:rPr>
          <w:sz w:val="24"/>
          <w:szCs w:val="24"/>
        </w:rPr>
        <w:t xml:space="preserve">n of a hazardous or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E3782" w:rsidRPr="006A4901">
        <w:rPr>
          <w:sz w:val="24"/>
          <w:szCs w:val="24"/>
        </w:rPr>
        <w:t xml:space="preserve">substandard </w:t>
      </w:r>
      <w:r w:rsidR="00CC1959" w:rsidRPr="006A4901">
        <w:rPr>
          <w:sz w:val="24"/>
          <w:szCs w:val="24"/>
        </w:rPr>
        <w:t xml:space="preserve">condition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aired and/or rehabilitated to meet industry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tandards.</w:t>
      </w:r>
    </w:p>
    <w:p w14:paraId="1C178236" w14:textId="5174E785" w:rsidR="00832F0E" w:rsidRPr="006A4901" w:rsidRDefault="00832F0E">
      <w:pPr>
        <w:suppressAutoHyphens w:val="0"/>
        <w:autoSpaceDN/>
        <w:textAlignment w:val="auto"/>
        <w:rPr>
          <w:sz w:val="24"/>
          <w:szCs w:val="24"/>
        </w:rPr>
      </w:pPr>
    </w:p>
    <w:p w14:paraId="1C178237" w14:textId="494C1D19" w:rsidR="00912BB7" w:rsidRPr="006A4901" w:rsidRDefault="00CC1959" w:rsidP="006A4901">
      <w:pPr>
        <w:rPr>
          <w:b/>
          <w:sz w:val="24"/>
          <w:szCs w:val="24"/>
        </w:rPr>
      </w:pPr>
      <w:r w:rsidRPr="006A4901">
        <w:rPr>
          <w:b/>
          <w:sz w:val="28"/>
          <w:szCs w:val="28"/>
        </w:rPr>
        <w:t>17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Accessibility</w:t>
      </w:r>
    </w:p>
    <w:p w14:paraId="1C178238" w14:textId="77777777" w:rsidR="00912BB7" w:rsidRPr="006A4901" w:rsidRDefault="00912BB7" w:rsidP="006A4901">
      <w:pPr>
        <w:rPr>
          <w:sz w:val="24"/>
          <w:szCs w:val="24"/>
        </w:rPr>
      </w:pPr>
    </w:p>
    <w:p w14:paraId="1C178239" w14:textId="2207E6BB" w:rsidR="00D77987" w:rsidRPr="006A4901" w:rsidRDefault="00CC1959" w:rsidP="006A4901">
      <w:pPr>
        <w:rPr>
          <w:b/>
          <w:i/>
          <w:sz w:val="24"/>
          <w:szCs w:val="24"/>
        </w:rPr>
      </w:pPr>
      <w:r w:rsidRPr="006A4901">
        <w:rPr>
          <w:sz w:val="24"/>
          <w:szCs w:val="24"/>
        </w:rPr>
        <w:t>17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Standards</w:t>
      </w:r>
      <w:r w:rsidR="00832F0E" w:rsidRPr="006A4901">
        <w:rPr>
          <w:b/>
          <w:i/>
          <w:sz w:val="24"/>
          <w:szCs w:val="24"/>
        </w:rPr>
        <w:t xml:space="preserve"> for </w:t>
      </w:r>
      <w:r w:rsidRPr="006A4901">
        <w:rPr>
          <w:b/>
          <w:i/>
          <w:sz w:val="24"/>
          <w:szCs w:val="24"/>
        </w:rPr>
        <w:t>Accessibility</w:t>
      </w:r>
      <w:r w:rsidR="00832F0E" w:rsidRPr="006A4901">
        <w:rPr>
          <w:b/>
          <w:i/>
          <w:sz w:val="24"/>
          <w:szCs w:val="24"/>
        </w:rPr>
        <w:t>.</w:t>
      </w:r>
    </w:p>
    <w:p w14:paraId="1C17823A" w14:textId="77777777" w:rsidR="00D77987" w:rsidRPr="006A4901" w:rsidRDefault="00D77987" w:rsidP="006A4901">
      <w:pPr>
        <w:rPr>
          <w:sz w:val="24"/>
          <w:szCs w:val="24"/>
        </w:rPr>
      </w:pPr>
    </w:p>
    <w:p w14:paraId="1C17823B" w14:textId="242B65E8" w:rsidR="00912BB7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ll newly constructed housing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i</w:t>
      </w:r>
      <w:r w:rsidR="00AE3782" w:rsidRPr="006A4901">
        <w:rPr>
          <w:sz w:val="24"/>
          <w:szCs w:val="24"/>
        </w:rPr>
        <w:t xml:space="preserve">nclude the following accessible </w:t>
      </w:r>
      <w:r w:rsidR="00CC1959" w:rsidRPr="006A4901">
        <w:rPr>
          <w:sz w:val="24"/>
          <w:szCs w:val="24"/>
        </w:rPr>
        <w:t>features:</w:t>
      </w:r>
    </w:p>
    <w:p w14:paraId="0A727341" w14:textId="77777777" w:rsidR="00832F0E" w:rsidRPr="006A4901" w:rsidRDefault="00832F0E" w:rsidP="006A4901">
      <w:pPr>
        <w:rPr>
          <w:sz w:val="24"/>
          <w:szCs w:val="24"/>
        </w:rPr>
      </w:pPr>
    </w:p>
    <w:p w14:paraId="1C17823C" w14:textId="07F25BBA" w:rsidR="00912BB7" w:rsidRDefault="004B7D7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832F0E" w:rsidRPr="006A4901">
        <w:rPr>
          <w:sz w:val="24"/>
          <w:szCs w:val="24"/>
        </w:rPr>
        <w:tab/>
        <w:t>(</w:t>
      </w:r>
      <w:r w:rsidRPr="006A4901">
        <w:rPr>
          <w:sz w:val="24"/>
          <w:szCs w:val="24"/>
        </w:rPr>
        <w:t>1</w:t>
      </w:r>
      <w:r w:rsidR="00832F0E" w:rsidRPr="006A4901">
        <w:rPr>
          <w:sz w:val="24"/>
          <w:szCs w:val="24"/>
        </w:rPr>
        <w:t>)</w:t>
      </w:r>
      <w:r w:rsidR="00DB3A8D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t least one 36</w:t>
      </w:r>
      <w:r w:rsidR="00A80DF3"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>in</w:t>
      </w:r>
      <w:r w:rsidR="00A80DF3" w:rsidRPr="006A4901">
        <w:rPr>
          <w:sz w:val="24"/>
          <w:szCs w:val="24"/>
        </w:rPr>
        <w:t>ch</w:t>
      </w:r>
      <w:r w:rsidR="00CC1959" w:rsidRPr="006A4901">
        <w:rPr>
          <w:sz w:val="24"/>
          <w:szCs w:val="24"/>
        </w:rPr>
        <w:t xml:space="preserve"> entrance door (preferably the main entrance) is on</w:t>
      </w:r>
      <w:r w:rsidR="00AE3782" w:rsidRPr="006A4901">
        <w:rPr>
          <w:sz w:val="24"/>
          <w:szCs w:val="24"/>
        </w:rPr>
        <w:t xml:space="preserve">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E3782" w:rsidRPr="006A4901">
        <w:rPr>
          <w:sz w:val="24"/>
          <w:szCs w:val="24"/>
        </w:rPr>
        <w:t xml:space="preserve">an accessible route served </w:t>
      </w:r>
      <w:r w:rsidR="00DB3A8D" w:rsidRPr="006A4901">
        <w:rPr>
          <w:sz w:val="24"/>
          <w:szCs w:val="24"/>
        </w:rPr>
        <w:t xml:space="preserve">by </w:t>
      </w:r>
      <w:r w:rsidR="00CC1959" w:rsidRPr="006A4901">
        <w:rPr>
          <w:sz w:val="24"/>
          <w:szCs w:val="24"/>
        </w:rPr>
        <w:t>a ramp or no step entrance</w:t>
      </w:r>
      <w:r w:rsidR="002D742D" w:rsidRPr="006A4901">
        <w:rPr>
          <w:sz w:val="24"/>
          <w:szCs w:val="24"/>
        </w:rPr>
        <w:t xml:space="preserve"> with a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133D5F" w:rsidRPr="006643D0">
        <w:rPr>
          <w:sz w:val="24"/>
          <w:szCs w:val="24"/>
        </w:rPr>
        <w:t>maximum</w:t>
      </w:r>
      <w:r w:rsidR="00133D5F" w:rsidRPr="008E06BD">
        <w:rPr>
          <w:sz w:val="24"/>
          <w:szCs w:val="24"/>
        </w:rPr>
        <w:t xml:space="preserve"> </w:t>
      </w:r>
      <w:r w:rsidR="002D742D" w:rsidRPr="006A4901">
        <w:rPr>
          <w:sz w:val="24"/>
          <w:szCs w:val="24"/>
        </w:rPr>
        <w:t>threshold height of</w:t>
      </w:r>
      <w:r w:rsidR="00A53952">
        <w:rPr>
          <w:sz w:val="24"/>
          <w:szCs w:val="24"/>
        </w:rPr>
        <w:t xml:space="preserve"> 1/2</w:t>
      </w:r>
      <w:r w:rsidR="00832F0E" w:rsidRPr="006A4901">
        <w:rPr>
          <w:sz w:val="24"/>
          <w:szCs w:val="24"/>
        </w:rPr>
        <w:t>-</w:t>
      </w:r>
      <w:r w:rsidR="002D742D" w:rsidRPr="006A4901">
        <w:rPr>
          <w:sz w:val="24"/>
          <w:szCs w:val="24"/>
        </w:rPr>
        <w:t>inch above finished floor</w:t>
      </w:r>
      <w:r w:rsidR="00832F0E" w:rsidRPr="006A4901">
        <w:rPr>
          <w:sz w:val="24"/>
          <w:szCs w:val="24"/>
        </w:rPr>
        <w:t>;</w:t>
      </w:r>
    </w:p>
    <w:p w14:paraId="7DA63D74" w14:textId="5FC48BE5" w:rsidR="00A53952" w:rsidRDefault="00A53952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23D" w14:textId="65011D65" w:rsidR="001823D3" w:rsidRPr="006A4901" w:rsidRDefault="004B7D7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</w:r>
      <w:r w:rsidR="00832F0E" w:rsidRPr="006A4901">
        <w:rPr>
          <w:sz w:val="24"/>
          <w:szCs w:val="24"/>
        </w:rPr>
        <w:tab/>
        <w:t>(2)</w:t>
      </w:r>
      <w:r w:rsidR="00DB3A8D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Each interior door provides a clear opening of </w:t>
      </w:r>
      <w:r w:rsidR="009665CF" w:rsidRPr="006A4901">
        <w:rPr>
          <w:sz w:val="24"/>
          <w:szCs w:val="24"/>
        </w:rPr>
        <w:t xml:space="preserve">at least </w:t>
      </w:r>
      <w:r w:rsidR="00CC1959" w:rsidRPr="006A4901">
        <w:rPr>
          <w:sz w:val="24"/>
          <w:szCs w:val="24"/>
        </w:rPr>
        <w:t>32 in</w:t>
      </w:r>
      <w:r w:rsidR="00D75586" w:rsidRPr="006A4901">
        <w:rPr>
          <w:sz w:val="24"/>
          <w:szCs w:val="24"/>
        </w:rPr>
        <w:t>ches</w:t>
      </w:r>
      <w:r w:rsidR="00CC1959" w:rsidRPr="006A4901">
        <w:rPr>
          <w:sz w:val="24"/>
          <w:szCs w:val="24"/>
        </w:rPr>
        <w:t xml:space="preserve"> </w:t>
      </w:r>
      <w:r w:rsidR="00C5007B" w:rsidRPr="006A4901">
        <w:rPr>
          <w:sz w:val="24"/>
          <w:szCs w:val="24"/>
        </w:rPr>
        <w:t xml:space="preserve">(34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5007B" w:rsidRPr="006A4901">
        <w:rPr>
          <w:sz w:val="24"/>
          <w:szCs w:val="24"/>
        </w:rPr>
        <w:t>in</w:t>
      </w:r>
      <w:r w:rsidR="00D75586" w:rsidRPr="006A4901">
        <w:rPr>
          <w:sz w:val="24"/>
          <w:szCs w:val="24"/>
        </w:rPr>
        <w:t>ches</w:t>
      </w:r>
      <w:r w:rsidR="00C5007B" w:rsidRPr="006A4901">
        <w:rPr>
          <w:sz w:val="24"/>
          <w:szCs w:val="24"/>
        </w:rPr>
        <w:t xml:space="preserve"> minimum door width) </w:t>
      </w:r>
      <w:r w:rsidR="00CC1959" w:rsidRPr="006A4901">
        <w:rPr>
          <w:sz w:val="24"/>
          <w:szCs w:val="24"/>
        </w:rPr>
        <w:t>when doo</w:t>
      </w:r>
      <w:r w:rsidR="00AE3782" w:rsidRPr="006A4901">
        <w:rPr>
          <w:sz w:val="24"/>
          <w:szCs w:val="24"/>
        </w:rPr>
        <w:t>r is open 90 degrees</w:t>
      </w:r>
      <w:r w:rsidR="00DD0C64">
        <w:rPr>
          <w:sz w:val="24"/>
          <w:szCs w:val="24"/>
        </w:rPr>
        <w:t>,</w:t>
      </w:r>
      <w:r w:rsidR="00AE3782" w:rsidRPr="006A4901">
        <w:rPr>
          <w:sz w:val="24"/>
          <w:szCs w:val="24"/>
        </w:rPr>
        <w:t xml:space="preserve"> unless th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door provides access only to a closet of less than 15 </w:t>
      </w:r>
      <w:r w:rsidR="00D75586" w:rsidRPr="006A4901">
        <w:rPr>
          <w:sz w:val="24"/>
          <w:szCs w:val="24"/>
        </w:rPr>
        <w:t>sq. ft</w:t>
      </w:r>
      <w:r w:rsidR="004540AB" w:rsidRPr="006A4901">
        <w:rPr>
          <w:sz w:val="24"/>
          <w:szCs w:val="24"/>
        </w:rPr>
        <w:t>.</w:t>
      </w:r>
      <w:r w:rsidR="00832F0E" w:rsidRPr="006A4901">
        <w:rPr>
          <w:sz w:val="24"/>
          <w:szCs w:val="24"/>
        </w:rPr>
        <w:t>;</w:t>
      </w:r>
    </w:p>
    <w:p w14:paraId="1C17823E" w14:textId="76D1A8BE" w:rsidR="00912BB7" w:rsidRPr="006A4901" w:rsidRDefault="004B7D7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832F0E" w:rsidRPr="006A4901">
        <w:rPr>
          <w:sz w:val="24"/>
          <w:szCs w:val="24"/>
        </w:rPr>
        <w:tab/>
        <w:t>(</w:t>
      </w:r>
      <w:r w:rsidRPr="006A4901">
        <w:rPr>
          <w:sz w:val="24"/>
          <w:szCs w:val="24"/>
        </w:rPr>
        <w:t>3</w:t>
      </w:r>
      <w:r w:rsidR="00832F0E" w:rsidRPr="006A4901">
        <w:rPr>
          <w:sz w:val="24"/>
          <w:szCs w:val="24"/>
        </w:rPr>
        <w:t>)</w:t>
      </w:r>
      <w:r w:rsidR="004F7388" w:rsidRPr="006A4901">
        <w:rPr>
          <w:sz w:val="24"/>
          <w:szCs w:val="24"/>
        </w:rPr>
        <w:tab/>
      </w:r>
      <w:r w:rsidR="001823D3" w:rsidRPr="006A4901">
        <w:rPr>
          <w:sz w:val="24"/>
          <w:szCs w:val="24"/>
        </w:rPr>
        <w:t xml:space="preserve">Bathroom walls shall be reinforced </w:t>
      </w:r>
      <w:r w:rsidR="002954E1" w:rsidRPr="006A4901">
        <w:rPr>
          <w:sz w:val="24"/>
          <w:szCs w:val="24"/>
        </w:rPr>
        <w:t xml:space="preserve">with blocking </w:t>
      </w:r>
      <w:r w:rsidR="001823D3" w:rsidRPr="006A4901">
        <w:rPr>
          <w:sz w:val="24"/>
          <w:szCs w:val="24"/>
        </w:rPr>
        <w:t xml:space="preserve">for potential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1823D3" w:rsidRPr="006A4901">
        <w:rPr>
          <w:sz w:val="24"/>
          <w:szCs w:val="24"/>
        </w:rPr>
        <w:t>installation of grab bars</w:t>
      </w:r>
      <w:r w:rsidR="00832F0E" w:rsidRPr="006A4901">
        <w:rPr>
          <w:sz w:val="24"/>
          <w:szCs w:val="24"/>
        </w:rPr>
        <w:t>;</w:t>
      </w:r>
    </w:p>
    <w:p w14:paraId="1C17823F" w14:textId="4E677228" w:rsidR="00912BB7" w:rsidRPr="006A4901" w:rsidRDefault="004B7D7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832F0E" w:rsidRPr="006A4901">
        <w:rPr>
          <w:sz w:val="24"/>
          <w:szCs w:val="24"/>
        </w:rPr>
        <w:tab/>
        <w:t>(</w:t>
      </w:r>
      <w:r w:rsidRPr="006A4901">
        <w:rPr>
          <w:sz w:val="24"/>
          <w:szCs w:val="24"/>
        </w:rPr>
        <w:t>4</w:t>
      </w:r>
      <w:r w:rsidR="00832F0E" w:rsidRPr="006A4901">
        <w:rPr>
          <w:sz w:val="24"/>
          <w:szCs w:val="24"/>
        </w:rPr>
        <w:t>)</w:t>
      </w:r>
      <w:r w:rsidR="00DB3A8D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Each hallway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at least 36</w:t>
      </w:r>
      <w:r w:rsidR="00A75ADF" w:rsidRPr="006A4901">
        <w:rPr>
          <w:sz w:val="24"/>
          <w:szCs w:val="24"/>
        </w:rPr>
        <w:t xml:space="preserve"> in</w:t>
      </w:r>
      <w:r w:rsidR="00D75586" w:rsidRPr="006A4901">
        <w:rPr>
          <w:sz w:val="24"/>
          <w:szCs w:val="24"/>
        </w:rPr>
        <w:t>ches</w:t>
      </w:r>
      <w:r w:rsidR="00CC1959" w:rsidRPr="006A4901">
        <w:rPr>
          <w:sz w:val="24"/>
          <w:szCs w:val="24"/>
        </w:rPr>
        <w:t xml:space="preserve"> wide</w:t>
      </w:r>
      <w:r w:rsidR="00DD0C64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level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DD0C64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with ramped or beveled </w:t>
      </w:r>
      <w:r w:rsidR="00AE3782" w:rsidRPr="006A4901">
        <w:rPr>
          <w:sz w:val="24"/>
          <w:szCs w:val="24"/>
        </w:rPr>
        <w:t>c</w:t>
      </w:r>
      <w:r w:rsidR="00CC1959" w:rsidRPr="006A4901">
        <w:rPr>
          <w:sz w:val="24"/>
          <w:szCs w:val="24"/>
        </w:rPr>
        <w:t>hanges at each doorway</w:t>
      </w:r>
      <w:r w:rsidR="00832F0E" w:rsidRPr="006A4901">
        <w:rPr>
          <w:sz w:val="24"/>
          <w:szCs w:val="24"/>
        </w:rPr>
        <w:t>; and</w:t>
      </w:r>
    </w:p>
    <w:p w14:paraId="1C178240" w14:textId="0F5343CF" w:rsidR="00912BB7" w:rsidRPr="006A4901" w:rsidRDefault="004B7D7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832F0E" w:rsidRPr="006A4901">
        <w:rPr>
          <w:sz w:val="24"/>
          <w:szCs w:val="24"/>
        </w:rPr>
        <w:tab/>
        <w:t>(</w:t>
      </w:r>
      <w:r w:rsidRPr="006A4901">
        <w:rPr>
          <w:sz w:val="24"/>
          <w:szCs w:val="24"/>
        </w:rPr>
        <w:t>5</w:t>
      </w:r>
      <w:r w:rsidR="00832F0E" w:rsidRPr="006A4901">
        <w:rPr>
          <w:sz w:val="24"/>
          <w:szCs w:val="24"/>
        </w:rPr>
        <w:t>)</w:t>
      </w:r>
      <w:r w:rsidR="00CC1959" w:rsidRPr="006A4901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 xml:space="preserve">All electric switches, receptacles, and t-stats shall be installed no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>higher than 4</w:t>
      </w:r>
      <w:r w:rsidR="00D75586" w:rsidRPr="006A4901">
        <w:rPr>
          <w:sz w:val="24"/>
          <w:szCs w:val="24"/>
        </w:rPr>
        <w:t xml:space="preserve">8 inches </w:t>
      </w:r>
      <w:r w:rsidR="00AA7347" w:rsidRPr="006A4901">
        <w:rPr>
          <w:sz w:val="24"/>
          <w:szCs w:val="24"/>
        </w:rPr>
        <w:t>and no lower than 15</w:t>
      </w:r>
      <w:r w:rsidR="00D75586" w:rsidRPr="006A4901">
        <w:rPr>
          <w:sz w:val="24"/>
          <w:szCs w:val="24"/>
        </w:rPr>
        <w:t xml:space="preserve"> inches</w:t>
      </w:r>
      <w:r w:rsidR="00AA7347" w:rsidRPr="006A4901">
        <w:rPr>
          <w:sz w:val="24"/>
          <w:szCs w:val="24"/>
        </w:rPr>
        <w:t xml:space="preserve"> (measured to th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A7347" w:rsidRPr="006A4901">
        <w:rPr>
          <w:sz w:val="24"/>
          <w:szCs w:val="24"/>
        </w:rPr>
        <w:t>operable parts).</w:t>
      </w:r>
    </w:p>
    <w:p w14:paraId="3686001D" w14:textId="77777777" w:rsidR="00832F0E" w:rsidRPr="006A4901" w:rsidRDefault="00832F0E" w:rsidP="006A4901">
      <w:pPr>
        <w:rPr>
          <w:sz w:val="24"/>
          <w:szCs w:val="24"/>
        </w:rPr>
      </w:pPr>
    </w:p>
    <w:p w14:paraId="7B482135" w14:textId="76A4E0B4" w:rsidR="00832F0E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Bathrooms</w:t>
      </w:r>
      <w:r w:rsidRPr="006A4901">
        <w:rPr>
          <w:sz w:val="24"/>
          <w:szCs w:val="24"/>
        </w:rPr>
        <w:t xml:space="preserve">. </w:t>
      </w:r>
      <w:r w:rsidR="001823D3" w:rsidRPr="006A4901">
        <w:rPr>
          <w:sz w:val="24"/>
          <w:szCs w:val="24"/>
        </w:rPr>
        <w:t>When homeowner requests an accessible bathroom</w:t>
      </w:r>
      <w:r w:rsidRPr="006A4901">
        <w:rPr>
          <w:sz w:val="24"/>
          <w:szCs w:val="24"/>
        </w:rPr>
        <w:t>:</w:t>
      </w:r>
    </w:p>
    <w:p w14:paraId="1C178241" w14:textId="2E4D5A7E" w:rsidR="00912BB7" w:rsidRPr="006A4901" w:rsidRDefault="00912BB7" w:rsidP="006A4901">
      <w:pPr>
        <w:rPr>
          <w:sz w:val="24"/>
          <w:szCs w:val="24"/>
        </w:rPr>
      </w:pPr>
    </w:p>
    <w:p w14:paraId="1C178242" w14:textId="1E5D046D" w:rsidR="004657B5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4657B5" w:rsidRPr="006A4901">
        <w:rPr>
          <w:sz w:val="24"/>
          <w:szCs w:val="24"/>
        </w:rPr>
        <w:t>36</w:t>
      </w:r>
      <w:r w:rsidR="00A70531" w:rsidRPr="006A4901">
        <w:rPr>
          <w:sz w:val="24"/>
          <w:szCs w:val="24"/>
        </w:rPr>
        <w:t>-</w:t>
      </w:r>
      <w:r w:rsidR="004657B5" w:rsidRPr="006A4901">
        <w:rPr>
          <w:sz w:val="24"/>
          <w:szCs w:val="24"/>
        </w:rPr>
        <w:t>in</w:t>
      </w:r>
      <w:r w:rsidR="00A70531" w:rsidRPr="006A4901">
        <w:rPr>
          <w:sz w:val="24"/>
          <w:szCs w:val="24"/>
        </w:rPr>
        <w:t>ch</w:t>
      </w:r>
      <w:r w:rsidR="004657B5" w:rsidRPr="006A4901">
        <w:rPr>
          <w:sz w:val="24"/>
          <w:szCs w:val="24"/>
        </w:rPr>
        <w:t xml:space="preserve"> grab bar located behind the toilet with</w:t>
      </w:r>
      <w:r w:rsidR="003C1B5B" w:rsidRPr="006A4901">
        <w:rPr>
          <w:sz w:val="24"/>
          <w:szCs w:val="24"/>
        </w:rPr>
        <w:t xml:space="preserve"> a</w:t>
      </w:r>
      <w:r w:rsidR="004657B5" w:rsidRPr="006A4901">
        <w:rPr>
          <w:sz w:val="24"/>
          <w:szCs w:val="24"/>
        </w:rPr>
        <w:t xml:space="preserve"> maximum dimension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4657B5" w:rsidRPr="006A4901">
        <w:rPr>
          <w:sz w:val="24"/>
          <w:szCs w:val="24"/>
        </w:rPr>
        <w:t>of 12 in</w:t>
      </w:r>
      <w:r w:rsidR="00A70531" w:rsidRPr="006A4901">
        <w:rPr>
          <w:sz w:val="24"/>
          <w:szCs w:val="24"/>
        </w:rPr>
        <w:t>ches</w:t>
      </w:r>
      <w:r w:rsidR="004657B5" w:rsidRPr="006A4901">
        <w:rPr>
          <w:sz w:val="24"/>
          <w:szCs w:val="24"/>
        </w:rPr>
        <w:t xml:space="preserve"> from adjacent side wall</w:t>
      </w:r>
      <w:r w:rsidRPr="006A4901">
        <w:rPr>
          <w:sz w:val="24"/>
          <w:szCs w:val="24"/>
        </w:rPr>
        <w:t>;</w:t>
      </w:r>
    </w:p>
    <w:p w14:paraId="1C178243" w14:textId="2184EB23" w:rsidR="004657B5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4657B5" w:rsidRPr="006A4901">
        <w:rPr>
          <w:sz w:val="24"/>
          <w:szCs w:val="24"/>
        </w:rPr>
        <w:t>42</w:t>
      </w:r>
      <w:r w:rsidR="00A70531" w:rsidRPr="006A4901">
        <w:rPr>
          <w:sz w:val="24"/>
          <w:szCs w:val="24"/>
        </w:rPr>
        <w:t>-</w:t>
      </w:r>
      <w:r w:rsidR="004657B5" w:rsidRPr="006A4901">
        <w:rPr>
          <w:sz w:val="24"/>
          <w:szCs w:val="24"/>
        </w:rPr>
        <w:t>in</w:t>
      </w:r>
      <w:r w:rsidR="00A70531" w:rsidRPr="006A4901">
        <w:rPr>
          <w:sz w:val="24"/>
          <w:szCs w:val="24"/>
        </w:rPr>
        <w:t>ch</w:t>
      </w:r>
      <w:r w:rsidR="004657B5" w:rsidRPr="006A4901">
        <w:rPr>
          <w:sz w:val="24"/>
          <w:szCs w:val="24"/>
        </w:rPr>
        <w:t xml:space="preserve"> grab bar located to side of toilet located 12 in</w:t>
      </w:r>
      <w:r w:rsidR="00A70531" w:rsidRPr="006A4901">
        <w:rPr>
          <w:sz w:val="24"/>
          <w:szCs w:val="24"/>
        </w:rPr>
        <w:t>ches</w:t>
      </w:r>
      <w:r w:rsidR="004657B5" w:rsidRPr="006A4901">
        <w:rPr>
          <w:sz w:val="24"/>
          <w:szCs w:val="24"/>
        </w:rPr>
        <w:t xml:space="preserve"> from back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4657B5" w:rsidRPr="006A4901">
        <w:rPr>
          <w:sz w:val="24"/>
          <w:szCs w:val="24"/>
        </w:rPr>
        <w:t xml:space="preserve">wall and extending </w:t>
      </w:r>
      <w:r w:rsidR="00A70531" w:rsidRPr="006A4901">
        <w:rPr>
          <w:sz w:val="24"/>
          <w:szCs w:val="24"/>
        </w:rPr>
        <w:t xml:space="preserve">a </w:t>
      </w:r>
      <w:r w:rsidR="004657B5" w:rsidRPr="006A4901">
        <w:rPr>
          <w:sz w:val="24"/>
          <w:szCs w:val="24"/>
        </w:rPr>
        <w:t>min</w:t>
      </w:r>
      <w:r w:rsidR="00A70531" w:rsidRPr="006A4901">
        <w:rPr>
          <w:sz w:val="24"/>
          <w:szCs w:val="24"/>
        </w:rPr>
        <w:t xml:space="preserve">imum </w:t>
      </w:r>
      <w:r w:rsidR="004657B5" w:rsidRPr="006A4901">
        <w:rPr>
          <w:sz w:val="24"/>
          <w:szCs w:val="24"/>
        </w:rPr>
        <w:t>of 54 in</w:t>
      </w:r>
      <w:r w:rsidR="00A70531" w:rsidRPr="006A4901">
        <w:rPr>
          <w:sz w:val="24"/>
          <w:szCs w:val="24"/>
        </w:rPr>
        <w:t>ches</w:t>
      </w:r>
      <w:r w:rsidR="004657B5" w:rsidRPr="006A4901">
        <w:rPr>
          <w:sz w:val="24"/>
          <w:szCs w:val="24"/>
        </w:rPr>
        <w:t xml:space="preserve"> from back wall</w:t>
      </w:r>
      <w:r w:rsidRPr="006A4901">
        <w:rPr>
          <w:sz w:val="24"/>
          <w:szCs w:val="24"/>
        </w:rPr>
        <w:t>;</w:t>
      </w:r>
    </w:p>
    <w:p w14:paraId="4D0E266F" w14:textId="6579F2C7" w:rsidR="00832F0E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3)</w:t>
      </w:r>
      <w:r w:rsidRPr="006A4901">
        <w:rPr>
          <w:sz w:val="24"/>
          <w:szCs w:val="24"/>
        </w:rPr>
        <w:tab/>
      </w:r>
      <w:r w:rsidR="005548E3" w:rsidRPr="006A4901">
        <w:rPr>
          <w:sz w:val="24"/>
          <w:szCs w:val="24"/>
        </w:rPr>
        <w:t>T</w:t>
      </w:r>
      <w:r w:rsidR="00CC1959" w:rsidRPr="006A4901">
        <w:rPr>
          <w:sz w:val="24"/>
          <w:szCs w:val="24"/>
        </w:rPr>
        <w:t>oilet seats are to be 1</w:t>
      </w:r>
      <w:r w:rsidR="00B41D81" w:rsidRPr="006A4901">
        <w:rPr>
          <w:sz w:val="24"/>
          <w:szCs w:val="24"/>
        </w:rPr>
        <w:t xml:space="preserve">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4</w:t>
      </w:r>
      <w:r w:rsidR="00A75ADF" w:rsidRPr="006A4901">
        <w:rPr>
          <w:sz w:val="24"/>
          <w:szCs w:val="24"/>
        </w:rPr>
        <w:t xml:space="preserve"> in.</w:t>
      </w:r>
      <w:r w:rsidR="004657B5" w:rsidRPr="006A4901">
        <w:rPr>
          <w:sz w:val="24"/>
          <w:szCs w:val="24"/>
        </w:rPr>
        <w:t xml:space="preserve"> to</w:t>
      </w:r>
      <w:r w:rsidR="00CC1959" w:rsidRPr="006A4901">
        <w:rPr>
          <w:sz w:val="24"/>
          <w:szCs w:val="24"/>
        </w:rPr>
        <w:t xml:space="preserve"> 1</w:t>
      </w:r>
      <w:r w:rsidR="00B41D81" w:rsidRPr="006A4901">
        <w:rPr>
          <w:sz w:val="24"/>
          <w:szCs w:val="24"/>
        </w:rPr>
        <w:t xml:space="preserve">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7</w:t>
      </w:r>
      <w:r w:rsidR="00A75ADF" w:rsidRPr="006A4901">
        <w:rPr>
          <w:sz w:val="24"/>
          <w:szCs w:val="24"/>
        </w:rPr>
        <w:t xml:space="preserve"> in.</w:t>
      </w:r>
      <w:r w:rsidR="00CC1959" w:rsidRPr="006A4901">
        <w:rPr>
          <w:sz w:val="24"/>
          <w:szCs w:val="24"/>
        </w:rPr>
        <w:t xml:space="preserve"> above the floor and located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within the bathroom to allow a grab bar to be installed on one side of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he </w:t>
      </w:r>
      <w:r w:rsidR="00C644D5" w:rsidRPr="006A4901">
        <w:rPr>
          <w:sz w:val="24"/>
          <w:szCs w:val="24"/>
        </w:rPr>
        <w:t>fixture (</w:t>
      </w:r>
      <w:r w:rsidR="00CC1959" w:rsidRPr="006A4901">
        <w:rPr>
          <w:sz w:val="24"/>
          <w:szCs w:val="24"/>
        </w:rPr>
        <w:t xml:space="preserve">toilet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installed in the corner of the bathroom to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ccomplish grab bar installation)</w:t>
      </w:r>
      <w:r w:rsidRPr="006A4901">
        <w:rPr>
          <w:sz w:val="24"/>
          <w:szCs w:val="24"/>
        </w:rPr>
        <w:t>;</w:t>
      </w:r>
    </w:p>
    <w:p w14:paraId="219CA04C" w14:textId="51BF39FA" w:rsidR="00832F0E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4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ocate the toilet 1</w:t>
      </w:r>
      <w:r w:rsidR="00B41D81" w:rsidRPr="006A4901">
        <w:rPr>
          <w:sz w:val="24"/>
          <w:szCs w:val="24"/>
        </w:rPr>
        <w:t xml:space="preserve">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6</w:t>
      </w:r>
      <w:r w:rsidR="00A75ADF" w:rsidRPr="006A4901">
        <w:rPr>
          <w:sz w:val="24"/>
          <w:szCs w:val="24"/>
        </w:rPr>
        <w:t xml:space="preserve"> in.</w:t>
      </w:r>
      <w:r w:rsidR="00CC1959" w:rsidRPr="006A4901">
        <w:rPr>
          <w:sz w:val="24"/>
          <w:szCs w:val="24"/>
        </w:rPr>
        <w:t xml:space="preserve"> from the wall</w:t>
      </w:r>
      <w:r w:rsidRPr="006A4901">
        <w:rPr>
          <w:sz w:val="24"/>
          <w:szCs w:val="24"/>
        </w:rPr>
        <w:t xml:space="preserve"> that </w:t>
      </w:r>
      <w:r w:rsidR="00CC1959" w:rsidRPr="006A4901">
        <w:rPr>
          <w:sz w:val="24"/>
          <w:szCs w:val="24"/>
        </w:rPr>
        <w:t xml:space="preserve">the grab bar will b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nstalled on</w:t>
      </w:r>
      <w:r w:rsidR="00C5007B" w:rsidRPr="006A4901">
        <w:rPr>
          <w:sz w:val="24"/>
          <w:szCs w:val="24"/>
        </w:rPr>
        <w:t xml:space="preserve"> (measured from center of toilet to wall)</w:t>
      </w:r>
      <w:r w:rsidRPr="006A4901">
        <w:rPr>
          <w:sz w:val="24"/>
          <w:szCs w:val="24"/>
        </w:rPr>
        <w:t>;</w:t>
      </w:r>
    </w:p>
    <w:p w14:paraId="1C178244" w14:textId="6235929C" w:rsidR="00BE3A5D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5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The non-grab bar side of the toilet shall be minimum 1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3 in. from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the finished surface of the adjoining wall, vanity</w:t>
      </w:r>
      <w:r w:rsidR="00DD0C64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or from the edge of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the</w:t>
      </w:r>
      <w:r w:rsidR="00A679B8" w:rsidRPr="006A4901">
        <w:rPr>
          <w:sz w:val="24"/>
          <w:szCs w:val="24"/>
        </w:rPr>
        <w:t xml:space="preserve"> lavatory </w:t>
      </w:r>
      <w:r w:rsidR="00CC1959" w:rsidRPr="006A4901">
        <w:rPr>
          <w:sz w:val="24"/>
          <w:szCs w:val="24"/>
        </w:rPr>
        <w:t>for front lavatory approach and 2</w:t>
      </w:r>
      <w:r w:rsidR="00B41D81" w:rsidRPr="006A4901">
        <w:rPr>
          <w:sz w:val="24"/>
          <w:szCs w:val="24"/>
        </w:rPr>
        <w:t xml:space="preserve"> ft.</w:t>
      </w:r>
      <w:r w:rsidR="00CC1959" w:rsidRPr="006A4901">
        <w:rPr>
          <w:sz w:val="24"/>
          <w:szCs w:val="24"/>
        </w:rPr>
        <w:t xml:space="preserve"> 0</w:t>
      </w:r>
      <w:r w:rsidR="00A75ADF" w:rsidRPr="006A4901">
        <w:rPr>
          <w:sz w:val="24"/>
          <w:szCs w:val="24"/>
        </w:rPr>
        <w:t xml:space="preserve"> in.</w:t>
      </w:r>
      <w:r w:rsidR="00CC1959" w:rsidRPr="006A4901">
        <w:rPr>
          <w:sz w:val="24"/>
          <w:szCs w:val="24"/>
        </w:rPr>
        <w:t xml:space="preserve"> for sid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pproach</w:t>
      </w:r>
      <w:r w:rsidRPr="006A4901">
        <w:rPr>
          <w:sz w:val="24"/>
          <w:szCs w:val="24"/>
        </w:rPr>
        <w:t>;</w:t>
      </w:r>
    </w:p>
    <w:p w14:paraId="1C178245" w14:textId="3C464470" w:rsidR="00BE3A5D" w:rsidRPr="006A4901" w:rsidRDefault="00832F0E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6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Toilet flush valve controls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on the wide (open) side of th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toilet</w:t>
      </w:r>
      <w:r w:rsidR="00271D7F" w:rsidRPr="006A4901">
        <w:rPr>
          <w:sz w:val="24"/>
          <w:szCs w:val="24"/>
        </w:rPr>
        <w:t>;</w:t>
      </w:r>
    </w:p>
    <w:p w14:paraId="0512A09A" w14:textId="74A97972" w:rsidR="00271D7F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7)</w:t>
      </w:r>
      <w:r w:rsidRPr="006A4901">
        <w:rPr>
          <w:sz w:val="24"/>
          <w:szCs w:val="24"/>
        </w:rPr>
        <w:tab/>
      </w:r>
      <w:r w:rsidR="00BE3A5D" w:rsidRPr="006A4901">
        <w:rPr>
          <w:sz w:val="24"/>
          <w:szCs w:val="24"/>
        </w:rPr>
        <w:t>V</w:t>
      </w:r>
      <w:r w:rsidR="00CC1959" w:rsidRPr="006A4901">
        <w:rPr>
          <w:sz w:val="24"/>
          <w:szCs w:val="24"/>
        </w:rPr>
        <w:t xml:space="preserve">anities and lavatories shall be installed with the centerline of th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fixture a minimum of </w:t>
      </w:r>
      <w:bookmarkStart w:id="22" w:name="OLE_LINK125"/>
      <w:bookmarkStart w:id="23" w:name="OLE_LINK126"/>
      <w:r w:rsidR="00A679B8" w:rsidRPr="006A4901">
        <w:rPr>
          <w:sz w:val="24"/>
          <w:szCs w:val="24"/>
        </w:rPr>
        <w:t xml:space="preserve">1 </w:t>
      </w:r>
      <w:r w:rsidR="00CC1959" w:rsidRPr="006A4901">
        <w:rPr>
          <w:sz w:val="24"/>
          <w:szCs w:val="24"/>
        </w:rPr>
        <w:t>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3 in. </w:t>
      </w:r>
      <w:bookmarkEnd w:id="22"/>
      <w:bookmarkEnd w:id="23"/>
      <w:r w:rsidR="00CC1959" w:rsidRPr="006A4901">
        <w:rPr>
          <w:sz w:val="24"/>
          <w:szCs w:val="24"/>
        </w:rPr>
        <w:t xml:space="preserve">horizontally from an adjoining wall or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fixture for front approach and </w:t>
      </w:r>
      <w:bookmarkStart w:id="24" w:name="OLE_LINK127"/>
      <w:bookmarkStart w:id="25" w:name="OLE_LINK128"/>
      <w:r w:rsidR="00AE3782" w:rsidRPr="006A4901">
        <w:rPr>
          <w:sz w:val="24"/>
          <w:szCs w:val="24"/>
        </w:rPr>
        <w:t>2</w:t>
      </w:r>
      <w:r w:rsidR="00A53952">
        <w:rPr>
          <w:sz w:val="24"/>
          <w:szCs w:val="24"/>
        </w:rPr>
        <w:t xml:space="preserve"> </w:t>
      </w:r>
      <w:r w:rsidR="00AE3782" w:rsidRPr="006A4901">
        <w:rPr>
          <w:sz w:val="24"/>
          <w:szCs w:val="24"/>
        </w:rPr>
        <w:t>ft.</w:t>
      </w:r>
      <w:r w:rsidR="00A679B8" w:rsidRPr="006A4901">
        <w:rPr>
          <w:sz w:val="24"/>
          <w:szCs w:val="24"/>
        </w:rPr>
        <w:t xml:space="preserve"> </w:t>
      </w:r>
      <w:r w:rsidR="00AE3782" w:rsidRPr="006A4901">
        <w:rPr>
          <w:sz w:val="24"/>
          <w:szCs w:val="24"/>
        </w:rPr>
        <w:t>0 in.</w:t>
      </w:r>
      <w:r w:rsidR="00A679B8" w:rsidRPr="006A4901">
        <w:rPr>
          <w:sz w:val="24"/>
          <w:szCs w:val="24"/>
        </w:rPr>
        <w:t xml:space="preserve"> for side </w:t>
      </w:r>
      <w:r w:rsidR="00CC1959" w:rsidRPr="006A4901">
        <w:rPr>
          <w:sz w:val="24"/>
          <w:szCs w:val="24"/>
        </w:rPr>
        <w:t>approach</w:t>
      </w:r>
      <w:bookmarkEnd w:id="24"/>
      <w:bookmarkEnd w:id="25"/>
      <w:r w:rsidR="00CC1959" w:rsidRPr="006A4901">
        <w:rPr>
          <w:sz w:val="24"/>
          <w:szCs w:val="24"/>
        </w:rPr>
        <w:t>.</w:t>
      </w:r>
    </w:p>
    <w:p w14:paraId="3FEC7E0D" w14:textId="77777777" w:rsidR="00271D7F" w:rsidRPr="006A4901" w:rsidRDefault="00271D7F" w:rsidP="006A4901">
      <w:pPr>
        <w:rPr>
          <w:sz w:val="24"/>
          <w:szCs w:val="24"/>
        </w:rPr>
      </w:pPr>
    </w:p>
    <w:p w14:paraId="752358A6" w14:textId="35A6BC4F" w:rsidR="00271D7F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Top of fixture maximum height at rim is 2</w:t>
      </w:r>
      <w:r w:rsidR="00B41D81" w:rsidRPr="006A4901">
        <w:rPr>
          <w:sz w:val="24"/>
          <w:szCs w:val="24"/>
        </w:rPr>
        <w:t xml:space="preserve">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10</w:t>
      </w:r>
      <w:r w:rsidR="00A75ADF" w:rsidRPr="006A4901">
        <w:rPr>
          <w:sz w:val="24"/>
          <w:szCs w:val="24"/>
        </w:rPr>
        <w:t xml:space="preserve"> in.</w:t>
      </w:r>
      <w:r w:rsidR="00CC1959" w:rsidRPr="006A4901">
        <w:rPr>
          <w:sz w:val="24"/>
          <w:szCs w:val="24"/>
        </w:rPr>
        <w:t xml:space="preserve"> and bottom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of vanity apron is minimum 2</w:t>
      </w:r>
      <w:r w:rsidR="00B41D81" w:rsidRPr="006A4901">
        <w:rPr>
          <w:sz w:val="24"/>
          <w:szCs w:val="24"/>
        </w:rPr>
        <w:t xml:space="preserve">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3</w:t>
      </w:r>
      <w:r w:rsidR="00A75ADF" w:rsidRPr="006A4901">
        <w:rPr>
          <w:sz w:val="24"/>
          <w:szCs w:val="24"/>
        </w:rPr>
        <w:t xml:space="preserve"> in.</w:t>
      </w:r>
      <w:r w:rsidR="00CC1959" w:rsidRPr="006A4901">
        <w:rPr>
          <w:sz w:val="24"/>
          <w:szCs w:val="24"/>
        </w:rPr>
        <w:t xml:space="preserve"> clear above floor with 1</w:t>
      </w:r>
      <w:r w:rsidR="00B41D81" w:rsidRPr="006A4901">
        <w:rPr>
          <w:sz w:val="24"/>
          <w:szCs w:val="24"/>
        </w:rPr>
        <w:t xml:space="preserve">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B41D81" w:rsidRPr="006A4901">
        <w:rPr>
          <w:sz w:val="24"/>
          <w:szCs w:val="24"/>
        </w:rPr>
        <w:t>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5</w:t>
      </w:r>
      <w:r w:rsidR="00A75ADF" w:rsidRPr="006A4901">
        <w:rPr>
          <w:sz w:val="24"/>
          <w:szCs w:val="24"/>
        </w:rPr>
        <w:t xml:space="preserve"> in</w:t>
      </w:r>
      <w:r w:rsidR="005317EC">
        <w:rPr>
          <w:sz w:val="24"/>
          <w:szCs w:val="24"/>
        </w:rPr>
        <w:t>.</w:t>
      </w:r>
      <w:r w:rsidRPr="006A4901">
        <w:rPr>
          <w:sz w:val="24"/>
          <w:szCs w:val="24"/>
        </w:rPr>
        <w:t>-</w:t>
      </w:r>
      <w:r w:rsidR="00CC1959" w:rsidRPr="006A4901">
        <w:rPr>
          <w:sz w:val="24"/>
          <w:szCs w:val="24"/>
        </w:rPr>
        <w:t xml:space="preserve">deep </w:t>
      </w:r>
      <w:r w:rsidR="00502499" w:rsidRPr="006A4901">
        <w:rPr>
          <w:sz w:val="24"/>
          <w:szCs w:val="24"/>
        </w:rPr>
        <w:t>knee space</w:t>
      </w:r>
      <w:r w:rsidR="00CC1959" w:rsidRPr="006A4901">
        <w:rPr>
          <w:sz w:val="24"/>
          <w:szCs w:val="24"/>
        </w:rPr>
        <w:t xml:space="preserve"> for front approach</w:t>
      </w:r>
    </w:p>
    <w:p w14:paraId="57AA619E" w14:textId="77777777" w:rsidR="00271D7F" w:rsidRPr="006A4901" w:rsidRDefault="00271D7F" w:rsidP="006A4901">
      <w:pPr>
        <w:rPr>
          <w:sz w:val="24"/>
          <w:szCs w:val="24"/>
        </w:rPr>
      </w:pPr>
    </w:p>
    <w:p w14:paraId="1C178246" w14:textId="5892E529" w:rsidR="00912BB7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8)</w:t>
      </w:r>
      <w:r w:rsidRPr="006A4901">
        <w:rPr>
          <w:sz w:val="24"/>
          <w:szCs w:val="24"/>
        </w:rPr>
        <w:tab/>
      </w:r>
      <w:r w:rsidR="002954E1" w:rsidRPr="006A4901">
        <w:rPr>
          <w:sz w:val="24"/>
          <w:szCs w:val="24"/>
        </w:rPr>
        <w:t>All exposed hot water supply lines and P-traps are to be insulated.</w:t>
      </w:r>
    </w:p>
    <w:p w14:paraId="3B26E8FA" w14:textId="77777777" w:rsidR="00271D7F" w:rsidRPr="006A4901" w:rsidRDefault="00271D7F" w:rsidP="006A4901">
      <w:pPr>
        <w:rPr>
          <w:sz w:val="24"/>
          <w:szCs w:val="24"/>
        </w:rPr>
      </w:pPr>
    </w:p>
    <w:p w14:paraId="54056E30" w14:textId="1CD3A957" w:rsidR="00271D7F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9)</w:t>
      </w:r>
      <w:r w:rsidR="00FC066E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ufficient maneuvering space shall be provided within</w:t>
      </w:r>
      <w:r w:rsidR="004657B5" w:rsidRPr="006A4901">
        <w:rPr>
          <w:sz w:val="24"/>
          <w:szCs w:val="24"/>
        </w:rPr>
        <w:t xml:space="preserve"> the bathroom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4657B5" w:rsidRPr="006A4901">
        <w:rPr>
          <w:sz w:val="24"/>
          <w:szCs w:val="24"/>
        </w:rPr>
        <w:t xml:space="preserve">for a person in a </w:t>
      </w:r>
      <w:r w:rsidR="00CC1959" w:rsidRPr="006A4901">
        <w:rPr>
          <w:sz w:val="24"/>
          <w:szCs w:val="24"/>
        </w:rPr>
        <w:t xml:space="preserve">wheelchair or other mobility aid to enter, close th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oor</w:t>
      </w:r>
      <w:r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u</w:t>
      </w:r>
      <w:r w:rsidR="004657B5" w:rsidRPr="006A4901">
        <w:rPr>
          <w:sz w:val="24"/>
          <w:szCs w:val="24"/>
        </w:rPr>
        <w:t>se the fixtures</w:t>
      </w:r>
      <w:r w:rsidRPr="006A4901">
        <w:rPr>
          <w:sz w:val="24"/>
          <w:szCs w:val="24"/>
        </w:rPr>
        <w:t>,</w:t>
      </w:r>
      <w:r w:rsidR="004657B5" w:rsidRPr="006A4901">
        <w:rPr>
          <w:sz w:val="24"/>
          <w:szCs w:val="24"/>
        </w:rPr>
        <w:t xml:space="preserve"> and then re</w:t>
      </w:r>
      <w:r w:rsidR="00A53952">
        <w:rPr>
          <w:sz w:val="24"/>
          <w:szCs w:val="24"/>
        </w:rPr>
        <w:t>-</w:t>
      </w:r>
      <w:r w:rsidR="004657B5" w:rsidRPr="006A4901">
        <w:rPr>
          <w:sz w:val="24"/>
          <w:szCs w:val="24"/>
        </w:rPr>
        <w:t xml:space="preserve">open </w:t>
      </w:r>
      <w:r w:rsidR="00CC1959" w:rsidRPr="006A4901">
        <w:rPr>
          <w:sz w:val="24"/>
          <w:szCs w:val="24"/>
        </w:rPr>
        <w:t>the door and exit</w:t>
      </w:r>
      <w:r w:rsidRPr="006A4901">
        <w:rPr>
          <w:sz w:val="24"/>
          <w:szCs w:val="24"/>
        </w:rPr>
        <w:t>:</w:t>
      </w:r>
    </w:p>
    <w:p w14:paraId="1C178247" w14:textId="7F143B07" w:rsidR="00DB3A8D" w:rsidRPr="006A4901" w:rsidRDefault="00DB3A8D" w:rsidP="006A4901">
      <w:pPr>
        <w:rPr>
          <w:sz w:val="24"/>
          <w:szCs w:val="24"/>
        </w:rPr>
      </w:pPr>
    </w:p>
    <w:p w14:paraId="5617A8A7" w14:textId="4C19249C" w:rsidR="00271D7F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)</w:t>
      </w:r>
      <w:r w:rsidR="004657B5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When door swings into the bathroom,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have a minimum of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2</w:t>
      </w:r>
      <w:r w:rsidR="00B41D81" w:rsidRPr="006A4901">
        <w:rPr>
          <w:sz w:val="24"/>
          <w:szCs w:val="24"/>
        </w:rPr>
        <w:t xml:space="preserve">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6</w:t>
      </w:r>
      <w:r w:rsidR="00A75ADF" w:rsidRPr="006A4901">
        <w:rPr>
          <w:sz w:val="24"/>
          <w:szCs w:val="24"/>
        </w:rPr>
        <w:t xml:space="preserve"> in.</w:t>
      </w:r>
      <w:r w:rsidR="00CC1959" w:rsidRPr="006A4901">
        <w:rPr>
          <w:sz w:val="24"/>
          <w:szCs w:val="24"/>
        </w:rPr>
        <w:t xml:space="preserve"> x 4</w:t>
      </w:r>
      <w:r w:rsidR="00B41D81" w:rsidRPr="006A4901">
        <w:rPr>
          <w:sz w:val="24"/>
          <w:szCs w:val="24"/>
        </w:rPr>
        <w:t xml:space="preserve">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0</w:t>
      </w:r>
      <w:r w:rsidR="00A75ADF" w:rsidRPr="006A4901">
        <w:rPr>
          <w:sz w:val="24"/>
          <w:szCs w:val="24"/>
        </w:rPr>
        <w:t xml:space="preserve"> in.</w:t>
      </w:r>
      <w:r w:rsidR="004657B5" w:rsidRPr="006A4901">
        <w:rPr>
          <w:sz w:val="24"/>
          <w:szCs w:val="24"/>
        </w:rPr>
        <w:t xml:space="preserve"> clear </w:t>
      </w:r>
      <w:r w:rsidR="00CC1959" w:rsidRPr="006A4901">
        <w:rPr>
          <w:sz w:val="24"/>
          <w:szCs w:val="24"/>
        </w:rPr>
        <w:t xml:space="preserve">space within the room to allow th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door to close</w:t>
      </w:r>
    </w:p>
    <w:p w14:paraId="71F2B3D6" w14:textId="77777777" w:rsidR="00A53952" w:rsidRDefault="00A53952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249" w14:textId="749DA9CA" w:rsidR="00912BB7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</w:r>
      <w:r w:rsidRPr="006A4901">
        <w:rPr>
          <w:sz w:val="24"/>
          <w:szCs w:val="24"/>
        </w:rPr>
        <w:tab/>
        <w:t>(10)</w:t>
      </w:r>
      <w:r w:rsidR="00FC066E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Bathtubs and tub/showers located in the bathroom </w:t>
      </w:r>
      <w:r w:rsidRPr="006A4901">
        <w:rPr>
          <w:sz w:val="24"/>
          <w:szCs w:val="24"/>
        </w:rPr>
        <w:t>shall include</w:t>
      </w:r>
      <w:r w:rsidR="00CC1959" w:rsidRPr="006A4901">
        <w:rPr>
          <w:sz w:val="24"/>
          <w:szCs w:val="24"/>
        </w:rPr>
        <w:t xml:space="preserve"> a clear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ccess aisle adjacent to the lavatory that is at least 2</w:t>
      </w:r>
      <w:r w:rsidR="00B41D81" w:rsidRPr="006A4901">
        <w:rPr>
          <w:sz w:val="24"/>
          <w:szCs w:val="24"/>
        </w:rPr>
        <w:t xml:space="preserve">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6</w:t>
      </w:r>
      <w:r w:rsidR="00A75ADF" w:rsidRPr="006A4901">
        <w:rPr>
          <w:sz w:val="24"/>
          <w:szCs w:val="24"/>
        </w:rPr>
        <w:t xml:space="preserve"> in.</w:t>
      </w:r>
      <w:r w:rsidR="00CC1959" w:rsidRPr="006A4901">
        <w:rPr>
          <w:sz w:val="24"/>
          <w:szCs w:val="24"/>
        </w:rPr>
        <w:t xml:space="preserve"> wide and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extends for a length of 4</w:t>
      </w:r>
      <w:r w:rsidR="00B41D81" w:rsidRPr="006A4901">
        <w:rPr>
          <w:sz w:val="24"/>
          <w:szCs w:val="24"/>
        </w:rPr>
        <w:t xml:space="preserve">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0</w:t>
      </w:r>
      <w:r w:rsidR="00A75ADF" w:rsidRPr="006A4901">
        <w:rPr>
          <w:sz w:val="24"/>
          <w:szCs w:val="24"/>
        </w:rPr>
        <w:t xml:space="preserve"> in.</w:t>
      </w:r>
      <w:r w:rsidR="00CC1959" w:rsidRPr="006A4901">
        <w:rPr>
          <w:sz w:val="24"/>
          <w:szCs w:val="24"/>
        </w:rPr>
        <w:t xml:space="preserve"> measured from the foot of the tub.</w:t>
      </w:r>
    </w:p>
    <w:p w14:paraId="099EBE18" w14:textId="197D98AA" w:rsidR="00271D7F" w:rsidRPr="006A4901" w:rsidRDefault="00271D7F">
      <w:pPr>
        <w:suppressAutoHyphens w:val="0"/>
        <w:autoSpaceDN/>
        <w:textAlignment w:val="auto"/>
        <w:rPr>
          <w:sz w:val="24"/>
          <w:szCs w:val="24"/>
        </w:rPr>
      </w:pPr>
    </w:p>
    <w:p w14:paraId="5D05CFFA" w14:textId="1266AE21" w:rsidR="00271D7F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1)</w:t>
      </w:r>
      <w:r w:rsidR="00FC066E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tall showers in a bathroom may be of any size or configuration as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long as it is at least 36</w:t>
      </w:r>
      <w:r w:rsidR="004657B5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in.</w:t>
      </w:r>
      <w:r w:rsidR="004657B5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x 36</w:t>
      </w:r>
      <w:r w:rsidR="004657B5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in. A </w:t>
      </w:r>
      <w:r w:rsidRPr="006A4901">
        <w:rPr>
          <w:sz w:val="24"/>
          <w:szCs w:val="24"/>
        </w:rPr>
        <w:t>m</w:t>
      </w:r>
      <w:r w:rsidR="00CC1959" w:rsidRPr="006A4901">
        <w:rPr>
          <w:sz w:val="24"/>
          <w:szCs w:val="24"/>
        </w:rPr>
        <w:t>inimum clear floor space of 2</w:t>
      </w:r>
      <w:r w:rsidR="004657B5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ft.</w:t>
      </w:r>
      <w:r w:rsidRPr="006A4901">
        <w:rPr>
          <w:sz w:val="24"/>
          <w:szCs w:val="24"/>
        </w:rPr>
        <w:t xml:space="preserve">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6</w:t>
      </w:r>
      <w:r w:rsidR="004657B5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in. wide by 4 ft.</w:t>
      </w:r>
      <w:r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0 in. shall</w:t>
      </w:r>
      <w:r w:rsidR="00A53952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>be available outside the stall.</w:t>
      </w:r>
    </w:p>
    <w:p w14:paraId="1DAE7754" w14:textId="77777777" w:rsidR="00271D7F" w:rsidRPr="006A4901" w:rsidRDefault="00271D7F" w:rsidP="006A4901">
      <w:pPr>
        <w:rPr>
          <w:sz w:val="24"/>
          <w:szCs w:val="24"/>
        </w:rPr>
      </w:pPr>
    </w:p>
    <w:p w14:paraId="31AF7498" w14:textId="0832D7CC" w:rsidR="00271D7F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If the minimum of 36 in. x 36 in</w:t>
      </w:r>
      <w:r w:rsidR="004657B5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 xml:space="preserve"> is used, the shower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hav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reinforcing in the wall for installation of a shower seat opposit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of the shower controls</w:t>
      </w:r>
    </w:p>
    <w:p w14:paraId="0E46B3FF" w14:textId="53EBB7C2" w:rsidR="00271D7F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i)</w:t>
      </w:r>
      <w:r w:rsidRPr="006A4901">
        <w:rPr>
          <w:sz w:val="24"/>
          <w:szCs w:val="24"/>
        </w:rPr>
        <w:tab/>
      </w:r>
      <w:r w:rsidR="005F0379" w:rsidRPr="006A4901">
        <w:rPr>
          <w:sz w:val="24"/>
          <w:szCs w:val="24"/>
        </w:rPr>
        <w:t xml:space="preserve">Threshold at edge of stall shower shall not exceed </w:t>
      </w:r>
      <w:r w:rsidR="00A70531" w:rsidRPr="006A4901">
        <w:rPr>
          <w:sz w:val="24"/>
          <w:szCs w:val="24"/>
        </w:rPr>
        <w:t>1/2</w:t>
      </w:r>
      <w:r w:rsidR="00A80DF3" w:rsidRPr="006A4901">
        <w:rPr>
          <w:sz w:val="24"/>
          <w:szCs w:val="24"/>
        </w:rPr>
        <w:t xml:space="preserve"> </w:t>
      </w:r>
      <w:r w:rsidR="005F0379" w:rsidRPr="006A4901">
        <w:rPr>
          <w:sz w:val="24"/>
          <w:szCs w:val="24"/>
        </w:rPr>
        <w:t>in</w:t>
      </w:r>
      <w:r w:rsidR="00A70531" w:rsidRPr="006A4901">
        <w:rPr>
          <w:sz w:val="24"/>
          <w:szCs w:val="24"/>
        </w:rPr>
        <w:t xml:space="preserve">ch </w:t>
      </w:r>
      <w:r w:rsidR="005F0379" w:rsidRPr="006A4901">
        <w:rPr>
          <w:sz w:val="24"/>
          <w:szCs w:val="24"/>
        </w:rPr>
        <w:t xml:space="preserve">in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5F0379" w:rsidRPr="006A4901">
        <w:rPr>
          <w:sz w:val="24"/>
          <w:szCs w:val="24"/>
        </w:rPr>
        <w:t>height</w:t>
      </w:r>
    </w:p>
    <w:p w14:paraId="1C17824A" w14:textId="14F55F4D" w:rsidR="00912BB7" w:rsidRPr="006A4901" w:rsidRDefault="00912BB7" w:rsidP="006A4901">
      <w:pPr>
        <w:rPr>
          <w:sz w:val="24"/>
          <w:szCs w:val="24"/>
        </w:rPr>
      </w:pPr>
    </w:p>
    <w:p w14:paraId="58B498A5" w14:textId="0ACA362D" w:rsidR="00271D7F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Kitchens</w:t>
      </w:r>
      <w:r w:rsidRPr="006A4901">
        <w:rPr>
          <w:sz w:val="24"/>
          <w:szCs w:val="24"/>
        </w:rPr>
        <w:t xml:space="preserve">. </w:t>
      </w:r>
      <w:r w:rsidR="001823D3" w:rsidRPr="006A4901">
        <w:rPr>
          <w:sz w:val="24"/>
          <w:szCs w:val="24"/>
        </w:rPr>
        <w:t>When homeowner requests an accessible kitchen</w:t>
      </w:r>
      <w:r w:rsidRPr="006A4901">
        <w:rPr>
          <w:sz w:val="24"/>
          <w:szCs w:val="24"/>
        </w:rPr>
        <w:t>:</w:t>
      </w:r>
    </w:p>
    <w:p w14:paraId="1C17824B" w14:textId="0A8D027D" w:rsidR="00912BB7" w:rsidRPr="006A4901" w:rsidRDefault="00912BB7" w:rsidP="006A4901">
      <w:pPr>
        <w:rPr>
          <w:sz w:val="24"/>
          <w:szCs w:val="24"/>
        </w:rPr>
      </w:pPr>
    </w:p>
    <w:p w14:paraId="1C17824C" w14:textId="03BC2002" w:rsidR="00C83C84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 clear floor space at least 30 in. </w:t>
      </w:r>
      <w:r w:rsidRPr="006A4901">
        <w:rPr>
          <w:sz w:val="24"/>
          <w:szCs w:val="24"/>
        </w:rPr>
        <w:t>x</w:t>
      </w:r>
      <w:r w:rsidR="00CC1959" w:rsidRPr="006A4901">
        <w:rPr>
          <w:sz w:val="24"/>
          <w:szCs w:val="24"/>
        </w:rPr>
        <w:t xml:space="preserve"> 48 in. that allo</w:t>
      </w:r>
      <w:r w:rsidR="00FC066E" w:rsidRPr="006A4901">
        <w:rPr>
          <w:sz w:val="24"/>
          <w:szCs w:val="24"/>
        </w:rPr>
        <w:t xml:space="preserve">ws a parallel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FC066E" w:rsidRPr="006A4901">
        <w:rPr>
          <w:sz w:val="24"/>
          <w:szCs w:val="24"/>
        </w:rPr>
        <w:t>approach by wheel</w:t>
      </w:r>
      <w:r w:rsidR="00CC1959" w:rsidRPr="006A4901">
        <w:rPr>
          <w:sz w:val="24"/>
          <w:szCs w:val="24"/>
        </w:rPr>
        <w:t xml:space="preserve">chair is provided at the range or </w:t>
      </w:r>
      <w:r w:rsidR="00502499" w:rsidRPr="006A4901">
        <w:rPr>
          <w:sz w:val="24"/>
          <w:szCs w:val="24"/>
        </w:rPr>
        <w:t>cooktop</w:t>
      </w:r>
      <w:r w:rsidR="00CC1959" w:rsidRPr="006A4901">
        <w:rPr>
          <w:sz w:val="24"/>
          <w:szCs w:val="24"/>
        </w:rPr>
        <w:t xml:space="preserve"> and th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ink and either a parallel or forward approach</w:t>
      </w:r>
      <w:r w:rsidR="00A679B8" w:rsidRPr="006A4901">
        <w:rPr>
          <w:sz w:val="24"/>
          <w:szCs w:val="24"/>
        </w:rPr>
        <w:t xml:space="preserve"> </w:t>
      </w:r>
      <w:r w:rsidR="00CC1959" w:rsidRPr="006A4901">
        <w:rPr>
          <w:sz w:val="24"/>
          <w:szCs w:val="24"/>
        </w:rPr>
        <w:t xml:space="preserve">is provided at oven and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refrigerator/freezer</w:t>
      </w:r>
      <w:r w:rsidRPr="006A4901">
        <w:rPr>
          <w:sz w:val="24"/>
          <w:szCs w:val="24"/>
        </w:rPr>
        <w:t>;</w:t>
      </w:r>
    </w:p>
    <w:p w14:paraId="1C17824D" w14:textId="63249EA1" w:rsidR="00912BB7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Clearance between counters and all opposing base cabinets,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countertops, ap</w:t>
      </w:r>
      <w:r w:rsidR="00FC066E" w:rsidRPr="006A4901">
        <w:rPr>
          <w:sz w:val="24"/>
          <w:szCs w:val="24"/>
        </w:rPr>
        <w:t xml:space="preserve">pliances </w:t>
      </w:r>
      <w:r w:rsidR="00CC1959" w:rsidRPr="006A4901">
        <w:rPr>
          <w:sz w:val="24"/>
          <w:szCs w:val="24"/>
        </w:rPr>
        <w:t>or walls is at least 40 in</w:t>
      </w:r>
      <w:r w:rsidR="00A80DF3" w:rsidRPr="006A4901">
        <w:rPr>
          <w:sz w:val="24"/>
          <w:szCs w:val="24"/>
        </w:rPr>
        <w:t>ches</w:t>
      </w:r>
      <w:r w:rsidRPr="006A4901">
        <w:rPr>
          <w:sz w:val="24"/>
          <w:szCs w:val="24"/>
        </w:rPr>
        <w:t>; and</w:t>
      </w:r>
    </w:p>
    <w:p w14:paraId="1C17824E" w14:textId="18A6685C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="00271D7F" w:rsidRPr="006A4901">
        <w:rPr>
          <w:sz w:val="24"/>
          <w:szCs w:val="24"/>
        </w:rPr>
        <w:tab/>
        <w:t>(3)</w:t>
      </w:r>
      <w:r w:rsidR="00271D7F"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>In U</w:t>
      </w:r>
      <w:r w:rsidR="00271D7F" w:rsidRPr="006A4901">
        <w:rPr>
          <w:sz w:val="24"/>
          <w:szCs w:val="24"/>
        </w:rPr>
        <w:t>-</w:t>
      </w:r>
      <w:r w:rsidRPr="006A4901">
        <w:rPr>
          <w:sz w:val="24"/>
          <w:szCs w:val="24"/>
        </w:rPr>
        <w:t>shaped kitchens</w:t>
      </w:r>
      <w:r w:rsidR="00271D7F" w:rsidRPr="006A4901">
        <w:rPr>
          <w:sz w:val="24"/>
          <w:szCs w:val="24"/>
        </w:rPr>
        <w:t>,</w:t>
      </w:r>
      <w:r w:rsidRPr="006A4901">
        <w:rPr>
          <w:sz w:val="24"/>
          <w:szCs w:val="24"/>
        </w:rPr>
        <w:t xml:space="preserve"> a minimum </w:t>
      </w:r>
      <w:r w:rsidR="00A80DF3" w:rsidRPr="006A4901">
        <w:rPr>
          <w:sz w:val="24"/>
          <w:szCs w:val="24"/>
        </w:rPr>
        <w:t xml:space="preserve">of </w:t>
      </w:r>
      <w:r w:rsidRPr="006A4901">
        <w:rPr>
          <w:sz w:val="24"/>
          <w:szCs w:val="24"/>
        </w:rPr>
        <w:t>60 in</w:t>
      </w:r>
      <w:r w:rsidR="00A80DF3" w:rsidRPr="006A4901">
        <w:rPr>
          <w:sz w:val="24"/>
          <w:szCs w:val="24"/>
        </w:rPr>
        <w:t xml:space="preserve">ches </w:t>
      </w:r>
      <w:r w:rsidRPr="006A4901">
        <w:rPr>
          <w:sz w:val="24"/>
          <w:szCs w:val="24"/>
        </w:rPr>
        <w:t>turning radius</w:t>
      </w:r>
      <w:r w:rsidR="00271D7F" w:rsidRPr="006A4901">
        <w:rPr>
          <w:sz w:val="24"/>
          <w:szCs w:val="24"/>
        </w:rPr>
        <w:t xml:space="preserve"> will b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271D7F" w:rsidRPr="006A4901">
        <w:rPr>
          <w:sz w:val="24"/>
          <w:szCs w:val="24"/>
        </w:rPr>
        <w:t>provided</w:t>
      </w:r>
      <w:r w:rsidR="004657B5" w:rsidRPr="006A4901">
        <w:rPr>
          <w:sz w:val="24"/>
          <w:szCs w:val="24"/>
        </w:rPr>
        <w:t>.</w:t>
      </w:r>
    </w:p>
    <w:p w14:paraId="6E509D75" w14:textId="77777777" w:rsidR="00271D7F" w:rsidRPr="006A4901" w:rsidRDefault="00271D7F" w:rsidP="006A4901">
      <w:pPr>
        <w:rPr>
          <w:sz w:val="24"/>
          <w:szCs w:val="24"/>
        </w:rPr>
      </w:pPr>
    </w:p>
    <w:p w14:paraId="1C17824F" w14:textId="2EE12A15" w:rsidR="00912BB7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83C84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Each e</w:t>
      </w:r>
      <w:r w:rsidR="00BD30EF" w:rsidRPr="006A4901">
        <w:rPr>
          <w:sz w:val="24"/>
          <w:szCs w:val="24"/>
        </w:rPr>
        <w:t>lectrical panel, light switch,</w:t>
      </w:r>
      <w:r w:rsidR="00CC1959" w:rsidRPr="006A4901">
        <w:rPr>
          <w:sz w:val="24"/>
          <w:szCs w:val="24"/>
        </w:rPr>
        <w:t xml:space="preserve"> thermostat</w:t>
      </w:r>
      <w:r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</w:t>
      </w:r>
      <w:r w:rsidR="00BD30EF" w:rsidRPr="006A4901">
        <w:rPr>
          <w:sz w:val="24"/>
          <w:szCs w:val="24"/>
        </w:rPr>
        <w:t xml:space="preserve">or other control device </w:t>
      </w:r>
      <w:r w:rsidR="00CC1959" w:rsidRPr="006A4901">
        <w:rPr>
          <w:sz w:val="24"/>
          <w:szCs w:val="24"/>
        </w:rPr>
        <w:t xml:space="preserve">is </w:t>
      </w:r>
      <w:r w:rsidRPr="006A4901">
        <w:rPr>
          <w:sz w:val="24"/>
          <w:szCs w:val="24"/>
        </w:rPr>
        <w:t xml:space="preserve">a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maximum </w:t>
      </w:r>
      <w:r w:rsidRPr="006A4901">
        <w:rPr>
          <w:sz w:val="24"/>
          <w:szCs w:val="24"/>
        </w:rPr>
        <w:t xml:space="preserve">of </w:t>
      </w:r>
      <w:r w:rsidR="00CC1959" w:rsidRPr="006A4901">
        <w:rPr>
          <w:sz w:val="24"/>
          <w:szCs w:val="24"/>
        </w:rPr>
        <w:t>48 in</w:t>
      </w:r>
      <w:r w:rsidR="00E6439E">
        <w:rPr>
          <w:sz w:val="24"/>
          <w:szCs w:val="24"/>
        </w:rPr>
        <w:t xml:space="preserve">ches </w:t>
      </w:r>
      <w:r w:rsidR="00CC1959" w:rsidRPr="006A4901">
        <w:rPr>
          <w:sz w:val="24"/>
          <w:szCs w:val="24"/>
        </w:rPr>
        <w:t>above the floor to t</w:t>
      </w:r>
      <w:r w:rsidR="00FC066E" w:rsidRPr="006A4901">
        <w:rPr>
          <w:sz w:val="24"/>
          <w:szCs w:val="24"/>
        </w:rPr>
        <w:t xml:space="preserve">he </w:t>
      </w:r>
      <w:r w:rsidR="00CC1959" w:rsidRPr="006A4901">
        <w:rPr>
          <w:sz w:val="24"/>
          <w:szCs w:val="24"/>
        </w:rPr>
        <w:t>highest operable part.</w:t>
      </w:r>
    </w:p>
    <w:p w14:paraId="51B8827F" w14:textId="77777777" w:rsidR="00271D7F" w:rsidRPr="006A4901" w:rsidRDefault="00271D7F" w:rsidP="006A4901">
      <w:pPr>
        <w:rPr>
          <w:sz w:val="24"/>
          <w:szCs w:val="24"/>
        </w:rPr>
      </w:pPr>
    </w:p>
    <w:p w14:paraId="1C178250" w14:textId="35113784" w:rsidR="00912BB7" w:rsidRPr="006A4901" w:rsidRDefault="00271D7F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e</w:t>
      </w:r>
      <w:r w:rsidR="00CC1959" w:rsidRPr="006A4901">
        <w:rPr>
          <w:sz w:val="24"/>
          <w:szCs w:val="24"/>
        </w:rPr>
        <w:t>.</w:t>
      </w:r>
      <w:r w:rsidR="00FC066E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Unless otherwise required by building and local codes, </w:t>
      </w:r>
      <w:r w:rsidRPr="006A4901">
        <w:rPr>
          <w:sz w:val="24"/>
          <w:szCs w:val="24"/>
        </w:rPr>
        <w:t>b</w:t>
      </w:r>
      <w:r w:rsidR="00CC1959" w:rsidRPr="006A4901">
        <w:rPr>
          <w:sz w:val="24"/>
          <w:szCs w:val="24"/>
        </w:rPr>
        <w:t xml:space="preserve">reaker </w:t>
      </w:r>
      <w:r w:rsidRPr="006A4901">
        <w:rPr>
          <w:sz w:val="24"/>
          <w:szCs w:val="24"/>
        </w:rPr>
        <w:t>b</w:t>
      </w:r>
      <w:r w:rsidR="00CC1959" w:rsidRPr="006A4901">
        <w:rPr>
          <w:sz w:val="24"/>
          <w:szCs w:val="24"/>
        </w:rPr>
        <w:t>ox</w:t>
      </w:r>
      <w:r w:rsidR="00FC066E" w:rsidRPr="006A4901">
        <w:rPr>
          <w:sz w:val="24"/>
          <w:szCs w:val="24"/>
        </w:rPr>
        <w:t xml:space="preserve"> is </w:t>
      </w:r>
      <w:r w:rsidR="00555CDD" w:rsidRPr="006A4901">
        <w:rPr>
          <w:sz w:val="24"/>
          <w:szCs w:val="24"/>
        </w:rPr>
        <w:t xml:space="preserve">to b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FC066E" w:rsidRPr="006A4901">
        <w:rPr>
          <w:sz w:val="24"/>
          <w:szCs w:val="24"/>
        </w:rPr>
        <w:t xml:space="preserve">located </w:t>
      </w:r>
      <w:r w:rsidR="00555CDD" w:rsidRPr="006A4901">
        <w:rPr>
          <w:sz w:val="24"/>
          <w:szCs w:val="24"/>
        </w:rPr>
        <w:t xml:space="preserve">on the first floor </w:t>
      </w:r>
      <w:r w:rsidR="00FC066E" w:rsidRPr="006A4901">
        <w:rPr>
          <w:sz w:val="24"/>
          <w:szCs w:val="24"/>
        </w:rPr>
        <w:t xml:space="preserve">in the </w:t>
      </w:r>
      <w:r w:rsidRPr="006A4901">
        <w:rPr>
          <w:sz w:val="24"/>
          <w:szCs w:val="24"/>
        </w:rPr>
        <w:t>u</w:t>
      </w:r>
      <w:r w:rsidR="00FC066E" w:rsidRPr="006A4901">
        <w:rPr>
          <w:sz w:val="24"/>
          <w:szCs w:val="24"/>
        </w:rPr>
        <w:t xml:space="preserve">tility </w:t>
      </w:r>
      <w:r w:rsidRPr="006A4901">
        <w:rPr>
          <w:sz w:val="24"/>
          <w:szCs w:val="24"/>
        </w:rPr>
        <w:t>r</w:t>
      </w:r>
      <w:r w:rsidR="00FC066E" w:rsidRPr="006A4901">
        <w:rPr>
          <w:sz w:val="24"/>
          <w:szCs w:val="24"/>
        </w:rPr>
        <w:t xml:space="preserve">oom </w:t>
      </w:r>
      <w:r w:rsidR="00CC1959" w:rsidRPr="006A4901">
        <w:rPr>
          <w:sz w:val="24"/>
          <w:szCs w:val="24"/>
        </w:rPr>
        <w:t xml:space="preserve">or </w:t>
      </w:r>
      <w:r w:rsidRPr="006A4901">
        <w:rPr>
          <w:sz w:val="24"/>
          <w:szCs w:val="24"/>
        </w:rPr>
        <w:t>g</w:t>
      </w:r>
      <w:r w:rsidR="00CC1959" w:rsidRPr="006A4901">
        <w:rPr>
          <w:sz w:val="24"/>
          <w:szCs w:val="24"/>
        </w:rPr>
        <w:t xml:space="preserve">arage and is installed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maximum 48 in</w:t>
      </w:r>
      <w:r w:rsidR="00A80DF3" w:rsidRPr="006A4901">
        <w:rPr>
          <w:sz w:val="24"/>
          <w:szCs w:val="24"/>
        </w:rPr>
        <w:t>ches</w:t>
      </w:r>
      <w:r w:rsidR="00CC1959" w:rsidRPr="006A4901">
        <w:rPr>
          <w:sz w:val="24"/>
          <w:szCs w:val="24"/>
        </w:rPr>
        <w:t xml:space="preserve"> above the floor to the highest operable part.</w:t>
      </w:r>
      <w:r w:rsidR="00C5007B" w:rsidRPr="006A4901">
        <w:rPr>
          <w:sz w:val="24"/>
          <w:szCs w:val="24"/>
        </w:rPr>
        <w:t xml:space="preserve"> In the event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5007B" w:rsidRPr="006A4901">
        <w:rPr>
          <w:sz w:val="24"/>
          <w:szCs w:val="24"/>
        </w:rPr>
        <w:t xml:space="preserve">that the home does not have a </w:t>
      </w:r>
      <w:r w:rsidRPr="006A4901">
        <w:rPr>
          <w:sz w:val="24"/>
          <w:szCs w:val="24"/>
        </w:rPr>
        <w:t>u</w:t>
      </w:r>
      <w:r w:rsidR="00C5007B" w:rsidRPr="006A4901">
        <w:rPr>
          <w:sz w:val="24"/>
          <w:szCs w:val="24"/>
        </w:rPr>
        <w:t xml:space="preserve">tility </w:t>
      </w:r>
      <w:r w:rsidRPr="006A4901">
        <w:rPr>
          <w:sz w:val="24"/>
          <w:szCs w:val="24"/>
        </w:rPr>
        <w:t>r</w:t>
      </w:r>
      <w:r w:rsidR="00C5007B" w:rsidRPr="006A4901">
        <w:rPr>
          <w:sz w:val="24"/>
          <w:szCs w:val="24"/>
        </w:rPr>
        <w:t xml:space="preserve">oom or </w:t>
      </w:r>
      <w:r w:rsidRPr="006A4901">
        <w:rPr>
          <w:sz w:val="24"/>
          <w:szCs w:val="24"/>
        </w:rPr>
        <w:t>g</w:t>
      </w:r>
      <w:r w:rsidR="00C5007B" w:rsidRPr="006A4901">
        <w:rPr>
          <w:sz w:val="24"/>
          <w:szCs w:val="24"/>
        </w:rPr>
        <w:t xml:space="preserve">arage, the </w:t>
      </w:r>
      <w:r w:rsidRPr="006A4901">
        <w:rPr>
          <w:sz w:val="24"/>
          <w:szCs w:val="24"/>
        </w:rPr>
        <w:t>b</w:t>
      </w:r>
      <w:r w:rsidR="00C5007B" w:rsidRPr="006A4901">
        <w:rPr>
          <w:sz w:val="24"/>
          <w:szCs w:val="24"/>
        </w:rPr>
        <w:t xml:space="preserve">reaker </w:t>
      </w:r>
      <w:r w:rsidRPr="006A4901">
        <w:rPr>
          <w:sz w:val="24"/>
          <w:szCs w:val="24"/>
        </w:rPr>
        <w:t>b</w:t>
      </w:r>
      <w:r w:rsidR="00C5007B" w:rsidRPr="006A4901">
        <w:rPr>
          <w:sz w:val="24"/>
          <w:szCs w:val="24"/>
        </w:rPr>
        <w:t xml:space="preserve">ox should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5007B" w:rsidRPr="006A4901">
        <w:rPr>
          <w:sz w:val="24"/>
          <w:szCs w:val="24"/>
        </w:rPr>
        <w:t xml:space="preserve">be located at a place that it is unblocked and easily accessible outside of the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C5007B" w:rsidRPr="006A4901">
        <w:rPr>
          <w:sz w:val="24"/>
          <w:szCs w:val="24"/>
        </w:rPr>
        <w:t xml:space="preserve">home’s common areas (living and </w:t>
      </w:r>
      <w:r w:rsidR="003C1B5B" w:rsidRPr="006A4901">
        <w:rPr>
          <w:sz w:val="24"/>
          <w:szCs w:val="24"/>
        </w:rPr>
        <w:t>di</w:t>
      </w:r>
      <w:r w:rsidR="00C5007B" w:rsidRPr="006A4901">
        <w:rPr>
          <w:sz w:val="24"/>
          <w:szCs w:val="24"/>
        </w:rPr>
        <w:t>ning room, hallways, etc.).</w:t>
      </w:r>
    </w:p>
    <w:p w14:paraId="4B321D6B" w14:textId="77777777" w:rsidR="00BE18F5" w:rsidRPr="006A4901" w:rsidRDefault="00BE18F5" w:rsidP="006A4901">
      <w:pPr>
        <w:rPr>
          <w:sz w:val="24"/>
          <w:szCs w:val="24"/>
        </w:rPr>
      </w:pPr>
    </w:p>
    <w:p w14:paraId="1C178251" w14:textId="620F9A08" w:rsidR="00912BB7" w:rsidRPr="006A4901" w:rsidRDefault="00BE18F5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f</w:t>
      </w:r>
      <w:r w:rsidR="004F7388" w:rsidRPr="006A4901">
        <w:rPr>
          <w:sz w:val="24"/>
          <w:szCs w:val="24"/>
        </w:rPr>
        <w:t>.</w:t>
      </w:r>
      <w:r w:rsidR="00FC066E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Each electrical plug or other receptacle is minimum </w:t>
      </w:r>
      <w:r w:rsidRPr="006A4901">
        <w:rPr>
          <w:sz w:val="24"/>
          <w:szCs w:val="24"/>
        </w:rPr>
        <w:t xml:space="preserve">of </w:t>
      </w:r>
      <w:r w:rsidR="00CC1959" w:rsidRPr="006A4901">
        <w:rPr>
          <w:sz w:val="24"/>
          <w:szCs w:val="24"/>
        </w:rPr>
        <w:t>15 in</w:t>
      </w:r>
      <w:r w:rsidR="007153AC">
        <w:rPr>
          <w:sz w:val="24"/>
          <w:szCs w:val="24"/>
        </w:rPr>
        <w:t xml:space="preserve">ches </w:t>
      </w:r>
      <w:r w:rsidR="00CC1959" w:rsidRPr="006A4901">
        <w:rPr>
          <w:sz w:val="24"/>
          <w:szCs w:val="24"/>
        </w:rPr>
        <w:t xml:space="preserve">above the </w:t>
      </w:r>
      <w:r w:rsidR="007153AC">
        <w:rPr>
          <w:sz w:val="24"/>
          <w:szCs w:val="24"/>
        </w:rPr>
        <w:tab/>
      </w:r>
      <w:r w:rsidR="007153AC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floor.</w:t>
      </w:r>
    </w:p>
    <w:p w14:paraId="1C178252" w14:textId="77777777" w:rsidR="00912BB7" w:rsidRPr="006A4901" w:rsidRDefault="00912BB7" w:rsidP="006A4901">
      <w:pPr>
        <w:rPr>
          <w:sz w:val="24"/>
          <w:szCs w:val="24"/>
        </w:rPr>
      </w:pPr>
    </w:p>
    <w:p w14:paraId="1C178253" w14:textId="77777777" w:rsidR="00912BB7" w:rsidRPr="006A4901" w:rsidRDefault="00CC1959" w:rsidP="006A4901">
      <w:pPr>
        <w:rPr>
          <w:b/>
          <w:i/>
          <w:sz w:val="28"/>
          <w:szCs w:val="28"/>
        </w:rPr>
      </w:pPr>
      <w:r w:rsidRPr="006A4901">
        <w:rPr>
          <w:b/>
          <w:sz w:val="28"/>
          <w:szCs w:val="28"/>
        </w:rPr>
        <w:t>18.0</w:t>
      </w:r>
      <w:r w:rsidRPr="006A4901">
        <w:rPr>
          <w:b/>
          <w:i/>
          <w:sz w:val="28"/>
          <w:szCs w:val="28"/>
        </w:rPr>
        <w:tab/>
        <w:t>Architectural Barriers</w:t>
      </w:r>
    </w:p>
    <w:p w14:paraId="1C178254" w14:textId="77777777" w:rsidR="00912BB7" w:rsidRPr="006A4901" w:rsidRDefault="00912BB7" w:rsidP="006A4901">
      <w:pPr>
        <w:rPr>
          <w:sz w:val="24"/>
          <w:szCs w:val="24"/>
        </w:rPr>
      </w:pPr>
    </w:p>
    <w:p w14:paraId="7E5F3222" w14:textId="55A0F31A" w:rsidR="0024622D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18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 xml:space="preserve">Minimum Standards </w:t>
      </w:r>
      <w:r w:rsidR="0024622D" w:rsidRPr="006A4901">
        <w:rPr>
          <w:b/>
          <w:i/>
          <w:sz w:val="24"/>
          <w:szCs w:val="24"/>
        </w:rPr>
        <w:t xml:space="preserve">for </w:t>
      </w:r>
      <w:r w:rsidRPr="006A4901">
        <w:rPr>
          <w:b/>
          <w:i/>
          <w:sz w:val="24"/>
          <w:szCs w:val="24"/>
        </w:rPr>
        <w:t>Architectural Barriers</w:t>
      </w:r>
      <w:r w:rsidR="0024622D" w:rsidRPr="006A4901">
        <w:rPr>
          <w:b/>
          <w:i/>
          <w:sz w:val="24"/>
          <w:szCs w:val="24"/>
        </w:rPr>
        <w:t>.</w:t>
      </w:r>
      <w:r w:rsidR="0024622D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For existing housing, architectural </w:t>
      </w:r>
      <w:r w:rsidR="00A53952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barrier removal or accessible features will be approved, as required, but when </w:t>
      </w:r>
      <w:r w:rsidR="00A53952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installed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</w:t>
      </w:r>
      <w:r w:rsidR="00BD30EF" w:rsidRPr="006A4901">
        <w:rPr>
          <w:sz w:val="24"/>
          <w:szCs w:val="24"/>
        </w:rPr>
        <w:t>meet the following requirements</w:t>
      </w:r>
      <w:r w:rsidR="0024622D" w:rsidRPr="006A4901">
        <w:rPr>
          <w:sz w:val="24"/>
          <w:szCs w:val="24"/>
        </w:rPr>
        <w:t>:</w:t>
      </w:r>
    </w:p>
    <w:p w14:paraId="1C178256" w14:textId="1A9AFECB" w:rsidR="00912BB7" w:rsidRPr="006A4901" w:rsidRDefault="00912BB7" w:rsidP="006A4901">
      <w:pPr>
        <w:rPr>
          <w:sz w:val="24"/>
          <w:szCs w:val="24"/>
        </w:rPr>
      </w:pPr>
    </w:p>
    <w:p w14:paraId="1C178257" w14:textId="472D7D20" w:rsidR="00BD30EF" w:rsidRPr="006A4901" w:rsidRDefault="0024622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FC066E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ll newly constructed ramps </w:t>
      </w:r>
      <w:r w:rsidR="00BD30EF" w:rsidRPr="006A4901">
        <w:rPr>
          <w:sz w:val="24"/>
          <w:szCs w:val="24"/>
        </w:rPr>
        <w:t>shall be constructed as follows:</w:t>
      </w:r>
    </w:p>
    <w:p w14:paraId="3A0DE354" w14:textId="77777777" w:rsidR="0024622D" w:rsidRPr="006A4901" w:rsidRDefault="0024622D" w:rsidP="006A4901">
      <w:pPr>
        <w:rPr>
          <w:sz w:val="24"/>
          <w:szCs w:val="24"/>
        </w:rPr>
      </w:pPr>
    </w:p>
    <w:p w14:paraId="2420921C" w14:textId="5E2A3FF1" w:rsidR="00A53952" w:rsidRDefault="0024622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 xml:space="preserve">Ramp length required is </w:t>
      </w:r>
      <w:r w:rsidRPr="006A4901">
        <w:rPr>
          <w:sz w:val="24"/>
          <w:szCs w:val="24"/>
        </w:rPr>
        <w:t xml:space="preserve">1 </w:t>
      </w:r>
      <w:r w:rsidR="00BD30EF" w:rsidRPr="006A4901">
        <w:rPr>
          <w:sz w:val="24"/>
          <w:szCs w:val="24"/>
        </w:rPr>
        <w:t>f</w:t>
      </w:r>
      <w:r w:rsidRPr="006A4901">
        <w:rPr>
          <w:sz w:val="24"/>
          <w:szCs w:val="24"/>
        </w:rPr>
        <w:t>oot</w:t>
      </w:r>
      <w:r w:rsidR="00BD30EF" w:rsidRPr="006A4901">
        <w:rPr>
          <w:sz w:val="24"/>
          <w:szCs w:val="24"/>
        </w:rPr>
        <w:t xml:space="preserve"> of run for each in</w:t>
      </w:r>
      <w:r w:rsidRPr="006A4901">
        <w:rPr>
          <w:sz w:val="24"/>
          <w:szCs w:val="24"/>
        </w:rPr>
        <w:t>ch</w:t>
      </w:r>
      <w:r w:rsidR="00BD30EF" w:rsidRPr="006A4901">
        <w:rPr>
          <w:sz w:val="24"/>
          <w:szCs w:val="24"/>
        </w:rPr>
        <w:t xml:space="preserve"> of rise</w:t>
      </w:r>
      <w:r w:rsidRPr="006A4901">
        <w:rPr>
          <w:sz w:val="24"/>
          <w:szCs w:val="24"/>
        </w:rPr>
        <w:t>;</w:t>
      </w:r>
    </w:p>
    <w:p w14:paraId="34806A03" w14:textId="77777777" w:rsidR="00A53952" w:rsidRDefault="00A53952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259" w14:textId="7292DEC7" w:rsidR="00BD30EF" w:rsidRPr="006A4901" w:rsidRDefault="0024622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Maximum rise for any run is 30</w:t>
      </w:r>
      <w:r w:rsidRPr="006A4901">
        <w:rPr>
          <w:sz w:val="24"/>
          <w:szCs w:val="24"/>
        </w:rPr>
        <w:t xml:space="preserve"> inches,</w:t>
      </w:r>
      <w:r w:rsidR="00BD30EF" w:rsidRPr="006A4901">
        <w:rPr>
          <w:sz w:val="24"/>
          <w:szCs w:val="24"/>
        </w:rPr>
        <w:t xml:space="preserve"> </w:t>
      </w:r>
      <w:r w:rsidR="00502499" w:rsidRPr="006A4901">
        <w:rPr>
          <w:sz w:val="24"/>
          <w:szCs w:val="24"/>
        </w:rPr>
        <w:t>therefore</w:t>
      </w:r>
      <w:r w:rsidR="00BD30EF" w:rsidRPr="006A4901">
        <w:rPr>
          <w:sz w:val="24"/>
          <w:szCs w:val="24"/>
        </w:rPr>
        <w:t xml:space="preserve"> a landing is required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every 30 f</w:t>
      </w:r>
      <w:r w:rsidRPr="006A4901">
        <w:rPr>
          <w:sz w:val="24"/>
          <w:szCs w:val="24"/>
        </w:rPr>
        <w:t>ee</w:t>
      </w:r>
      <w:r w:rsidR="00BD30EF" w:rsidRPr="006A4901">
        <w:rPr>
          <w:sz w:val="24"/>
          <w:szCs w:val="24"/>
        </w:rPr>
        <w:t>t of ramp</w:t>
      </w:r>
      <w:r w:rsidRPr="006A4901">
        <w:rPr>
          <w:sz w:val="24"/>
          <w:szCs w:val="24"/>
        </w:rPr>
        <w:t>;</w:t>
      </w:r>
    </w:p>
    <w:p w14:paraId="1C17825A" w14:textId="48530410" w:rsidR="00BD30EF" w:rsidRPr="006A4901" w:rsidRDefault="0024622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3)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 xml:space="preserve">Handrails are required on both sides of the ramp if it rises </w:t>
      </w:r>
      <w:r w:rsidR="001823D3" w:rsidRPr="006A4901">
        <w:rPr>
          <w:sz w:val="24"/>
          <w:szCs w:val="24"/>
        </w:rPr>
        <w:t xml:space="preserve">at a greater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1823D3" w:rsidRPr="006A4901">
        <w:rPr>
          <w:sz w:val="24"/>
          <w:szCs w:val="24"/>
        </w:rPr>
        <w:t>than</w:t>
      </w:r>
      <w:r w:rsidR="00C83C84" w:rsidRPr="006A4901">
        <w:rPr>
          <w:sz w:val="24"/>
          <w:szCs w:val="24"/>
        </w:rPr>
        <w:t xml:space="preserve"> </w:t>
      </w:r>
      <w:r w:rsidR="001823D3" w:rsidRPr="006A4901">
        <w:rPr>
          <w:sz w:val="24"/>
          <w:szCs w:val="24"/>
        </w:rPr>
        <w:t>5</w:t>
      </w:r>
      <w:r w:rsidRPr="006A4901">
        <w:rPr>
          <w:sz w:val="24"/>
          <w:szCs w:val="24"/>
        </w:rPr>
        <w:t xml:space="preserve"> degree </w:t>
      </w:r>
      <w:r w:rsidR="001823D3" w:rsidRPr="006A4901">
        <w:rPr>
          <w:sz w:val="24"/>
          <w:szCs w:val="24"/>
        </w:rPr>
        <w:t>slope.</w:t>
      </w:r>
      <w:r w:rsidR="00BD30EF" w:rsidRPr="006A4901">
        <w:rPr>
          <w:sz w:val="24"/>
          <w:szCs w:val="24"/>
        </w:rPr>
        <w:t xml:space="preserve"> Clear width between handrails is 36</w:t>
      </w:r>
      <w:r w:rsidRPr="006A4901">
        <w:rPr>
          <w:sz w:val="24"/>
          <w:szCs w:val="24"/>
        </w:rPr>
        <w:t xml:space="preserve"> inches;</w:t>
      </w:r>
    </w:p>
    <w:p w14:paraId="1C17825B" w14:textId="784A64DD" w:rsidR="00BD30EF" w:rsidRPr="006A4901" w:rsidRDefault="0024622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4)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 xml:space="preserve">Landings are required at the beginning and end of each ramp.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Landings shall be same width as the ramp and shall be 5</w:t>
      </w:r>
      <w:r w:rsidRPr="006A4901">
        <w:rPr>
          <w:sz w:val="24"/>
          <w:szCs w:val="24"/>
        </w:rPr>
        <w:t xml:space="preserve"> ft. </w:t>
      </w:r>
      <w:r w:rsidR="00BD30EF" w:rsidRPr="006A4901">
        <w:rPr>
          <w:sz w:val="24"/>
          <w:szCs w:val="24"/>
        </w:rPr>
        <w:t>0</w:t>
      </w:r>
      <w:r w:rsidRPr="006A4901">
        <w:rPr>
          <w:sz w:val="24"/>
          <w:szCs w:val="24"/>
        </w:rPr>
        <w:t xml:space="preserve"> in.</w:t>
      </w:r>
      <w:r w:rsidR="00BD30EF" w:rsidRPr="006A4901">
        <w:rPr>
          <w:sz w:val="24"/>
          <w:szCs w:val="24"/>
        </w:rPr>
        <w:t xml:space="preserve"> long</w:t>
      </w:r>
      <w:r w:rsidRPr="006A4901">
        <w:rPr>
          <w:sz w:val="24"/>
          <w:szCs w:val="24"/>
        </w:rPr>
        <w:t>;</w:t>
      </w:r>
    </w:p>
    <w:p w14:paraId="1C17825C" w14:textId="55CE07A3" w:rsidR="00BD30EF" w:rsidRPr="006A4901" w:rsidRDefault="0024622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5)</w:t>
      </w:r>
      <w:r w:rsidRPr="006A4901">
        <w:rPr>
          <w:sz w:val="24"/>
          <w:szCs w:val="24"/>
        </w:rPr>
        <w:tab/>
        <w:t>I</w:t>
      </w:r>
      <w:r w:rsidR="00BD30EF" w:rsidRPr="006A4901">
        <w:rPr>
          <w:sz w:val="24"/>
          <w:szCs w:val="24"/>
        </w:rPr>
        <w:t>f ramps change direction</w:t>
      </w:r>
      <w:r w:rsidRPr="006A4901">
        <w:rPr>
          <w:sz w:val="24"/>
          <w:szCs w:val="24"/>
        </w:rPr>
        <w:t>,</w:t>
      </w:r>
      <w:r w:rsidR="00BD30EF" w:rsidRPr="006A4901">
        <w:rPr>
          <w:sz w:val="24"/>
          <w:szCs w:val="24"/>
        </w:rPr>
        <w:t xml:space="preserve"> landing shall be minimum 5</w:t>
      </w:r>
      <w:r w:rsidRPr="006A4901">
        <w:rPr>
          <w:sz w:val="24"/>
          <w:szCs w:val="24"/>
        </w:rPr>
        <w:t xml:space="preserve"> ft. 0 in.</w:t>
      </w:r>
      <w:r w:rsidR="00BD30EF" w:rsidRPr="006A4901">
        <w:rPr>
          <w:sz w:val="24"/>
          <w:szCs w:val="24"/>
        </w:rPr>
        <w:t xml:space="preserve"> x 5</w:t>
      </w:r>
      <w:r w:rsidRPr="006A4901">
        <w:rPr>
          <w:sz w:val="24"/>
          <w:szCs w:val="24"/>
        </w:rPr>
        <w:t xml:space="preserve"> ft. </w:t>
      </w:r>
      <w:r w:rsidR="00BD30EF" w:rsidRPr="006A4901">
        <w:rPr>
          <w:sz w:val="24"/>
          <w:szCs w:val="24"/>
        </w:rPr>
        <w:t>0</w:t>
      </w:r>
      <w:r w:rsidRPr="006A4901">
        <w:rPr>
          <w:sz w:val="24"/>
          <w:szCs w:val="24"/>
        </w:rPr>
        <w:t xml:space="preserve">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Pr="006A4901">
        <w:rPr>
          <w:sz w:val="24"/>
          <w:szCs w:val="24"/>
        </w:rPr>
        <w:t>in;</w:t>
      </w:r>
    </w:p>
    <w:p w14:paraId="1C17825D" w14:textId="4068F9B0" w:rsidR="00BD30EF" w:rsidRPr="006A4901" w:rsidRDefault="0024622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6)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Handrails shall be continuous or extend 12</w:t>
      </w:r>
      <w:r w:rsidRPr="006A4901">
        <w:rPr>
          <w:sz w:val="24"/>
          <w:szCs w:val="24"/>
        </w:rPr>
        <w:t xml:space="preserve"> inches</w:t>
      </w:r>
      <w:r w:rsidR="00BD30EF" w:rsidRPr="006A4901">
        <w:rPr>
          <w:sz w:val="24"/>
          <w:szCs w:val="24"/>
        </w:rPr>
        <w:t xml:space="preserve"> beyond top and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bottom of ramp</w:t>
      </w:r>
      <w:r w:rsidR="00A53952">
        <w:rPr>
          <w:sz w:val="24"/>
          <w:szCs w:val="24"/>
        </w:rPr>
        <w:t xml:space="preserve"> </w:t>
      </w:r>
      <w:r w:rsidR="00BD30EF" w:rsidRPr="006A4901">
        <w:rPr>
          <w:sz w:val="24"/>
          <w:szCs w:val="24"/>
        </w:rPr>
        <w:t>segment</w:t>
      </w:r>
      <w:r w:rsidRPr="006A4901">
        <w:rPr>
          <w:sz w:val="24"/>
          <w:szCs w:val="24"/>
        </w:rPr>
        <w:t>;</w:t>
      </w:r>
    </w:p>
    <w:p w14:paraId="1C17825E" w14:textId="163FBDD7" w:rsidR="00BD30EF" w:rsidRPr="006A4901" w:rsidRDefault="0024622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7)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 xml:space="preserve">Ramps shall be constructed of a non-skid material. Wooden ramps </w:t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A53952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 xml:space="preserve">shall be constructed of treated material. </w:t>
      </w:r>
    </w:p>
    <w:p w14:paraId="4DCC81D8" w14:textId="77777777" w:rsidR="0024622D" w:rsidRPr="006A4901" w:rsidRDefault="0024622D" w:rsidP="006A4901">
      <w:pPr>
        <w:rPr>
          <w:sz w:val="24"/>
          <w:szCs w:val="24"/>
        </w:rPr>
      </w:pPr>
    </w:p>
    <w:p w14:paraId="1C17825F" w14:textId="309FD625" w:rsidR="00BD30EF" w:rsidRPr="006A4901" w:rsidRDefault="0024622D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704554" w:rsidRPr="006A4901">
        <w:rPr>
          <w:sz w:val="24"/>
          <w:szCs w:val="24"/>
        </w:rPr>
        <w:t>.</w:t>
      </w:r>
      <w:r w:rsidR="00704554" w:rsidRPr="006A4901">
        <w:rPr>
          <w:sz w:val="24"/>
          <w:szCs w:val="24"/>
        </w:rPr>
        <w:tab/>
      </w:r>
      <w:r w:rsidR="00E149BC" w:rsidRPr="006A4901">
        <w:rPr>
          <w:sz w:val="24"/>
          <w:szCs w:val="24"/>
        </w:rPr>
        <w:t>Guardr</w:t>
      </w:r>
      <w:r w:rsidR="00BD30EF" w:rsidRPr="006A4901">
        <w:rPr>
          <w:sz w:val="24"/>
          <w:szCs w:val="24"/>
        </w:rPr>
        <w:t>ail</w:t>
      </w:r>
      <w:r w:rsidR="00704554" w:rsidRPr="006A4901">
        <w:rPr>
          <w:sz w:val="24"/>
          <w:szCs w:val="24"/>
        </w:rPr>
        <w:t>s</w:t>
      </w:r>
      <w:r w:rsidRPr="006A4901">
        <w:rPr>
          <w:sz w:val="24"/>
          <w:szCs w:val="24"/>
        </w:rPr>
        <w:t xml:space="preserve">. </w:t>
      </w:r>
      <w:r w:rsidR="00BD30EF" w:rsidRPr="006A4901">
        <w:rPr>
          <w:sz w:val="24"/>
          <w:szCs w:val="24"/>
        </w:rPr>
        <w:t xml:space="preserve">Guardrails shall meet the requirements of the International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Residential Code as follows:</w:t>
      </w:r>
    </w:p>
    <w:p w14:paraId="634F3B09" w14:textId="77777777" w:rsidR="009F3B90" w:rsidRPr="006A4901" w:rsidRDefault="009F3B90" w:rsidP="006A4901">
      <w:pPr>
        <w:rPr>
          <w:sz w:val="24"/>
          <w:szCs w:val="24"/>
        </w:rPr>
      </w:pPr>
    </w:p>
    <w:p w14:paraId="7261A5F8" w14:textId="7EE7163D" w:rsidR="007A42B4" w:rsidRPr="006A4901" w:rsidRDefault="009F3B90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1)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Porches, balconies</w:t>
      </w:r>
      <w:r w:rsidRPr="006A4901">
        <w:rPr>
          <w:sz w:val="24"/>
          <w:szCs w:val="24"/>
        </w:rPr>
        <w:t>,</w:t>
      </w:r>
      <w:r w:rsidR="00BD30EF" w:rsidRPr="006A4901">
        <w:rPr>
          <w:sz w:val="24"/>
          <w:szCs w:val="24"/>
        </w:rPr>
        <w:t xml:space="preserve"> or raised floor surfaces located more than 30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inches above the floor or grade below shall have guard</w:t>
      </w:r>
      <w:r w:rsidR="00E149BC" w:rsidRPr="006A4901">
        <w:rPr>
          <w:sz w:val="24"/>
          <w:szCs w:val="24"/>
        </w:rPr>
        <w:t>rail</w:t>
      </w:r>
      <w:r w:rsidR="00BD30EF" w:rsidRPr="006A4901">
        <w:rPr>
          <w:sz w:val="24"/>
          <w:szCs w:val="24"/>
        </w:rPr>
        <w:t xml:space="preserve">s not less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than 36 inches in height</w:t>
      </w:r>
      <w:r w:rsidR="007A42B4" w:rsidRPr="006A4901">
        <w:rPr>
          <w:sz w:val="24"/>
          <w:szCs w:val="24"/>
        </w:rPr>
        <w:t>;</w:t>
      </w:r>
    </w:p>
    <w:p w14:paraId="1C178260" w14:textId="65376F6E" w:rsidR="00BD30EF" w:rsidRPr="006A4901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2)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 xml:space="preserve">Open sides of stairs with a total rise of more than 30 inches above the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floor or grade below shall have guard</w:t>
      </w:r>
      <w:r w:rsidR="00E149BC" w:rsidRPr="006A4901">
        <w:rPr>
          <w:sz w:val="24"/>
          <w:szCs w:val="24"/>
        </w:rPr>
        <w:t>rails</w:t>
      </w:r>
      <w:r w:rsidR="00BD30EF" w:rsidRPr="006A4901">
        <w:rPr>
          <w:sz w:val="24"/>
          <w:szCs w:val="24"/>
        </w:rPr>
        <w:t xml:space="preserve"> not less than 34 inches in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height measured vertically from the nosing of the treads</w:t>
      </w:r>
      <w:r w:rsidRPr="006A4901">
        <w:rPr>
          <w:sz w:val="24"/>
          <w:szCs w:val="24"/>
        </w:rPr>
        <w:t>;</w:t>
      </w:r>
    </w:p>
    <w:p w14:paraId="1C178261" w14:textId="1ABAA8BB" w:rsidR="00BD30EF" w:rsidRPr="006A4901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3)</w:t>
      </w:r>
      <w:r w:rsidRPr="006A4901">
        <w:rPr>
          <w:sz w:val="24"/>
          <w:szCs w:val="24"/>
        </w:rPr>
        <w:tab/>
      </w:r>
      <w:r w:rsidR="00704554" w:rsidRPr="006A4901">
        <w:rPr>
          <w:sz w:val="24"/>
          <w:szCs w:val="24"/>
        </w:rPr>
        <w:t xml:space="preserve">Porches and decks </w:t>
      </w:r>
      <w:r w:rsidR="00BD30EF" w:rsidRPr="006A4901">
        <w:rPr>
          <w:sz w:val="24"/>
          <w:szCs w:val="24"/>
        </w:rPr>
        <w:t xml:space="preserve">which are enclosed with insect screening shall be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 xml:space="preserve">provided with 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 xml:space="preserve">guards where the walking surface is located more than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30 inches above the floor or grade below</w:t>
      </w:r>
      <w:r w:rsidRPr="006A4901">
        <w:rPr>
          <w:sz w:val="24"/>
          <w:szCs w:val="24"/>
        </w:rPr>
        <w:t>;</w:t>
      </w:r>
    </w:p>
    <w:p w14:paraId="1C178262" w14:textId="28217D3D" w:rsidR="00BD30EF" w:rsidRPr="006A4901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4)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 xml:space="preserve">Required guards on open sides of stairways, raised floor areas,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balconies</w:t>
      </w:r>
      <w:r w:rsidRPr="006A4901">
        <w:rPr>
          <w:sz w:val="24"/>
          <w:szCs w:val="24"/>
        </w:rPr>
        <w:t>,</w:t>
      </w:r>
      <w:r w:rsidR="00BD30EF" w:rsidRPr="006A4901">
        <w:rPr>
          <w:sz w:val="24"/>
          <w:szCs w:val="24"/>
        </w:rPr>
        <w:t xml:space="preserve"> and 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p</w:t>
      </w:r>
      <w:r w:rsidR="00704554" w:rsidRPr="006A4901">
        <w:rPr>
          <w:sz w:val="24"/>
          <w:szCs w:val="24"/>
        </w:rPr>
        <w:t xml:space="preserve">orches shall have intermediate </w:t>
      </w:r>
      <w:r w:rsidR="00BD30EF" w:rsidRPr="006A4901">
        <w:rPr>
          <w:sz w:val="24"/>
          <w:szCs w:val="24"/>
        </w:rPr>
        <w:t xml:space="preserve">rails or ornamental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closures which do not allow passage of a sphere 4 inches</w:t>
      </w:r>
      <w:r w:rsidR="007F6419" w:rsidRPr="006A4901">
        <w:rPr>
          <w:sz w:val="24"/>
          <w:szCs w:val="24"/>
        </w:rPr>
        <w:t xml:space="preserve"> </w:t>
      </w:r>
      <w:r w:rsidR="00BD30EF" w:rsidRPr="006A4901">
        <w:rPr>
          <w:sz w:val="24"/>
          <w:szCs w:val="24"/>
        </w:rPr>
        <w:t xml:space="preserve">or more in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diameter</w:t>
      </w:r>
      <w:r w:rsidRPr="006A4901">
        <w:rPr>
          <w:sz w:val="24"/>
          <w:szCs w:val="24"/>
        </w:rPr>
        <w:t>; and</w:t>
      </w:r>
    </w:p>
    <w:p w14:paraId="1C178263" w14:textId="27CE5BD6" w:rsidR="00BD30EF" w:rsidRPr="006A4901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(5)</w:t>
      </w:r>
      <w:r w:rsidR="009D0E7E"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Exceptions:</w:t>
      </w:r>
    </w:p>
    <w:p w14:paraId="6D2F16A4" w14:textId="77777777" w:rsidR="007A42B4" w:rsidRPr="006A4901" w:rsidRDefault="007A42B4" w:rsidP="006A4901">
      <w:pPr>
        <w:rPr>
          <w:sz w:val="24"/>
          <w:szCs w:val="24"/>
        </w:rPr>
      </w:pPr>
    </w:p>
    <w:p w14:paraId="1C178264" w14:textId="32A5EFF1" w:rsidR="00BD30EF" w:rsidRPr="006A4901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)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The triangular openings formed by the riser, tread</w:t>
      </w:r>
      <w:r w:rsidRPr="006A4901">
        <w:rPr>
          <w:sz w:val="24"/>
          <w:szCs w:val="24"/>
        </w:rPr>
        <w:t>,</w:t>
      </w:r>
      <w:r w:rsidR="00BD30EF" w:rsidRPr="006A4901">
        <w:rPr>
          <w:sz w:val="24"/>
          <w:szCs w:val="24"/>
        </w:rPr>
        <w:t xml:space="preserve"> and bottom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 xml:space="preserve">rail of a guard at the open side of a stairway are permitted to be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>of such a size that a sphere 6 inches cannot pass through</w:t>
      </w:r>
    </w:p>
    <w:p w14:paraId="1C178265" w14:textId="57429063" w:rsidR="00BD30EF" w:rsidRPr="006A4901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</w:r>
      <w:r w:rsidRPr="006A4901">
        <w:rPr>
          <w:sz w:val="24"/>
          <w:szCs w:val="24"/>
        </w:rPr>
        <w:tab/>
        <w:t>ii)</w:t>
      </w:r>
      <w:r w:rsidRPr="006A4901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 xml:space="preserve">Openings for required guards on the sides of stair treads shall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D30EF" w:rsidRPr="006A4901">
        <w:rPr>
          <w:sz w:val="24"/>
          <w:szCs w:val="24"/>
        </w:rPr>
        <w:t xml:space="preserve">not allow a sphere 4 </w:t>
      </w:r>
      <w:r w:rsidR="007F6419" w:rsidRPr="006A4901">
        <w:rPr>
          <w:sz w:val="24"/>
          <w:szCs w:val="24"/>
        </w:rPr>
        <w:t>3/8</w:t>
      </w:r>
      <w:r w:rsidR="00BD30EF" w:rsidRPr="006A4901">
        <w:rPr>
          <w:sz w:val="24"/>
          <w:szCs w:val="24"/>
        </w:rPr>
        <w:t xml:space="preserve"> inches to pass through</w:t>
      </w:r>
    </w:p>
    <w:p w14:paraId="1C178266" w14:textId="77777777" w:rsidR="00912BB7" w:rsidRPr="006A4901" w:rsidRDefault="00912BB7" w:rsidP="006A4901">
      <w:pPr>
        <w:rPr>
          <w:sz w:val="24"/>
          <w:szCs w:val="24"/>
        </w:rPr>
      </w:pPr>
    </w:p>
    <w:p w14:paraId="1C178267" w14:textId="77777777" w:rsidR="00912BB7" w:rsidRPr="006A4901" w:rsidRDefault="00CC1959" w:rsidP="006A4901">
      <w:pPr>
        <w:rPr>
          <w:b/>
          <w:sz w:val="28"/>
          <w:szCs w:val="28"/>
        </w:rPr>
      </w:pPr>
      <w:r w:rsidRPr="006A4901">
        <w:rPr>
          <w:b/>
          <w:sz w:val="28"/>
          <w:szCs w:val="28"/>
        </w:rPr>
        <w:t>19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Lead-Based Pain</w:t>
      </w:r>
      <w:r w:rsidRPr="006A4901">
        <w:rPr>
          <w:b/>
          <w:sz w:val="28"/>
          <w:szCs w:val="28"/>
        </w:rPr>
        <w:t>t</w:t>
      </w:r>
    </w:p>
    <w:p w14:paraId="045B3286" w14:textId="5D05D291" w:rsidR="007A42B4" w:rsidRPr="006A4901" w:rsidRDefault="007A42B4" w:rsidP="006A4901">
      <w:pPr>
        <w:rPr>
          <w:sz w:val="24"/>
          <w:szCs w:val="24"/>
        </w:rPr>
      </w:pPr>
    </w:p>
    <w:p w14:paraId="1C178269" w14:textId="2FAA0BB8" w:rsidR="001823D3" w:rsidRPr="006A4901" w:rsidRDefault="001823D3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The use of lead</w:t>
      </w:r>
      <w:r w:rsidR="00E516B4" w:rsidRPr="006A4901">
        <w:rPr>
          <w:sz w:val="24"/>
          <w:szCs w:val="24"/>
        </w:rPr>
        <w:t>-</w:t>
      </w:r>
      <w:r w:rsidRPr="006A4901">
        <w:rPr>
          <w:sz w:val="24"/>
          <w:szCs w:val="24"/>
        </w:rPr>
        <w:t>based paint is specifically prohibited.</w:t>
      </w:r>
    </w:p>
    <w:p w14:paraId="1C17826A" w14:textId="77777777" w:rsidR="00BE3A5D" w:rsidRPr="006A4901" w:rsidRDefault="00BE3A5D" w:rsidP="006A4901">
      <w:pPr>
        <w:rPr>
          <w:sz w:val="24"/>
          <w:szCs w:val="24"/>
        </w:rPr>
      </w:pPr>
    </w:p>
    <w:p w14:paraId="1C17826B" w14:textId="25DDD75E" w:rsidR="00912BB7" w:rsidRPr="006A4901" w:rsidRDefault="00CC1959" w:rsidP="006A4901">
      <w:pPr>
        <w:rPr>
          <w:b/>
          <w:sz w:val="28"/>
          <w:szCs w:val="28"/>
        </w:rPr>
      </w:pPr>
      <w:r w:rsidRPr="006A4901">
        <w:rPr>
          <w:b/>
          <w:sz w:val="28"/>
          <w:szCs w:val="28"/>
        </w:rPr>
        <w:t>20.0</w:t>
      </w:r>
      <w:r w:rsidRPr="006A4901">
        <w:rPr>
          <w:b/>
          <w:sz w:val="28"/>
          <w:szCs w:val="28"/>
        </w:rPr>
        <w:tab/>
      </w:r>
      <w:r w:rsidRPr="006A4901">
        <w:rPr>
          <w:b/>
          <w:i/>
          <w:sz w:val="28"/>
          <w:szCs w:val="28"/>
        </w:rPr>
        <w:t>Manufactured Housing</w:t>
      </w:r>
    </w:p>
    <w:p w14:paraId="1C17826C" w14:textId="77777777" w:rsidR="00912BB7" w:rsidRPr="006A4901" w:rsidRDefault="00912BB7" w:rsidP="006A4901">
      <w:pPr>
        <w:rPr>
          <w:sz w:val="24"/>
          <w:szCs w:val="24"/>
        </w:rPr>
      </w:pPr>
    </w:p>
    <w:p w14:paraId="1C17826E" w14:textId="79209CD6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20.1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Minimum Manufactured Housing Standards</w:t>
      </w:r>
      <w:r w:rsidR="007A42B4" w:rsidRPr="006A4901">
        <w:rPr>
          <w:b/>
          <w:i/>
          <w:sz w:val="24"/>
          <w:szCs w:val="24"/>
        </w:rPr>
        <w:t>.</w:t>
      </w:r>
      <w:r w:rsidR="007A42B4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Construction standards for new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manufactured housing units are set by the National Manufactured Housing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struction and Safety Standards act of 1974, the Texas Manufactured Housing </w:t>
      </w:r>
      <w:r w:rsidR="00B02FFE">
        <w:rPr>
          <w:sz w:val="24"/>
          <w:szCs w:val="24"/>
        </w:rPr>
        <w:tab/>
      </w:r>
      <w:r w:rsidRPr="006A4901">
        <w:rPr>
          <w:sz w:val="24"/>
          <w:szCs w:val="24"/>
        </w:rPr>
        <w:t>Standards Act (Article 5221F)</w:t>
      </w:r>
      <w:r w:rsidR="007A42B4" w:rsidRPr="006A4901">
        <w:rPr>
          <w:sz w:val="24"/>
          <w:szCs w:val="24"/>
        </w:rPr>
        <w:t>,</w:t>
      </w:r>
      <w:r w:rsidRPr="006A4901">
        <w:rPr>
          <w:sz w:val="24"/>
          <w:szCs w:val="24"/>
        </w:rPr>
        <w:t xml:space="preserve"> and HUD Code Standards 3280 and 3282.</w:t>
      </w:r>
    </w:p>
    <w:p w14:paraId="241FB48E" w14:textId="623EA6C5" w:rsidR="00B02FFE" w:rsidRDefault="00B02FFE">
      <w:pPr>
        <w:suppressAutoHyphens w:val="0"/>
        <w:autoSpaceDN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17826F" w14:textId="732DBBEB" w:rsidR="00912BB7" w:rsidRPr="006A4901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lastRenderedPageBreak/>
        <w:tab/>
        <w:t>a</w:t>
      </w:r>
      <w:r w:rsidR="00CC1959" w:rsidRPr="006A4901">
        <w:rPr>
          <w:sz w:val="24"/>
          <w:szCs w:val="24"/>
        </w:rPr>
        <w:t>.</w:t>
      </w:r>
      <w:r w:rsidR="00F567F9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ll manufactured housing </w:t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insta</w:t>
      </w:r>
      <w:r w:rsidR="007403D6" w:rsidRPr="006A4901">
        <w:rPr>
          <w:sz w:val="24"/>
          <w:szCs w:val="24"/>
        </w:rPr>
        <w:t>lled on a permanent foundation.</w:t>
      </w:r>
    </w:p>
    <w:p w14:paraId="5E3AEC47" w14:textId="77777777" w:rsidR="007A42B4" w:rsidRPr="006A4901" w:rsidRDefault="007A42B4" w:rsidP="006A4901">
      <w:pPr>
        <w:rPr>
          <w:sz w:val="24"/>
          <w:szCs w:val="24"/>
        </w:rPr>
      </w:pPr>
    </w:p>
    <w:p w14:paraId="1C178270" w14:textId="5A1B2EE8" w:rsidR="00912BB7" w:rsidRPr="006A4901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</w:t>
      </w:r>
      <w:r w:rsidR="00CC1959" w:rsidRPr="006A4901">
        <w:rPr>
          <w:sz w:val="24"/>
          <w:szCs w:val="24"/>
        </w:rPr>
        <w:t>.</w:t>
      </w:r>
      <w:r w:rsidR="00F567F9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ll manufactured homes will be tied down through the installation</w:t>
      </w:r>
      <w:r w:rsidR="00F567F9" w:rsidRPr="006A4901">
        <w:rPr>
          <w:sz w:val="24"/>
          <w:szCs w:val="24"/>
        </w:rPr>
        <w:t xml:space="preserve"> of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F567F9" w:rsidRPr="006A4901">
        <w:rPr>
          <w:sz w:val="24"/>
          <w:szCs w:val="24"/>
        </w:rPr>
        <w:t xml:space="preserve">approved tiedowns adequate </w:t>
      </w:r>
      <w:r w:rsidR="00CC1959" w:rsidRPr="006A4901">
        <w:rPr>
          <w:sz w:val="24"/>
          <w:szCs w:val="24"/>
        </w:rPr>
        <w:t xml:space="preserve">to meet state </w:t>
      </w:r>
      <w:r w:rsidR="00346B27" w:rsidRPr="006A4901">
        <w:rPr>
          <w:sz w:val="24"/>
          <w:szCs w:val="24"/>
        </w:rPr>
        <w:t xml:space="preserve">and </w:t>
      </w:r>
      <w:r w:rsidR="00E15A9A" w:rsidRPr="006A4901">
        <w:rPr>
          <w:sz w:val="24"/>
          <w:szCs w:val="24"/>
        </w:rPr>
        <w:t xml:space="preserve">are to meet </w:t>
      </w:r>
      <w:r w:rsidR="00346B27" w:rsidRPr="006A4901">
        <w:rPr>
          <w:sz w:val="24"/>
          <w:szCs w:val="24"/>
        </w:rPr>
        <w:t xml:space="preserve">TDI </w:t>
      </w:r>
      <w:r w:rsidR="00CC1959" w:rsidRPr="006A4901">
        <w:rPr>
          <w:sz w:val="24"/>
          <w:szCs w:val="24"/>
        </w:rPr>
        <w:t>requirements.</w:t>
      </w:r>
    </w:p>
    <w:p w14:paraId="0D6B5625" w14:textId="77777777" w:rsidR="007A42B4" w:rsidRPr="006A4901" w:rsidRDefault="007A42B4" w:rsidP="006A4901">
      <w:pPr>
        <w:rPr>
          <w:sz w:val="24"/>
          <w:szCs w:val="24"/>
        </w:rPr>
      </w:pPr>
    </w:p>
    <w:p w14:paraId="1C178271" w14:textId="32A87232" w:rsidR="00346B27" w:rsidRPr="006A4901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>All road transport accessories such as wheels, trucks</w:t>
      </w:r>
      <w:r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hitching devices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4F7388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moved to make installation permanent.</w:t>
      </w:r>
    </w:p>
    <w:p w14:paraId="1C178272" w14:textId="77777777" w:rsidR="00912BB7" w:rsidRPr="006A4901" w:rsidRDefault="00912BB7" w:rsidP="006A4901">
      <w:pPr>
        <w:rPr>
          <w:sz w:val="24"/>
          <w:szCs w:val="24"/>
        </w:rPr>
      </w:pPr>
    </w:p>
    <w:p w14:paraId="1C178274" w14:textId="030D763F" w:rsidR="00912BB7" w:rsidRPr="006A4901" w:rsidRDefault="00CC1959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>20.2</w:t>
      </w:r>
      <w:r w:rsidRPr="006A4901">
        <w:rPr>
          <w:sz w:val="24"/>
          <w:szCs w:val="24"/>
        </w:rPr>
        <w:tab/>
      </w:r>
      <w:r w:rsidRPr="006A4901">
        <w:rPr>
          <w:b/>
          <w:i/>
          <w:sz w:val="24"/>
          <w:szCs w:val="24"/>
        </w:rPr>
        <w:t>Hazardous and Substandard Conditions</w:t>
      </w:r>
      <w:r w:rsidR="007A42B4" w:rsidRPr="006A4901">
        <w:rPr>
          <w:b/>
          <w:i/>
          <w:sz w:val="24"/>
          <w:szCs w:val="24"/>
        </w:rPr>
        <w:t>.</w:t>
      </w:r>
      <w:r w:rsidR="007A42B4" w:rsidRPr="006A4901">
        <w:rPr>
          <w:sz w:val="24"/>
          <w:szCs w:val="24"/>
        </w:rPr>
        <w:t xml:space="preserve"> </w:t>
      </w:r>
      <w:r w:rsidRPr="006A4901">
        <w:rPr>
          <w:sz w:val="24"/>
          <w:szCs w:val="24"/>
        </w:rPr>
        <w:t xml:space="preserve">Hazardous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any </w:t>
      </w:r>
      <w:r w:rsidR="00B02FF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 that threatens the health and or safety of the occupants. Substandard </w:t>
      </w:r>
      <w:r w:rsidR="00B02FF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conditions include any condition that </w:t>
      </w:r>
      <w:r w:rsidR="00704554" w:rsidRPr="006A4901">
        <w:rPr>
          <w:sz w:val="24"/>
          <w:szCs w:val="24"/>
        </w:rPr>
        <w:t xml:space="preserve">threatens, defeats or will lead </w:t>
      </w:r>
      <w:r w:rsidRPr="006A4901">
        <w:rPr>
          <w:sz w:val="24"/>
          <w:szCs w:val="24"/>
        </w:rPr>
        <w:t xml:space="preserve">the lack of </w:t>
      </w:r>
      <w:r w:rsidR="00B02FFE">
        <w:rPr>
          <w:sz w:val="24"/>
          <w:szCs w:val="24"/>
        </w:rPr>
        <w:tab/>
      </w:r>
      <w:r w:rsidRPr="006A4901">
        <w:rPr>
          <w:sz w:val="24"/>
          <w:szCs w:val="24"/>
        </w:rPr>
        <w:t xml:space="preserve">functional viability of a single feature of a home. These conditions </w:t>
      </w:r>
      <w:r w:rsidR="004F7388" w:rsidRPr="006A4901">
        <w:rPr>
          <w:sz w:val="24"/>
          <w:szCs w:val="24"/>
        </w:rPr>
        <w:t>shall</w:t>
      </w:r>
      <w:r w:rsidRPr="006A4901">
        <w:rPr>
          <w:sz w:val="24"/>
          <w:szCs w:val="24"/>
        </w:rPr>
        <w:t xml:space="preserve"> include but </w:t>
      </w:r>
      <w:r w:rsidR="00B02FFE">
        <w:rPr>
          <w:sz w:val="24"/>
          <w:szCs w:val="24"/>
        </w:rPr>
        <w:tab/>
      </w:r>
      <w:r w:rsidR="00704554" w:rsidRPr="006A4901">
        <w:rPr>
          <w:sz w:val="24"/>
          <w:szCs w:val="24"/>
        </w:rPr>
        <w:t xml:space="preserve">not </w:t>
      </w:r>
      <w:r w:rsidR="00C644D5" w:rsidRPr="006A4901">
        <w:rPr>
          <w:sz w:val="24"/>
          <w:szCs w:val="24"/>
        </w:rPr>
        <w:t>be limited</w:t>
      </w:r>
      <w:r w:rsidRPr="006A4901">
        <w:rPr>
          <w:sz w:val="24"/>
          <w:szCs w:val="24"/>
        </w:rPr>
        <w:t xml:space="preserve"> to:</w:t>
      </w:r>
    </w:p>
    <w:p w14:paraId="792A934E" w14:textId="77777777" w:rsidR="007A42B4" w:rsidRPr="006A4901" w:rsidRDefault="007A42B4" w:rsidP="006A4901">
      <w:pPr>
        <w:rPr>
          <w:sz w:val="24"/>
          <w:szCs w:val="24"/>
        </w:rPr>
      </w:pPr>
    </w:p>
    <w:p w14:paraId="0434D327" w14:textId="1B75583B" w:rsidR="007A42B4" w:rsidRPr="006A4901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a</w:t>
      </w:r>
      <w:r w:rsidR="00CC1959" w:rsidRPr="006A4901">
        <w:rPr>
          <w:sz w:val="24"/>
          <w:szCs w:val="24"/>
        </w:rPr>
        <w:t>.</w:t>
      </w:r>
      <w:r w:rsidR="00F567F9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 manufactured home that is not permanently situated on a permanent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foundation</w:t>
      </w:r>
      <w:r w:rsidRPr="006A4901">
        <w:rPr>
          <w:sz w:val="24"/>
          <w:szCs w:val="24"/>
        </w:rPr>
        <w:t>.</w:t>
      </w:r>
    </w:p>
    <w:p w14:paraId="1C178275" w14:textId="7FC67F29" w:rsidR="00912BB7" w:rsidRPr="006A4901" w:rsidRDefault="00912BB7" w:rsidP="006A4901">
      <w:pPr>
        <w:rPr>
          <w:sz w:val="24"/>
          <w:szCs w:val="24"/>
        </w:rPr>
      </w:pPr>
    </w:p>
    <w:p w14:paraId="0C10C94F" w14:textId="666DAC48" w:rsidR="007A42B4" w:rsidRPr="006A4901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b.</w:t>
      </w:r>
      <w:r w:rsidR="00F567F9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A manufactured home that is not adequately tied down or affixed by an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pproved tie down system</w:t>
      </w:r>
      <w:r w:rsidRPr="006A4901">
        <w:rPr>
          <w:sz w:val="24"/>
          <w:szCs w:val="24"/>
        </w:rPr>
        <w:t>.</w:t>
      </w:r>
    </w:p>
    <w:p w14:paraId="1C178276" w14:textId="18772817" w:rsidR="00912BB7" w:rsidRPr="006A4901" w:rsidRDefault="00912BB7" w:rsidP="006A4901">
      <w:pPr>
        <w:rPr>
          <w:sz w:val="24"/>
          <w:szCs w:val="24"/>
        </w:rPr>
      </w:pPr>
    </w:p>
    <w:p w14:paraId="7A946181" w14:textId="2E49BD58" w:rsidR="007A42B4" w:rsidRPr="006A4901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c</w:t>
      </w:r>
      <w:r w:rsidR="00CC1959" w:rsidRPr="006A4901">
        <w:rPr>
          <w:sz w:val="24"/>
          <w:szCs w:val="24"/>
        </w:rPr>
        <w:t>.</w:t>
      </w:r>
      <w:r w:rsidR="00F567F9" w:rsidRPr="006A4901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A manufactured home that has not had its wheels, truck</w:t>
      </w:r>
      <w:r w:rsidRPr="006A4901">
        <w:rPr>
          <w:sz w:val="24"/>
          <w:szCs w:val="24"/>
        </w:rPr>
        <w:t>,</w:t>
      </w:r>
      <w:r w:rsidR="00CC1959" w:rsidRPr="006A4901">
        <w:rPr>
          <w:sz w:val="24"/>
          <w:szCs w:val="24"/>
        </w:rPr>
        <w:t xml:space="preserve"> and hitch removed</w:t>
      </w:r>
      <w:r w:rsidRPr="006A4901">
        <w:rPr>
          <w:sz w:val="24"/>
          <w:szCs w:val="24"/>
        </w:rPr>
        <w:t>.</w:t>
      </w:r>
    </w:p>
    <w:p w14:paraId="1C178277" w14:textId="5DF19B47" w:rsidR="00912BB7" w:rsidRPr="006A4901" w:rsidRDefault="00912BB7" w:rsidP="006A4901">
      <w:pPr>
        <w:rPr>
          <w:sz w:val="24"/>
          <w:szCs w:val="24"/>
        </w:rPr>
      </w:pPr>
    </w:p>
    <w:p w14:paraId="2B063E16" w14:textId="2A7D0B4A" w:rsidR="004A452A" w:rsidRDefault="007A42B4" w:rsidP="006A4901">
      <w:pPr>
        <w:rPr>
          <w:sz w:val="24"/>
          <w:szCs w:val="24"/>
        </w:rPr>
      </w:pPr>
      <w:r w:rsidRPr="006A4901">
        <w:rPr>
          <w:sz w:val="24"/>
          <w:szCs w:val="24"/>
        </w:rPr>
        <w:tab/>
        <w:t>d</w:t>
      </w:r>
      <w:r w:rsidR="00CC1959" w:rsidRPr="006A4901">
        <w:rPr>
          <w:sz w:val="24"/>
          <w:szCs w:val="24"/>
        </w:rPr>
        <w:t>.</w:t>
      </w:r>
      <w:r w:rsidR="00CC1959" w:rsidRPr="006A4901">
        <w:rPr>
          <w:sz w:val="24"/>
          <w:szCs w:val="24"/>
        </w:rPr>
        <w:tab/>
        <w:t xml:space="preserve">Any </w:t>
      </w:r>
      <w:r w:rsidR="001853B1" w:rsidRPr="006A4901">
        <w:rPr>
          <w:sz w:val="24"/>
          <w:szCs w:val="24"/>
        </w:rPr>
        <w:t>o</w:t>
      </w:r>
      <w:r w:rsidR="00CC1959" w:rsidRPr="006A4901">
        <w:rPr>
          <w:sz w:val="24"/>
          <w:szCs w:val="24"/>
        </w:rPr>
        <w:t xml:space="preserve">ther condition not mentioned that meets the definition of a hazardous or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 xml:space="preserve">substandard condition </w:t>
      </w:r>
      <w:r w:rsidR="00A75ADF" w:rsidRPr="006A4901">
        <w:rPr>
          <w:sz w:val="24"/>
          <w:szCs w:val="24"/>
        </w:rPr>
        <w:t>shall</w:t>
      </w:r>
      <w:r w:rsidR="00CC1959" w:rsidRPr="006A4901">
        <w:rPr>
          <w:sz w:val="24"/>
          <w:szCs w:val="24"/>
        </w:rPr>
        <w:t xml:space="preserve"> be repaired and/or rehabilitated to meet industry </w:t>
      </w:r>
      <w:r w:rsidR="00B02FFE">
        <w:rPr>
          <w:sz w:val="24"/>
          <w:szCs w:val="24"/>
        </w:rPr>
        <w:tab/>
      </w:r>
      <w:r w:rsidR="00B02FFE">
        <w:rPr>
          <w:sz w:val="24"/>
          <w:szCs w:val="24"/>
        </w:rPr>
        <w:tab/>
      </w:r>
      <w:r w:rsidR="00CC1959" w:rsidRPr="006A4901">
        <w:rPr>
          <w:sz w:val="24"/>
          <w:szCs w:val="24"/>
        </w:rPr>
        <w:t>standards.</w:t>
      </w:r>
    </w:p>
    <w:p w14:paraId="1A26E11D" w14:textId="6C881171" w:rsidR="000E61BE" w:rsidRDefault="000E61BE" w:rsidP="006A4901">
      <w:pPr>
        <w:rPr>
          <w:sz w:val="24"/>
          <w:szCs w:val="24"/>
        </w:rPr>
      </w:pPr>
    </w:p>
    <w:p w14:paraId="3B120301" w14:textId="23A957CC" w:rsidR="000E61BE" w:rsidRDefault="000E61BE" w:rsidP="006A4901">
      <w:pPr>
        <w:rPr>
          <w:sz w:val="24"/>
          <w:szCs w:val="24"/>
        </w:rPr>
      </w:pPr>
    </w:p>
    <w:p w14:paraId="329A0261" w14:textId="2A5F1CD9" w:rsidR="000E61BE" w:rsidRDefault="000E61BE" w:rsidP="006A4901">
      <w:pPr>
        <w:rPr>
          <w:sz w:val="24"/>
          <w:szCs w:val="24"/>
        </w:rPr>
      </w:pPr>
    </w:p>
    <w:p w14:paraId="1DE28282" w14:textId="7C8CC7A2" w:rsidR="000E61BE" w:rsidRDefault="000E61BE" w:rsidP="006A4901">
      <w:pPr>
        <w:rPr>
          <w:sz w:val="24"/>
          <w:szCs w:val="24"/>
        </w:rPr>
      </w:pPr>
    </w:p>
    <w:p w14:paraId="3FD39A12" w14:textId="4A83E4EC" w:rsidR="000E61BE" w:rsidRDefault="000E61BE" w:rsidP="006A4901">
      <w:pPr>
        <w:rPr>
          <w:sz w:val="24"/>
          <w:szCs w:val="24"/>
        </w:rPr>
      </w:pPr>
    </w:p>
    <w:p w14:paraId="40F21949" w14:textId="331F1D31" w:rsidR="000E61BE" w:rsidRDefault="000E61BE" w:rsidP="006A4901">
      <w:pPr>
        <w:rPr>
          <w:sz w:val="24"/>
          <w:szCs w:val="24"/>
        </w:rPr>
      </w:pPr>
    </w:p>
    <w:p w14:paraId="4BAFB911" w14:textId="0CC210C6" w:rsidR="000E61BE" w:rsidRDefault="000E61BE" w:rsidP="006A4901">
      <w:pPr>
        <w:rPr>
          <w:sz w:val="24"/>
          <w:szCs w:val="24"/>
        </w:rPr>
      </w:pPr>
    </w:p>
    <w:p w14:paraId="0C0A36FA" w14:textId="769666C8" w:rsidR="000E61BE" w:rsidRDefault="000E61BE" w:rsidP="006A4901">
      <w:pPr>
        <w:rPr>
          <w:sz w:val="24"/>
          <w:szCs w:val="24"/>
        </w:rPr>
      </w:pPr>
    </w:p>
    <w:p w14:paraId="02F202F7" w14:textId="5D3B8599" w:rsidR="000E61BE" w:rsidRDefault="000E61BE" w:rsidP="006A4901">
      <w:pPr>
        <w:rPr>
          <w:sz w:val="24"/>
          <w:szCs w:val="24"/>
        </w:rPr>
      </w:pPr>
    </w:p>
    <w:p w14:paraId="4F812D8D" w14:textId="106A9F7B" w:rsidR="000E61BE" w:rsidRDefault="000E61BE" w:rsidP="006A4901">
      <w:pPr>
        <w:rPr>
          <w:sz w:val="24"/>
          <w:szCs w:val="24"/>
        </w:rPr>
      </w:pPr>
    </w:p>
    <w:p w14:paraId="6574DEDD" w14:textId="34A679C3" w:rsidR="000E61BE" w:rsidRDefault="000E61BE" w:rsidP="006A4901">
      <w:pPr>
        <w:rPr>
          <w:sz w:val="24"/>
          <w:szCs w:val="24"/>
        </w:rPr>
      </w:pPr>
    </w:p>
    <w:p w14:paraId="7199FF23" w14:textId="7A73974B" w:rsidR="000E61BE" w:rsidRDefault="000E61BE" w:rsidP="006A4901">
      <w:pPr>
        <w:rPr>
          <w:sz w:val="24"/>
          <w:szCs w:val="24"/>
        </w:rPr>
      </w:pPr>
    </w:p>
    <w:p w14:paraId="3F801441" w14:textId="7CA7B800" w:rsidR="000E61BE" w:rsidRDefault="000E61BE" w:rsidP="006A4901">
      <w:pPr>
        <w:rPr>
          <w:sz w:val="24"/>
          <w:szCs w:val="24"/>
        </w:rPr>
      </w:pPr>
    </w:p>
    <w:p w14:paraId="494ACF23" w14:textId="2E673C57" w:rsidR="000E61BE" w:rsidRDefault="000E61BE" w:rsidP="006A4901">
      <w:pPr>
        <w:rPr>
          <w:sz w:val="24"/>
          <w:szCs w:val="24"/>
        </w:rPr>
      </w:pPr>
    </w:p>
    <w:p w14:paraId="4982B2BE" w14:textId="5646D442" w:rsidR="000E61BE" w:rsidRDefault="000E61BE" w:rsidP="006A4901">
      <w:pPr>
        <w:rPr>
          <w:sz w:val="24"/>
          <w:szCs w:val="24"/>
        </w:rPr>
      </w:pPr>
    </w:p>
    <w:p w14:paraId="7649C2DD" w14:textId="74E365F4" w:rsidR="000E61BE" w:rsidRDefault="000E61BE" w:rsidP="006A4901">
      <w:pPr>
        <w:rPr>
          <w:sz w:val="24"/>
          <w:szCs w:val="24"/>
        </w:rPr>
      </w:pPr>
    </w:p>
    <w:p w14:paraId="52CB24EB" w14:textId="6EAF34BE" w:rsidR="000E61BE" w:rsidRDefault="000E61BE" w:rsidP="006A4901">
      <w:pPr>
        <w:rPr>
          <w:sz w:val="24"/>
          <w:szCs w:val="24"/>
        </w:rPr>
      </w:pPr>
    </w:p>
    <w:p w14:paraId="52875B6D" w14:textId="3670837A" w:rsidR="000E61BE" w:rsidRDefault="000E61BE" w:rsidP="006A4901">
      <w:pPr>
        <w:rPr>
          <w:sz w:val="24"/>
          <w:szCs w:val="24"/>
        </w:rPr>
      </w:pPr>
    </w:p>
    <w:p w14:paraId="1570B843" w14:textId="5A4E7FFD" w:rsidR="000E61BE" w:rsidRDefault="000E61BE" w:rsidP="006A4901">
      <w:pPr>
        <w:rPr>
          <w:sz w:val="24"/>
          <w:szCs w:val="24"/>
        </w:rPr>
      </w:pPr>
    </w:p>
    <w:p w14:paraId="1090FB95" w14:textId="099D9268" w:rsidR="000E61BE" w:rsidRDefault="000E61BE" w:rsidP="006A4901">
      <w:pPr>
        <w:rPr>
          <w:sz w:val="24"/>
          <w:szCs w:val="24"/>
        </w:rPr>
      </w:pPr>
    </w:p>
    <w:p w14:paraId="7D065799" w14:textId="3F6DF9B9" w:rsidR="000E61BE" w:rsidRDefault="000E61BE" w:rsidP="006A4901">
      <w:pPr>
        <w:rPr>
          <w:sz w:val="24"/>
          <w:szCs w:val="24"/>
        </w:rPr>
      </w:pPr>
    </w:p>
    <w:p w14:paraId="791215C1" w14:textId="612B22F0" w:rsidR="000E61BE" w:rsidRDefault="000E61BE" w:rsidP="006A4901">
      <w:pPr>
        <w:rPr>
          <w:sz w:val="24"/>
          <w:szCs w:val="24"/>
        </w:rPr>
      </w:pPr>
    </w:p>
    <w:p w14:paraId="4EE84EC4" w14:textId="1361265E" w:rsidR="000E61BE" w:rsidRPr="000E61BE" w:rsidRDefault="000E61BE" w:rsidP="000E61BE">
      <w:pPr>
        <w:jc w:val="right"/>
        <w:rPr>
          <w:i/>
          <w:sz w:val="16"/>
          <w:szCs w:val="24"/>
        </w:rPr>
      </w:pPr>
      <w:r w:rsidRPr="000E61BE">
        <w:rPr>
          <w:i/>
          <w:sz w:val="16"/>
          <w:szCs w:val="24"/>
        </w:rPr>
        <w:t>Revised February 2018</w:t>
      </w:r>
    </w:p>
    <w:sectPr w:rsidR="000E61BE" w:rsidRPr="000E61BE" w:rsidSect="006A4901">
      <w:footerReference w:type="default" r:id="rId11"/>
      <w:pgSz w:w="12240" w:h="15840"/>
      <w:pgMar w:top="1008" w:right="1440" w:bottom="1008" w:left="1800" w:header="720" w:footer="43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C37BE4" w14:textId="77777777" w:rsidR="00874F71" w:rsidRDefault="00874F71" w:rsidP="00912BB7">
      <w:r>
        <w:separator/>
      </w:r>
    </w:p>
  </w:endnote>
  <w:endnote w:type="continuationSeparator" w:id="0">
    <w:p w14:paraId="31882B07" w14:textId="77777777" w:rsidR="00874F71" w:rsidRDefault="00874F71" w:rsidP="00912BB7">
      <w:r>
        <w:continuationSeparator/>
      </w:r>
    </w:p>
  </w:endnote>
  <w:endnote w:type="continuationNotice" w:id="1">
    <w:p w14:paraId="00BB295B" w14:textId="77777777" w:rsidR="00874F71" w:rsidRDefault="00874F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78288" w14:textId="74D9BE78" w:rsidR="00F8325E" w:rsidRDefault="00F8325E" w:rsidP="006A4901">
    <w:pPr>
      <w:ind w:left="-90" w:right="-270"/>
      <w:rPr>
        <w:sz w:val="18"/>
      </w:rPr>
    </w:pPr>
    <w:r>
      <w:rPr>
        <w:sz w:val="18"/>
      </w:rPr>
      <w:t xml:space="preserve">Texas General Land Office Community Development and Revitalization Division’s Housing Design </w:t>
    </w:r>
    <w:r w:rsidRPr="0069695E">
      <w:rPr>
        <w:sz w:val="18"/>
      </w:rPr>
      <w:t>S</w:t>
    </w:r>
    <w:r>
      <w:rPr>
        <w:sz w:val="18"/>
      </w:rPr>
      <w:t>tandards (</w:t>
    </w:r>
    <w:r w:rsidR="00A25E52">
      <w:rPr>
        <w:sz w:val="18"/>
      </w:rPr>
      <w:t>Single F</w:t>
    </w:r>
    <w:r>
      <w:rPr>
        <w:sz w:val="18"/>
      </w:rPr>
      <w:t>amily)</w:t>
    </w:r>
  </w:p>
  <w:p w14:paraId="769E50E6" w14:textId="77777777" w:rsidR="00F8325E" w:rsidRPr="0069695E" w:rsidRDefault="00F8325E" w:rsidP="006A4901">
    <w:pPr>
      <w:ind w:left="-1440" w:right="-1080"/>
      <w:jc w:val="center"/>
      <w:rPr>
        <w:sz w:val="18"/>
      </w:rPr>
    </w:pPr>
  </w:p>
  <w:p w14:paraId="1C178289" w14:textId="02BD6E86" w:rsidR="00F8325E" w:rsidRPr="0069695E" w:rsidRDefault="00F8325E" w:rsidP="008E06BD">
    <w:pPr>
      <w:ind w:right="-1080"/>
    </w:pP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>
      <w:rPr>
        <w:sz w:val="18"/>
      </w:rPr>
      <w:tab/>
    </w:r>
    <w:r w:rsidRPr="0069695E">
      <w:rPr>
        <w:sz w:val="18"/>
      </w:rPr>
      <w:t xml:space="preserve">Page </w:t>
    </w:r>
    <w:r w:rsidRPr="0069695E">
      <w:rPr>
        <w:sz w:val="18"/>
      </w:rPr>
      <w:fldChar w:fldCharType="begin"/>
    </w:r>
    <w:r w:rsidRPr="0069695E">
      <w:rPr>
        <w:sz w:val="18"/>
      </w:rPr>
      <w:instrText xml:space="preserve"> PAGE </w:instrText>
    </w:r>
    <w:r w:rsidRPr="0069695E">
      <w:rPr>
        <w:sz w:val="18"/>
      </w:rPr>
      <w:fldChar w:fldCharType="separate"/>
    </w:r>
    <w:r w:rsidR="009714BF">
      <w:rPr>
        <w:noProof/>
        <w:sz w:val="18"/>
      </w:rPr>
      <w:t>30</w:t>
    </w:r>
    <w:r w:rsidRPr="0069695E">
      <w:rPr>
        <w:sz w:val="18"/>
      </w:rPr>
      <w:fldChar w:fldCharType="end"/>
    </w:r>
    <w:r w:rsidRPr="0069695E">
      <w:rPr>
        <w:sz w:val="18"/>
      </w:rPr>
      <w:t xml:space="preserve"> of </w:t>
    </w:r>
    <w:r w:rsidRPr="0069695E">
      <w:rPr>
        <w:sz w:val="18"/>
      </w:rPr>
      <w:fldChar w:fldCharType="begin"/>
    </w:r>
    <w:r w:rsidRPr="0069695E">
      <w:rPr>
        <w:sz w:val="18"/>
      </w:rPr>
      <w:instrText xml:space="preserve"> NUMPAGES </w:instrText>
    </w:r>
    <w:r w:rsidRPr="0069695E">
      <w:rPr>
        <w:sz w:val="18"/>
      </w:rPr>
      <w:fldChar w:fldCharType="separate"/>
    </w:r>
    <w:r w:rsidR="009714BF">
      <w:rPr>
        <w:noProof/>
        <w:sz w:val="18"/>
      </w:rPr>
      <w:t>32</w:t>
    </w:r>
    <w:r w:rsidRPr="0069695E">
      <w:rPr>
        <w:sz w:val="18"/>
      </w:rPr>
      <w:fldChar w:fldCharType="end"/>
    </w:r>
  </w:p>
  <w:p w14:paraId="1C17828A" w14:textId="77777777" w:rsidR="00F8325E" w:rsidRPr="0069695E" w:rsidRDefault="00F8325E" w:rsidP="006969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95AD42" w14:textId="77777777" w:rsidR="00874F71" w:rsidRDefault="00874F71" w:rsidP="00912BB7">
      <w:r w:rsidRPr="00912BB7">
        <w:rPr>
          <w:color w:val="000000"/>
        </w:rPr>
        <w:separator/>
      </w:r>
    </w:p>
  </w:footnote>
  <w:footnote w:type="continuationSeparator" w:id="0">
    <w:p w14:paraId="1A612E97" w14:textId="77777777" w:rsidR="00874F71" w:rsidRDefault="00874F71" w:rsidP="00912BB7">
      <w:r>
        <w:continuationSeparator/>
      </w:r>
    </w:p>
  </w:footnote>
  <w:footnote w:type="continuationNotice" w:id="1">
    <w:p w14:paraId="7DCC837C" w14:textId="77777777" w:rsidR="00874F71" w:rsidRDefault="00874F7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8ADC91D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630B18"/>
    <w:multiLevelType w:val="hybridMultilevel"/>
    <w:tmpl w:val="193C68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9914B6"/>
    <w:multiLevelType w:val="hybridMultilevel"/>
    <w:tmpl w:val="6A0CC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F44DB5"/>
    <w:multiLevelType w:val="multilevel"/>
    <w:tmpl w:val="59741A4E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lowerRoman"/>
      <w:lvlText w:val="%5"/>
      <w:lvlJc w:val="left"/>
      <w:pPr>
        <w:ind w:left="1800" w:hanging="360"/>
      </w:p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4" w15:restartNumberingAfterBreak="0">
    <w:nsid w:val="047351FF"/>
    <w:multiLevelType w:val="multilevel"/>
    <w:tmpl w:val="5BB45B3C"/>
    <w:lvl w:ilvl="0">
      <w:start w:val="1"/>
      <w:numFmt w:val="decimal"/>
      <w:lvlText w:val="%1.0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b/>
      </w:rPr>
    </w:lvl>
  </w:abstractNum>
  <w:abstractNum w:abstractNumId="5" w15:restartNumberingAfterBreak="0">
    <w:nsid w:val="05984421"/>
    <w:multiLevelType w:val="multilevel"/>
    <w:tmpl w:val="EC36794C"/>
    <w:styleLink w:val="WWOutlineListStyle"/>
    <w:lvl w:ilvl="0">
      <w:start w:val="1"/>
      <w:numFmt w:val="upperRoman"/>
      <w:lvlText w:val="%1."/>
      <w:lvlJc w:val="left"/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6" w15:restartNumberingAfterBreak="0">
    <w:nsid w:val="084C6F88"/>
    <w:multiLevelType w:val="multilevel"/>
    <w:tmpl w:val="E7DA2498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3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  <w:sz w:val="20"/>
        <w:szCs w:val="20"/>
      </w:rPr>
    </w:lvl>
    <w:lvl w:ilvl="4">
      <w:start w:val="1"/>
      <w:numFmt w:val="lowerRoman"/>
      <w:lvlText w:val="%5"/>
      <w:lvlJc w:val="left"/>
      <w:pPr>
        <w:ind w:left="1800" w:hanging="360"/>
      </w:pPr>
      <w:rPr>
        <w:rFonts w:hint="default"/>
      </w:r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08E26580"/>
    <w:multiLevelType w:val="hybridMultilevel"/>
    <w:tmpl w:val="7E5C24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9FD6E2E"/>
    <w:multiLevelType w:val="multilevel"/>
    <w:tmpl w:val="59741A4E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lowerRoman"/>
      <w:lvlText w:val="%5"/>
      <w:lvlJc w:val="left"/>
      <w:pPr>
        <w:ind w:left="1800" w:hanging="360"/>
      </w:p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9" w15:restartNumberingAfterBreak="0">
    <w:nsid w:val="0A4D6E42"/>
    <w:multiLevelType w:val="multilevel"/>
    <w:tmpl w:val="3DCE9A84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lowerRoman"/>
      <w:lvlText w:val="%5"/>
      <w:lvlJc w:val="left"/>
      <w:pPr>
        <w:ind w:left="1800" w:hanging="360"/>
      </w:p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10" w15:restartNumberingAfterBreak="0">
    <w:nsid w:val="0BDC3466"/>
    <w:multiLevelType w:val="multilevel"/>
    <w:tmpl w:val="59741A4E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lowerRoman"/>
      <w:lvlText w:val="%5"/>
      <w:lvlJc w:val="left"/>
      <w:pPr>
        <w:ind w:left="1800" w:hanging="360"/>
      </w:p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11" w15:restartNumberingAfterBreak="0">
    <w:nsid w:val="0E5A584A"/>
    <w:multiLevelType w:val="multilevel"/>
    <w:tmpl w:val="59741A4E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lowerRoman"/>
      <w:lvlText w:val="%5"/>
      <w:lvlJc w:val="left"/>
      <w:pPr>
        <w:ind w:left="1800" w:hanging="360"/>
      </w:p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12" w15:restartNumberingAfterBreak="0">
    <w:nsid w:val="10233EAE"/>
    <w:multiLevelType w:val="multilevel"/>
    <w:tmpl w:val="1E8E9F5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1A10060"/>
    <w:multiLevelType w:val="hybridMultilevel"/>
    <w:tmpl w:val="1D464C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326505F"/>
    <w:multiLevelType w:val="multilevel"/>
    <w:tmpl w:val="2622527C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Restart w:val="0"/>
      <w:lvlText w:val="%5"/>
      <w:lvlJc w:val="left"/>
      <w:pPr>
        <w:ind w:left="1800" w:hanging="360"/>
      </w:pPr>
      <w:rPr>
        <w:rFonts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15A459D2"/>
    <w:multiLevelType w:val="hybridMultilevel"/>
    <w:tmpl w:val="297A9C74"/>
    <w:lvl w:ilvl="0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6" w15:restartNumberingAfterBreak="0">
    <w:nsid w:val="16C81B2F"/>
    <w:multiLevelType w:val="multilevel"/>
    <w:tmpl w:val="1EB6824A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lowerRoman"/>
      <w:lvlText w:val="%5"/>
      <w:lvlJc w:val="left"/>
      <w:pPr>
        <w:ind w:left="1800" w:hanging="360"/>
      </w:p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17" w15:restartNumberingAfterBreak="0">
    <w:nsid w:val="192D7692"/>
    <w:multiLevelType w:val="hybridMultilevel"/>
    <w:tmpl w:val="322C4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B5278F"/>
    <w:multiLevelType w:val="hybridMultilevel"/>
    <w:tmpl w:val="9E4AF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BFC5621"/>
    <w:multiLevelType w:val="multilevel"/>
    <w:tmpl w:val="F972561E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decimal"/>
      <w:lvlText w:val="%3."/>
      <w:lvlJc w:val="right"/>
      <w:pPr>
        <w:ind w:left="1080" w:hanging="180"/>
      </w:pPr>
      <w:rPr>
        <w:rFonts w:ascii="Times New Roman" w:eastAsia="Times New Roman" w:hAnsi="Times New Roman" w:cs="Arial"/>
      </w:r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C371331"/>
    <w:multiLevelType w:val="hybridMultilevel"/>
    <w:tmpl w:val="E4A2CFD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F1F2816"/>
    <w:multiLevelType w:val="hybridMultilevel"/>
    <w:tmpl w:val="0F72C6C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1F2C1FB5"/>
    <w:multiLevelType w:val="hybridMultilevel"/>
    <w:tmpl w:val="1BCA7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1B3048D"/>
    <w:multiLevelType w:val="hybridMultilevel"/>
    <w:tmpl w:val="A1082EA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74A6E91"/>
    <w:multiLevelType w:val="hybridMultilevel"/>
    <w:tmpl w:val="E848A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8C95F3F"/>
    <w:multiLevelType w:val="multilevel"/>
    <w:tmpl w:val="59741A4E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lowerRoman"/>
      <w:lvlText w:val="%5"/>
      <w:lvlJc w:val="left"/>
      <w:pPr>
        <w:ind w:left="1800" w:hanging="360"/>
      </w:p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26" w15:restartNumberingAfterBreak="0">
    <w:nsid w:val="2C382A32"/>
    <w:multiLevelType w:val="multilevel"/>
    <w:tmpl w:val="0B7E2DD8"/>
    <w:lvl w:ilvl="0">
      <w:start w:val="1"/>
      <w:numFmt w:val="upperLetter"/>
      <w:lvlText w:val="%1."/>
      <w:lvlJc w:val="left"/>
      <w:pPr>
        <w:ind w:left="1670" w:hanging="500"/>
      </w:pPr>
    </w:lvl>
    <w:lvl w:ilvl="1">
      <w:start w:val="1"/>
      <w:numFmt w:val="lowerLetter"/>
      <w:lvlText w:val="%2."/>
      <w:lvlJc w:val="left"/>
      <w:pPr>
        <w:ind w:left="2250" w:hanging="360"/>
      </w:pPr>
    </w:lvl>
    <w:lvl w:ilvl="2">
      <w:start w:val="1"/>
      <w:numFmt w:val="lowerRoman"/>
      <w:lvlText w:val="%3."/>
      <w:lvlJc w:val="right"/>
      <w:pPr>
        <w:ind w:left="2970" w:hanging="180"/>
      </w:pPr>
    </w:lvl>
    <w:lvl w:ilvl="3">
      <w:start w:val="1"/>
      <w:numFmt w:val="decimal"/>
      <w:lvlText w:val="%4."/>
      <w:lvlJc w:val="left"/>
      <w:pPr>
        <w:ind w:left="3690" w:hanging="360"/>
      </w:pPr>
    </w:lvl>
    <w:lvl w:ilvl="4">
      <w:start w:val="1"/>
      <w:numFmt w:val="lowerLetter"/>
      <w:lvlText w:val="%5."/>
      <w:lvlJc w:val="left"/>
      <w:pPr>
        <w:ind w:left="4410" w:hanging="360"/>
      </w:pPr>
    </w:lvl>
    <w:lvl w:ilvl="5">
      <w:start w:val="1"/>
      <w:numFmt w:val="lowerRoman"/>
      <w:lvlText w:val="%6."/>
      <w:lvlJc w:val="right"/>
      <w:pPr>
        <w:ind w:left="5130" w:hanging="180"/>
      </w:pPr>
    </w:lvl>
    <w:lvl w:ilvl="6">
      <w:start w:val="1"/>
      <w:numFmt w:val="decimal"/>
      <w:lvlText w:val="%7."/>
      <w:lvlJc w:val="left"/>
      <w:pPr>
        <w:ind w:left="5850" w:hanging="360"/>
      </w:pPr>
    </w:lvl>
    <w:lvl w:ilvl="7">
      <w:start w:val="1"/>
      <w:numFmt w:val="lowerLetter"/>
      <w:lvlText w:val="%8."/>
      <w:lvlJc w:val="left"/>
      <w:pPr>
        <w:ind w:left="6570" w:hanging="360"/>
      </w:pPr>
    </w:lvl>
    <w:lvl w:ilvl="8">
      <w:start w:val="1"/>
      <w:numFmt w:val="lowerRoman"/>
      <w:lvlText w:val="%9."/>
      <w:lvlJc w:val="right"/>
      <w:pPr>
        <w:ind w:left="7290" w:hanging="180"/>
      </w:pPr>
    </w:lvl>
  </w:abstractNum>
  <w:abstractNum w:abstractNumId="27" w15:restartNumberingAfterBreak="0">
    <w:nsid w:val="30B01D58"/>
    <w:multiLevelType w:val="hybridMultilevel"/>
    <w:tmpl w:val="CE0A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32C558D"/>
    <w:multiLevelType w:val="hybridMultilevel"/>
    <w:tmpl w:val="A4A4CC2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33A466CA"/>
    <w:multiLevelType w:val="hybridMultilevel"/>
    <w:tmpl w:val="5D7A9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4BE2BE3"/>
    <w:multiLevelType w:val="multilevel"/>
    <w:tmpl w:val="ABE28634"/>
    <w:styleLink w:val="WWOutlineListStyle1"/>
    <w:lvl w:ilvl="0">
      <w:start w:val="1"/>
      <w:numFmt w:val="upperRoman"/>
      <w:pStyle w:val="Heading1"/>
      <w:lvlText w:val="%1."/>
      <w:lvlJc w:val="left"/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1" w15:restartNumberingAfterBreak="0">
    <w:nsid w:val="391A507A"/>
    <w:multiLevelType w:val="hybridMultilevel"/>
    <w:tmpl w:val="CF8A8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AA04AB9"/>
    <w:multiLevelType w:val="hybridMultilevel"/>
    <w:tmpl w:val="BC160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B1D0C10"/>
    <w:multiLevelType w:val="hybridMultilevel"/>
    <w:tmpl w:val="08981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B22420A"/>
    <w:multiLevelType w:val="hybridMultilevel"/>
    <w:tmpl w:val="7A48A5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3E7B29D7"/>
    <w:multiLevelType w:val="hybridMultilevel"/>
    <w:tmpl w:val="3C90F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01072B8"/>
    <w:multiLevelType w:val="hybridMultilevel"/>
    <w:tmpl w:val="98F47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540AD2"/>
    <w:multiLevelType w:val="hybridMultilevel"/>
    <w:tmpl w:val="71E854B4"/>
    <w:lvl w:ilvl="0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38" w15:restartNumberingAfterBreak="0">
    <w:nsid w:val="44AA77FB"/>
    <w:multiLevelType w:val="hybridMultilevel"/>
    <w:tmpl w:val="76121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5B59E8"/>
    <w:multiLevelType w:val="hybridMultilevel"/>
    <w:tmpl w:val="D936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B50065"/>
    <w:multiLevelType w:val="multilevel"/>
    <w:tmpl w:val="2622527C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Restart w:val="0"/>
      <w:lvlText w:val="%5"/>
      <w:lvlJc w:val="left"/>
      <w:pPr>
        <w:ind w:left="1800" w:hanging="360"/>
      </w:pPr>
      <w:rPr>
        <w:rFonts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1" w15:restartNumberingAfterBreak="0">
    <w:nsid w:val="4A6F3EB0"/>
    <w:multiLevelType w:val="hybridMultilevel"/>
    <w:tmpl w:val="D64E1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CC26C0E"/>
    <w:multiLevelType w:val="multilevel"/>
    <w:tmpl w:val="2C38E96E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3" w15:restartNumberingAfterBreak="0">
    <w:nsid w:val="50A0432B"/>
    <w:multiLevelType w:val="multilevel"/>
    <w:tmpl w:val="1E8E9F5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50B0446C"/>
    <w:multiLevelType w:val="hybridMultilevel"/>
    <w:tmpl w:val="3FEE00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515F7A88"/>
    <w:multiLevelType w:val="hybridMultilevel"/>
    <w:tmpl w:val="0FA6B404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5220655A"/>
    <w:multiLevelType w:val="hybridMultilevel"/>
    <w:tmpl w:val="1988D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6246205"/>
    <w:multiLevelType w:val="multilevel"/>
    <w:tmpl w:val="35C8B92E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lowerRoman"/>
      <w:lvlText w:val="%5"/>
      <w:lvlJc w:val="left"/>
      <w:pPr>
        <w:ind w:left="1800" w:hanging="360"/>
      </w:p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48" w15:restartNumberingAfterBreak="0">
    <w:nsid w:val="5A594922"/>
    <w:multiLevelType w:val="multilevel"/>
    <w:tmpl w:val="E2CEA44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9" w15:restartNumberingAfterBreak="0">
    <w:nsid w:val="5AEE360C"/>
    <w:multiLevelType w:val="hybridMultilevel"/>
    <w:tmpl w:val="006C70FA"/>
    <w:lvl w:ilvl="0" w:tplc="D400B43C">
      <w:start w:val="1"/>
      <w:numFmt w:val="upperLetter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0" w15:restartNumberingAfterBreak="0">
    <w:nsid w:val="5B7C668D"/>
    <w:multiLevelType w:val="hybridMultilevel"/>
    <w:tmpl w:val="5750FC8A"/>
    <w:lvl w:ilvl="0" w:tplc="AE520C18">
      <w:start w:val="3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1" w15:restartNumberingAfterBreak="0">
    <w:nsid w:val="5CA6231B"/>
    <w:multiLevelType w:val="hybridMultilevel"/>
    <w:tmpl w:val="19AC2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CFC6A7D"/>
    <w:multiLevelType w:val="hybridMultilevel"/>
    <w:tmpl w:val="0BD07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D177FFE"/>
    <w:multiLevelType w:val="hybridMultilevel"/>
    <w:tmpl w:val="FDAEB75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5DCA5121"/>
    <w:multiLevelType w:val="hybridMultilevel"/>
    <w:tmpl w:val="2F7E6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E9A06BD"/>
    <w:multiLevelType w:val="multilevel"/>
    <w:tmpl w:val="4C582DA2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lowerRoman"/>
      <w:lvlText w:val="%5"/>
      <w:lvlJc w:val="left"/>
      <w:pPr>
        <w:ind w:left="1800" w:hanging="360"/>
      </w:p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56" w15:restartNumberingAfterBreak="0">
    <w:nsid w:val="5EA401EA"/>
    <w:multiLevelType w:val="multilevel"/>
    <w:tmpl w:val="3B00F03C"/>
    <w:lvl w:ilvl="0">
      <w:start w:val="1"/>
      <w:numFmt w:val="decimal"/>
      <w:lvlText w:val="%1."/>
      <w:lvlJc w:val="left"/>
      <w:pPr>
        <w:ind w:left="2160" w:hanging="360"/>
      </w:p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57" w15:restartNumberingAfterBreak="0">
    <w:nsid w:val="5F434A99"/>
    <w:multiLevelType w:val="hybridMultilevel"/>
    <w:tmpl w:val="13363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45B5379"/>
    <w:multiLevelType w:val="hybridMultilevel"/>
    <w:tmpl w:val="608EB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52B7DE8"/>
    <w:multiLevelType w:val="hybridMultilevel"/>
    <w:tmpl w:val="EFC607FC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0" w15:restartNumberingAfterBreak="0">
    <w:nsid w:val="673471AB"/>
    <w:multiLevelType w:val="hybridMultilevel"/>
    <w:tmpl w:val="EC12F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AF05442"/>
    <w:multiLevelType w:val="hybridMultilevel"/>
    <w:tmpl w:val="4A5AE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C263922"/>
    <w:multiLevelType w:val="hybridMultilevel"/>
    <w:tmpl w:val="070832B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CD040CD"/>
    <w:multiLevelType w:val="hybridMultilevel"/>
    <w:tmpl w:val="9926B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D8D7B43"/>
    <w:multiLevelType w:val="hybridMultilevel"/>
    <w:tmpl w:val="37F2ABB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70151577"/>
    <w:multiLevelType w:val="hybridMultilevel"/>
    <w:tmpl w:val="69045E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16B6360"/>
    <w:multiLevelType w:val="multilevel"/>
    <w:tmpl w:val="1C12577C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  <w:rPr>
        <w:rFonts w:ascii="Calibri" w:hAnsi="Calibri" w:hint="default"/>
        <w:sz w:val="20"/>
        <w:szCs w:val="20"/>
      </w:rPr>
    </w:lvl>
    <w:lvl w:ilvl="4">
      <w:start w:val="1"/>
      <w:numFmt w:val="lowerRoman"/>
      <w:lvlText w:val="%5"/>
      <w:lvlJc w:val="left"/>
      <w:pPr>
        <w:ind w:left="1800" w:hanging="360"/>
      </w:p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67" w15:restartNumberingAfterBreak="0">
    <w:nsid w:val="72A44957"/>
    <w:multiLevelType w:val="hybridMultilevel"/>
    <w:tmpl w:val="8ACC3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37F27FE"/>
    <w:multiLevelType w:val="multilevel"/>
    <w:tmpl w:val="1E8E9F5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9" w15:restartNumberingAfterBreak="0">
    <w:nsid w:val="75A16C21"/>
    <w:multiLevelType w:val="multilevel"/>
    <w:tmpl w:val="1E8E9F52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lowerRoman"/>
      <w:lvlText w:val="%5"/>
      <w:lvlJc w:val="left"/>
      <w:pPr>
        <w:ind w:left="1800" w:hanging="360"/>
      </w:p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70" w15:restartNumberingAfterBreak="0">
    <w:nsid w:val="7631759C"/>
    <w:multiLevelType w:val="multilevel"/>
    <w:tmpl w:val="35AC8378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/>
      </w:r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  <w:sz w:val="20"/>
        <w:szCs w:val="20"/>
      </w:rPr>
    </w:lvl>
    <w:lvl w:ilvl="4">
      <w:start w:val="1"/>
      <w:numFmt w:val="lowerRoman"/>
      <w:lvlText w:val="%5"/>
      <w:lvlJc w:val="left"/>
      <w:pPr>
        <w:ind w:left="1800" w:hanging="360"/>
      </w:pPr>
    </w:lvl>
    <w:lvl w:ilvl="5">
      <w:numFmt w:val="bullet"/>
      <w:lvlText w:val=""/>
      <w:lvlJc w:val="left"/>
      <w:pPr>
        <w:ind w:left="2160" w:hanging="360"/>
      </w:pPr>
      <w:rPr>
        <w:rFonts w:ascii="Wingdings" w:hAnsi="Wingdings"/>
      </w:rPr>
    </w:lvl>
    <w:lvl w:ilvl="6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7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8">
      <w:numFmt w:val="bullet"/>
      <w:lvlText w:val=""/>
      <w:lvlJc w:val="left"/>
      <w:pPr>
        <w:ind w:left="3240" w:hanging="360"/>
      </w:pPr>
      <w:rPr>
        <w:rFonts w:ascii="Symbol" w:hAnsi="Symbol"/>
      </w:rPr>
    </w:lvl>
  </w:abstractNum>
  <w:abstractNum w:abstractNumId="71" w15:restartNumberingAfterBreak="0">
    <w:nsid w:val="7BF0D0A6"/>
    <w:multiLevelType w:val="hybridMultilevel"/>
    <w:tmpl w:val="CC96C30D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2" w15:restartNumberingAfterBreak="0">
    <w:nsid w:val="7F2E528F"/>
    <w:multiLevelType w:val="hybridMultilevel"/>
    <w:tmpl w:val="F822C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5"/>
  </w:num>
  <w:num w:numId="3">
    <w:abstractNumId w:val="69"/>
  </w:num>
  <w:num w:numId="4">
    <w:abstractNumId w:val="4"/>
  </w:num>
  <w:num w:numId="5">
    <w:abstractNumId w:val="19"/>
  </w:num>
  <w:num w:numId="6">
    <w:abstractNumId w:val="9"/>
  </w:num>
  <w:num w:numId="7">
    <w:abstractNumId w:val="26"/>
  </w:num>
  <w:num w:numId="8">
    <w:abstractNumId w:val="16"/>
  </w:num>
  <w:num w:numId="9">
    <w:abstractNumId w:val="56"/>
  </w:num>
  <w:num w:numId="10">
    <w:abstractNumId w:val="55"/>
  </w:num>
  <w:num w:numId="11">
    <w:abstractNumId w:val="70"/>
  </w:num>
  <w:num w:numId="12">
    <w:abstractNumId w:val="47"/>
  </w:num>
  <w:num w:numId="13">
    <w:abstractNumId w:val="62"/>
  </w:num>
  <w:num w:numId="14">
    <w:abstractNumId w:val="20"/>
  </w:num>
  <w:num w:numId="15">
    <w:abstractNumId w:val="23"/>
  </w:num>
  <w:num w:numId="16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1"/>
  </w:num>
  <w:num w:numId="18">
    <w:abstractNumId w:val="54"/>
  </w:num>
  <w:num w:numId="19">
    <w:abstractNumId w:val="68"/>
    <w:lvlOverride w:ilvl="0">
      <w:lvl w:ilvl="0">
        <w:start w:val="1"/>
        <w:numFmt w:val="upperRoman"/>
        <w:lvlText w:val="%1."/>
        <w:lvlJc w:val="left"/>
        <w:pPr>
          <w:ind w:left="360" w:hanging="360"/>
        </w:pPr>
        <w:rPr>
          <w:rFonts w:ascii="Times New Roman" w:hAnsi="Times New Roman" w:hint="default"/>
        </w:rPr>
      </w:lvl>
    </w:lvlOverride>
  </w:num>
  <w:num w:numId="20">
    <w:abstractNumId w:val="14"/>
  </w:num>
  <w:num w:numId="21">
    <w:abstractNumId w:val="40"/>
  </w:num>
  <w:num w:numId="22">
    <w:abstractNumId w:val="51"/>
  </w:num>
  <w:num w:numId="23">
    <w:abstractNumId w:val="10"/>
  </w:num>
  <w:num w:numId="24">
    <w:abstractNumId w:val="25"/>
  </w:num>
  <w:num w:numId="25">
    <w:abstractNumId w:val="8"/>
  </w:num>
  <w:num w:numId="26">
    <w:abstractNumId w:val="3"/>
  </w:num>
  <w:num w:numId="27">
    <w:abstractNumId w:val="59"/>
  </w:num>
  <w:num w:numId="28">
    <w:abstractNumId w:val="11"/>
  </w:num>
  <w:num w:numId="29">
    <w:abstractNumId w:val="66"/>
  </w:num>
  <w:num w:numId="30">
    <w:abstractNumId w:val="45"/>
  </w:num>
  <w:num w:numId="31">
    <w:abstractNumId w:val="6"/>
  </w:num>
  <w:num w:numId="32">
    <w:abstractNumId w:val="0"/>
  </w:num>
  <w:num w:numId="33">
    <w:abstractNumId w:val="43"/>
  </w:num>
  <w:num w:numId="34">
    <w:abstractNumId w:val="12"/>
  </w:num>
  <w:num w:numId="35">
    <w:abstractNumId w:val="64"/>
  </w:num>
  <w:num w:numId="36">
    <w:abstractNumId w:val="50"/>
  </w:num>
  <w:num w:numId="37">
    <w:abstractNumId w:val="42"/>
  </w:num>
  <w:num w:numId="38">
    <w:abstractNumId w:val="48"/>
  </w:num>
  <w:num w:numId="39">
    <w:abstractNumId w:val="71"/>
  </w:num>
  <w:num w:numId="40">
    <w:abstractNumId w:val="39"/>
  </w:num>
  <w:num w:numId="41">
    <w:abstractNumId w:val="31"/>
  </w:num>
  <w:num w:numId="42">
    <w:abstractNumId w:val="2"/>
  </w:num>
  <w:num w:numId="43">
    <w:abstractNumId w:val="58"/>
  </w:num>
  <w:num w:numId="44">
    <w:abstractNumId w:val="35"/>
  </w:num>
  <w:num w:numId="45">
    <w:abstractNumId w:val="24"/>
  </w:num>
  <w:num w:numId="46">
    <w:abstractNumId w:val="67"/>
  </w:num>
  <w:num w:numId="47">
    <w:abstractNumId w:val="33"/>
  </w:num>
  <w:num w:numId="48">
    <w:abstractNumId w:val="41"/>
  </w:num>
  <w:num w:numId="49">
    <w:abstractNumId w:val="57"/>
  </w:num>
  <w:num w:numId="50">
    <w:abstractNumId w:val="27"/>
  </w:num>
  <w:num w:numId="51">
    <w:abstractNumId w:val="36"/>
  </w:num>
  <w:num w:numId="52">
    <w:abstractNumId w:val="29"/>
  </w:num>
  <w:num w:numId="53">
    <w:abstractNumId w:val="32"/>
  </w:num>
  <w:num w:numId="54">
    <w:abstractNumId w:val="17"/>
  </w:num>
  <w:num w:numId="55">
    <w:abstractNumId w:val="52"/>
  </w:num>
  <w:num w:numId="56">
    <w:abstractNumId w:val="18"/>
  </w:num>
  <w:num w:numId="57">
    <w:abstractNumId w:val="1"/>
  </w:num>
  <w:num w:numId="58">
    <w:abstractNumId w:val="13"/>
  </w:num>
  <w:num w:numId="59">
    <w:abstractNumId w:val="53"/>
  </w:num>
  <w:num w:numId="60">
    <w:abstractNumId w:val="28"/>
  </w:num>
  <w:num w:numId="61">
    <w:abstractNumId w:val="15"/>
  </w:num>
  <w:num w:numId="62">
    <w:abstractNumId w:val="37"/>
  </w:num>
  <w:num w:numId="63">
    <w:abstractNumId w:val="34"/>
  </w:num>
  <w:num w:numId="64">
    <w:abstractNumId w:val="60"/>
  </w:num>
  <w:num w:numId="65">
    <w:abstractNumId w:val="22"/>
  </w:num>
  <w:num w:numId="66">
    <w:abstractNumId w:val="38"/>
  </w:num>
  <w:num w:numId="67">
    <w:abstractNumId w:val="72"/>
  </w:num>
  <w:num w:numId="68">
    <w:abstractNumId w:val="63"/>
  </w:num>
  <w:num w:numId="69">
    <w:abstractNumId w:val="61"/>
  </w:num>
  <w:num w:numId="70">
    <w:abstractNumId w:val="65"/>
  </w:num>
  <w:num w:numId="71">
    <w:abstractNumId w:val="46"/>
  </w:num>
  <w:num w:numId="72">
    <w:abstractNumId w:val="44"/>
  </w:num>
  <w:num w:numId="73">
    <w:abstractNumId w:val="7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HyphenateCaps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tLAwtTQwMDQ3NDZT0lEKTi0uzszPAykwNKgFAEu2FJotAAAA"/>
  </w:docVars>
  <w:rsids>
    <w:rsidRoot w:val="00AD3750"/>
    <w:rsid w:val="00003EBD"/>
    <w:rsid w:val="000166AF"/>
    <w:rsid w:val="000210B7"/>
    <w:rsid w:val="0003390B"/>
    <w:rsid w:val="00043CA2"/>
    <w:rsid w:val="0005552B"/>
    <w:rsid w:val="00057062"/>
    <w:rsid w:val="00066A36"/>
    <w:rsid w:val="00082EED"/>
    <w:rsid w:val="00083D9C"/>
    <w:rsid w:val="0008507D"/>
    <w:rsid w:val="000863AF"/>
    <w:rsid w:val="00090094"/>
    <w:rsid w:val="00090EBE"/>
    <w:rsid w:val="00091E46"/>
    <w:rsid w:val="000A36BD"/>
    <w:rsid w:val="000B21AE"/>
    <w:rsid w:val="000C40E9"/>
    <w:rsid w:val="000C580A"/>
    <w:rsid w:val="000C6844"/>
    <w:rsid w:val="000D15C5"/>
    <w:rsid w:val="000E61BE"/>
    <w:rsid w:val="000E74A7"/>
    <w:rsid w:val="000F172E"/>
    <w:rsid w:val="000F3D75"/>
    <w:rsid w:val="000F5F5C"/>
    <w:rsid w:val="00103129"/>
    <w:rsid w:val="0010314F"/>
    <w:rsid w:val="00105404"/>
    <w:rsid w:val="00111F85"/>
    <w:rsid w:val="00116DD9"/>
    <w:rsid w:val="00117D76"/>
    <w:rsid w:val="001249F3"/>
    <w:rsid w:val="00124FAF"/>
    <w:rsid w:val="00126AE4"/>
    <w:rsid w:val="001334B4"/>
    <w:rsid w:val="00133D5F"/>
    <w:rsid w:val="00157BE6"/>
    <w:rsid w:val="001651DE"/>
    <w:rsid w:val="00165D0C"/>
    <w:rsid w:val="00166C04"/>
    <w:rsid w:val="001823D3"/>
    <w:rsid w:val="001824B3"/>
    <w:rsid w:val="00184EF8"/>
    <w:rsid w:val="001853B1"/>
    <w:rsid w:val="00187BF2"/>
    <w:rsid w:val="001A66ED"/>
    <w:rsid w:val="001B01D8"/>
    <w:rsid w:val="001B2259"/>
    <w:rsid w:val="001B46CB"/>
    <w:rsid w:val="001B5A93"/>
    <w:rsid w:val="001B6FD1"/>
    <w:rsid w:val="001C570B"/>
    <w:rsid w:val="001D04ED"/>
    <w:rsid w:val="001D0D29"/>
    <w:rsid w:val="001D103A"/>
    <w:rsid w:val="001D11E6"/>
    <w:rsid w:val="001D15B9"/>
    <w:rsid w:val="001D4529"/>
    <w:rsid w:val="001D5E69"/>
    <w:rsid w:val="001E1C09"/>
    <w:rsid w:val="001F0B6D"/>
    <w:rsid w:val="002059E1"/>
    <w:rsid w:val="00213939"/>
    <w:rsid w:val="00227F16"/>
    <w:rsid w:val="0023099F"/>
    <w:rsid w:val="002311E8"/>
    <w:rsid w:val="00232571"/>
    <w:rsid w:val="002445A0"/>
    <w:rsid w:val="0024622D"/>
    <w:rsid w:val="00252D91"/>
    <w:rsid w:val="00261162"/>
    <w:rsid w:val="002653F8"/>
    <w:rsid w:val="00271D7F"/>
    <w:rsid w:val="0027286E"/>
    <w:rsid w:val="002823A5"/>
    <w:rsid w:val="00284FD4"/>
    <w:rsid w:val="002851B6"/>
    <w:rsid w:val="00287099"/>
    <w:rsid w:val="0029210E"/>
    <w:rsid w:val="00292E01"/>
    <w:rsid w:val="002954E1"/>
    <w:rsid w:val="002B1100"/>
    <w:rsid w:val="002B3AB9"/>
    <w:rsid w:val="002B4821"/>
    <w:rsid w:val="002B7BCC"/>
    <w:rsid w:val="002D0AB2"/>
    <w:rsid w:val="002D49DF"/>
    <w:rsid w:val="002D5215"/>
    <w:rsid w:val="002D5B6C"/>
    <w:rsid w:val="002D5BE6"/>
    <w:rsid w:val="002D6203"/>
    <w:rsid w:val="002D742D"/>
    <w:rsid w:val="002E133F"/>
    <w:rsid w:val="002E33B2"/>
    <w:rsid w:val="002F0326"/>
    <w:rsid w:val="002F1638"/>
    <w:rsid w:val="002F1A4A"/>
    <w:rsid w:val="002F5AF0"/>
    <w:rsid w:val="00303E8A"/>
    <w:rsid w:val="00312A1B"/>
    <w:rsid w:val="003426C5"/>
    <w:rsid w:val="00342795"/>
    <w:rsid w:val="00346B27"/>
    <w:rsid w:val="00351995"/>
    <w:rsid w:val="00355A21"/>
    <w:rsid w:val="00355C78"/>
    <w:rsid w:val="003616BC"/>
    <w:rsid w:val="0036370F"/>
    <w:rsid w:val="003645AF"/>
    <w:rsid w:val="00393C1B"/>
    <w:rsid w:val="0039753F"/>
    <w:rsid w:val="003A6017"/>
    <w:rsid w:val="003B5F30"/>
    <w:rsid w:val="003C0FB5"/>
    <w:rsid w:val="003C1B5B"/>
    <w:rsid w:val="003C1C2D"/>
    <w:rsid w:val="003C5CA7"/>
    <w:rsid w:val="003C6E88"/>
    <w:rsid w:val="003D2984"/>
    <w:rsid w:val="003D3D2D"/>
    <w:rsid w:val="003E2517"/>
    <w:rsid w:val="003E3907"/>
    <w:rsid w:val="0041150E"/>
    <w:rsid w:val="00411733"/>
    <w:rsid w:val="004159B3"/>
    <w:rsid w:val="004225A0"/>
    <w:rsid w:val="004266F5"/>
    <w:rsid w:val="00443BA8"/>
    <w:rsid w:val="004444AC"/>
    <w:rsid w:val="004540AB"/>
    <w:rsid w:val="0046254E"/>
    <w:rsid w:val="004657B5"/>
    <w:rsid w:val="00471A50"/>
    <w:rsid w:val="00473617"/>
    <w:rsid w:val="00473DC2"/>
    <w:rsid w:val="00480672"/>
    <w:rsid w:val="004812C8"/>
    <w:rsid w:val="00491DE8"/>
    <w:rsid w:val="0049392B"/>
    <w:rsid w:val="00497991"/>
    <w:rsid w:val="004A452A"/>
    <w:rsid w:val="004B1C83"/>
    <w:rsid w:val="004B5E1C"/>
    <w:rsid w:val="004B7D7D"/>
    <w:rsid w:val="004D2194"/>
    <w:rsid w:val="004F465A"/>
    <w:rsid w:val="004F5A72"/>
    <w:rsid w:val="004F7388"/>
    <w:rsid w:val="00502499"/>
    <w:rsid w:val="0050310B"/>
    <w:rsid w:val="00511611"/>
    <w:rsid w:val="0051605E"/>
    <w:rsid w:val="005217BB"/>
    <w:rsid w:val="005248B6"/>
    <w:rsid w:val="005317EC"/>
    <w:rsid w:val="005418D1"/>
    <w:rsid w:val="005419CD"/>
    <w:rsid w:val="00551255"/>
    <w:rsid w:val="005548E3"/>
    <w:rsid w:val="00555CDD"/>
    <w:rsid w:val="00556A86"/>
    <w:rsid w:val="005805FD"/>
    <w:rsid w:val="00584B02"/>
    <w:rsid w:val="00596392"/>
    <w:rsid w:val="005A044D"/>
    <w:rsid w:val="005A2847"/>
    <w:rsid w:val="005A7F9D"/>
    <w:rsid w:val="005B3F1D"/>
    <w:rsid w:val="005B5CFC"/>
    <w:rsid w:val="005C7C35"/>
    <w:rsid w:val="005D173F"/>
    <w:rsid w:val="005D6AC7"/>
    <w:rsid w:val="005E156C"/>
    <w:rsid w:val="005F0379"/>
    <w:rsid w:val="005F052E"/>
    <w:rsid w:val="005F31E1"/>
    <w:rsid w:val="005F41A0"/>
    <w:rsid w:val="005F5A8C"/>
    <w:rsid w:val="00601219"/>
    <w:rsid w:val="00603B3E"/>
    <w:rsid w:val="00605DE9"/>
    <w:rsid w:val="00605F2F"/>
    <w:rsid w:val="0060794E"/>
    <w:rsid w:val="00625FC6"/>
    <w:rsid w:val="00632300"/>
    <w:rsid w:val="006334AA"/>
    <w:rsid w:val="00636581"/>
    <w:rsid w:val="00637448"/>
    <w:rsid w:val="006533C7"/>
    <w:rsid w:val="00655CC7"/>
    <w:rsid w:val="006632D2"/>
    <w:rsid w:val="0067553F"/>
    <w:rsid w:val="006779ED"/>
    <w:rsid w:val="006803A8"/>
    <w:rsid w:val="006843D6"/>
    <w:rsid w:val="00685924"/>
    <w:rsid w:val="00686205"/>
    <w:rsid w:val="00691617"/>
    <w:rsid w:val="0069695E"/>
    <w:rsid w:val="006A3F75"/>
    <w:rsid w:val="006A4901"/>
    <w:rsid w:val="006A5DA9"/>
    <w:rsid w:val="006C2447"/>
    <w:rsid w:val="006C5C1D"/>
    <w:rsid w:val="006D05CB"/>
    <w:rsid w:val="006E4F14"/>
    <w:rsid w:val="006E7DC3"/>
    <w:rsid w:val="006F06BF"/>
    <w:rsid w:val="006F2F83"/>
    <w:rsid w:val="006F4FCE"/>
    <w:rsid w:val="00701A4A"/>
    <w:rsid w:val="00702ADF"/>
    <w:rsid w:val="00704554"/>
    <w:rsid w:val="00713517"/>
    <w:rsid w:val="007153AC"/>
    <w:rsid w:val="007233F6"/>
    <w:rsid w:val="007255C5"/>
    <w:rsid w:val="00727EE2"/>
    <w:rsid w:val="007315ED"/>
    <w:rsid w:val="00735B26"/>
    <w:rsid w:val="007403D6"/>
    <w:rsid w:val="0074072F"/>
    <w:rsid w:val="007407D5"/>
    <w:rsid w:val="00743731"/>
    <w:rsid w:val="00745DD9"/>
    <w:rsid w:val="007642F1"/>
    <w:rsid w:val="00772288"/>
    <w:rsid w:val="0077635B"/>
    <w:rsid w:val="00782A92"/>
    <w:rsid w:val="007915A8"/>
    <w:rsid w:val="007A42B4"/>
    <w:rsid w:val="007A5235"/>
    <w:rsid w:val="007B047E"/>
    <w:rsid w:val="007B2333"/>
    <w:rsid w:val="007B6DCC"/>
    <w:rsid w:val="007D156E"/>
    <w:rsid w:val="007F0DE3"/>
    <w:rsid w:val="007F136D"/>
    <w:rsid w:val="007F6419"/>
    <w:rsid w:val="008041ED"/>
    <w:rsid w:val="0081019A"/>
    <w:rsid w:val="00811714"/>
    <w:rsid w:val="00813588"/>
    <w:rsid w:val="00815A5E"/>
    <w:rsid w:val="008163C7"/>
    <w:rsid w:val="00832F0E"/>
    <w:rsid w:val="0083356C"/>
    <w:rsid w:val="0083395E"/>
    <w:rsid w:val="0085134F"/>
    <w:rsid w:val="00856AD3"/>
    <w:rsid w:val="00867699"/>
    <w:rsid w:val="00870688"/>
    <w:rsid w:val="00874F71"/>
    <w:rsid w:val="008776B9"/>
    <w:rsid w:val="00880A4B"/>
    <w:rsid w:val="00883356"/>
    <w:rsid w:val="00890FC1"/>
    <w:rsid w:val="00895635"/>
    <w:rsid w:val="00895753"/>
    <w:rsid w:val="00895D72"/>
    <w:rsid w:val="008A1CC1"/>
    <w:rsid w:val="008A610F"/>
    <w:rsid w:val="008B05FD"/>
    <w:rsid w:val="008B67FB"/>
    <w:rsid w:val="008B72B1"/>
    <w:rsid w:val="008C2C10"/>
    <w:rsid w:val="008D1B94"/>
    <w:rsid w:val="008E06BD"/>
    <w:rsid w:val="008E251F"/>
    <w:rsid w:val="008F055E"/>
    <w:rsid w:val="008F51CF"/>
    <w:rsid w:val="008F7B93"/>
    <w:rsid w:val="009071CC"/>
    <w:rsid w:val="0091091B"/>
    <w:rsid w:val="009127F4"/>
    <w:rsid w:val="00912BB7"/>
    <w:rsid w:val="00924F0B"/>
    <w:rsid w:val="00931997"/>
    <w:rsid w:val="00945940"/>
    <w:rsid w:val="009507D3"/>
    <w:rsid w:val="009557DC"/>
    <w:rsid w:val="009564ED"/>
    <w:rsid w:val="00957C78"/>
    <w:rsid w:val="00963FAE"/>
    <w:rsid w:val="009665CF"/>
    <w:rsid w:val="009714BF"/>
    <w:rsid w:val="009860B5"/>
    <w:rsid w:val="00986417"/>
    <w:rsid w:val="009879B8"/>
    <w:rsid w:val="0099014C"/>
    <w:rsid w:val="0099540B"/>
    <w:rsid w:val="00995817"/>
    <w:rsid w:val="009959EB"/>
    <w:rsid w:val="009A3984"/>
    <w:rsid w:val="009B4D40"/>
    <w:rsid w:val="009C1FFC"/>
    <w:rsid w:val="009C3E6B"/>
    <w:rsid w:val="009D0E7E"/>
    <w:rsid w:val="009E00D5"/>
    <w:rsid w:val="009E366B"/>
    <w:rsid w:val="009F3B90"/>
    <w:rsid w:val="00A01CD4"/>
    <w:rsid w:val="00A02199"/>
    <w:rsid w:val="00A04049"/>
    <w:rsid w:val="00A14B76"/>
    <w:rsid w:val="00A17060"/>
    <w:rsid w:val="00A200AB"/>
    <w:rsid w:val="00A24432"/>
    <w:rsid w:val="00A249E6"/>
    <w:rsid w:val="00A24E00"/>
    <w:rsid w:val="00A25E52"/>
    <w:rsid w:val="00A30DE5"/>
    <w:rsid w:val="00A316A3"/>
    <w:rsid w:val="00A316A4"/>
    <w:rsid w:val="00A32226"/>
    <w:rsid w:val="00A34273"/>
    <w:rsid w:val="00A41D4F"/>
    <w:rsid w:val="00A43091"/>
    <w:rsid w:val="00A5081F"/>
    <w:rsid w:val="00A53952"/>
    <w:rsid w:val="00A53E1A"/>
    <w:rsid w:val="00A5606E"/>
    <w:rsid w:val="00A679B8"/>
    <w:rsid w:val="00A70531"/>
    <w:rsid w:val="00A734EE"/>
    <w:rsid w:val="00A73FE0"/>
    <w:rsid w:val="00A75ADF"/>
    <w:rsid w:val="00A75DF7"/>
    <w:rsid w:val="00A76639"/>
    <w:rsid w:val="00A807B1"/>
    <w:rsid w:val="00A80DF3"/>
    <w:rsid w:val="00A81480"/>
    <w:rsid w:val="00A91C39"/>
    <w:rsid w:val="00A91C42"/>
    <w:rsid w:val="00A9354A"/>
    <w:rsid w:val="00A94500"/>
    <w:rsid w:val="00A9492D"/>
    <w:rsid w:val="00A94D6B"/>
    <w:rsid w:val="00A94F73"/>
    <w:rsid w:val="00A9569A"/>
    <w:rsid w:val="00A96AF3"/>
    <w:rsid w:val="00AA68DE"/>
    <w:rsid w:val="00AA6FFD"/>
    <w:rsid w:val="00AA7347"/>
    <w:rsid w:val="00AB5871"/>
    <w:rsid w:val="00AB5A67"/>
    <w:rsid w:val="00AC3947"/>
    <w:rsid w:val="00AC3D6F"/>
    <w:rsid w:val="00AC5E45"/>
    <w:rsid w:val="00AD0262"/>
    <w:rsid w:val="00AD0551"/>
    <w:rsid w:val="00AD0C15"/>
    <w:rsid w:val="00AD2A6C"/>
    <w:rsid w:val="00AD3750"/>
    <w:rsid w:val="00AE3782"/>
    <w:rsid w:val="00AE517B"/>
    <w:rsid w:val="00AF136E"/>
    <w:rsid w:val="00AF3BCE"/>
    <w:rsid w:val="00B02FFE"/>
    <w:rsid w:val="00B05ED1"/>
    <w:rsid w:val="00B17BC6"/>
    <w:rsid w:val="00B21D73"/>
    <w:rsid w:val="00B243A4"/>
    <w:rsid w:val="00B244FF"/>
    <w:rsid w:val="00B411D4"/>
    <w:rsid w:val="00B41D81"/>
    <w:rsid w:val="00B468A5"/>
    <w:rsid w:val="00B51706"/>
    <w:rsid w:val="00B5397E"/>
    <w:rsid w:val="00B70B4B"/>
    <w:rsid w:val="00B751B1"/>
    <w:rsid w:val="00B84763"/>
    <w:rsid w:val="00B92E89"/>
    <w:rsid w:val="00B92EE2"/>
    <w:rsid w:val="00BB349B"/>
    <w:rsid w:val="00BB44EC"/>
    <w:rsid w:val="00BB6830"/>
    <w:rsid w:val="00BB6879"/>
    <w:rsid w:val="00BC6B2E"/>
    <w:rsid w:val="00BC7605"/>
    <w:rsid w:val="00BD0A07"/>
    <w:rsid w:val="00BD30EF"/>
    <w:rsid w:val="00BD4004"/>
    <w:rsid w:val="00BD674B"/>
    <w:rsid w:val="00BE18F5"/>
    <w:rsid w:val="00BE3972"/>
    <w:rsid w:val="00BE3A5D"/>
    <w:rsid w:val="00C016E8"/>
    <w:rsid w:val="00C019BF"/>
    <w:rsid w:val="00C2640D"/>
    <w:rsid w:val="00C30B05"/>
    <w:rsid w:val="00C31054"/>
    <w:rsid w:val="00C34C03"/>
    <w:rsid w:val="00C43427"/>
    <w:rsid w:val="00C4379D"/>
    <w:rsid w:val="00C5007B"/>
    <w:rsid w:val="00C5278A"/>
    <w:rsid w:val="00C64283"/>
    <w:rsid w:val="00C644D5"/>
    <w:rsid w:val="00C66600"/>
    <w:rsid w:val="00C67985"/>
    <w:rsid w:val="00C71A91"/>
    <w:rsid w:val="00C81D39"/>
    <w:rsid w:val="00C83C84"/>
    <w:rsid w:val="00C848EB"/>
    <w:rsid w:val="00C92657"/>
    <w:rsid w:val="00CA088B"/>
    <w:rsid w:val="00CA0C60"/>
    <w:rsid w:val="00CA5944"/>
    <w:rsid w:val="00CB6520"/>
    <w:rsid w:val="00CC1959"/>
    <w:rsid w:val="00CC2D38"/>
    <w:rsid w:val="00CD0679"/>
    <w:rsid w:val="00CD6843"/>
    <w:rsid w:val="00CE5A76"/>
    <w:rsid w:val="00CF4CCF"/>
    <w:rsid w:val="00CF7A70"/>
    <w:rsid w:val="00D04A44"/>
    <w:rsid w:val="00D11054"/>
    <w:rsid w:val="00D13297"/>
    <w:rsid w:val="00D23492"/>
    <w:rsid w:val="00D25091"/>
    <w:rsid w:val="00D345F7"/>
    <w:rsid w:val="00D37C69"/>
    <w:rsid w:val="00D43C82"/>
    <w:rsid w:val="00D50606"/>
    <w:rsid w:val="00D56BEF"/>
    <w:rsid w:val="00D60A0F"/>
    <w:rsid w:val="00D72EBC"/>
    <w:rsid w:val="00D74AAB"/>
    <w:rsid w:val="00D75586"/>
    <w:rsid w:val="00D77987"/>
    <w:rsid w:val="00D836ED"/>
    <w:rsid w:val="00D87E5E"/>
    <w:rsid w:val="00D9395A"/>
    <w:rsid w:val="00D962C9"/>
    <w:rsid w:val="00DA3CF3"/>
    <w:rsid w:val="00DB175C"/>
    <w:rsid w:val="00DB3A8D"/>
    <w:rsid w:val="00DB4BFE"/>
    <w:rsid w:val="00DD0C64"/>
    <w:rsid w:val="00DD7F5C"/>
    <w:rsid w:val="00DE567E"/>
    <w:rsid w:val="00DF6083"/>
    <w:rsid w:val="00E149BC"/>
    <w:rsid w:val="00E15A9A"/>
    <w:rsid w:val="00E33A45"/>
    <w:rsid w:val="00E40406"/>
    <w:rsid w:val="00E42DB1"/>
    <w:rsid w:val="00E47B52"/>
    <w:rsid w:val="00E516B4"/>
    <w:rsid w:val="00E56035"/>
    <w:rsid w:val="00E60984"/>
    <w:rsid w:val="00E639C7"/>
    <w:rsid w:val="00E6439E"/>
    <w:rsid w:val="00E801C9"/>
    <w:rsid w:val="00E82AF1"/>
    <w:rsid w:val="00E90670"/>
    <w:rsid w:val="00E91BD7"/>
    <w:rsid w:val="00E9298D"/>
    <w:rsid w:val="00E93D15"/>
    <w:rsid w:val="00E951C7"/>
    <w:rsid w:val="00EA1AE9"/>
    <w:rsid w:val="00EA6E89"/>
    <w:rsid w:val="00EB34E2"/>
    <w:rsid w:val="00ED4B46"/>
    <w:rsid w:val="00EE2C20"/>
    <w:rsid w:val="00EE62B0"/>
    <w:rsid w:val="00EF5288"/>
    <w:rsid w:val="00EF6D1D"/>
    <w:rsid w:val="00EF7DBB"/>
    <w:rsid w:val="00F02825"/>
    <w:rsid w:val="00F07A42"/>
    <w:rsid w:val="00F13EF4"/>
    <w:rsid w:val="00F1561D"/>
    <w:rsid w:val="00F244C4"/>
    <w:rsid w:val="00F3694D"/>
    <w:rsid w:val="00F567F9"/>
    <w:rsid w:val="00F644EC"/>
    <w:rsid w:val="00F71EC8"/>
    <w:rsid w:val="00F76F68"/>
    <w:rsid w:val="00F8325E"/>
    <w:rsid w:val="00F84A76"/>
    <w:rsid w:val="00F94C2D"/>
    <w:rsid w:val="00F97733"/>
    <w:rsid w:val="00FA46F9"/>
    <w:rsid w:val="00FB6FD0"/>
    <w:rsid w:val="00FC066E"/>
    <w:rsid w:val="00FC06E1"/>
    <w:rsid w:val="00FC2FE1"/>
    <w:rsid w:val="00FD229B"/>
    <w:rsid w:val="00FD2556"/>
    <w:rsid w:val="00FD25B4"/>
    <w:rsid w:val="00FD4F8D"/>
    <w:rsid w:val="00FD6375"/>
    <w:rsid w:val="00FE63BD"/>
    <w:rsid w:val="07D8FA05"/>
    <w:rsid w:val="5B244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178007"/>
  <w15:chartTrackingRefBased/>
  <w15:docId w15:val="{8F67F9E9-CCC8-4FA9-B21F-06C12CE9F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00D5"/>
    <w:pPr>
      <w:suppressAutoHyphens/>
      <w:autoSpaceDN w:val="0"/>
      <w:textAlignment w:val="baseline"/>
    </w:pPr>
  </w:style>
  <w:style w:type="paragraph" w:styleId="Heading1">
    <w:name w:val="heading 1"/>
    <w:basedOn w:val="Normal"/>
    <w:next w:val="Normal"/>
    <w:qFormat/>
    <w:rsid w:val="00912BB7"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3"/>
      <w:sz w:val="28"/>
    </w:rPr>
  </w:style>
  <w:style w:type="paragraph" w:styleId="Heading2">
    <w:name w:val="heading 2"/>
    <w:basedOn w:val="Normal"/>
    <w:next w:val="Normal"/>
    <w:qFormat/>
    <w:rsid w:val="00912BB7"/>
    <w:pPr>
      <w:keepNext/>
      <w:numPr>
        <w:ilvl w:val="1"/>
        <w:numId w:val="1"/>
      </w:numPr>
      <w:jc w:val="center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912BB7"/>
    <w:pPr>
      <w:keepNext/>
      <w:numPr>
        <w:ilvl w:val="2"/>
        <w:numId w:val="1"/>
      </w:numPr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912BB7"/>
    <w:pPr>
      <w:keepNext/>
      <w:numPr>
        <w:ilvl w:val="3"/>
        <w:numId w:val="1"/>
      </w:numPr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rsid w:val="00912BB7"/>
    <w:pPr>
      <w:keepNext/>
      <w:numPr>
        <w:ilvl w:val="4"/>
        <w:numId w:val="1"/>
      </w:numPr>
      <w:jc w:val="center"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rsid w:val="00912BB7"/>
    <w:pPr>
      <w:keepNext/>
      <w:numPr>
        <w:ilvl w:val="5"/>
        <w:numId w:val="1"/>
      </w:numPr>
      <w:jc w:val="both"/>
      <w:outlineLvl w:val="5"/>
    </w:pPr>
    <w:rPr>
      <w:b/>
      <w:sz w:val="22"/>
    </w:rPr>
  </w:style>
  <w:style w:type="paragraph" w:styleId="Heading7">
    <w:name w:val="heading 7"/>
    <w:basedOn w:val="Normal"/>
    <w:next w:val="Normal"/>
    <w:qFormat/>
    <w:rsid w:val="00912BB7"/>
    <w:pPr>
      <w:keepNext/>
      <w:numPr>
        <w:ilvl w:val="6"/>
        <w:numId w:val="1"/>
      </w:numPr>
      <w:jc w:val="center"/>
      <w:outlineLvl w:val="6"/>
    </w:pPr>
    <w:rPr>
      <w:b/>
      <w:sz w:val="36"/>
    </w:rPr>
  </w:style>
  <w:style w:type="paragraph" w:styleId="Heading8">
    <w:name w:val="heading 8"/>
    <w:basedOn w:val="Normal"/>
    <w:next w:val="Normal"/>
    <w:qFormat/>
    <w:rsid w:val="00912BB7"/>
    <w:pPr>
      <w:keepNext/>
      <w:numPr>
        <w:ilvl w:val="7"/>
        <w:numId w:val="1"/>
      </w:numPr>
      <w:outlineLvl w:val="7"/>
    </w:pPr>
    <w:rPr>
      <w:b/>
      <w:sz w:val="22"/>
      <w:u w:val="single"/>
    </w:rPr>
  </w:style>
  <w:style w:type="paragraph" w:styleId="Heading9">
    <w:name w:val="heading 9"/>
    <w:basedOn w:val="Normal"/>
    <w:next w:val="Normal"/>
    <w:qFormat/>
    <w:rsid w:val="00912BB7"/>
    <w:pPr>
      <w:keepNext/>
      <w:numPr>
        <w:ilvl w:val="8"/>
        <w:numId w:val="1"/>
      </w:numPr>
      <w:jc w:val="center"/>
      <w:outlineLvl w:val="8"/>
    </w:pPr>
    <w:rPr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1">
    <w:name w:val="WW_OutlineListStyle_1"/>
    <w:basedOn w:val="NoList"/>
    <w:rsid w:val="00912BB7"/>
    <w:pPr>
      <w:numPr>
        <w:numId w:val="1"/>
      </w:numPr>
    </w:pPr>
  </w:style>
  <w:style w:type="paragraph" w:styleId="Header">
    <w:name w:val="header"/>
    <w:basedOn w:val="Normal"/>
    <w:rsid w:val="00912B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12BB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uiPriority w:val="99"/>
    <w:rsid w:val="00912BB7"/>
  </w:style>
  <w:style w:type="paragraph" w:styleId="Title">
    <w:name w:val="Title"/>
    <w:basedOn w:val="Normal"/>
    <w:qFormat/>
    <w:rsid w:val="00912BB7"/>
    <w:pPr>
      <w:tabs>
        <w:tab w:val="left" w:pos="0"/>
      </w:tabs>
      <w:jc w:val="center"/>
    </w:pPr>
    <w:rPr>
      <w:b/>
      <w:sz w:val="22"/>
    </w:rPr>
  </w:style>
  <w:style w:type="paragraph" w:styleId="Subtitle">
    <w:name w:val="Subtitle"/>
    <w:basedOn w:val="Normal"/>
    <w:qFormat/>
    <w:rsid w:val="00912BB7"/>
    <w:pPr>
      <w:tabs>
        <w:tab w:val="left" w:pos="0"/>
      </w:tabs>
      <w:jc w:val="center"/>
    </w:pPr>
    <w:rPr>
      <w:b/>
      <w:sz w:val="22"/>
    </w:rPr>
  </w:style>
  <w:style w:type="paragraph" w:styleId="List">
    <w:name w:val="List"/>
    <w:basedOn w:val="Normal"/>
    <w:rsid w:val="00912BB7"/>
    <w:pPr>
      <w:ind w:left="360" w:hanging="360"/>
    </w:pPr>
  </w:style>
  <w:style w:type="paragraph" w:styleId="List2">
    <w:name w:val="List 2"/>
    <w:basedOn w:val="Normal"/>
    <w:rsid w:val="00912BB7"/>
    <w:pPr>
      <w:ind w:left="720" w:hanging="360"/>
    </w:pPr>
  </w:style>
  <w:style w:type="paragraph" w:styleId="List3">
    <w:name w:val="List 3"/>
    <w:basedOn w:val="Normal"/>
    <w:rsid w:val="00912BB7"/>
    <w:pPr>
      <w:ind w:left="1080" w:hanging="360"/>
    </w:pPr>
  </w:style>
  <w:style w:type="paragraph" w:styleId="List4">
    <w:name w:val="List 4"/>
    <w:basedOn w:val="Normal"/>
    <w:rsid w:val="00912BB7"/>
    <w:pPr>
      <w:ind w:left="1440" w:hanging="360"/>
    </w:pPr>
  </w:style>
  <w:style w:type="paragraph" w:styleId="List5">
    <w:name w:val="List 5"/>
    <w:basedOn w:val="Normal"/>
    <w:rsid w:val="00912BB7"/>
    <w:pPr>
      <w:ind w:left="1800" w:hanging="360"/>
    </w:pPr>
  </w:style>
  <w:style w:type="paragraph" w:customStyle="1" w:styleId="MediumGrid1-Accent21">
    <w:name w:val="Medium Grid 1 - Accent 21"/>
    <w:basedOn w:val="Normal"/>
    <w:uiPriority w:val="34"/>
    <w:qFormat/>
    <w:rsid w:val="00912BB7"/>
    <w:pPr>
      <w:ind w:left="720"/>
    </w:pPr>
  </w:style>
  <w:style w:type="numbering" w:customStyle="1" w:styleId="WWOutlineListStyle">
    <w:name w:val="WW_OutlineListStyle"/>
    <w:basedOn w:val="NoList"/>
    <w:rsid w:val="00912BB7"/>
    <w:pPr>
      <w:numPr>
        <w:numId w:val="2"/>
      </w:numPr>
    </w:pPr>
  </w:style>
  <w:style w:type="numbering" w:customStyle="1" w:styleId="Basic">
    <w:name w:val="Basic"/>
    <w:basedOn w:val="NoList"/>
    <w:uiPriority w:val="99"/>
    <w:rsid w:val="00912BB7"/>
  </w:style>
  <w:style w:type="character" w:customStyle="1" w:styleId="FooterChar">
    <w:name w:val="Footer Char"/>
    <w:link w:val="Footer"/>
    <w:uiPriority w:val="99"/>
    <w:locked/>
    <w:rsid w:val="0069695E"/>
  </w:style>
  <w:style w:type="character" w:styleId="CommentReference">
    <w:name w:val="annotation reference"/>
    <w:uiPriority w:val="99"/>
    <w:semiHidden/>
    <w:unhideWhenUsed/>
    <w:rsid w:val="007B04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047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047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047E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7B047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47E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B047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533C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596392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596392"/>
    <w:pPr>
      <w:spacing w:line="253" w:lineRule="atLeast"/>
    </w:pPr>
    <w:rPr>
      <w:color w:val="auto"/>
    </w:rPr>
  </w:style>
  <w:style w:type="paragraph" w:customStyle="1" w:styleId="CM107">
    <w:name w:val="CM107"/>
    <w:basedOn w:val="Default"/>
    <w:next w:val="Default"/>
    <w:uiPriority w:val="99"/>
    <w:rsid w:val="00596392"/>
    <w:rPr>
      <w:color w:val="auto"/>
    </w:rPr>
  </w:style>
  <w:style w:type="paragraph" w:customStyle="1" w:styleId="CM108">
    <w:name w:val="CM108"/>
    <w:basedOn w:val="Default"/>
    <w:next w:val="Default"/>
    <w:uiPriority w:val="99"/>
    <w:rsid w:val="00596392"/>
    <w:rPr>
      <w:color w:val="auto"/>
    </w:rPr>
  </w:style>
  <w:style w:type="character" w:styleId="Hyperlink">
    <w:name w:val="Hyperlink"/>
    <w:uiPriority w:val="99"/>
    <w:unhideWhenUsed/>
    <w:rsid w:val="00596392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B468A5"/>
    <w:rPr>
      <w:color w:val="800080"/>
      <w:u w:val="single"/>
    </w:rPr>
  </w:style>
  <w:style w:type="character" w:customStyle="1" w:styleId="UnresolvedMention1">
    <w:name w:val="Unresolved Mention1"/>
    <w:uiPriority w:val="99"/>
    <w:semiHidden/>
    <w:unhideWhenUsed/>
    <w:rsid w:val="00497991"/>
    <w:rPr>
      <w:color w:val="808080"/>
      <w:shd w:val="clear" w:color="auto" w:fill="E6E6E6"/>
    </w:rPr>
  </w:style>
  <w:style w:type="paragraph" w:styleId="Revision">
    <w:name w:val="Revision"/>
    <w:hidden/>
    <w:uiPriority w:val="71"/>
    <w:rsid w:val="009E00D5"/>
  </w:style>
  <w:style w:type="paragraph" w:customStyle="1" w:styleId="BasicParagraph">
    <w:name w:val="[Basic Paragraph]"/>
    <w:basedOn w:val="Normal"/>
    <w:uiPriority w:val="99"/>
    <w:rsid w:val="00A30DE5"/>
    <w:pPr>
      <w:suppressAutoHyphens w:val="0"/>
      <w:autoSpaceDE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sz w:val="24"/>
      <w:szCs w:val="24"/>
    </w:rPr>
  </w:style>
  <w:style w:type="paragraph" w:styleId="ListParagraph">
    <w:name w:val="List Paragraph"/>
    <w:basedOn w:val="Normal"/>
    <w:uiPriority w:val="72"/>
    <w:qFormat/>
    <w:rsid w:val="00EF6D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0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brandon.clark@glo.texas.gov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randon.clark@glo.texas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03F0E3-668A-4992-8FDD-67B130E34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2</Pages>
  <Words>9473</Words>
  <Characters>54001</Characters>
  <Application>Microsoft Office Word</Application>
  <DocSecurity>0</DocSecurity>
  <Lines>450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MC Standards</vt:lpstr>
    </vt:vector>
  </TitlesOfParts>
  <Company>Texas General Land Office</Company>
  <LinksUpToDate>false</LinksUpToDate>
  <CharactersWithSpaces>6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MC Standards</dc:title>
  <dc:subject/>
  <dc:creator>dwoodward</dc:creator>
  <cp:keywords/>
  <cp:lastModifiedBy>Auditor</cp:lastModifiedBy>
  <cp:revision>2</cp:revision>
  <cp:lastPrinted>2018-03-09T21:11:00Z</cp:lastPrinted>
  <dcterms:created xsi:type="dcterms:W3CDTF">2018-08-10T14:02:00Z</dcterms:created>
  <dcterms:modified xsi:type="dcterms:W3CDTF">2018-08-10T14:02:00Z</dcterms:modified>
</cp:coreProperties>
</file>